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4669BD" w:rsidP="000C403C">
      <w:pPr>
        <w:rPr>
          <w:rFonts w:cs="Lucida Grande"/>
        </w:rPr>
      </w:pPr>
      <w:r>
        <w:rPr>
          <w:noProof/>
        </w:rPr>
        <w:pict w14:anchorId="70AC5955">
          <v:group id="Group 483" o:spid="_x0000_s1113" style="position:absolute;margin-left:-3pt;margin-top:29.25pt;width:543pt;height:677.6pt;z-index:251657728;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4669BD" w:rsidRDefault="004669BD"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4669BD" w:rsidRPr="001F0090" w:rsidRDefault="004669BD"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4669BD" w:rsidRDefault="004669BD"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4669BD" w:rsidRPr="009B35B1" w:rsidRDefault="004669BD"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4669BD" w:rsidRPr="009B35B1" w:rsidRDefault="004669BD"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4669BD" w:rsidRPr="009B35B1" w:rsidRDefault="004669BD"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29F3FB59" w:rsidR="00C23EE4" w:rsidRDefault="00C677B1" w:rsidP="00F63937">
      <w:pPr>
        <w:pStyle w:val="CVFrontMatter2"/>
      </w:pPr>
      <w:r>
        <w:t>NAVVIS Coreo</w:t>
      </w:r>
      <w:r w:rsidR="00075827">
        <w:t xml:space="preserve"> </w:t>
      </w:r>
      <w:r w:rsidR="00153861">
        <w:t>View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75DD68B2" w14:textId="77777777" w:rsidR="00856F0C" w:rsidRDefault="00856F0C" w:rsidP="00856F0C">
      <w:pPr>
        <w:pStyle w:val="CVFrontMatterBrown"/>
      </w:pPr>
      <w:r>
        <w:t>Trademarks</w:t>
      </w:r>
    </w:p>
    <w:p w14:paraId="4A0666EE" w14:textId="77777777" w:rsidR="00856F0C" w:rsidRDefault="00856F0C" w:rsidP="00856F0C">
      <w:pPr>
        <w:pStyle w:val="CVFrontMatter2"/>
      </w:pPr>
      <w:r w:rsidRPr="00D6241C">
        <w:t>The other product names mentioned may be trademarks of their respective owners.</w:t>
      </w:r>
    </w:p>
    <w:p w14:paraId="72A79272" w14:textId="77777777" w:rsidR="00856F0C" w:rsidRDefault="00856F0C" w:rsidP="00856F0C">
      <w:pPr>
        <w:pStyle w:val="CVFrontMatterBrown"/>
      </w:pPr>
      <w:r>
        <w:t>Disclaimer</w:t>
      </w:r>
    </w:p>
    <w:p w14:paraId="21AA2563" w14:textId="77777777" w:rsidR="00856F0C" w:rsidRDefault="00856F0C" w:rsidP="00856F0C">
      <w:pPr>
        <w:pStyle w:val="CVFrontMatter2"/>
      </w:pPr>
      <w:r>
        <w:t>Sample names and persons used in this document are purely fictitious and do not refer to real names or persons.</w:t>
      </w:r>
    </w:p>
    <w:p w14:paraId="1769181D" w14:textId="77777777" w:rsidR="00856F0C" w:rsidRDefault="00856F0C" w:rsidP="00856F0C">
      <w:pPr>
        <w:pStyle w:val="CVFrontMatter2"/>
      </w:pPr>
      <w:r>
        <w:t>This user guide has been created with utmost care; nevertheless, it is not guaranteed that this document is error-free.</w:t>
      </w:r>
    </w:p>
    <w:p w14:paraId="35CEDF83" w14:textId="77777777" w:rsidR="00856F0C" w:rsidRDefault="00856F0C" w:rsidP="00856F0C">
      <w:pPr>
        <w:pStyle w:val="CVFrontMatter2"/>
      </w:pPr>
      <w:r>
        <w:t>No part of this document must be reproduced in any form electronic or mechanical, for any purpose, without the express written approval of Navvis &amp; Company.</w:t>
      </w:r>
      <w:r>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680" w:footer="737" w:gutter="0"/>
          <w:pgNumType w:start="1"/>
          <w:cols w:space="720"/>
          <w:titlePg/>
          <w:docGrid w:linePitch="299"/>
        </w:sectPr>
      </w:pPr>
    </w:p>
    <w:p w14:paraId="33CFCF4C" w14:textId="77777777" w:rsidR="00F91DDF" w:rsidRDefault="005B5683" w:rsidP="002E6461">
      <w:pPr>
        <w:pStyle w:val="CVHeading-Preface"/>
        <w:rPr>
          <w:noProof/>
        </w:rPr>
      </w:pPr>
      <w:r w:rsidRPr="00FB36FD">
        <w:lastRenderedPageBreak/>
        <w:t xml:space="preserve">Table of </w:t>
      </w:r>
      <w:r w:rsidRPr="002E6461">
        <w:t>Contents</w:t>
      </w:r>
      <w:commentRangeStart w:id="1"/>
      <w:commentRangeStart w:id="2"/>
      <w:commentRangeStart w:id="3"/>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4650533A" w14:textId="59B5D9C6"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5577158 \h </w:instrText>
      </w:r>
      <w:r>
        <w:rPr>
          <w:noProof/>
        </w:rPr>
      </w:r>
      <w:r>
        <w:rPr>
          <w:noProof/>
        </w:rPr>
        <w:fldChar w:fldCharType="separate"/>
      </w:r>
      <w:r>
        <w:rPr>
          <w:noProof/>
        </w:rPr>
        <w:t>7</w:t>
      </w:r>
      <w:r>
        <w:rPr>
          <w:noProof/>
        </w:rPr>
        <w:fldChar w:fldCharType="end"/>
      </w:r>
    </w:p>
    <w:p w14:paraId="1295AFE4" w14:textId="17BA9074"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5577159 \h </w:instrText>
      </w:r>
      <w:r>
        <w:rPr>
          <w:noProof/>
        </w:rPr>
      </w:r>
      <w:r>
        <w:rPr>
          <w:noProof/>
        </w:rPr>
        <w:fldChar w:fldCharType="separate"/>
      </w:r>
      <w:r>
        <w:rPr>
          <w:noProof/>
        </w:rPr>
        <w:t>7</w:t>
      </w:r>
      <w:r>
        <w:rPr>
          <w:noProof/>
        </w:rPr>
        <w:fldChar w:fldCharType="end"/>
      </w:r>
    </w:p>
    <w:p w14:paraId="13896CD0" w14:textId="1D97D457"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5577160 \h </w:instrText>
      </w:r>
      <w:r>
        <w:rPr>
          <w:noProof/>
        </w:rPr>
      </w:r>
      <w:r>
        <w:rPr>
          <w:noProof/>
        </w:rPr>
        <w:fldChar w:fldCharType="separate"/>
      </w:r>
      <w:r>
        <w:rPr>
          <w:noProof/>
        </w:rPr>
        <w:t>7</w:t>
      </w:r>
      <w:r>
        <w:rPr>
          <w:noProof/>
        </w:rPr>
        <w:fldChar w:fldCharType="end"/>
      </w:r>
    </w:p>
    <w:p w14:paraId="1A2016C5" w14:textId="1009C45D"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AF0A8A">
        <w:rPr>
          <w:b w:val="0"/>
          <w:bCs/>
          <w:noProof/>
          <w:color w:val="4F81BD" w:themeColor="accent1"/>
          <w:spacing w:val="5"/>
        </w:rPr>
        <w:t xml:space="preserve"> </w:t>
      </w:r>
      <w:r>
        <w:rPr>
          <w:noProof/>
        </w:rPr>
        <w:t>of</w:t>
      </w:r>
      <w:r w:rsidRPr="00AF0A8A">
        <w:rPr>
          <w:b w:val="0"/>
          <w:bCs/>
          <w:noProof/>
          <w:color w:val="4F81BD" w:themeColor="accent1"/>
          <w:spacing w:val="5"/>
        </w:rPr>
        <w:t xml:space="preserve"> </w:t>
      </w:r>
      <w:r>
        <w:rPr>
          <w:noProof/>
        </w:rPr>
        <w:t>this</w:t>
      </w:r>
      <w:r w:rsidRPr="00AF0A8A">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5577161 \h </w:instrText>
      </w:r>
      <w:r>
        <w:rPr>
          <w:noProof/>
        </w:rPr>
      </w:r>
      <w:r>
        <w:rPr>
          <w:noProof/>
        </w:rPr>
        <w:fldChar w:fldCharType="separate"/>
      </w:r>
      <w:r>
        <w:rPr>
          <w:noProof/>
        </w:rPr>
        <w:t>7</w:t>
      </w:r>
      <w:r>
        <w:rPr>
          <w:noProof/>
        </w:rPr>
        <w:fldChar w:fldCharType="end"/>
      </w:r>
    </w:p>
    <w:p w14:paraId="5C1647AD" w14:textId="2631235D"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5577162 \h </w:instrText>
      </w:r>
      <w:r>
        <w:rPr>
          <w:noProof/>
        </w:rPr>
      </w:r>
      <w:r>
        <w:rPr>
          <w:noProof/>
        </w:rPr>
        <w:fldChar w:fldCharType="separate"/>
      </w:r>
      <w:r>
        <w:rPr>
          <w:noProof/>
        </w:rPr>
        <w:t>7</w:t>
      </w:r>
      <w:r>
        <w:rPr>
          <w:noProof/>
        </w:rPr>
        <w:fldChar w:fldCharType="end"/>
      </w:r>
    </w:p>
    <w:p w14:paraId="5DC895F5" w14:textId="4B6EF2B5"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5577163 \h </w:instrText>
      </w:r>
      <w:r>
        <w:rPr>
          <w:noProof/>
        </w:rPr>
      </w:r>
      <w:r>
        <w:rPr>
          <w:noProof/>
        </w:rPr>
        <w:fldChar w:fldCharType="separate"/>
      </w:r>
      <w:r>
        <w:rPr>
          <w:noProof/>
        </w:rPr>
        <w:t>8</w:t>
      </w:r>
      <w:r>
        <w:rPr>
          <w:noProof/>
        </w:rPr>
        <w:fldChar w:fldCharType="end"/>
      </w:r>
    </w:p>
    <w:p w14:paraId="732DB73C" w14:textId="2B271B58"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5577164 \h </w:instrText>
      </w:r>
      <w:r>
        <w:rPr>
          <w:noProof/>
        </w:rPr>
      </w:r>
      <w:r>
        <w:rPr>
          <w:noProof/>
        </w:rPr>
        <w:fldChar w:fldCharType="separate"/>
      </w:r>
      <w:r>
        <w:rPr>
          <w:noProof/>
        </w:rPr>
        <w:t>8</w:t>
      </w:r>
      <w:r>
        <w:rPr>
          <w:noProof/>
        </w:rPr>
        <w:fldChar w:fldCharType="end"/>
      </w:r>
    </w:p>
    <w:p w14:paraId="3BDB73D4" w14:textId="1615616A"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5577165 \h </w:instrText>
      </w:r>
      <w:r>
        <w:rPr>
          <w:noProof/>
        </w:rPr>
      </w:r>
      <w:r>
        <w:rPr>
          <w:noProof/>
        </w:rPr>
        <w:fldChar w:fldCharType="separate"/>
      </w:r>
      <w:r>
        <w:rPr>
          <w:noProof/>
        </w:rPr>
        <w:t>9</w:t>
      </w:r>
      <w:r>
        <w:rPr>
          <w:noProof/>
        </w:rPr>
        <w:fldChar w:fldCharType="end"/>
      </w:r>
    </w:p>
    <w:p w14:paraId="6CF76FBE" w14:textId="299596C7" w:rsidR="00F91DDF" w:rsidRDefault="00F91DDF">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5577166 \h </w:instrText>
      </w:r>
      <w:r>
        <w:rPr>
          <w:noProof/>
        </w:rPr>
      </w:r>
      <w:r>
        <w:rPr>
          <w:noProof/>
        </w:rPr>
        <w:fldChar w:fldCharType="separate"/>
      </w:r>
      <w:r>
        <w:rPr>
          <w:noProof/>
        </w:rPr>
        <w:t>10</w:t>
      </w:r>
      <w:r>
        <w:rPr>
          <w:noProof/>
        </w:rPr>
        <w:fldChar w:fldCharType="end"/>
      </w:r>
    </w:p>
    <w:p w14:paraId="6B86C328" w14:textId="4B99F4BE"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5577167 \h </w:instrText>
      </w:r>
      <w:r>
        <w:rPr>
          <w:noProof/>
        </w:rPr>
      </w:r>
      <w:r>
        <w:rPr>
          <w:noProof/>
        </w:rPr>
        <w:fldChar w:fldCharType="separate"/>
      </w:r>
      <w:r>
        <w:rPr>
          <w:noProof/>
        </w:rPr>
        <w:t>11</w:t>
      </w:r>
      <w:r>
        <w:rPr>
          <w:noProof/>
        </w:rPr>
        <w:fldChar w:fldCharType="end"/>
      </w:r>
    </w:p>
    <w:p w14:paraId="2BF9CE8B" w14:textId="3DF059CB"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 - First time user</w:t>
      </w:r>
      <w:r>
        <w:rPr>
          <w:noProof/>
        </w:rPr>
        <w:tab/>
      </w:r>
      <w:r>
        <w:rPr>
          <w:noProof/>
        </w:rPr>
        <w:fldChar w:fldCharType="begin"/>
      </w:r>
      <w:r>
        <w:rPr>
          <w:noProof/>
        </w:rPr>
        <w:instrText xml:space="preserve"> PAGEREF _Toc25577168 \h </w:instrText>
      </w:r>
      <w:r>
        <w:rPr>
          <w:noProof/>
        </w:rPr>
      </w:r>
      <w:r>
        <w:rPr>
          <w:noProof/>
        </w:rPr>
        <w:fldChar w:fldCharType="separate"/>
      </w:r>
      <w:r>
        <w:rPr>
          <w:noProof/>
        </w:rPr>
        <w:t>11</w:t>
      </w:r>
      <w:r>
        <w:rPr>
          <w:noProof/>
        </w:rPr>
        <w:fldChar w:fldCharType="end"/>
      </w:r>
    </w:p>
    <w:p w14:paraId="29756B76" w14:textId="7DEEDF0F"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5577169 \h </w:instrText>
      </w:r>
      <w:r>
        <w:rPr>
          <w:noProof/>
        </w:rPr>
      </w:r>
      <w:r>
        <w:rPr>
          <w:noProof/>
        </w:rPr>
        <w:fldChar w:fldCharType="separate"/>
      </w:r>
      <w:r>
        <w:rPr>
          <w:noProof/>
        </w:rPr>
        <w:t>17</w:t>
      </w:r>
      <w:r>
        <w:rPr>
          <w:noProof/>
        </w:rPr>
        <w:fldChar w:fldCharType="end"/>
      </w:r>
    </w:p>
    <w:p w14:paraId="18A853DA" w14:textId="456185EC"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5577170 \h </w:instrText>
      </w:r>
      <w:r>
        <w:rPr>
          <w:noProof/>
        </w:rPr>
      </w:r>
      <w:r>
        <w:rPr>
          <w:noProof/>
        </w:rPr>
        <w:fldChar w:fldCharType="separate"/>
      </w:r>
      <w:r>
        <w:rPr>
          <w:noProof/>
        </w:rPr>
        <w:t>17</w:t>
      </w:r>
      <w:r>
        <w:rPr>
          <w:noProof/>
        </w:rPr>
        <w:fldChar w:fldCharType="end"/>
      </w:r>
    </w:p>
    <w:p w14:paraId="0CA59EB3" w14:textId="6C8E5F92"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creen Layout and Navigation</w:t>
      </w:r>
      <w:r>
        <w:rPr>
          <w:noProof/>
        </w:rPr>
        <w:tab/>
      </w:r>
      <w:r>
        <w:rPr>
          <w:noProof/>
        </w:rPr>
        <w:fldChar w:fldCharType="begin"/>
      </w:r>
      <w:r>
        <w:rPr>
          <w:noProof/>
        </w:rPr>
        <w:instrText xml:space="preserve"> PAGEREF _Toc25577171 \h </w:instrText>
      </w:r>
      <w:r>
        <w:rPr>
          <w:noProof/>
        </w:rPr>
      </w:r>
      <w:r>
        <w:rPr>
          <w:noProof/>
        </w:rPr>
        <w:fldChar w:fldCharType="separate"/>
      </w:r>
      <w:r>
        <w:rPr>
          <w:noProof/>
        </w:rPr>
        <w:t>20</w:t>
      </w:r>
      <w:r>
        <w:rPr>
          <w:noProof/>
        </w:rPr>
        <w:fldChar w:fldCharType="end"/>
      </w:r>
    </w:p>
    <w:p w14:paraId="48C5FDF6" w14:textId="43E9FBA8"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5577172 \h </w:instrText>
      </w:r>
      <w:r>
        <w:rPr>
          <w:noProof/>
        </w:rPr>
      </w:r>
      <w:r>
        <w:rPr>
          <w:noProof/>
        </w:rPr>
        <w:fldChar w:fldCharType="separate"/>
      </w:r>
      <w:r>
        <w:rPr>
          <w:noProof/>
        </w:rPr>
        <w:t>20</w:t>
      </w:r>
      <w:r>
        <w:rPr>
          <w:noProof/>
        </w:rPr>
        <w:fldChar w:fldCharType="end"/>
      </w:r>
    </w:p>
    <w:p w14:paraId="6EACA466" w14:textId="5D8AE4BD"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5577173 \h </w:instrText>
      </w:r>
      <w:r>
        <w:rPr>
          <w:noProof/>
        </w:rPr>
      </w:r>
      <w:r>
        <w:rPr>
          <w:noProof/>
        </w:rPr>
        <w:fldChar w:fldCharType="separate"/>
      </w:r>
      <w:r>
        <w:rPr>
          <w:noProof/>
        </w:rPr>
        <w:t>22</w:t>
      </w:r>
      <w:r>
        <w:rPr>
          <w:noProof/>
        </w:rPr>
        <w:fldChar w:fldCharType="end"/>
      </w:r>
    </w:p>
    <w:p w14:paraId="702BDBAE" w14:textId="5E82ECAA"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The Three View Layouts</w:t>
      </w:r>
      <w:r>
        <w:rPr>
          <w:noProof/>
        </w:rPr>
        <w:tab/>
      </w:r>
      <w:r>
        <w:rPr>
          <w:noProof/>
        </w:rPr>
        <w:fldChar w:fldCharType="begin"/>
      </w:r>
      <w:r>
        <w:rPr>
          <w:noProof/>
        </w:rPr>
        <w:instrText xml:space="preserve"> PAGEREF _Toc25577174 \h </w:instrText>
      </w:r>
      <w:r>
        <w:rPr>
          <w:noProof/>
        </w:rPr>
      </w:r>
      <w:r>
        <w:rPr>
          <w:noProof/>
        </w:rPr>
        <w:fldChar w:fldCharType="separate"/>
      </w:r>
      <w:r>
        <w:rPr>
          <w:noProof/>
        </w:rPr>
        <w:t>24</w:t>
      </w:r>
      <w:r>
        <w:rPr>
          <w:noProof/>
        </w:rPr>
        <w:fldChar w:fldCharType="end"/>
      </w:r>
    </w:p>
    <w:p w14:paraId="5D97A183" w14:textId="583F7C5C"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w:t>
      </w:r>
      <w:r>
        <w:rPr>
          <w:noProof/>
        </w:rPr>
        <w:tab/>
      </w:r>
      <w:r>
        <w:rPr>
          <w:noProof/>
        </w:rPr>
        <w:fldChar w:fldCharType="begin"/>
      </w:r>
      <w:r>
        <w:rPr>
          <w:noProof/>
        </w:rPr>
        <w:instrText xml:space="preserve"> PAGEREF _Toc25577175 \h </w:instrText>
      </w:r>
      <w:r>
        <w:rPr>
          <w:noProof/>
        </w:rPr>
      </w:r>
      <w:r>
        <w:rPr>
          <w:noProof/>
        </w:rPr>
        <w:fldChar w:fldCharType="separate"/>
      </w:r>
      <w:r>
        <w:rPr>
          <w:noProof/>
        </w:rPr>
        <w:t>24</w:t>
      </w:r>
      <w:r>
        <w:rPr>
          <w:noProof/>
        </w:rPr>
        <w:fldChar w:fldCharType="end"/>
      </w:r>
    </w:p>
    <w:p w14:paraId="1D1C0FCF" w14:textId="2B2FF33C"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Bed View Layout Elements</w:t>
      </w:r>
      <w:r>
        <w:rPr>
          <w:noProof/>
        </w:rPr>
        <w:tab/>
      </w:r>
      <w:r>
        <w:rPr>
          <w:noProof/>
        </w:rPr>
        <w:fldChar w:fldCharType="begin"/>
      </w:r>
      <w:r>
        <w:rPr>
          <w:noProof/>
        </w:rPr>
        <w:instrText xml:space="preserve"> PAGEREF _Toc25577176 \h </w:instrText>
      </w:r>
      <w:r>
        <w:rPr>
          <w:noProof/>
        </w:rPr>
      </w:r>
      <w:r>
        <w:rPr>
          <w:noProof/>
        </w:rPr>
        <w:fldChar w:fldCharType="separate"/>
      </w:r>
      <w:r>
        <w:rPr>
          <w:noProof/>
        </w:rPr>
        <w:t>24</w:t>
      </w:r>
      <w:r>
        <w:rPr>
          <w:noProof/>
        </w:rPr>
        <w:fldChar w:fldCharType="end"/>
      </w:r>
    </w:p>
    <w:p w14:paraId="58973D48" w14:textId="4B24AF8E"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rioritized View Layout</w:t>
      </w:r>
      <w:r>
        <w:rPr>
          <w:noProof/>
        </w:rPr>
        <w:tab/>
      </w:r>
      <w:r>
        <w:rPr>
          <w:noProof/>
        </w:rPr>
        <w:fldChar w:fldCharType="begin"/>
      </w:r>
      <w:r>
        <w:rPr>
          <w:noProof/>
        </w:rPr>
        <w:instrText xml:space="preserve"> PAGEREF _Toc25577177 \h </w:instrText>
      </w:r>
      <w:r>
        <w:rPr>
          <w:noProof/>
        </w:rPr>
      </w:r>
      <w:r>
        <w:rPr>
          <w:noProof/>
        </w:rPr>
        <w:fldChar w:fldCharType="separate"/>
      </w:r>
      <w:r>
        <w:rPr>
          <w:noProof/>
        </w:rPr>
        <w:t>29</w:t>
      </w:r>
      <w:r>
        <w:rPr>
          <w:noProof/>
        </w:rPr>
        <w:fldChar w:fldCharType="end"/>
      </w:r>
    </w:p>
    <w:p w14:paraId="3D16DF21" w14:textId="181B0EEC"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1</w:t>
      </w:r>
      <w:r>
        <w:rPr>
          <w:rFonts w:asciiTheme="minorHAnsi" w:eastAsiaTheme="minorEastAsia" w:hAnsiTheme="minorHAnsi"/>
          <w:b w:val="0"/>
          <w:iCs w:val="0"/>
          <w:smallCaps w:val="0"/>
          <w:noProof/>
          <w:sz w:val="22"/>
          <w:szCs w:val="22"/>
          <w:lang w:val="en-IN" w:eastAsia="en-IN"/>
        </w:rPr>
        <w:tab/>
      </w:r>
      <w:r>
        <w:rPr>
          <w:noProof/>
        </w:rPr>
        <w:t>Screen Layout for Most Inpatient Admissions</w:t>
      </w:r>
      <w:r>
        <w:rPr>
          <w:noProof/>
        </w:rPr>
        <w:tab/>
      </w:r>
      <w:r>
        <w:rPr>
          <w:noProof/>
        </w:rPr>
        <w:fldChar w:fldCharType="begin"/>
      </w:r>
      <w:r>
        <w:rPr>
          <w:noProof/>
        </w:rPr>
        <w:instrText xml:space="preserve"> PAGEREF _Toc25577178 \h </w:instrText>
      </w:r>
      <w:r>
        <w:rPr>
          <w:noProof/>
        </w:rPr>
      </w:r>
      <w:r>
        <w:rPr>
          <w:noProof/>
        </w:rPr>
        <w:fldChar w:fldCharType="separate"/>
      </w:r>
      <w:r>
        <w:rPr>
          <w:noProof/>
        </w:rPr>
        <w:t>29</w:t>
      </w:r>
      <w:r>
        <w:rPr>
          <w:noProof/>
        </w:rPr>
        <w:fldChar w:fldCharType="end"/>
      </w:r>
    </w:p>
    <w:p w14:paraId="317AC503" w14:textId="2A418492"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2</w:t>
      </w:r>
      <w:r>
        <w:rPr>
          <w:rFonts w:asciiTheme="minorHAnsi" w:eastAsiaTheme="minorEastAsia" w:hAnsiTheme="minorHAnsi"/>
          <w:b w:val="0"/>
          <w:iCs w:val="0"/>
          <w:smallCaps w:val="0"/>
          <w:noProof/>
          <w:sz w:val="22"/>
          <w:szCs w:val="22"/>
          <w:lang w:val="en-IN" w:eastAsia="en-IN"/>
        </w:rPr>
        <w:tab/>
      </w:r>
      <w:r>
        <w:rPr>
          <w:noProof/>
        </w:rPr>
        <w:t>Screen Layout for Most Emergency Visits</w:t>
      </w:r>
      <w:r>
        <w:rPr>
          <w:noProof/>
        </w:rPr>
        <w:tab/>
      </w:r>
      <w:r>
        <w:rPr>
          <w:noProof/>
        </w:rPr>
        <w:fldChar w:fldCharType="begin"/>
      </w:r>
      <w:r>
        <w:rPr>
          <w:noProof/>
        </w:rPr>
        <w:instrText xml:space="preserve"> PAGEREF _Toc25577179 \h </w:instrText>
      </w:r>
      <w:r>
        <w:rPr>
          <w:noProof/>
        </w:rPr>
      </w:r>
      <w:r>
        <w:rPr>
          <w:noProof/>
        </w:rPr>
        <w:fldChar w:fldCharType="separate"/>
      </w:r>
      <w:r>
        <w:rPr>
          <w:noProof/>
        </w:rPr>
        <w:t>31</w:t>
      </w:r>
      <w:r>
        <w:rPr>
          <w:noProof/>
        </w:rPr>
        <w:fldChar w:fldCharType="end"/>
      </w:r>
    </w:p>
    <w:p w14:paraId="4DE4DDA1" w14:textId="69D46CF6"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3</w:t>
      </w:r>
      <w:r>
        <w:rPr>
          <w:rFonts w:asciiTheme="minorHAnsi" w:eastAsiaTheme="minorEastAsia" w:hAnsiTheme="minorHAnsi"/>
          <w:b w:val="0"/>
          <w:iCs w:val="0"/>
          <w:smallCaps w:val="0"/>
          <w:noProof/>
          <w:sz w:val="22"/>
          <w:szCs w:val="22"/>
          <w:lang w:val="en-IN" w:eastAsia="en-IN"/>
        </w:rPr>
        <w:tab/>
      </w:r>
      <w:r>
        <w:rPr>
          <w:noProof/>
        </w:rPr>
        <w:t>Screen Layout for Highest Risk Scores</w:t>
      </w:r>
      <w:r>
        <w:rPr>
          <w:noProof/>
        </w:rPr>
        <w:tab/>
      </w:r>
      <w:r>
        <w:rPr>
          <w:noProof/>
        </w:rPr>
        <w:fldChar w:fldCharType="begin"/>
      </w:r>
      <w:r>
        <w:rPr>
          <w:noProof/>
        </w:rPr>
        <w:instrText xml:space="preserve"> PAGEREF _Toc25577180 \h </w:instrText>
      </w:r>
      <w:r>
        <w:rPr>
          <w:noProof/>
        </w:rPr>
      </w:r>
      <w:r>
        <w:rPr>
          <w:noProof/>
        </w:rPr>
        <w:fldChar w:fldCharType="separate"/>
      </w:r>
      <w:r>
        <w:rPr>
          <w:noProof/>
        </w:rPr>
        <w:t>31</w:t>
      </w:r>
      <w:r>
        <w:rPr>
          <w:noProof/>
        </w:rPr>
        <w:fldChar w:fldCharType="end"/>
      </w:r>
    </w:p>
    <w:p w14:paraId="601745A6" w14:textId="0B7823A2"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4</w:t>
      </w:r>
      <w:r>
        <w:rPr>
          <w:rFonts w:asciiTheme="minorHAnsi" w:eastAsiaTheme="minorEastAsia" w:hAnsiTheme="minorHAnsi"/>
          <w:b w:val="0"/>
          <w:iCs w:val="0"/>
          <w:smallCaps w:val="0"/>
          <w:noProof/>
          <w:sz w:val="22"/>
          <w:szCs w:val="22"/>
          <w:lang w:val="en-IN" w:eastAsia="en-IN"/>
        </w:rPr>
        <w:tab/>
      </w:r>
      <w:r>
        <w:rPr>
          <w:noProof/>
        </w:rPr>
        <w:t>Screen Layout for Most Recently Admitted – Inpatient</w:t>
      </w:r>
      <w:r>
        <w:rPr>
          <w:noProof/>
        </w:rPr>
        <w:tab/>
      </w:r>
      <w:r>
        <w:rPr>
          <w:noProof/>
        </w:rPr>
        <w:fldChar w:fldCharType="begin"/>
      </w:r>
      <w:r>
        <w:rPr>
          <w:noProof/>
        </w:rPr>
        <w:instrText xml:space="preserve"> PAGEREF _Toc25577181 \h </w:instrText>
      </w:r>
      <w:r>
        <w:rPr>
          <w:noProof/>
        </w:rPr>
      </w:r>
      <w:r>
        <w:rPr>
          <w:noProof/>
        </w:rPr>
        <w:fldChar w:fldCharType="separate"/>
      </w:r>
      <w:r>
        <w:rPr>
          <w:noProof/>
        </w:rPr>
        <w:t>32</w:t>
      </w:r>
      <w:r>
        <w:rPr>
          <w:noProof/>
        </w:rPr>
        <w:fldChar w:fldCharType="end"/>
      </w:r>
    </w:p>
    <w:p w14:paraId="77D7DB2D" w14:textId="79CD347D"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5</w:t>
      </w:r>
      <w:r>
        <w:rPr>
          <w:rFonts w:asciiTheme="minorHAnsi" w:eastAsiaTheme="minorEastAsia" w:hAnsiTheme="minorHAnsi"/>
          <w:b w:val="0"/>
          <w:iCs w:val="0"/>
          <w:smallCaps w:val="0"/>
          <w:noProof/>
          <w:sz w:val="22"/>
          <w:szCs w:val="22"/>
          <w:lang w:val="en-IN" w:eastAsia="en-IN"/>
        </w:rPr>
        <w:tab/>
      </w:r>
      <w:r>
        <w:rPr>
          <w:noProof/>
        </w:rPr>
        <w:t>Screen Layout for Most Recently Discharged – Inpatient</w:t>
      </w:r>
      <w:r>
        <w:rPr>
          <w:noProof/>
        </w:rPr>
        <w:tab/>
      </w:r>
      <w:r>
        <w:rPr>
          <w:noProof/>
        </w:rPr>
        <w:fldChar w:fldCharType="begin"/>
      </w:r>
      <w:r>
        <w:rPr>
          <w:noProof/>
        </w:rPr>
        <w:instrText xml:space="preserve"> PAGEREF _Toc25577182 \h </w:instrText>
      </w:r>
      <w:r>
        <w:rPr>
          <w:noProof/>
        </w:rPr>
      </w:r>
      <w:r>
        <w:rPr>
          <w:noProof/>
        </w:rPr>
        <w:fldChar w:fldCharType="separate"/>
      </w:r>
      <w:r>
        <w:rPr>
          <w:noProof/>
        </w:rPr>
        <w:t>33</w:t>
      </w:r>
      <w:r>
        <w:rPr>
          <w:noProof/>
        </w:rPr>
        <w:fldChar w:fldCharType="end"/>
      </w:r>
    </w:p>
    <w:p w14:paraId="2F004070" w14:textId="3D93E61F"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6</w:t>
      </w:r>
      <w:r>
        <w:rPr>
          <w:rFonts w:asciiTheme="minorHAnsi" w:eastAsiaTheme="minorEastAsia" w:hAnsiTheme="minorHAnsi"/>
          <w:b w:val="0"/>
          <w:iCs w:val="0"/>
          <w:smallCaps w:val="0"/>
          <w:noProof/>
          <w:sz w:val="22"/>
          <w:szCs w:val="22"/>
          <w:lang w:val="en-IN" w:eastAsia="en-IN"/>
        </w:rPr>
        <w:tab/>
      </w:r>
      <w:r>
        <w:rPr>
          <w:noProof/>
        </w:rPr>
        <w:t>Screen Layout for Longest Length of Stay</w:t>
      </w:r>
      <w:r>
        <w:rPr>
          <w:noProof/>
        </w:rPr>
        <w:tab/>
      </w:r>
      <w:r>
        <w:rPr>
          <w:noProof/>
        </w:rPr>
        <w:fldChar w:fldCharType="begin"/>
      </w:r>
      <w:r>
        <w:rPr>
          <w:noProof/>
        </w:rPr>
        <w:instrText xml:space="preserve"> PAGEREF _Toc25577183 \h </w:instrText>
      </w:r>
      <w:r>
        <w:rPr>
          <w:noProof/>
        </w:rPr>
      </w:r>
      <w:r>
        <w:rPr>
          <w:noProof/>
        </w:rPr>
        <w:fldChar w:fldCharType="separate"/>
      </w:r>
      <w:r>
        <w:rPr>
          <w:noProof/>
        </w:rPr>
        <w:t>33</w:t>
      </w:r>
      <w:r>
        <w:rPr>
          <w:noProof/>
        </w:rPr>
        <w:fldChar w:fldCharType="end"/>
      </w:r>
    </w:p>
    <w:p w14:paraId="37B4E287" w14:textId="6E224272"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Geo-Map View Layout</w:t>
      </w:r>
      <w:r>
        <w:rPr>
          <w:noProof/>
        </w:rPr>
        <w:tab/>
      </w:r>
      <w:r>
        <w:rPr>
          <w:noProof/>
        </w:rPr>
        <w:fldChar w:fldCharType="begin"/>
      </w:r>
      <w:r>
        <w:rPr>
          <w:noProof/>
        </w:rPr>
        <w:instrText xml:space="preserve"> PAGEREF _Toc25577184 \h </w:instrText>
      </w:r>
      <w:r>
        <w:rPr>
          <w:noProof/>
        </w:rPr>
      </w:r>
      <w:r>
        <w:rPr>
          <w:noProof/>
        </w:rPr>
        <w:fldChar w:fldCharType="separate"/>
      </w:r>
      <w:r>
        <w:rPr>
          <w:noProof/>
        </w:rPr>
        <w:t>34</w:t>
      </w:r>
      <w:r>
        <w:rPr>
          <w:noProof/>
        </w:rPr>
        <w:fldChar w:fldCharType="end"/>
      </w:r>
    </w:p>
    <w:p w14:paraId="316326B7" w14:textId="63DC7365"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5577185 \h </w:instrText>
      </w:r>
      <w:r>
        <w:rPr>
          <w:noProof/>
        </w:rPr>
      </w:r>
      <w:r>
        <w:rPr>
          <w:noProof/>
        </w:rPr>
        <w:fldChar w:fldCharType="separate"/>
      </w:r>
      <w:r>
        <w:rPr>
          <w:noProof/>
        </w:rPr>
        <w:t>36</w:t>
      </w:r>
      <w:r>
        <w:rPr>
          <w:noProof/>
        </w:rPr>
        <w:fldChar w:fldCharType="end"/>
      </w:r>
    </w:p>
    <w:p w14:paraId="43D113DF" w14:textId="4B923E19"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5577186 \h </w:instrText>
      </w:r>
      <w:r>
        <w:rPr>
          <w:noProof/>
        </w:rPr>
      </w:r>
      <w:r>
        <w:rPr>
          <w:noProof/>
        </w:rPr>
        <w:fldChar w:fldCharType="separate"/>
      </w:r>
      <w:r>
        <w:rPr>
          <w:noProof/>
        </w:rPr>
        <w:t>36</w:t>
      </w:r>
      <w:r>
        <w:rPr>
          <w:noProof/>
        </w:rPr>
        <w:fldChar w:fldCharType="end"/>
      </w:r>
    </w:p>
    <w:p w14:paraId="46F4203D" w14:textId="7838FC52"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5577187 \h </w:instrText>
      </w:r>
      <w:r>
        <w:rPr>
          <w:noProof/>
        </w:rPr>
      </w:r>
      <w:r>
        <w:rPr>
          <w:noProof/>
        </w:rPr>
        <w:fldChar w:fldCharType="separate"/>
      </w:r>
      <w:r>
        <w:rPr>
          <w:noProof/>
        </w:rPr>
        <w:t>40</w:t>
      </w:r>
      <w:r>
        <w:rPr>
          <w:noProof/>
        </w:rPr>
        <w:fldChar w:fldCharType="end"/>
      </w:r>
    </w:p>
    <w:p w14:paraId="1E858FEA" w14:textId="73B3F299"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1</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5577188 \h </w:instrText>
      </w:r>
      <w:r>
        <w:rPr>
          <w:noProof/>
        </w:rPr>
      </w:r>
      <w:r>
        <w:rPr>
          <w:noProof/>
        </w:rPr>
        <w:fldChar w:fldCharType="separate"/>
      </w:r>
      <w:r>
        <w:rPr>
          <w:noProof/>
        </w:rPr>
        <w:t>40</w:t>
      </w:r>
      <w:r>
        <w:rPr>
          <w:noProof/>
        </w:rPr>
        <w:fldChar w:fldCharType="end"/>
      </w:r>
    </w:p>
    <w:p w14:paraId="04EECFFD" w14:textId="2A47A2B5"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2</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5577189 \h </w:instrText>
      </w:r>
      <w:r>
        <w:rPr>
          <w:noProof/>
        </w:rPr>
      </w:r>
      <w:r>
        <w:rPr>
          <w:noProof/>
        </w:rPr>
        <w:fldChar w:fldCharType="separate"/>
      </w:r>
      <w:r>
        <w:rPr>
          <w:noProof/>
        </w:rPr>
        <w:t>40</w:t>
      </w:r>
      <w:r>
        <w:rPr>
          <w:noProof/>
        </w:rPr>
        <w:fldChar w:fldCharType="end"/>
      </w:r>
    </w:p>
    <w:p w14:paraId="58ADD76E" w14:textId="243F56F7"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3</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5577190 \h </w:instrText>
      </w:r>
      <w:r>
        <w:rPr>
          <w:noProof/>
        </w:rPr>
      </w:r>
      <w:r>
        <w:rPr>
          <w:noProof/>
        </w:rPr>
        <w:fldChar w:fldCharType="separate"/>
      </w:r>
      <w:r>
        <w:rPr>
          <w:noProof/>
        </w:rPr>
        <w:t>41</w:t>
      </w:r>
      <w:r>
        <w:rPr>
          <w:noProof/>
        </w:rPr>
        <w:fldChar w:fldCharType="end"/>
      </w:r>
    </w:p>
    <w:p w14:paraId="202E6B7B" w14:textId="5F12D632"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5577191 \h </w:instrText>
      </w:r>
      <w:r>
        <w:rPr>
          <w:noProof/>
        </w:rPr>
      </w:r>
      <w:r>
        <w:rPr>
          <w:noProof/>
        </w:rPr>
        <w:fldChar w:fldCharType="separate"/>
      </w:r>
      <w:r>
        <w:rPr>
          <w:noProof/>
        </w:rPr>
        <w:t>42</w:t>
      </w:r>
      <w:r>
        <w:rPr>
          <w:noProof/>
        </w:rPr>
        <w:fldChar w:fldCharType="end"/>
      </w:r>
    </w:p>
    <w:p w14:paraId="2FDE2354" w14:textId="5987D421"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5577192 \h </w:instrText>
      </w:r>
      <w:r>
        <w:rPr>
          <w:noProof/>
        </w:rPr>
      </w:r>
      <w:r>
        <w:rPr>
          <w:noProof/>
        </w:rPr>
        <w:fldChar w:fldCharType="separate"/>
      </w:r>
      <w:r>
        <w:rPr>
          <w:noProof/>
        </w:rPr>
        <w:t>43</w:t>
      </w:r>
      <w:r>
        <w:rPr>
          <w:noProof/>
        </w:rPr>
        <w:fldChar w:fldCharType="end"/>
      </w:r>
    </w:p>
    <w:p w14:paraId="77FE1897" w14:textId="455F72A2"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Bed View Features</w:t>
      </w:r>
      <w:r>
        <w:rPr>
          <w:noProof/>
        </w:rPr>
        <w:tab/>
      </w:r>
      <w:r>
        <w:rPr>
          <w:noProof/>
        </w:rPr>
        <w:fldChar w:fldCharType="begin"/>
      </w:r>
      <w:r>
        <w:rPr>
          <w:noProof/>
        </w:rPr>
        <w:instrText xml:space="preserve"> PAGEREF _Toc25577193 \h </w:instrText>
      </w:r>
      <w:r>
        <w:rPr>
          <w:noProof/>
        </w:rPr>
      </w:r>
      <w:r>
        <w:rPr>
          <w:noProof/>
        </w:rPr>
        <w:fldChar w:fldCharType="separate"/>
      </w:r>
      <w:r>
        <w:rPr>
          <w:noProof/>
        </w:rPr>
        <w:t>44</w:t>
      </w:r>
      <w:r>
        <w:rPr>
          <w:noProof/>
        </w:rPr>
        <w:fldChar w:fldCharType="end"/>
      </w:r>
    </w:p>
    <w:p w14:paraId="6A025935" w14:textId="11007770"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5.1</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5577194 \h </w:instrText>
      </w:r>
      <w:r>
        <w:rPr>
          <w:noProof/>
        </w:rPr>
      </w:r>
      <w:r>
        <w:rPr>
          <w:noProof/>
        </w:rPr>
        <w:fldChar w:fldCharType="separate"/>
      </w:r>
      <w:r>
        <w:rPr>
          <w:noProof/>
        </w:rPr>
        <w:t>44</w:t>
      </w:r>
      <w:r>
        <w:rPr>
          <w:noProof/>
        </w:rPr>
        <w:fldChar w:fldCharType="end"/>
      </w:r>
    </w:p>
    <w:p w14:paraId="772525EF" w14:textId="4C43558A"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5577195 \h </w:instrText>
      </w:r>
      <w:r>
        <w:rPr>
          <w:noProof/>
        </w:rPr>
      </w:r>
      <w:r>
        <w:rPr>
          <w:noProof/>
        </w:rPr>
        <w:fldChar w:fldCharType="separate"/>
      </w:r>
      <w:r>
        <w:rPr>
          <w:noProof/>
        </w:rPr>
        <w:t>44</w:t>
      </w:r>
      <w:r>
        <w:rPr>
          <w:noProof/>
        </w:rPr>
        <w:fldChar w:fldCharType="end"/>
      </w:r>
    </w:p>
    <w:p w14:paraId="672D404D" w14:textId="6EE981C3"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2</w:t>
      </w:r>
      <w:r>
        <w:rPr>
          <w:rFonts w:asciiTheme="minorHAnsi" w:eastAsiaTheme="minorEastAsia" w:hAnsiTheme="minorHAnsi"/>
          <w:b w:val="0"/>
          <w:iCs w:val="0"/>
          <w:smallCaps w:val="0"/>
          <w:noProof/>
          <w:sz w:val="22"/>
          <w:szCs w:val="22"/>
          <w:lang w:val="en-IN" w:eastAsia="en-IN"/>
        </w:rPr>
        <w:tab/>
      </w:r>
      <w:r>
        <w:rPr>
          <w:noProof/>
        </w:rPr>
        <w:t>Assign a Patient to a Bed from Add Bed to Location Window</w:t>
      </w:r>
      <w:r>
        <w:rPr>
          <w:noProof/>
        </w:rPr>
        <w:tab/>
      </w:r>
      <w:r>
        <w:rPr>
          <w:noProof/>
        </w:rPr>
        <w:fldChar w:fldCharType="begin"/>
      </w:r>
      <w:r>
        <w:rPr>
          <w:noProof/>
        </w:rPr>
        <w:instrText xml:space="preserve"> PAGEREF _Toc25577196 \h </w:instrText>
      </w:r>
      <w:r>
        <w:rPr>
          <w:noProof/>
        </w:rPr>
      </w:r>
      <w:r>
        <w:rPr>
          <w:noProof/>
        </w:rPr>
        <w:fldChar w:fldCharType="separate"/>
      </w:r>
      <w:r>
        <w:rPr>
          <w:noProof/>
        </w:rPr>
        <w:t>46</w:t>
      </w:r>
      <w:r>
        <w:rPr>
          <w:noProof/>
        </w:rPr>
        <w:fldChar w:fldCharType="end"/>
      </w:r>
    </w:p>
    <w:p w14:paraId="4E08BB30" w14:textId="0EBFDF11"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Move patients based on ADT events</w:t>
      </w:r>
      <w:r>
        <w:rPr>
          <w:noProof/>
        </w:rPr>
        <w:tab/>
      </w:r>
      <w:r>
        <w:rPr>
          <w:noProof/>
        </w:rPr>
        <w:fldChar w:fldCharType="begin"/>
      </w:r>
      <w:r>
        <w:rPr>
          <w:noProof/>
        </w:rPr>
        <w:instrText xml:space="preserve"> PAGEREF _Toc25577197 \h </w:instrText>
      </w:r>
      <w:r>
        <w:rPr>
          <w:noProof/>
        </w:rPr>
      </w:r>
      <w:r>
        <w:rPr>
          <w:noProof/>
        </w:rPr>
        <w:fldChar w:fldCharType="separate"/>
      </w:r>
      <w:r>
        <w:rPr>
          <w:noProof/>
        </w:rPr>
        <w:t>49</w:t>
      </w:r>
      <w:r>
        <w:rPr>
          <w:noProof/>
        </w:rPr>
        <w:fldChar w:fldCharType="end"/>
      </w:r>
    </w:p>
    <w:p w14:paraId="40020BE3" w14:textId="3D45CB57"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2.1</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5577198 \h </w:instrText>
      </w:r>
      <w:r>
        <w:rPr>
          <w:noProof/>
        </w:rPr>
      </w:r>
      <w:r>
        <w:rPr>
          <w:noProof/>
        </w:rPr>
        <w:fldChar w:fldCharType="separate"/>
      </w:r>
      <w:r>
        <w:rPr>
          <w:noProof/>
        </w:rPr>
        <w:t>49</w:t>
      </w:r>
      <w:r>
        <w:rPr>
          <w:noProof/>
        </w:rPr>
        <w:fldChar w:fldCharType="end"/>
      </w:r>
    </w:p>
    <w:p w14:paraId="298EC913" w14:textId="3D859BF0"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2.2</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5577199 \h </w:instrText>
      </w:r>
      <w:r>
        <w:rPr>
          <w:noProof/>
        </w:rPr>
      </w:r>
      <w:r>
        <w:rPr>
          <w:noProof/>
        </w:rPr>
        <w:fldChar w:fldCharType="separate"/>
      </w:r>
      <w:r>
        <w:rPr>
          <w:noProof/>
        </w:rPr>
        <w:t>50</w:t>
      </w:r>
      <w:r>
        <w:rPr>
          <w:noProof/>
        </w:rPr>
        <w:fldChar w:fldCharType="end"/>
      </w:r>
    </w:p>
    <w:p w14:paraId="65C4ADEC" w14:textId="0B4AF00D"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2.3</w:t>
      </w:r>
      <w:r>
        <w:rPr>
          <w:rFonts w:asciiTheme="minorHAnsi" w:eastAsiaTheme="minorEastAsia" w:hAnsiTheme="minorHAnsi"/>
          <w:b w:val="0"/>
          <w:iCs w:val="0"/>
          <w:smallCaps w:val="0"/>
          <w:noProof/>
          <w:sz w:val="22"/>
          <w:szCs w:val="22"/>
          <w:lang w:val="en-IN" w:eastAsia="en-IN"/>
        </w:rPr>
        <w:tab/>
      </w:r>
      <w:r>
        <w:rPr>
          <w:noProof/>
        </w:rPr>
        <w:t>Move within a location</w:t>
      </w:r>
      <w:r>
        <w:rPr>
          <w:noProof/>
        </w:rPr>
        <w:tab/>
      </w:r>
      <w:r>
        <w:rPr>
          <w:noProof/>
        </w:rPr>
        <w:fldChar w:fldCharType="begin"/>
      </w:r>
      <w:r>
        <w:rPr>
          <w:noProof/>
        </w:rPr>
        <w:instrText xml:space="preserve"> PAGEREF _Toc25577200 \h </w:instrText>
      </w:r>
      <w:r>
        <w:rPr>
          <w:noProof/>
        </w:rPr>
      </w:r>
      <w:r>
        <w:rPr>
          <w:noProof/>
        </w:rPr>
        <w:fldChar w:fldCharType="separate"/>
      </w:r>
      <w:r>
        <w:rPr>
          <w:noProof/>
        </w:rPr>
        <w:t>50</w:t>
      </w:r>
      <w:r>
        <w:rPr>
          <w:noProof/>
        </w:rPr>
        <w:fldChar w:fldCharType="end"/>
      </w:r>
    </w:p>
    <w:p w14:paraId="455136A3" w14:textId="5254FA50"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2.4</w:t>
      </w:r>
      <w:r>
        <w:rPr>
          <w:rFonts w:asciiTheme="minorHAnsi" w:eastAsiaTheme="minorEastAsia" w:hAnsiTheme="minorHAnsi"/>
          <w:b w:val="0"/>
          <w:iCs w:val="0"/>
          <w:smallCaps w:val="0"/>
          <w:noProof/>
          <w:sz w:val="22"/>
          <w:szCs w:val="22"/>
          <w:lang w:val="en-IN" w:eastAsia="en-IN"/>
        </w:rPr>
        <w:tab/>
      </w:r>
      <w:r>
        <w:rPr>
          <w:noProof/>
        </w:rPr>
        <w:t>Moving across locations</w:t>
      </w:r>
      <w:r>
        <w:rPr>
          <w:noProof/>
        </w:rPr>
        <w:tab/>
      </w:r>
      <w:r>
        <w:rPr>
          <w:noProof/>
        </w:rPr>
        <w:fldChar w:fldCharType="begin"/>
      </w:r>
      <w:r>
        <w:rPr>
          <w:noProof/>
        </w:rPr>
        <w:instrText xml:space="preserve"> PAGEREF _Toc25577201 \h </w:instrText>
      </w:r>
      <w:r>
        <w:rPr>
          <w:noProof/>
        </w:rPr>
      </w:r>
      <w:r>
        <w:rPr>
          <w:noProof/>
        </w:rPr>
        <w:fldChar w:fldCharType="separate"/>
      </w:r>
      <w:r>
        <w:rPr>
          <w:noProof/>
        </w:rPr>
        <w:t>50</w:t>
      </w:r>
      <w:r>
        <w:rPr>
          <w:noProof/>
        </w:rPr>
        <w:fldChar w:fldCharType="end"/>
      </w:r>
    </w:p>
    <w:p w14:paraId="57A9E760" w14:textId="4B44CA28"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Prioritized view features</w:t>
      </w:r>
      <w:r>
        <w:rPr>
          <w:noProof/>
        </w:rPr>
        <w:tab/>
      </w:r>
      <w:r>
        <w:rPr>
          <w:noProof/>
        </w:rPr>
        <w:fldChar w:fldCharType="begin"/>
      </w:r>
      <w:r>
        <w:rPr>
          <w:noProof/>
        </w:rPr>
        <w:instrText xml:space="preserve"> PAGEREF _Toc25577202 \h </w:instrText>
      </w:r>
      <w:r>
        <w:rPr>
          <w:noProof/>
        </w:rPr>
      </w:r>
      <w:r>
        <w:rPr>
          <w:noProof/>
        </w:rPr>
        <w:fldChar w:fldCharType="separate"/>
      </w:r>
      <w:r>
        <w:rPr>
          <w:noProof/>
        </w:rPr>
        <w:t>50</w:t>
      </w:r>
      <w:r>
        <w:rPr>
          <w:noProof/>
        </w:rPr>
        <w:fldChar w:fldCharType="end"/>
      </w:r>
    </w:p>
    <w:p w14:paraId="2C1E37C0" w14:textId="67BB07F2"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ard view</w:t>
      </w:r>
      <w:r>
        <w:rPr>
          <w:noProof/>
        </w:rPr>
        <w:tab/>
      </w:r>
      <w:r>
        <w:rPr>
          <w:noProof/>
        </w:rPr>
        <w:fldChar w:fldCharType="begin"/>
      </w:r>
      <w:r>
        <w:rPr>
          <w:noProof/>
        </w:rPr>
        <w:instrText xml:space="preserve"> PAGEREF _Toc25577203 \h </w:instrText>
      </w:r>
      <w:r>
        <w:rPr>
          <w:noProof/>
        </w:rPr>
      </w:r>
      <w:r>
        <w:rPr>
          <w:noProof/>
        </w:rPr>
        <w:fldChar w:fldCharType="separate"/>
      </w:r>
      <w:r>
        <w:rPr>
          <w:noProof/>
        </w:rPr>
        <w:t>50</w:t>
      </w:r>
      <w:r>
        <w:rPr>
          <w:noProof/>
        </w:rPr>
        <w:fldChar w:fldCharType="end"/>
      </w:r>
    </w:p>
    <w:p w14:paraId="1E4D8D7B" w14:textId="254DC5CE"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ort</w:t>
      </w:r>
      <w:bookmarkStart w:id="4" w:name="_GoBack"/>
      <w:bookmarkEnd w:id="4"/>
      <w:r>
        <w:rPr>
          <w:noProof/>
        </w:rPr>
        <w:t>ing</w:t>
      </w:r>
      <w:r>
        <w:rPr>
          <w:noProof/>
        </w:rPr>
        <w:tab/>
      </w:r>
      <w:r>
        <w:rPr>
          <w:noProof/>
        </w:rPr>
        <w:fldChar w:fldCharType="begin"/>
      </w:r>
      <w:r>
        <w:rPr>
          <w:noProof/>
        </w:rPr>
        <w:instrText xml:space="preserve"> PAGEREF _Toc25577204 \h </w:instrText>
      </w:r>
      <w:r>
        <w:rPr>
          <w:noProof/>
        </w:rPr>
      </w:r>
      <w:r>
        <w:rPr>
          <w:noProof/>
        </w:rPr>
        <w:fldChar w:fldCharType="separate"/>
      </w:r>
      <w:r>
        <w:rPr>
          <w:noProof/>
        </w:rPr>
        <w:t>50</w:t>
      </w:r>
      <w:r>
        <w:rPr>
          <w:noProof/>
        </w:rPr>
        <w:fldChar w:fldCharType="end"/>
      </w:r>
    </w:p>
    <w:p w14:paraId="20395B29" w14:textId="0C5B4786"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Application of the date filters</w:t>
      </w:r>
      <w:r>
        <w:rPr>
          <w:noProof/>
        </w:rPr>
        <w:tab/>
      </w:r>
      <w:r>
        <w:rPr>
          <w:noProof/>
        </w:rPr>
        <w:fldChar w:fldCharType="begin"/>
      </w:r>
      <w:r>
        <w:rPr>
          <w:noProof/>
        </w:rPr>
        <w:instrText xml:space="preserve"> PAGEREF _Toc25577205 \h </w:instrText>
      </w:r>
      <w:r>
        <w:rPr>
          <w:noProof/>
        </w:rPr>
      </w:r>
      <w:r>
        <w:rPr>
          <w:noProof/>
        </w:rPr>
        <w:fldChar w:fldCharType="separate"/>
      </w:r>
      <w:r>
        <w:rPr>
          <w:noProof/>
        </w:rPr>
        <w:t>50</w:t>
      </w:r>
      <w:r>
        <w:rPr>
          <w:noProof/>
        </w:rPr>
        <w:fldChar w:fldCharType="end"/>
      </w:r>
    </w:p>
    <w:p w14:paraId="536B0591" w14:textId="5AE46E61"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Filters and themes</w:t>
      </w:r>
      <w:r>
        <w:rPr>
          <w:noProof/>
        </w:rPr>
        <w:tab/>
      </w:r>
      <w:r>
        <w:rPr>
          <w:noProof/>
        </w:rPr>
        <w:fldChar w:fldCharType="begin"/>
      </w:r>
      <w:r>
        <w:rPr>
          <w:noProof/>
        </w:rPr>
        <w:instrText xml:space="preserve"> PAGEREF _Toc25577206 \h </w:instrText>
      </w:r>
      <w:r>
        <w:rPr>
          <w:noProof/>
        </w:rPr>
      </w:r>
      <w:r>
        <w:rPr>
          <w:noProof/>
        </w:rPr>
        <w:fldChar w:fldCharType="separate"/>
      </w:r>
      <w:r>
        <w:rPr>
          <w:noProof/>
        </w:rPr>
        <w:t>50</w:t>
      </w:r>
      <w:r>
        <w:rPr>
          <w:noProof/>
        </w:rPr>
        <w:fldChar w:fldCharType="end"/>
      </w:r>
    </w:p>
    <w:p w14:paraId="4BC16511" w14:textId="619F67FF"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eo-mapping view features</w:t>
      </w:r>
      <w:r>
        <w:rPr>
          <w:noProof/>
        </w:rPr>
        <w:tab/>
      </w:r>
      <w:r>
        <w:rPr>
          <w:noProof/>
        </w:rPr>
        <w:fldChar w:fldCharType="begin"/>
      </w:r>
      <w:r>
        <w:rPr>
          <w:noProof/>
        </w:rPr>
        <w:instrText xml:space="preserve"> PAGEREF _Toc25577207 \h </w:instrText>
      </w:r>
      <w:r>
        <w:rPr>
          <w:noProof/>
        </w:rPr>
      </w:r>
      <w:r>
        <w:rPr>
          <w:noProof/>
        </w:rPr>
        <w:fldChar w:fldCharType="separate"/>
      </w:r>
      <w:r>
        <w:rPr>
          <w:noProof/>
        </w:rPr>
        <w:t>50</w:t>
      </w:r>
      <w:r>
        <w:rPr>
          <w:noProof/>
        </w:rPr>
        <w:fldChar w:fldCharType="end"/>
      </w:r>
    </w:p>
    <w:p w14:paraId="554F0B66" w14:textId="56FDFCB9"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Geo-map view</w:t>
      </w:r>
      <w:r>
        <w:rPr>
          <w:noProof/>
        </w:rPr>
        <w:tab/>
      </w:r>
      <w:r>
        <w:rPr>
          <w:noProof/>
        </w:rPr>
        <w:fldChar w:fldCharType="begin"/>
      </w:r>
      <w:r>
        <w:rPr>
          <w:noProof/>
        </w:rPr>
        <w:instrText xml:space="preserve"> PAGEREF _Toc25577208 \h </w:instrText>
      </w:r>
      <w:r>
        <w:rPr>
          <w:noProof/>
        </w:rPr>
      </w:r>
      <w:r>
        <w:rPr>
          <w:noProof/>
        </w:rPr>
        <w:fldChar w:fldCharType="separate"/>
      </w:r>
      <w:r>
        <w:rPr>
          <w:noProof/>
        </w:rPr>
        <w:t>50</w:t>
      </w:r>
      <w:r>
        <w:rPr>
          <w:noProof/>
        </w:rPr>
        <w:fldChar w:fldCharType="end"/>
      </w:r>
    </w:p>
    <w:p w14:paraId="54753A2B" w14:textId="5CB98B91"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5577209 \h </w:instrText>
      </w:r>
      <w:r>
        <w:rPr>
          <w:noProof/>
        </w:rPr>
      </w:r>
      <w:r>
        <w:rPr>
          <w:noProof/>
        </w:rPr>
        <w:fldChar w:fldCharType="separate"/>
      </w:r>
      <w:r>
        <w:rPr>
          <w:noProof/>
        </w:rPr>
        <w:t>50</w:t>
      </w:r>
      <w:r>
        <w:rPr>
          <w:noProof/>
        </w:rPr>
        <w:fldChar w:fldCharType="end"/>
      </w:r>
    </w:p>
    <w:p w14:paraId="304575F7" w14:textId="724D39CF"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3</w:t>
      </w:r>
      <w:r>
        <w:rPr>
          <w:rFonts w:asciiTheme="minorHAnsi" w:eastAsiaTheme="minorEastAsia" w:hAnsiTheme="minorHAnsi"/>
          <w:b w:val="0"/>
          <w:smallCaps w:val="0"/>
          <w:noProof/>
          <w:szCs w:val="22"/>
          <w:lang w:val="en-IN" w:eastAsia="en-IN"/>
        </w:rPr>
        <w:tab/>
      </w:r>
      <w:r>
        <w:rPr>
          <w:noProof/>
        </w:rPr>
        <w:t>Search functionality</w:t>
      </w:r>
      <w:r>
        <w:rPr>
          <w:noProof/>
        </w:rPr>
        <w:tab/>
      </w:r>
      <w:r>
        <w:rPr>
          <w:noProof/>
        </w:rPr>
        <w:fldChar w:fldCharType="begin"/>
      </w:r>
      <w:r>
        <w:rPr>
          <w:noProof/>
        </w:rPr>
        <w:instrText xml:space="preserve"> PAGEREF _Toc25577210 \h </w:instrText>
      </w:r>
      <w:r>
        <w:rPr>
          <w:noProof/>
        </w:rPr>
      </w:r>
      <w:r>
        <w:rPr>
          <w:noProof/>
        </w:rPr>
        <w:fldChar w:fldCharType="separate"/>
      </w:r>
      <w:r>
        <w:rPr>
          <w:noProof/>
        </w:rPr>
        <w:t>50</w:t>
      </w:r>
      <w:r>
        <w:rPr>
          <w:noProof/>
        </w:rPr>
        <w:fldChar w:fldCharType="end"/>
      </w:r>
    </w:p>
    <w:p w14:paraId="73CB3F3F" w14:textId="1435F4D8"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4</w:t>
      </w:r>
      <w:r>
        <w:rPr>
          <w:rFonts w:asciiTheme="minorHAnsi" w:eastAsiaTheme="minorEastAsia" w:hAnsiTheme="minorHAnsi"/>
          <w:b w:val="0"/>
          <w:smallCaps w:val="0"/>
          <w:noProof/>
          <w:szCs w:val="22"/>
          <w:lang w:val="en-IN" w:eastAsia="en-IN"/>
        </w:rPr>
        <w:tab/>
      </w:r>
      <w:r>
        <w:rPr>
          <w:noProof/>
        </w:rPr>
        <w:t>Geo-map view plotting</w:t>
      </w:r>
      <w:r>
        <w:rPr>
          <w:noProof/>
        </w:rPr>
        <w:tab/>
      </w:r>
      <w:r>
        <w:rPr>
          <w:noProof/>
        </w:rPr>
        <w:fldChar w:fldCharType="begin"/>
      </w:r>
      <w:r>
        <w:rPr>
          <w:noProof/>
        </w:rPr>
        <w:instrText xml:space="preserve"> PAGEREF _Toc25577211 \h </w:instrText>
      </w:r>
      <w:r>
        <w:rPr>
          <w:noProof/>
        </w:rPr>
      </w:r>
      <w:r>
        <w:rPr>
          <w:noProof/>
        </w:rPr>
        <w:fldChar w:fldCharType="separate"/>
      </w:r>
      <w:r>
        <w:rPr>
          <w:noProof/>
        </w:rPr>
        <w:t>50</w:t>
      </w:r>
      <w:r>
        <w:rPr>
          <w:noProof/>
        </w:rPr>
        <w:fldChar w:fldCharType="end"/>
      </w:r>
    </w:p>
    <w:p w14:paraId="57464EC5" w14:textId="490F50AC"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5</w:t>
      </w:r>
      <w:r>
        <w:rPr>
          <w:rFonts w:asciiTheme="minorHAnsi" w:eastAsiaTheme="minorEastAsia" w:hAnsiTheme="minorHAnsi"/>
          <w:b w:val="0"/>
          <w:smallCaps w:val="0"/>
          <w:noProof/>
          <w:szCs w:val="22"/>
          <w:lang w:val="en-IN" w:eastAsia="en-IN"/>
        </w:rPr>
        <w:tab/>
      </w:r>
      <w:r>
        <w:rPr>
          <w:noProof/>
        </w:rPr>
        <w:t>Display settings</w:t>
      </w:r>
      <w:r>
        <w:rPr>
          <w:noProof/>
        </w:rPr>
        <w:tab/>
      </w:r>
      <w:r>
        <w:rPr>
          <w:noProof/>
        </w:rPr>
        <w:fldChar w:fldCharType="begin"/>
      </w:r>
      <w:r>
        <w:rPr>
          <w:noProof/>
        </w:rPr>
        <w:instrText xml:space="preserve"> PAGEREF _Toc25577212 \h </w:instrText>
      </w:r>
      <w:r>
        <w:rPr>
          <w:noProof/>
        </w:rPr>
      </w:r>
      <w:r>
        <w:rPr>
          <w:noProof/>
        </w:rPr>
        <w:fldChar w:fldCharType="separate"/>
      </w:r>
      <w:r>
        <w:rPr>
          <w:noProof/>
        </w:rPr>
        <w:t>50</w:t>
      </w:r>
      <w:r>
        <w:rPr>
          <w:noProof/>
        </w:rPr>
        <w:fldChar w:fldCharType="end"/>
      </w:r>
    </w:p>
    <w:p w14:paraId="3F48B136" w14:textId="23093BF0"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6</w:t>
      </w:r>
      <w:r>
        <w:rPr>
          <w:rFonts w:asciiTheme="minorHAnsi" w:eastAsiaTheme="minorEastAsia" w:hAnsiTheme="minorHAnsi"/>
          <w:b w:val="0"/>
          <w:smallCaps w:val="0"/>
          <w:noProof/>
          <w:szCs w:val="22"/>
          <w:lang w:val="en-IN" w:eastAsia="en-IN"/>
        </w:rPr>
        <w:tab/>
      </w:r>
      <w:r>
        <w:rPr>
          <w:noProof/>
        </w:rPr>
        <w:t>Drill down view</w:t>
      </w:r>
      <w:r>
        <w:rPr>
          <w:noProof/>
        </w:rPr>
        <w:tab/>
      </w:r>
      <w:r>
        <w:rPr>
          <w:noProof/>
        </w:rPr>
        <w:fldChar w:fldCharType="begin"/>
      </w:r>
      <w:r>
        <w:rPr>
          <w:noProof/>
        </w:rPr>
        <w:instrText xml:space="preserve"> PAGEREF _Toc25577213 \h </w:instrText>
      </w:r>
      <w:r>
        <w:rPr>
          <w:noProof/>
        </w:rPr>
      </w:r>
      <w:r>
        <w:rPr>
          <w:noProof/>
        </w:rPr>
        <w:fldChar w:fldCharType="separate"/>
      </w:r>
      <w:r>
        <w:rPr>
          <w:noProof/>
        </w:rPr>
        <w:t>50</w:t>
      </w:r>
      <w:r>
        <w:rPr>
          <w:noProof/>
        </w:rPr>
        <w:fldChar w:fldCharType="end"/>
      </w:r>
    </w:p>
    <w:p w14:paraId="62C32FB2" w14:textId="404669B6"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7</w:t>
      </w:r>
      <w:r>
        <w:rPr>
          <w:rFonts w:asciiTheme="minorHAnsi" w:eastAsiaTheme="minorEastAsia" w:hAnsiTheme="minorHAnsi"/>
          <w:b w:val="0"/>
          <w:smallCaps w:val="0"/>
          <w:noProof/>
          <w:szCs w:val="22"/>
          <w:lang w:val="en-IN" w:eastAsia="en-IN"/>
        </w:rPr>
        <w:tab/>
      </w:r>
      <w:r>
        <w:rPr>
          <w:noProof/>
        </w:rPr>
        <w:t>Pop up views</w:t>
      </w:r>
      <w:r>
        <w:rPr>
          <w:noProof/>
        </w:rPr>
        <w:tab/>
      </w:r>
      <w:r>
        <w:rPr>
          <w:noProof/>
        </w:rPr>
        <w:fldChar w:fldCharType="begin"/>
      </w:r>
      <w:r>
        <w:rPr>
          <w:noProof/>
        </w:rPr>
        <w:instrText xml:space="preserve"> PAGEREF _Toc25577214 \h </w:instrText>
      </w:r>
      <w:r>
        <w:rPr>
          <w:noProof/>
        </w:rPr>
      </w:r>
      <w:r>
        <w:rPr>
          <w:noProof/>
        </w:rPr>
        <w:fldChar w:fldCharType="separate"/>
      </w:r>
      <w:r>
        <w:rPr>
          <w:noProof/>
        </w:rPr>
        <w:t>50</w:t>
      </w:r>
      <w:r>
        <w:rPr>
          <w:noProof/>
        </w:rPr>
        <w:fldChar w:fldCharType="end"/>
      </w:r>
    </w:p>
    <w:p w14:paraId="750999A6" w14:textId="411F7AFC"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7.1</w:t>
      </w:r>
      <w:r>
        <w:rPr>
          <w:rFonts w:asciiTheme="minorHAnsi" w:eastAsiaTheme="minorEastAsia" w:hAnsiTheme="minorHAnsi"/>
          <w:b w:val="0"/>
          <w:iCs w:val="0"/>
          <w:smallCaps w:val="0"/>
          <w:noProof/>
          <w:sz w:val="22"/>
          <w:szCs w:val="22"/>
          <w:lang w:val="en-IN" w:eastAsia="en-IN"/>
        </w:rPr>
        <w:tab/>
      </w:r>
      <w:r>
        <w:rPr>
          <w:noProof/>
        </w:rPr>
        <w:t>Acute Care</w:t>
      </w:r>
      <w:r>
        <w:rPr>
          <w:noProof/>
        </w:rPr>
        <w:tab/>
      </w:r>
      <w:r>
        <w:rPr>
          <w:noProof/>
        </w:rPr>
        <w:fldChar w:fldCharType="begin"/>
      </w:r>
      <w:r>
        <w:rPr>
          <w:noProof/>
        </w:rPr>
        <w:instrText xml:space="preserve"> PAGEREF _Toc25577215 \h </w:instrText>
      </w:r>
      <w:r>
        <w:rPr>
          <w:noProof/>
        </w:rPr>
      </w:r>
      <w:r>
        <w:rPr>
          <w:noProof/>
        </w:rPr>
        <w:fldChar w:fldCharType="separate"/>
      </w:r>
      <w:r>
        <w:rPr>
          <w:noProof/>
        </w:rPr>
        <w:t>50</w:t>
      </w:r>
      <w:r>
        <w:rPr>
          <w:noProof/>
        </w:rPr>
        <w:fldChar w:fldCharType="end"/>
      </w:r>
    </w:p>
    <w:p w14:paraId="0C587B48" w14:textId="4FBACF61"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7.2</w:t>
      </w:r>
      <w:r>
        <w:rPr>
          <w:rFonts w:asciiTheme="minorHAnsi" w:eastAsiaTheme="minorEastAsia" w:hAnsiTheme="minorHAnsi"/>
          <w:b w:val="0"/>
          <w:iCs w:val="0"/>
          <w:smallCaps w:val="0"/>
          <w:noProof/>
          <w:sz w:val="22"/>
          <w:szCs w:val="22"/>
          <w:lang w:val="en-IN" w:eastAsia="en-IN"/>
        </w:rPr>
        <w:tab/>
      </w:r>
      <w:r>
        <w:rPr>
          <w:noProof/>
        </w:rPr>
        <w:t>Post-Acute Care</w:t>
      </w:r>
      <w:r>
        <w:rPr>
          <w:noProof/>
        </w:rPr>
        <w:tab/>
      </w:r>
      <w:r>
        <w:rPr>
          <w:noProof/>
        </w:rPr>
        <w:fldChar w:fldCharType="begin"/>
      </w:r>
      <w:r>
        <w:rPr>
          <w:noProof/>
        </w:rPr>
        <w:instrText xml:space="preserve"> PAGEREF _Toc25577216 \h </w:instrText>
      </w:r>
      <w:r>
        <w:rPr>
          <w:noProof/>
        </w:rPr>
      </w:r>
      <w:r>
        <w:rPr>
          <w:noProof/>
        </w:rPr>
        <w:fldChar w:fldCharType="separate"/>
      </w:r>
      <w:r>
        <w:rPr>
          <w:noProof/>
        </w:rPr>
        <w:t>50</w:t>
      </w:r>
      <w:r>
        <w:rPr>
          <w:noProof/>
        </w:rPr>
        <w:fldChar w:fldCharType="end"/>
      </w:r>
    </w:p>
    <w:p w14:paraId="397E23F1" w14:textId="7E685AE1"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7.3</w:t>
      </w:r>
      <w:r>
        <w:rPr>
          <w:rFonts w:asciiTheme="minorHAnsi" w:eastAsiaTheme="minorEastAsia" w:hAnsiTheme="minorHAnsi"/>
          <w:b w:val="0"/>
          <w:iCs w:val="0"/>
          <w:smallCaps w:val="0"/>
          <w:noProof/>
          <w:sz w:val="22"/>
          <w:szCs w:val="22"/>
          <w:lang w:val="en-IN" w:eastAsia="en-IN"/>
        </w:rPr>
        <w:tab/>
      </w:r>
      <w:r>
        <w:rPr>
          <w:noProof/>
        </w:rPr>
        <w:t>Community resources</w:t>
      </w:r>
      <w:r>
        <w:rPr>
          <w:noProof/>
        </w:rPr>
        <w:tab/>
      </w:r>
      <w:r>
        <w:rPr>
          <w:noProof/>
        </w:rPr>
        <w:fldChar w:fldCharType="begin"/>
      </w:r>
      <w:r>
        <w:rPr>
          <w:noProof/>
        </w:rPr>
        <w:instrText xml:space="preserve"> PAGEREF _Toc25577217 \h </w:instrText>
      </w:r>
      <w:r>
        <w:rPr>
          <w:noProof/>
        </w:rPr>
      </w:r>
      <w:r>
        <w:rPr>
          <w:noProof/>
        </w:rPr>
        <w:fldChar w:fldCharType="separate"/>
      </w:r>
      <w:r>
        <w:rPr>
          <w:noProof/>
        </w:rPr>
        <w:t>50</w:t>
      </w:r>
      <w:r>
        <w:rPr>
          <w:noProof/>
        </w:rPr>
        <w:fldChar w:fldCharType="end"/>
      </w:r>
    </w:p>
    <w:p w14:paraId="3735A387" w14:textId="1061E068"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Switching navigation between views</w:t>
      </w:r>
      <w:r>
        <w:rPr>
          <w:noProof/>
        </w:rPr>
        <w:tab/>
      </w:r>
      <w:r>
        <w:rPr>
          <w:noProof/>
        </w:rPr>
        <w:fldChar w:fldCharType="begin"/>
      </w:r>
      <w:r>
        <w:rPr>
          <w:noProof/>
        </w:rPr>
        <w:instrText xml:space="preserve"> PAGEREF _Toc25577218 \h </w:instrText>
      </w:r>
      <w:r>
        <w:rPr>
          <w:noProof/>
        </w:rPr>
      </w:r>
      <w:r>
        <w:rPr>
          <w:noProof/>
        </w:rPr>
        <w:fldChar w:fldCharType="separate"/>
      </w:r>
      <w:r>
        <w:rPr>
          <w:noProof/>
        </w:rPr>
        <w:t>51</w:t>
      </w:r>
      <w:r>
        <w:rPr>
          <w:noProof/>
        </w:rPr>
        <w:fldChar w:fldCharType="end"/>
      </w:r>
    </w:p>
    <w:p w14:paraId="1FCF36C1" w14:textId="55D7D0DC"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5577219 \h </w:instrText>
      </w:r>
      <w:r>
        <w:rPr>
          <w:noProof/>
        </w:rPr>
      </w:r>
      <w:r>
        <w:rPr>
          <w:noProof/>
        </w:rPr>
        <w:fldChar w:fldCharType="separate"/>
      </w:r>
      <w:r>
        <w:rPr>
          <w:noProof/>
        </w:rPr>
        <w:t>51</w:t>
      </w:r>
      <w:r>
        <w:rPr>
          <w:noProof/>
        </w:rPr>
        <w:fldChar w:fldCharType="end"/>
      </w:r>
    </w:p>
    <w:p w14:paraId="6B74533E" w14:textId="0968D2BA"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5577220 \h </w:instrText>
      </w:r>
      <w:r>
        <w:rPr>
          <w:noProof/>
        </w:rPr>
      </w:r>
      <w:r>
        <w:rPr>
          <w:noProof/>
        </w:rPr>
        <w:fldChar w:fldCharType="separate"/>
      </w:r>
      <w:r>
        <w:rPr>
          <w:noProof/>
        </w:rPr>
        <w:t>51</w:t>
      </w:r>
      <w:r>
        <w:rPr>
          <w:noProof/>
        </w:rPr>
        <w:fldChar w:fldCharType="end"/>
      </w:r>
    </w:p>
    <w:p w14:paraId="68AA5626" w14:textId="61B609EB"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Layout and description of different tabs</w:t>
      </w:r>
      <w:r>
        <w:rPr>
          <w:noProof/>
        </w:rPr>
        <w:tab/>
      </w:r>
      <w:r>
        <w:rPr>
          <w:noProof/>
        </w:rPr>
        <w:fldChar w:fldCharType="begin"/>
      </w:r>
      <w:r>
        <w:rPr>
          <w:noProof/>
        </w:rPr>
        <w:instrText xml:space="preserve"> PAGEREF _Toc25577221 \h </w:instrText>
      </w:r>
      <w:r>
        <w:rPr>
          <w:noProof/>
        </w:rPr>
      </w:r>
      <w:r>
        <w:rPr>
          <w:noProof/>
        </w:rPr>
        <w:fldChar w:fldCharType="separate"/>
      </w:r>
      <w:r>
        <w:rPr>
          <w:noProof/>
        </w:rPr>
        <w:t>51</w:t>
      </w:r>
      <w:r>
        <w:rPr>
          <w:noProof/>
        </w:rPr>
        <w:fldChar w:fldCharType="end"/>
      </w:r>
    </w:p>
    <w:p w14:paraId="69B7EDE8" w14:textId="209D8D41"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View patient summary</w:t>
      </w:r>
      <w:r>
        <w:rPr>
          <w:noProof/>
        </w:rPr>
        <w:tab/>
      </w:r>
      <w:r>
        <w:rPr>
          <w:noProof/>
        </w:rPr>
        <w:fldChar w:fldCharType="begin"/>
      </w:r>
      <w:r>
        <w:rPr>
          <w:noProof/>
        </w:rPr>
        <w:instrText xml:space="preserve"> PAGEREF _Toc25577222 \h </w:instrText>
      </w:r>
      <w:r>
        <w:rPr>
          <w:noProof/>
        </w:rPr>
      </w:r>
      <w:r>
        <w:rPr>
          <w:noProof/>
        </w:rPr>
        <w:fldChar w:fldCharType="separate"/>
      </w:r>
      <w:r>
        <w:rPr>
          <w:noProof/>
        </w:rPr>
        <w:t>51</w:t>
      </w:r>
      <w:r>
        <w:rPr>
          <w:noProof/>
        </w:rPr>
        <w:fldChar w:fldCharType="end"/>
      </w:r>
    </w:p>
    <w:p w14:paraId="502ED205" w14:textId="1AA30A9F"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5577223 \h </w:instrText>
      </w:r>
      <w:r>
        <w:rPr>
          <w:noProof/>
        </w:rPr>
      </w:r>
      <w:r>
        <w:rPr>
          <w:noProof/>
        </w:rPr>
        <w:fldChar w:fldCharType="separate"/>
      </w:r>
      <w:r>
        <w:rPr>
          <w:noProof/>
        </w:rPr>
        <w:t>51</w:t>
      </w:r>
      <w:r>
        <w:rPr>
          <w:noProof/>
        </w:rPr>
        <w:fldChar w:fldCharType="end"/>
      </w:r>
    </w:p>
    <w:p w14:paraId="2F3BE382" w14:textId="788F733F"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4</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5577224 \h </w:instrText>
      </w:r>
      <w:r>
        <w:rPr>
          <w:noProof/>
        </w:rPr>
      </w:r>
      <w:r>
        <w:rPr>
          <w:noProof/>
        </w:rPr>
        <w:fldChar w:fldCharType="separate"/>
      </w:r>
      <w:r>
        <w:rPr>
          <w:noProof/>
        </w:rPr>
        <w:t>51</w:t>
      </w:r>
      <w:r>
        <w:rPr>
          <w:noProof/>
        </w:rPr>
        <w:fldChar w:fldCharType="end"/>
      </w:r>
    </w:p>
    <w:p w14:paraId="2793B5F7" w14:textId="6FE4FA68"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5</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5577225 \h </w:instrText>
      </w:r>
      <w:r>
        <w:rPr>
          <w:noProof/>
        </w:rPr>
      </w:r>
      <w:r>
        <w:rPr>
          <w:noProof/>
        </w:rPr>
        <w:fldChar w:fldCharType="separate"/>
      </w:r>
      <w:r>
        <w:rPr>
          <w:noProof/>
        </w:rPr>
        <w:t>51</w:t>
      </w:r>
      <w:r>
        <w:rPr>
          <w:noProof/>
        </w:rPr>
        <w:fldChar w:fldCharType="end"/>
      </w:r>
    </w:p>
    <w:p w14:paraId="68B87FFF" w14:textId="2E8BCC3F"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6</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5577226 \h </w:instrText>
      </w:r>
      <w:r>
        <w:rPr>
          <w:noProof/>
        </w:rPr>
      </w:r>
      <w:r>
        <w:rPr>
          <w:noProof/>
        </w:rPr>
        <w:fldChar w:fldCharType="separate"/>
      </w:r>
      <w:r>
        <w:rPr>
          <w:noProof/>
        </w:rPr>
        <w:t>51</w:t>
      </w:r>
      <w:r>
        <w:rPr>
          <w:noProof/>
        </w:rPr>
        <w:fldChar w:fldCharType="end"/>
      </w:r>
    </w:p>
    <w:p w14:paraId="09134D7B" w14:textId="77933328"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7</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5577227 \h </w:instrText>
      </w:r>
      <w:r>
        <w:rPr>
          <w:noProof/>
        </w:rPr>
      </w:r>
      <w:r>
        <w:rPr>
          <w:noProof/>
        </w:rPr>
        <w:fldChar w:fldCharType="separate"/>
      </w:r>
      <w:r>
        <w:rPr>
          <w:noProof/>
        </w:rPr>
        <w:t>51</w:t>
      </w:r>
      <w:r>
        <w:rPr>
          <w:noProof/>
        </w:rPr>
        <w:fldChar w:fldCharType="end"/>
      </w:r>
    </w:p>
    <w:p w14:paraId="4490141E" w14:textId="44F561AE"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8</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5577228 \h </w:instrText>
      </w:r>
      <w:r>
        <w:rPr>
          <w:noProof/>
        </w:rPr>
      </w:r>
      <w:r>
        <w:rPr>
          <w:noProof/>
        </w:rPr>
        <w:fldChar w:fldCharType="separate"/>
      </w:r>
      <w:r>
        <w:rPr>
          <w:noProof/>
        </w:rPr>
        <w:t>51</w:t>
      </w:r>
      <w:r>
        <w:rPr>
          <w:noProof/>
        </w:rPr>
        <w:fldChar w:fldCharType="end"/>
      </w:r>
    </w:p>
    <w:p w14:paraId="666091B9" w14:textId="1D84C60C"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9</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5577229 \h </w:instrText>
      </w:r>
      <w:r>
        <w:rPr>
          <w:noProof/>
        </w:rPr>
      </w:r>
      <w:r>
        <w:rPr>
          <w:noProof/>
        </w:rPr>
        <w:fldChar w:fldCharType="separate"/>
      </w:r>
      <w:r>
        <w:rPr>
          <w:noProof/>
        </w:rPr>
        <w:t>51</w:t>
      </w:r>
      <w:r>
        <w:rPr>
          <w:noProof/>
        </w:rPr>
        <w:fldChar w:fldCharType="end"/>
      </w:r>
    </w:p>
    <w:p w14:paraId="21C34358" w14:textId="37C546B3"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0</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5577230 \h </w:instrText>
      </w:r>
      <w:r>
        <w:rPr>
          <w:noProof/>
        </w:rPr>
      </w:r>
      <w:r>
        <w:rPr>
          <w:noProof/>
        </w:rPr>
        <w:fldChar w:fldCharType="separate"/>
      </w:r>
      <w:r>
        <w:rPr>
          <w:noProof/>
        </w:rPr>
        <w:t>51</w:t>
      </w:r>
      <w:r>
        <w:rPr>
          <w:noProof/>
        </w:rPr>
        <w:fldChar w:fldCharType="end"/>
      </w:r>
    </w:p>
    <w:p w14:paraId="5AFB5857" w14:textId="397B201E" w:rsidR="00F91DDF" w:rsidRDefault="00F91DD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5577231 \h </w:instrText>
      </w:r>
      <w:r>
        <w:rPr>
          <w:noProof/>
        </w:rPr>
      </w:r>
      <w:r>
        <w:rPr>
          <w:noProof/>
        </w:rPr>
        <w:fldChar w:fldCharType="separate"/>
      </w:r>
      <w:r>
        <w:rPr>
          <w:noProof/>
        </w:rPr>
        <w:t>51</w:t>
      </w:r>
      <w:r>
        <w:rPr>
          <w:noProof/>
        </w:rPr>
        <w:fldChar w:fldCharType="end"/>
      </w:r>
    </w:p>
    <w:p w14:paraId="7778E57B" w14:textId="05412DEA"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5577232 \h </w:instrText>
      </w:r>
      <w:r>
        <w:rPr>
          <w:noProof/>
        </w:rPr>
      </w:r>
      <w:r>
        <w:rPr>
          <w:noProof/>
        </w:rPr>
        <w:fldChar w:fldCharType="separate"/>
      </w:r>
      <w:r>
        <w:rPr>
          <w:noProof/>
        </w:rPr>
        <w:t>51</w:t>
      </w:r>
      <w:r>
        <w:rPr>
          <w:noProof/>
        </w:rPr>
        <w:fldChar w:fldCharType="end"/>
      </w:r>
    </w:p>
    <w:p w14:paraId="7408A4C1" w14:textId="5CA0F029" w:rsidR="00F91DDF" w:rsidRDefault="00F91DD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10.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5577233 \h </w:instrText>
      </w:r>
      <w:r>
        <w:rPr>
          <w:noProof/>
        </w:rPr>
      </w:r>
      <w:r>
        <w:rPr>
          <w:noProof/>
        </w:rPr>
        <w:fldChar w:fldCharType="separate"/>
      </w:r>
      <w:r>
        <w:rPr>
          <w:noProof/>
        </w:rPr>
        <w:t>51</w:t>
      </w:r>
      <w:r>
        <w:rPr>
          <w:noProof/>
        </w:rPr>
        <w:fldChar w:fldCharType="end"/>
      </w:r>
    </w:p>
    <w:p w14:paraId="0AA570BC" w14:textId="0301BA23" w:rsidR="00F91DDF" w:rsidRDefault="00F91DD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5577234 \h </w:instrText>
      </w:r>
      <w:r>
        <w:rPr>
          <w:noProof/>
        </w:rPr>
      </w:r>
      <w:r>
        <w:rPr>
          <w:noProof/>
        </w:rPr>
        <w:fldChar w:fldCharType="separate"/>
      </w:r>
      <w:r>
        <w:rPr>
          <w:noProof/>
        </w:rPr>
        <w:t>51</w:t>
      </w:r>
      <w:r>
        <w:rPr>
          <w:noProof/>
        </w:rPr>
        <w:fldChar w:fldCharType="end"/>
      </w:r>
    </w:p>
    <w:p w14:paraId="07E29013" w14:textId="67C85C94" w:rsidR="00F91DDF" w:rsidRDefault="00F91DD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5577235 \h </w:instrText>
      </w:r>
      <w:r>
        <w:rPr>
          <w:noProof/>
        </w:rPr>
      </w:r>
      <w:r>
        <w:rPr>
          <w:noProof/>
        </w:rPr>
        <w:fldChar w:fldCharType="separate"/>
      </w:r>
      <w:r>
        <w:rPr>
          <w:noProof/>
        </w:rPr>
        <w:t>51</w:t>
      </w:r>
      <w:r>
        <w:rPr>
          <w:noProof/>
        </w:rPr>
        <w:fldChar w:fldCharType="end"/>
      </w:r>
    </w:p>
    <w:p w14:paraId="19BDF016" w14:textId="4FA19C63" w:rsidR="00F91DDF" w:rsidRDefault="00F91DD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5577236 \h </w:instrText>
      </w:r>
      <w:r>
        <w:rPr>
          <w:noProof/>
        </w:rPr>
      </w:r>
      <w:r>
        <w:rPr>
          <w:noProof/>
        </w:rPr>
        <w:fldChar w:fldCharType="separate"/>
      </w:r>
      <w:r>
        <w:rPr>
          <w:noProof/>
        </w:rPr>
        <w:t>51</w:t>
      </w:r>
      <w:r>
        <w:rPr>
          <w:noProof/>
        </w:rPr>
        <w:fldChar w:fldCharType="end"/>
      </w:r>
    </w:p>
    <w:p w14:paraId="26B044E6" w14:textId="4564C58F" w:rsidR="00F91DDF" w:rsidRDefault="00F91DD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5577237 \h </w:instrText>
      </w:r>
      <w:r>
        <w:rPr>
          <w:noProof/>
        </w:rPr>
      </w:r>
      <w:r>
        <w:rPr>
          <w:noProof/>
        </w:rPr>
        <w:fldChar w:fldCharType="separate"/>
      </w:r>
      <w:r>
        <w:rPr>
          <w:noProof/>
        </w:rPr>
        <w:t>52</w:t>
      </w:r>
      <w:r>
        <w:rPr>
          <w:noProof/>
        </w:rPr>
        <w:fldChar w:fldCharType="end"/>
      </w:r>
    </w:p>
    <w:p w14:paraId="534FFB47" w14:textId="3D65461C"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5577238 \h </w:instrText>
      </w:r>
      <w:r>
        <w:rPr>
          <w:noProof/>
        </w:rPr>
      </w:r>
      <w:r>
        <w:rPr>
          <w:noProof/>
        </w:rPr>
        <w:fldChar w:fldCharType="separate"/>
      </w:r>
      <w:r>
        <w:rPr>
          <w:noProof/>
        </w:rPr>
        <w:t>52</w:t>
      </w:r>
      <w:r>
        <w:rPr>
          <w:noProof/>
        </w:rPr>
        <w:fldChar w:fldCharType="end"/>
      </w:r>
    </w:p>
    <w:p w14:paraId="3E67B6D3" w14:textId="3353E661" w:rsidR="00F91DDF" w:rsidRDefault="00F91DD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1</w:t>
      </w:r>
      <w:r>
        <w:rPr>
          <w:rFonts w:asciiTheme="minorHAnsi" w:eastAsiaTheme="minorEastAsia" w:hAnsiTheme="minorHAnsi"/>
          <w:b w:val="0"/>
          <w:iCs w:val="0"/>
          <w:smallCaps w:val="0"/>
          <w:noProof/>
          <w:sz w:val="22"/>
          <w:szCs w:val="22"/>
          <w:lang w:val="en-IN" w:eastAsia="en-IN"/>
        </w:rPr>
        <w:tab/>
      </w:r>
      <w:r>
        <w:rPr>
          <w:noProof/>
        </w:rPr>
        <w:t>Patient summary (Give reference to topic 8 above)</w:t>
      </w:r>
      <w:r>
        <w:rPr>
          <w:noProof/>
        </w:rPr>
        <w:tab/>
      </w:r>
      <w:r>
        <w:rPr>
          <w:noProof/>
        </w:rPr>
        <w:fldChar w:fldCharType="begin"/>
      </w:r>
      <w:r>
        <w:rPr>
          <w:noProof/>
        </w:rPr>
        <w:instrText xml:space="preserve"> PAGEREF _Toc25577239 \h </w:instrText>
      </w:r>
      <w:r>
        <w:rPr>
          <w:noProof/>
        </w:rPr>
      </w:r>
      <w:r>
        <w:rPr>
          <w:noProof/>
        </w:rPr>
        <w:fldChar w:fldCharType="separate"/>
      </w:r>
      <w:r>
        <w:rPr>
          <w:noProof/>
        </w:rPr>
        <w:t>52</w:t>
      </w:r>
      <w:r>
        <w:rPr>
          <w:noProof/>
        </w:rPr>
        <w:fldChar w:fldCharType="end"/>
      </w:r>
    </w:p>
    <w:p w14:paraId="2BDD82F0" w14:textId="1174BB51" w:rsidR="00F91DDF" w:rsidRDefault="00F91DD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5577240 \h </w:instrText>
      </w:r>
      <w:r>
        <w:rPr>
          <w:noProof/>
        </w:rPr>
      </w:r>
      <w:r>
        <w:rPr>
          <w:noProof/>
        </w:rPr>
        <w:fldChar w:fldCharType="separate"/>
      </w:r>
      <w:r>
        <w:rPr>
          <w:noProof/>
        </w:rPr>
        <w:t>52</w:t>
      </w:r>
      <w:r>
        <w:rPr>
          <w:noProof/>
        </w:rPr>
        <w:fldChar w:fldCharType="end"/>
      </w:r>
    </w:p>
    <w:p w14:paraId="6BF4F332" w14:textId="31B705DF" w:rsidR="00F91DDF" w:rsidRDefault="00F91DD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5577241 \h </w:instrText>
      </w:r>
      <w:r>
        <w:rPr>
          <w:noProof/>
        </w:rPr>
      </w:r>
      <w:r>
        <w:rPr>
          <w:noProof/>
        </w:rPr>
        <w:fldChar w:fldCharType="separate"/>
      </w:r>
      <w:r>
        <w:rPr>
          <w:noProof/>
        </w:rPr>
        <w:t>52</w:t>
      </w:r>
      <w:r>
        <w:rPr>
          <w:noProof/>
        </w:rPr>
        <w:fldChar w:fldCharType="end"/>
      </w:r>
    </w:p>
    <w:p w14:paraId="2F22C657" w14:textId="6C7F441E" w:rsidR="00F91DDF" w:rsidRDefault="00F91DD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5577242 \h </w:instrText>
      </w:r>
      <w:r>
        <w:rPr>
          <w:noProof/>
        </w:rPr>
      </w:r>
      <w:r>
        <w:rPr>
          <w:noProof/>
        </w:rPr>
        <w:fldChar w:fldCharType="separate"/>
      </w:r>
      <w:r>
        <w:rPr>
          <w:noProof/>
        </w:rPr>
        <w:t>52</w:t>
      </w:r>
      <w:r>
        <w:rPr>
          <w:noProof/>
        </w:rPr>
        <w:fldChar w:fldCharType="end"/>
      </w:r>
    </w:p>
    <w:p w14:paraId="641FD723" w14:textId="09D9EA7D" w:rsidR="00F91DDF" w:rsidRDefault="00F91DD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5577243 \h </w:instrText>
      </w:r>
      <w:r>
        <w:rPr>
          <w:noProof/>
        </w:rPr>
      </w:r>
      <w:r>
        <w:rPr>
          <w:noProof/>
        </w:rPr>
        <w:fldChar w:fldCharType="separate"/>
      </w:r>
      <w:r>
        <w:rPr>
          <w:noProof/>
        </w:rPr>
        <w:t>52</w:t>
      </w:r>
      <w:r>
        <w:rPr>
          <w:noProof/>
        </w:rPr>
        <w:fldChar w:fldCharType="end"/>
      </w:r>
    </w:p>
    <w:p w14:paraId="348D4A42" w14:textId="1D50AECD"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5577244 \h </w:instrText>
      </w:r>
      <w:r>
        <w:rPr>
          <w:noProof/>
        </w:rPr>
      </w:r>
      <w:r>
        <w:rPr>
          <w:noProof/>
        </w:rPr>
        <w:fldChar w:fldCharType="separate"/>
      </w:r>
      <w:r>
        <w:rPr>
          <w:noProof/>
        </w:rPr>
        <w:t>52</w:t>
      </w:r>
      <w:r>
        <w:rPr>
          <w:noProof/>
        </w:rPr>
        <w:fldChar w:fldCharType="end"/>
      </w:r>
    </w:p>
    <w:p w14:paraId="2B669913" w14:textId="3E82C20F"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5577245 \h </w:instrText>
      </w:r>
      <w:r>
        <w:rPr>
          <w:noProof/>
        </w:rPr>
      </w:r>
      <w:r>
        <w:rPr>
          <w:noProof/>
        </w:rPr>
        <w:fldChar w:fldCharType="separate"/>
      </w:r>
      <w:r>
        <w:rPr>
          <w:noProof/>
        </w:rPr>
        <w:t>52</w:t>
      </w:r>
      <w:r>
        <w:rPr>
          <w:noProof/>
        </w:rPr>
        <w:fldChar w:fldCharType="end"/>
      </w:r>
    </w:p>
    <w:p w14:paraId="1A0B323D" w14:textId="1F6EF6E2" w:rsidR="00F91DDF" w:rsidRDefault="00F91DD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2</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5577246 \h </w:instrText>
      </w:r>
      <w:r>
        <w:rPr>
          <w:noProof/>
        </w:rPr>
      </w:r>
      <w:r>
        <w:rPr>
          <w:noProof/>
        </w:rPr>
        <w:fldChar w:fldCharType="separate"/>
      </w:r>
      <w:r>
        <w:rPr>
          <w:noProof/>
        </w:rPr>
        <w:t>52</w:t>
      </w:r>
      <w:r>
        <w:rPr>
          <w:noProof/>
        </w:rPr>
        <w:fldChar w:fldCharType="end"/>
      </w:r>
    </w:p>
    <w:p w14:paraId="3A931AD0" w14:textId="719845A6" w:rsidR="00F91DDF" w:rsidRDefault="00F91DDF">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B: Coreo View Administrative Function</w:t>
      </w:r>
      <w:r>
        <w:rPr>
          <w:noProof/>
        </w:rPr>
        <w:tab/>
      </w:r>
      <w:r>
        <w:rPr>
          <w:noProof/>
        </w:rPr>
        <w:fldChar w:fldCharType="begin"/>
      </w:r>
      <w:r>
        <w:rPr>
          <w:noProof/>
        </w:rPr>
        <w:instrText xml:space="preserve"> PAGEREF _Toc25577247 \h </w:instrText>
      </w:r>
      <w:r>
        <w:rPr>
          <w:noProof/>
        </w:rPr>
      </w:r>
      <w:r>
        <w:rPr>
          <w:noProof/>
        </w:rPr>
        <w:fldChar w:fldCharType="separate"/>
      </w:r>
      <w:r>
        <w:rPr>
          <w:noProof/>
        </w:rPr>
        <w:t>53</w:t>
      </w:r>
      <w:r>
        <w:rPr>
          <w:noProof/>
        </w:rPr>
        <w:fldChar w:fldCharType="end"/>
      </w:r>
    </w:p>
    <w:p w14:paraId="3878706F" w14:textId="66902038"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5577248 \h </w:instrText>
      </w:r>
      <w:r>
        <w:rPr>
          <w:noProof/>
        </w:rPr>
      </w:r>
      <w:r>
        <w:rPr>
          <w:noProof/>
        </w:rPr>
        <w:fldChar w:fldCharType="separate"/>
      </w:r>
      <w:r>
        <w:rPr>
          <w:noProof/>
        </w:rPr>
        <w:t>54</w:t>
      </w:r>
      <w:r>
        <w:rPr>
          <w:noProof/>
        </w:rPr>
        <w:fldChar w:fldCharType="end"/>
      </w:r>
    </w:p>
    <w:p w14:paraId="7F7E281D" w14:textId="60EDB893"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5577249 \h </w:instrText>
      </w:r>
      <w:r>
        <w:rPr>
          <w:noProof/>
        </w:rPr>
      </w:r>
      <w:r>
        <w:rPr>
          <w:noProof/>
        </w:rPr>
        <w:fldChar w:fldCharType="separate"/>
      </w:r>
      <w:r>
        <w:rPr>
          <w:noProof/>
        </w:rPr>
        <w:t>54</w:t>
      </w:r>
      <w:r>
        <w:rPr>
          <w:noProof/>
        </w:rPr>
        <w:fldChar w:fldCharType="end"/>
      </w:r>
    </w:p>
    <w:p w14:paraId="25D5DFEA" w14:textId="30ABC480"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5577250 \h </w:instrText>
      </w:r>
      <w:r>
        <w:rPr>
          <w:noProof/>
        </w:rPr>
      </w:r>
      <w:r>
        <w:rPr>
          <w:noProof/>
        </w:rPr>
        <w:fldChar w:fldCharType="separate"/>
      </w:r>
      <w:r>
        <w:rPr>
          <w:noProof/>
        </w:rPr>
        <w:t>58</w:t>
      </w:r>
      <w:r>
        <w:rPr>
          <w:noProof/>
        </w:rPr>
        <w:fldChar w:fldCharType="end"/>
      </w:r>
    </w:p>
    <w:p w14:paraId="18FBE5C2" w14:textId="5CCC7AD2"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5577251 \h </w:instrText>
      </w:r>
      <w:r>
        <w:rPr>
          <w:noProof/>
        </w:rPr>
      </w:r>
      <w:r>
        <w:rPr>
          <w:noProof/>
        </w:rPr>
        <w:fldChar w:fldCharType="separate"/>
      </w:r>
      <w:r>
        <w:rPr>
          <w:noProof/>
        </w:rPr>
        <w:t>58</w:t>
      </w:r>
      <w:r>
        <w:rPr>
          <w:noProof/>
        </w:rPr>
        <w:fldChar w:fldCharType="end"/>
      </w:r>
    </w:p>
    <w:p w14:paraId="12A9FD79" w14:textId="6B49E3B8"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5577252 \h </w:instrText>
      </w:r>
      <w:r>
        <w:rPr>
          <w:noProof/>
        </w:rPr>
      </w:r>
      <w:r>
        <w:rPr>
          <w:noProof/>
        </w:rPr>
        <w:fldChar w:fldCharType="separate"/>
      </w:r>
      <w:r>
        <w:rPr>
          <w:noProof/>
        </w:rPr>
        <w:t>60</w:t>
      </w:r>
      <w:r>
        <w:rPr>
          <w:noProof/>
        </w:rPr>
        <w:fldChar w:fldCharType="end"/>
      </w:r>
    </w:p>
    <w:p w14:paraId="1E6DD510" w14:textId="2BD8BAED"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5577253 \h </w:instrText>
      </w:r>
      <w:r>
        <w:rPr>
          <w:noProof/>
        </w:rPr>
      </w:r>
      <w:r>
        <w:rPr>
          <w:noProof/>
        </w:rPr>
        <w:fldChar w:fldCharType="separate"/>
      </w:r>
      <w:r>
        <w:rPr>
          <w:noProof/>
        </w:rPr>
        <w:t>60</w:t>
      </w:r>
      <w:r>
        <w:rPr>
          <w:noProof/>
        </w:rPr>
        <w:fldChar w:fldCharType="end"/>
      </w:r>
    </w:p>
    <w:p w14:paraId="769392F0" w14:textId="7FE68474"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5577254 \h </w:instrText>
      </w:r>
      <w:r>
        <w:rPr>
          <w:noProof/>
        </w:rPr>
      </w:r>
      <w:r>
        <w:rPr>
          <w:noProof/>
        </w:rPr>
        <w:fldChar w:fldCharType="separate"/>
      </w:r>
      <w:r>
        <w:rPr>
          <w:noProof/>
        </w:rPr>
        <w:t>60</w:t>
      </w:r>
      <w:r>
        <w:rPr>
          <w:noProof/>
        </w:rPr>
        <w:fldChar w:fldCharType="end"/>
      </w:r>
    </w:p>
    <w:p w14:paraId="1678F002" w14:textId="331E3F71"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5577255 \h </w:instrText>
      </w:r>
      <w:r>
        <w:rPr>
          <w:noProof/>
        </w:rPr>
      </w:r>
      <w:r>
        <w:rPr>
          <w:noProof/>
        </w:rPr>
        <w:fldChar w:fldCharType="separate"/>
      </w:r>
      <w:r>
        <w:rPr>
          <w:noProof/>
        </w:rPr>
        <w:t>62</w:t>
      </w:r>
      <w:r>
        <w:rPr>
          <w:noProof/>
        </w:rPr>
        <w:fldChar w:fldCharType="end"/>
      </w:r>
    </w:p>
    <w:p w14:paraId="389C4914" w14:textId="36FCF08A"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5577256 \h </w:instrText>
      </w:r>
      <w:r>
        <w:rPr>
          <w:noProof/>
        </w:rPr>
      </w:r>
      <w:r>
        <w:rPr>
          <w:noProof/>
        </w:rPr>
        <w:fldChar w:fldCharType="separate"/>
      </w:r>
      <w:r>
        <w:rPr>
          <w:noProof/>
        </w:rPr>
        <w:t>63</w:t>
      </w:r>
      <w:r>
        <w:rPr>
          <w:noProof/>
        </w:rPr>
        <w:fldChar w:fldCharType="end"/>
      </w:r>
    </w:p>
    <w:p w14:paraId="5EAC61A0" w14:textId="137AC79C"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5577257 \h </w:instrText>
      </w:r>
      <w:r>
        <w:rPr>
          <w:noProof/>
        </w:rPr>
      </w:r>
      <w:r>
        <w:rPr>
          <w:noProof/>
        </w:rPr>
        <w:fldChar w:fldCharType="separate"/>
      </w:r>
      <w:r>
        <w:rPr>
          <w:noProof/>
        </w:rPr>
        <w:t>63</w:t>
      </w:r>
      <w:r>
        <w:rPr>
          <w:noProof/>
        </w:rPr>
        <w:fldChar w:fldCharType="end"/>
      </w:r>
    </w:p>
    <w:p w14:paraId="162A1D68" w14:textId="18DD82D9"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5577258 \h </w:instrText>
      </w:r>
      <w:r>
        <w:rPr>
          <w:noProof/>
        </w:rPr>
      </w:r>
      <w:r>
        <w:rPr>
          <w:noProof/>
        </w:rPr>
        <w:fldChar w:fldCharType="separate"/>
      </w:r>
      <w:r>
        <w:rPr>
          <w:noProof/>
        </w:rPr>
        <w:t>63</w:t>
      </w:r>
      <w:r>
        <w:rPr>
          <w:noProof/>
        </w:rPr>
        <w:fldChar w:fldCharType="end"/>
      </w:r>
    </w:p>
    <w:p w14:paraId="68B6CFEF" w14:textId="0984F27D"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5577259 \h </w:instrText>
      </w:r>
      <w:r>
        <w:rPr>
          <w:noProof/>
        </w:rPr>
      </w:r>
      <w:r>
        <w:rPr>
          <w:noProof/>
        </w:rPr>
        <w:fldChar w:fldCharType="separate"/>
      </w:r>
      <w:r>
        <w:rPr>
          <w:noProof/>
        </w:rPr>
        <w:t>63</w:t>
      </w:r>
      <w:r>
        <w:rPr>
          <w:noProof/>
        </w:rPr>
        <w:fldChar w:fldCharType="end"/>
      </w:r>
    </w:p>
    <w:p w14:paraId="4853E3A8" w14:textId="61D9A5F3"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5577260 \h </w:instrText>
      </w:r>
      <w:r>
        <w:rPr>
          <w:noProof/>
        </w:rPr>
      </w:r>
      <w:r>
        <w:rPr>
          <w:noProof/>
        </w:rPr>
        <w:fldChar w:fldCharType="separate"/>
      </w:r>
      <w:r>
        <w:rPr>
          <w:noProof/>
        </w:rPr>
        <w:t>65</w:t>
      </w:r>
      <w:r>
        <w:rPr>
          <w:noProof/>
        </w:rPr>
        <w:fldChar w:fldCharType="end"/>
      </w:r>
    </w:p>
    <w:p w14:paraId="55518A15" w14:textId="7BF7E1AC"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5577261 \h </w:instrText>
      </w:r>
      <w:r>
        <w:rPr>
          <w:noProof/>
        </w:rPr>
      </w:r>
      <w:r>
        <w:rPr>
          <w:noProof/>
        </w:rPr>
        <w:fldChar w:fldCharType="separate"/>
      </w:r>
      <w:r>
        <w:rPr>
          <w:noProof/>
        </w:rPr>
        <w:t>66</w:t>
      </w:r>
      <w:r>
        <w:rPr>
          <w:noProof/>
        </w:rPr>
        <w:fldChar w:fldCharType="end"/>
      </w:r>
    </w:p>
    <w:p w14:paraId="342B309B" w14:textId="28FA9FC8"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5577262 \h </w:instrText>
      </w:r>
      <w:r>
        <w:rPr>
          <w:noProof/>
        </w:rPr>
      </w:r>
      <w:r>
        <w:rPr>
          <w:noProof/>
        </w:rPr>
        <w:fldChar w:fldCharType="separate"/>
      </w:r>
      <w:r>
        <w:rPr>
          <w:noProof/>
        </w:rPr>
        <w:t>66</w:t>
      </w:r>
      <w:r>
        <w:rPr>
          <w:noProof/>
        </w:rPr>
        <w:fldChar w:fldCharType="end"/>
      </w:r>
    </w:p>
    <w:p w14:paraId="77F47024" w14:textId="03866178"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5577263 \h </w:instrText>
      </w:r>
      <w:r>
        <w:rPr>
          <w:noProof/>
        </w:rPr>
      </w:r>
      <w:r>
        <w:rPr>
          <w:noProof/>
        </w:rPr>
        <w:fldChar w:fldCharType="separate"/>
      </w:r>
      <w:r>
        <w:rPr>
          <w:noProof/>
        </w:rPr>
        <w:t>66</w:t>
      </w:r>
      <w:r>
        <w:rPr>
          <w:noProof/>
        </w:rPr>
        <w:fldChar w:fldCharType="end"/>
      </w:r>
    </w:p>
    <w:p w14:paraId="777EFA01" w14:textId="415F8854"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5577264 \h </w:instrText>
      </w:r>
      <w:r>
        <w:rPr>
          <w:noProof/>
        </w:rPr>
      </w:r>
      <w:r>
        <w:rPr>
          <w:noProof/>
        </w:rPr>
        <w:fldChar w:fldCharType="separate"/>
      </w:r>
      <w:r>
        <w:rPr>
          <w:noProof/>
        </w:rPr>
        <w:t>66</w:t>
      </w:r>
      <w:r>
        <w:rPr>
          <w:noProof/>
        </w:rPr>
        <w:fldChar w:fldCharType="end"/>
      </w:r>
    </w:p>
    <w:p w14:paraId="5D49EBFA" w14:textId="579BC2E9"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5577265 \h </w:instrText>
      </w:r>
      <w:r>
        <w:rPr>
          <w:noProof/>
        </w:rPr>
      </w:r>
      <w:r>
        <w:rPr>
          <w:noProof/>
        </w:rPr>
        <w:fldChar w:fldCharType="separate"/>
      </w:r>
      <w:r>
        <w:rPr>
          <w:noProof/>
        </w:rPr>
        <w:t>66</w:t>
      </w:r>
      <w:r>
        <w:rPr>
          <w:noProof/>
        </w:rPr>
        <w:fldChar w:fldCharType="end"/>
      </w:r>
    </w:p>
    <w:p w14:paraId="77EEBA25" w14:textId="49C2612B"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5577266 \h </w:instrText>
      </w:r>
      <w:r>
        <w:rPr>
          <w:noProof/>
        </w:rPr>
      </w:r>
      <w:r>
        <w:rPr>
          <w:noProof/>
        </w:rPr>
        <w:fldChar w:fldCharType="separate"/>
      </w:r>
      <w:r>
        <w:rPr>
          <w:noProof/>
        </w:rPr>
        <w:t>66</w:t>
      </w:r>
      <w:r>
        <w:rPr>
          <w:noProof/>
        </w:rPr>
        <w:fldChar w:fldCharType="end"/>
      </w:r>
    </w:p>
    <w:p w14:paraId="1C6825F7" w14:textId="6A687715"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5577267 \h </w:instrText>
      </w:r>
      <w:r>
        <w:rPr>
          <w:noProof/>
        </w:rPr>
      </w:r>
      <w:r>
        <w:rPr>
          <w:noProof/>
        </w:rPr>
        <w:fldChar w:fldCharType="separate"/>
      </w:r>
      <w:r>
        <w:rPr>
          <w:noProof/>
        </w:rPr>
        <w:t>66</w:t>
      </w:r>
      <w:r>
        <w:rPr>
          <w:noProof/>
        </w:rPr>
        <w:fldChar w:fldCharType="end"/>
      </w:r>
    </w:p>
    <w:p w14:paraId="62852668" w14:textId="033BFDE0"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Appendices</w:t>
      </w:r>
      <w:r>
        <w:rPr>
          <w:noProof/>
        </w:rPr>
        <w:tab/>
      </w:r>
      <w:r>
        <w:rPr>
          <w:noProof/>
        </w:rPr>
        <w:fldChar w:fldCharType="begin"/>
      </w:r>
      <w:r>
        <w:rPr>
          <w:noProof/>
        </w:rPr>
        <w:instrText xml:space="preserve"> PAGEREF _Toc25577268 \h </w:instrText>
      </w:r>
      <w:r>
        <w:rPr>
          <w:noProof/>
        </w:rPr>
      </w:r>
      <w:r>
        <w:rPr>
          <w:noProof/>
        </w:rPr>
        <w:fldChar w:fldCharType="separate"/>
      </w:r>
      <w:r>
        <w:rPr>
          <w:noProof/>
        </w:rPr>
        <w:t>67</w:t>
      </w:r>
      <w:r>
        <w:rPr>
          <w:noProof/>
        </w:rPr>
        <w:fldChar w:fldCharType="end"/>
      </w:r>
    </w:p>
    <w:p w14:paraId="291F4E08" w14:textId="7CD3D4D3"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5577269 \h </w:instrText>
      </w:r>
      <w:r>
        <w:rPr>
          <w:noProof/>
        </w:rPr>
      </w:r>
      <w:r>
        <w:rPr>
          <w:noProof/>
        </w:rPr>
        <w:fldChar w:fldCharType="separate"/>
      </w:r>
      <w:r>
        <w:rPr>
          <w:noProof/>
        </w:rPr>
        <w:t>68</w:t>
      </w:r>
      <w:r>
        <w:rPr>
          <w:noProof/>
        </w:rPr>
        <w:fldChar w:fldCharType="end"/>
      </w:r>
    </w:p>
    <w:p w14:paraId="3101521D" w14:textId="55EC1593"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7</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5577270 \h </w:instrText>
      </w:r>
      <w:r>
        <w:rPr>
          <w:noProof/>
        </w:rPr>
      </w:r>
      <w:r>
        <w:rPr>
          <w:noProof/>
        </w:rPr>
        <w:fldChar w:fldCharType="separate"/>
      </w:r>
      <w:r>
        <w:rPr>
          <w:noProof/>
        </w:rPr>
        <w:t>69</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commentRangeEnd w:id="1"/>
      <w:commentRangeEnd w:id="2"/>
      <w:commentRangeEnd w:id="3"/>
      <w:r w:rsidR="00993FA0">
        <w:rPr>
          <w:rStyle w:val="CommentReference"/>
        </w:rPr>
        <w:commentReference w:id="1"/>
      </w:r>
      <w:r w:rsidR="00993FA0">
        <w:rPr>
          <w:rStyle w:val="CommentReference"/>
        </w:rPr>
        <w:commentReference w:id="2"/>
      </w:r>
      <w:r w:rsidR="00993FA0">
        <w:rPr>
          <w:rStyle w:val="CommentReference"/>
        </w:rPr>
        <w:commentReference w:id="3"/>
      </w:r>
    </w:p>
    <w:p w14:paraId="5858D9F7" w14:textId="77777777" w:rsidR="005B5683" w:rsidRDefault="005B5683" w:rsidP="000C403C">
      <w:pPr>
        <w:rPr>
          <w:rFonts w:cs="Lucida Grande"/>
          <w:b/>
          <w:bCs/>
        </w:rPr>
        <w:sectPr w:rsidR="005B5683" w:rsidSect="00A44AA2">
          <w:headerReference w:type="first" r:id="rId19"/>
          <w:footerReference w:type="first" r:id="rId20"/>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5" w:name="_Toc19292111"/>
      <w:bookmarkStart w:id="6" w:name="_Toc25577158"/>
      <w:r w:rsidRPr="002E6461">
        <w:lastRenderedPageBreak/>
        <w:t>Preface</w:t>
      </w:r>
      <w:bookmarkEnd w:id="5"/>
      <w:bookmarkEnd w:id="6"/>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7" w:name="_Toc25577159"/>
      <w:r>
        <w:t>About Navvis Coreo View</w:t>
      </w:r>
      <w:bookmarkEnd w:id="7"/>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3C8E24C5">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1">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8" w:name="_Toc24647955"/>
      <w:bookmarkStart w:id="9" w:name="_Toc25577160"/>
      <w:r>
        <w:t>About Navvis &amp; Company</w:t>
      </w:r>
      <w:bookmarkEnd w:id="8"/>
      <w:r>
        <w:t>, LLC</w:t>
      </w:r>
      <w:bookmarkEnd w:id="9"/>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10" w:name="_Toc25577161"/>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10"/>
    </w:p>
    <w:p w14:paraId="6A297AA9" w14:textId="4F5057E6" w:rsidR="00FE0AEC" w:rsidRDefault="00FE0AEC" w:rsidP="00FE0AEC">
      <w:pPr>
        <w:pStyle w:val="ChapterBodyCopy"/>
      </w:pPr>
      <w:r>
        <w:t xml:space="preserve">This guide is the </w:t>
      </w:r>
      <w:commentRangeStart w:id="11"/>
      <w:r>
        <w:t>primary source of information about Navvis Coreo</w:t>
      </w:r>
      <w:r w:rsidR="00075827">
        <w:t xml:space="preserve"> </w:t>
      </w:r>
      <w:r>
        <w:t>View</w:t>
      </w:r>
      <w:commentRangeEnd w:id="11"/>
      <w:r w:rsidR="00531332">
        <w:rPr>
          <w:rStyle w:val="CommentReference"/>
          <w:rFonts w:asciiTheme="minorHAnsi" w:hAnsiTheme="minorHAnsi"/>
          <w:color w:val="auto"/>
        </w:rPr>
        <w:commentReference w:id="11"/>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12" w:name="_Toc25577162"/>
      <w:r w:rsidRPr="00CD177C">
        <w:t>Intended audience</w:t>
      </w:r>
      <w:bookmarkEnd w:id="12"/>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13" w:name="_Toc25577163"/>
      <w:r>
        <w:t>Organization of the d</w:t>
      </w:r>
      <w:r w:rsidR="00FE0AEC">
        <w:t>ocument</w:t>
      </w:r>
      <w:bookmarkEnd w:id="13"/>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4" w:name="_Toc25577164"/>
      <w:r>
        <w:t>Conventions</w:t>
      </w:r>
      <w:bookmarkEnd w:id="14"/>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lastRenderedPageBreak/>
              <w:drawing>
                <wp:inline distT="0" distB="0" distL="0" distR="0" wp14:anchorId="6B00B6B4" wp14:editId="2F09BE94">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4669BD" w:rsidP="00BB1211">
            <w:pPr>
              <w:pStyle w:val="CVTabletext"/>
              <w:jc w:val="center"/>
            </w:pPr>
            <w:r>
              <w:rPr>
                <w:noProof/>
              </w:rPr>
              <w:pict w14:anchorId="2C0D7E4E">
                <v:shape id="Freeform 5" o:spid="_x0000_s1124" style="position:absolute;left:0;text-align:left;margin-left:16.25pt;margin-top:4.25pt;width:33.8pt;height:33.75pt;z-index:25165875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3E1036B">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5" w:name="_Toc25577165"/>
      <w:commentRangeStart w:id="16"/>
      <w:r>
        <w:t xml:space="preserve">Browsers </w:t>
      </w:r>
      <w:commentRangeEnd w:id="16"/>
      <w:r w:rsidR="00856F0C">
        <w:rPr>
          <w:rStyle w:val="CommentReference"/>
          <w:rFonts w:asciiTheme="minorHAnsi" w:eastAsiaTheme="minorHAnsi" w:hAnsiTheme="minorHAnsi" w:cstheme="minorBidi"/>
          <w:b w:val="0"/>
          <w:color w:val="auto"/>
        </w:rPr>
        <w:commentReference w:id="16"/>
      </w:r>
      <w:r>
        <w:t>V</w:t>
      </w:r>
      <w:r w:rsidR="005C2385">
        <w:t>ersions for Coreo</w:t>
      </w:r>
      <w:r w:rsidR="00D01BCD">
        <w:t xml:space="preserve"> </w:t>
      </w:r>
      <w:r w:rsidR="005C2385">
        <w:t>View</w:t>
      </w:r>
      <w:bookmarkEnd w:id="15"/>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7" w:name="_Toc25577166"/>
      <w:r>
        <w:t>Coreo</w:t>
      </w:r>
      <w:r w:rsidR="00905BA6">
        <w:t xml:space="preserve"> </w:t>
      </w:r>
      <w:r>
        <w:t>View U</w:t>
      </w:r>
      <w:r w:rsidR="006F4FE0">
        <w:t xml:space="preserve">ser </w:t>
      </w:r>
      <w:r>
        <w:t>F</w:t>
      </w:r>
      <w:r w:rsidR="00F878B0">
        <w:t>unction</w:t>
      </w:r>
      <w:bookmarkEnd w:id="17"/>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0A4CD693">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8" w:name="_Toc25577167"/>
      <w:r>
        <w:lastRenderedPageBreak/>
        <w:t xml:space="preserve">User </w:t>
      </w:r>
      <w:r w:rsidR="00EE3D53">
        <w:t>On</w:t>
      </w:r>
      <w:r w:rsidR="00070AA9">
        <w:t>boarding</w:t>
      </w:r>
      <w:bookmarkEnd w:id="18"/>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9"/>
      <w:r w:rsidR="00A41E38">
        <w:t>SSO</w:t>
      </w:r>
      <w:commentRangeEnd w:id="19"/>
      <w:r w:rsidR="00A41E38">
        <w:rPr>
          <w:rStyle w:val="CommentReference"/>
          <w:rFonts w:asciiTheme="minorHAnsi" w:hAnsiTheme="minorHAnsi"/>
          <w:color w:val="auto"/>
        </w:rPr>
        <w:commentReference w:id="19"/>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12ECAA59">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0F8712A0" w:rsidR="00111B88" w:rsidRDefault="00111B88" w:rsidP="00111B88">
      <w:pPr>
        <w:pStyle w:val="Heading2"/>
      </w:pPr>
      <w:bookmarkStart w:id="20" w:name="_Toc25577168"/>
      <w:r>
        <w:t>Log into Coreo</w:t>
      </w:r>
      <w:r w:rsidR="00905BA6">
        <w:t xml:space="preserve"> </w:t>
      </w:r>
      <w:r>
        <w:t>View - First time user</w:t>
      </w:r>
      <w:bookmarkEnd w:id="20"/>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6B5673">
      <w:pPr>
        <w:pStyle w:val="ListNumber"/>
        <w:numPr>
          <w:ilvl w:val="0"/>
          <w:numId w:val="22"/>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962AA2A">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669FC0E">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0ABA8DF1">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lastRenderedPageBreak/>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55B642A">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3A5C3787">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jc w:val="left"/>
      </w:pPr>
      <w:commentRangeStart w:id="21"/>
      <w:r>
        <w:lastRenderedPageBreak/>
        <w:drawing>
          <wp:inline distT="0" distB="0" distL="0" distR="0" wp14:anchorId="60E623D7" wp14:editId="1D54065E">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21"/>
      <w:r w:rsidR="009729C1">
        <w:rPr>
          <w:rStyle w:val="CommentReference"/>
          <w:noProof w:val="0"/>
          <w:lang w:val="en-US" w:eastAsia="en-US"/>
        </w:rPr>
        <w:commentReference w:id="21"/>
      </w:r>
    </w:p>
    <w:p w14:paraId="6F880FA7" w14:textId="766D82B2" w:rsidR="00796E79" w:rsidRDefault="00731B9C" w:rsidP="00796E79">
      <w:pPr>
        <w:pStyle w:val="CVFigureCaption"/>
      </w:pPr>
      <w:bookmarkStart w:id="22" w:name="CoreoLandingScreen"/>
      <w:r>
        <w:t>Coreo</w:t>
      </w:r>
      <w:r w:rsidR="00796E79">
        <w:t xml:space="preserve"> Landing Screen</w:t>
      </w:r>
    </w:p>
    <w:bookmarkEnd w:id="22"/>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4D27BA0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23"/>
            <w:r w:rsidRPr="00EE5B60">
              <w:rPr>
                <w:rStyle w:val="Hyperlink"/>
              </w:rPr>
              <w:t>nav</w:t>
            </w:r>
            <w:r>
              <w:rPr>
                <w:rStyle w:val="Hyperlink"/>
              </w:rPr>
              <w:t>vis.oktapreview.com</w:t>
            </w:r>
            <w:r>
              <w:t xml:space="preserve"> </w:t>
            </w:r>
            <w:commentRangeEnd w:id="23"/>
            <w:r>
              <w:rPr>
                <w:rStyle w:val="CommentReference"/>
                <w:rFonts w:asciiTheme="minorHAnsi" w:hAnsiTheme="minorHAnsi"/>
              </w:rPr>
              <w:commentReference w:id="23"/>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59B95B85">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4" w:name="NAVVISsignInScreen"/>
      <w:r>
        <w:t>Coreo</w:t>
      </w:r>
      <w:r w:rsidR="00427FCF">
        <w:t xml:space="preserve"> Sign In Screen</w:t>
      </w:r>
    </w:p>
    <w:bookmarkEnd w:id="24"/>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28410833">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359FD48B" w:rsidR="00427FCF" w:rsidRDefault="00427FCF" w:rsidP="00427FCF">
      <w:pPr>
        <w:pStyle w:val="ListNumber"/>
      </w:pPr>
      <w:r>
        <w:lastRenderedPageBreak/>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5" w:name="_Toc25577169"/>
      <w:r>
        <w:t>Manage Locked O</w:t>
      </w:r>
      <w:r w:rsidR="00E53A61" w:rsidRPr="00E53A61">
        <w:t>kta SS</w:t>
      </w:r>
      <w:r>
        <w:t>O A</w:t>
      </w:r>
      <w:r w:rsidR="00E53A61" w:rsidRPr="00E53A61">
        <w:t>ccount</w:t>
      </w:r>
      <w:bookmarkEnd w:id="25"/>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28359992">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6" w:name="_Toc25577170"/>
      <w:r>
        <w:t>Reset a Forgotten or E</w:t>
      </w:r>
      <w:r w:rsidR="00427FCF">
        <w:t>xpired password</w:t>
      </w:r>
      <w:bookmarkEnd w:id="26"/>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731B9C">
      <w:pPr>
        <w:pStyle w:val="ListNumber"/>
        <w:numPr>
          <w:ilvl w:val="0"/>
          <w:numId w:val="32"/>
        </w:numPr>
      </w:pPr>
      <w:r>
        <w:t xml:space="preserve">Go to </w:t>
      </w:r>
      <w:commentRangeStart w:id="27"/>
      <w:r w:rsidRPr="00EE5B60">
        <w:rPr>
          <w:rStyle w:val="Hyperlink"/>
        </w:rPr>
        <w:t>nav</w:t>
      </w:r>
      <w:r>
        <w:rPr>
          <w:rStyle w:val="Hyperlink"/>
        </w:rPr>
        <w:t>vis.oktapreview.com</w:t>
      </w:r>
      <w:r>
        <w:t xml:space="preserve"> </w:t>
      </w:r>
      <w:commentRangeEnd w:id="27"/>
      <w:r>
        <w:rPr>
          <w:rStyle w:val="CommentReference"/>
          <w:rFonts w:asciiTheme="minorHAnsi" w:hAnsiTheme="minorHAnsi"/>
        </w:rPr>
        <w:commentReference w:id="27"/>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6FDB6710">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0E492A57">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113544" w:rsidRDefault="00427FCF" w:rsidP="00427FCF">
      <w:pPr>
        <w:pStyle w:val="ListBullet2"/>
        <w:rPr>
          <w:highlight w:val="yellow"/>
        </w:rPr>
      </w:pPr>
      <w:r w:rsidRPr="00113544">
        <w:rPr>
          <w:highlight w:val="yellow"/>
        </w:rPr>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70AD2902" w14:textId="16CD51C7" w:rsidR="0082170F" w:rsidRDefault="0082170F">
      <w:pPr>
        <w:spacing w:after="0" w:line="240" w:lineRule="auto"/>
        <w:rPr>
          <w:rFonts w:ascii="Calibri" w:hAnsi="Calibri"/>
          <w:color w:val="000000" w:themeColor="text1"/>
        </w:rPr>
      </w:pPr>
      <w:r>
        <w:br w:type="page"/>
      </w:r>
    </w:p>
    <w:p w14:paraId="666B86B3" w14:textId="7E32D4F5" w:rsidR="00832C86" w:rsidRPr="00832C86" w:rsidRDefault="00113544" w:rsidP="00832C86">
      <w:pPr>
        <w:pStyle w:val="Heading1"/>
      </w:pPr>
      <w:bookmarkStart w:id="28" w:name="_Toc25577171"/>
      <w:r>
        <w:lastRenderedPageBreak/>
        <w:t>Screen Layout and N</w:t>
      </w:r>
      <w:r w:rsidR="00832C86" w:rsidRPr="00832C86">
        <w:t>avigation</w:t>
      </w:r>
      <w:bookmarkEnd w:id="28"/>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71693EB9">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r w:rsidR="00823CD6">
        <w:rPr>
          <w:rStyle w:val="CommentReference"/>
          <w:noProof w:val="0"/>
          <w:lang w:val="en-US" w:eastAsia="en-US"/>
        </w:rPr>
        <w:commentReference w:id="29"/>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30" w:name="_Toc25577172"/>
      <w:r>
        <w:t>Side Menu</w:t>
      </w:r>
      <w:bookmarkEnd w:id="30"/>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9pt" o:ole="">
                  <v:imagedata r:id="rId37" o:title=""/>
                </v:shape>
                <o:OLEObject Type="Embed" ProgID="PBrush" ShapeID="_x0000_i1025" DrawAspect="Content" ObjectID="_1636391070"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6pt;height:18.45pt" o:ole="">
                  <v:imagedata r:id="rId39" o:title=""/>
                </v:shape>
                <o:OLEObject Type="Embed" ProgID="PBrush" ShapeID="_x0000_i1026" DrawAspect="Content" ObjectID="_1636391071"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5.45pt;height:18.45pt" o:ole="">
                  <v:imagedata r:id="rId41" o:title=""/>
                </v:shape>
                <o:OLEObject Type="Embed" ProgID="PBrush" ShapeID="_x0000_i1027" DrawAspect="Content" ObjectID="_1636391072"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6pt;height:18.45pt" o:ole="">
                  <v:imagedata r:id="rId43" o:title=""/>
                </v:shape>
                <o:OLEObject Type="Embed" ProgID="PBrush" ShapeID="_x0000_i1028" DrawAspect="Content" ObjectID="_1636391073"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w:t>
            </w:r>
            <w:r>
              <w:lastRenderedPageBreak/>
              <w:t>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5.45pt;height:20.75pt" o:ole="">
                  <v:imagedata r:id="rId45" o:title=""/>
                </v:shape>
                <o:OLEObject Type="Embed" ProgID="PBrush" ShapeID="_x0000_i1029" DrawAspect="Content" ObjectID="_1636391074"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9pt;height:20.75pt" o:ole="">
                  <v:imagedata r:id="rId47" o:title=""/>
                </v:shape>
                <o:OLEObject Type="Embed" ProgID="PBrush" ShapeID="_x0000_i1030" DrawAspect="Content" ObjectID="_1636391075"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5.45pt;height:19pt" o:ole="">
                  <v:imagedata r:id="rId49" o:title=""/>
                </v:shape>
                <o:OLEObject Type="Embed" ProgID="PBrush" ShapeID="_x0000_i1031" DrawAspect="Content" ObjectID="_1636391076"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7.75pt;height:20.75pt" o:ole="">
                  <v:imagedata r:id="rId51" o:title=""/>
                </v:shape>
                <o:OLEObject Type="Embed" ProgID="PBrush" ShapeID="_x0000_i1032" DrawAspect="Content" ObjectID="_1636391077"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9pt" o:ole="">
                  <v:imagedata r:id="rId53" o:title=""/>
                </v:shape>
                <o:OLEObject Type="Embed" ProgID="PBrush" ShapeID="_x0000_i1033" DrawAspect="Content" ObjectID="_1636391078"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1pt;height:38.6pt" o:ole="">
                  <v:imagedata r:id="rId55" o:title=""/>
                </v:shape>
                <o:OLEObject Type="Embed" ProgID="PBrush" ShapeID="_x0000_i1034" DrawAspect="Content" ObjectID="_1636391079"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pt;height:23.6pt" o:ole="">
                  <v:imagedata r:id="rId57" o:title=""/>
                </v:shape>
                <o:OLEObject Type="Embed" ProgID="PBrush" ShapeID="_x0000_i1035" DrawAspect="Content" ObjectID="_1636391080"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1pt;height:17.85pt" o:ole="">
                  <v:imagedata r:id="rId59" o:title=""/>
                </v:shape>
                <o:OLEObject Type="Embed" ProgID="PBrush" ShapeID="_x0000_i1036" DrawAspect="Content" ObjectID="_1636391081"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7.75pt;height:28.2pt" o:ole="">
                  <v:imagedata r:id="rId61" o:title=""/>
                </v:shape>
                <o:OLEObject Type="Embed" ProgID="PBrush" ShapeID="_x0000_i1037" DrawAspect="Content" ObjectID="_1636391082"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2pt;height:21.3pt" o:ole="">
                  <v:imagedata r:id="rId63" o:title=""/>
                </v:shape>
                <o:OLEObject Type="Embed" ProgID="PBrush" ShapeID="_x0000_i1038" DrawAspect="Content" ObjectID="_1636391083"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5pt;height:19pt" o:ole="">
                  <v:imagedata r:id="rId65" o:title=""/>
                </v:shape>
                <o:OLEObject Type="Embed" ProgID="PBrush" ShapeID="_x0000_i1039" DrawAspect="Content" ObjectID="_1636391084"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5pt;height:18.45pt" o:ole="">
                  <v:imagedata r:id="rId67" o:title=""/>
                </v:shape>
                <o:OLEObject Type="Embed" ProgID="PBrush" ShapeID="_x0000_i1040" DrawAspect="Content" ObjectID="_1636391085"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503FDF">
      <w:pPr>
        <w:pStyle w:val="Heading2"/>
      </w:pPr>
      <w:bookmarkStart w:id="31" w:name="_Toc25577173"/>
      <w:r>
        <w:lastRenderedPageBreak/>
        <w:t xml:space="preserve">Header </w:t>
      </w:r>
      <w:r w:rsidR="000A4574">
        <w:t>Bar</w:t>
      </w:r>
      <w:bookmarkEnd w:id="31"/>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37"/>
        <w:gridCol w:w="1812"/>
        <w:gridCol w:w="3699"/>
      </w:tblGrid>
      <w:tr w:rsidR="005F7B2A" w:rsidRPr="0036096F" w14:paraId="7EB8A29E" w14:textId="77777777" w:rsidTr="007E3D9C">
        <w:trPr>
          <w:cantSplit/>
          <w:trHeight w:val="449"/>
          <w:tblHeader/>
        </w:trPr>
        <w:tc>
          <w:tcPr>
            <w:tcW w:w="1843"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985"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4759"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7E3D9C">
        <w:trPr>
          <w:trHeight w:val="283"/>
        </w:trPr>
        <w:tc>
          <w:tcPr>
            <w:tcW w:w="1843"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7.4pt;height:19pt" o:ole="">
                  <v:imagedata r:id="rId69" o:title=""/>
                </v:shape>
                <o:OLEObject Type="Embed" ProgID="PBrush" ShapeID="_x0000_i1041" DrawAspect="Content" ObjectID="_1636391086" r:id="rId70"/>
              </w:object>
            </w:r>
          </w:p>
        </w:tc>
        <w:tc>
          <w:tcPr>
            <w:tcW w:w="1985" w:type="dxa"/>
            <w:shd w:val="clear" w:color="auto" w:fill="auto"/>
          </w:tcPr>
          <w:p w14:paraId="12D33202" w14:textId="17AB6D9F" w:rsidR="007E3D9C" w:rsidRDefault="00EF2C58" w:rsidP="007E3D9C">
            <w:pPr>
              <w:pStyle w:val="CVTabletext"/>
            </w:pPr>
            <w:r>
              <w:t>Coreo View</w:t>
            </w:r>
            <w:r w:rsidR="009B1347">
              <w:t xml:space="preserve"> logo</w:t>
            </w:r>
          </w:p>
        </w:tc>
        <w:tc>
          <w:tcPr>
            <w:tcW w:w="4759"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44BFBA43" w14:textId="77777777" w:rsidTr="007E3D9C">
        <w:trPr>
          <w:trHeight w:val="428"/>
        </w:trPr>
        <w:tc>
          <w:tcPr>
            <w:tcW w:w="1843" w:type="dxa"/>
            <w:shd w:val="clear" w:color="auto" w:fill="auto"/>
          </w:tcPr>
          <w:p w14:paraId="5E6563FF" w14:textId="6782640D" w:rsidR="007E3D9C" w:rsidRDefault="003B2012" w:rsidP="0004659D">
            <w:pPr>
              <w:pStyle w:val="CVTabletext"/>
              <w:jc w:val="center"/>
            </w:pPr>
            <w:r>
              <w:object w:dxaOrig="4576" w:dyaOrig="765" w14:anchorId="39A2D22C">
                <v:shape id="_x0000_i1042" type="#_x0000_t75" style="width:150.9pt;height:25.9pt" o:ole="">
                  <v:imagedata r:id="rId71" o:title=""/>
                </v:shape>
                <o:OLEObject Type="Embed" ProgID="PBrush" ShapeID="_x0000_i1042" DrawAspect="Content" ObjectID="_1636391087" r:id="rId72"/>
              </w:object>
            </w:r>
          </w:p>
        </w:tc>
        <w:tc>
          <w:tcPr>
            <w:tcW w:w="1985" w:type="dxa"/>
            <w:shd w:val="clear" w:color="auto" w:fill="auto"/>
          </w:tcPr>
          <w:p w14:paraId="72BA1A5B" w14:textId="677FB537" w:rsidR="007E3D9C" w:rsidRDefault="007E3D9C" w:rsidP="007E3D9C">
            <w:pPr>
              <w:pStyle w:val="CVTabletext"/>
            </w:pPr>
            <w:r>
              <w:t xml:space="preserve">PATIENTS </w:t>
            </w:r>
          </w:p>
        </w:tc>
        <w:tc>
          <w:tcPr>
            <w:tcW w:w="4759" w:type="dxa"/>
            <w:shd w:val="clear" w:color="auto" w:fill="auto"/>
          </w:tcPr>
          <w:p w14:paraId="68920466" w14:textId="58C95DC3" w:rsidR="007E3D9C" w:rsidRDefault="007E3D9C" w:rsidP="00596D88">
            <w:pPr>
              <w:pStyle w:val="CVTabletext"/>
            </w:pPr>
            <w:r>
              <w:t xml:space="preserve">Patient </w:t>
            </w:r>
            <w:r w:rsidR="00596D88">
              <w:t>count</w:t>
            </w:r>
          </w:p>
        </w:tc>
      </w:tr>
      <w:tr w:rsidR="007E3D9C" w14:paraId="017C9B11" w14:textId="77777777" w:rsidTr="00EF2C58">
        <w:trPr>
          <w:trHeight w:val="428"/>
        </w:trPr>
        <w:tc>
          <w:tcPr>
            <w:tcW w:w="1843" w:type="dxa"/>
            <w:shd w:val="clear" w:color="auto" w:fill="auto"/>
            <w:vAlign w:val="center"/>
          </w:tcPr>
          <w:p w14:paraId="4D7056FE" w14:textId="38F422C6" w:rsidR="007E3D9C" w:rsidRDefault="003B2012" w:rsidP="0004659D">
            <w:pPr>
              <w:pStyle w:val="CVTabletext"/>
              <w:jc w:val="center"/>
            </w:pPr>
            <w:r>
              <w:object w:dxaOrig="1575" w:dyaOrig="570" w14:anchorId="0CCD09A4">
                <v:shape id="_x0000_i1043" type="#_x0000_t75" style="width:65.1pt;height:23.6pt" o:ole="">
                  <v:imagedata r:id="rId73" o:title=""/>
                </v:shape>
                <o:OLEObject Type="Embed" ProgID="PBrush" ShapeID="_x0000_i1043" DrawAspect="Content" ObjectID="_1636391088" r:id="rId74"/>
              </w:object>
            </w:r>
          </w:p>
        </w:tc>
        <w:tc>
          <w:tcPr>
            <w:tcW w:w="1985" w:type="dxa"/>
            <w:shd w:val="clear" w:color="auto" w:fill="auto"/>
          </w:tcPr>
          <w:p w14:paraId="69C62257" w14:textId="2B72AE13" w:rsidR="007E3D9C" w:rsidRPr="005C2DA9" w:rsidRDefault="007E3D9C" w:rsidP="007E3D9C">
            <w:pPr>
              <w:pStyle w:val="CVTabletext"/>
              <w:rPr>
                <w:b/>
              </w:rPr>
            </w:pPr>
            <w:r>
              <w:t>Displayed</w:t>
            </w:r>
          </w:p>
        </w:tc>
        <w:tc>
          <w:tcPr>
            <w:tcW w:w="4759" w:type="dxa"/>
            <w:shd w:val="clear" w:color="auto" w:fill="auto"/>
          </w:tcPr>
          <w:p w14:paraId="143FD770" w14:textId="27840E4E" w:rsidR="007E3D9C" w:rsidRDefault="007E3D9C" w:rsidP="00596D88">
            <w:pPr>
              <w:pStyle w:val="CVTabletext"/>
            </w:pPr>
            <w:r>
              <w:t xml:space="preserve">The number of patients across all the three groups, Acute Care (AC), Post-Acute Care (PAC), and </w:t>
            </w:r>
            <w:r w:rsidR="006837C9">
              <w:t>Cross Continuum (CC) displayed o</w:t>
            </w:r>
            <w:r>
              <w:t xml:space="preserve">n </w:t>
            </w:r>
            <w:r w:rsidR="00596D88">
              <w:t>a</w:t>
            </w:r>
            <w:r>
              <w:t xml:space="preserve"> </w:t>
            </w:r>
            <w:r w:rsidR="00596D88">
              <w:t xml:space="preserve">single </w:t>
            </w:r>
            <w:r w:rsidR="006837C9">
              <w:t xml:space="preserve">screen </w:t>
            </w:r>
            <w:r w:rsidR="00596D88">
              <w:t xml:space="preserve">of the bed </w:t>
            </w:r>
            <w:r w:rsidR="006837C9">
              <w:t>view</w:t>
            </w:r>
            <w:r w:rsidR="00B82E65">
              <w:t>.</w:t>
            </w:r>
          </w:p>
          <w:p w14:paraId="579254F7" w14:textId="77777777" w:rsidR="00F414A4" w:rsidRDefault="00596D88" w:rsidP="0001126C">
            <w:pPr>
              <w:pStyle w:val="CVTabletext"/>
            </w:pPr>
            <w:r>
              <w:t xml:space="preserve">This count is dependent on the </w:t>
            </w:r>
            <w:r w:rsidR="006837C9">
              <w:t xml:space="preserve">type of </w:t>
            </w:r>
            <w:r w:rsidR="0001126C">
              <w:t xml:space="preserve">view selected through the </w:t>
            </w:r>
            <w:r w:rsidR="0001126C" w:rsidRPr="0001126C">
              <w:rPr>
                <w:highlight w:val="cyan"/>
              </w:rPr>
              <w:t>Tristate</w:t>
            </w:r>
            <w:r w:rsidR="0001126C">
              <w:t xml:space="preserve"> button</w:t>
            </w:r>
            <w:r w:rsidR="00F414A4">
              <w:t>.</w:t>
            </w:r>
          </w:p>
          <w:p w14:paraId="71205C2A" w14:textId="3D9CC009" w:rsidR="00596D88" w:rsidRDefault="00F414A4" w:rsidP="00F414A4">
            <w:pPr>
              <w:pStyle w:val="CVTabletext"/>
            </w:pPr>
            <w:r>
              <w:t>When the user navigates to the next screen</w:t>
            </w:r>
            <w:r w:rsidR="000924DE">
              <w:t xml:space="preserve"> using the </w:t>
            </w:r>
            <w:r w:rsidR="000924DE" w:rsidRPr="00FA4E86">
              <w:rPr>
                <w:highlight w:val="cyan"/>
              </w:rPr>
              <w:t>chevron</w:t>
            </w:r>
            <w:r w:rsidR="000924DE">
              <w:t xml:space="preserve"> icon</w:t>
            </w:r>
            <w:r>
              <w:t xml:space="preserve">, this count </w:t>
            </w:r>
            <w:r w:rsidR="009C51C0">
              <w:t>increases and adds to the previous patient count.</w:t>
            </w:r>
          </w:p>
        </w:tc>
      </w:tr>
      <w:tr w:rsidR="007E3D9C" w14:paraId="7050F355" w14:textId="77777777" w:rsidTr="00EF2C58">
        <w:trPr>
          <w:trHeight w:val="428"/>
        </w:trPr>
        <w:tc>
          <w:tcPr>
            <w:tcW w:w="1843" w:type="dxa"/>
            <w:shd w:val="clear" w:color="auto" w:fill="auto"/>
            <w:vAlign w:val="center"/>
          </w:tcPr>
          <w:p w14:paraId="24558C8E" w14:textId="6A63FD9C" w:rsidR="007E3D9C" w:rsidRDefault="00587D17" w:rsidP="0004659D">
            <w:pPr>
              <w:pStyle w:val="CVTabletext"/>
              <w:jc w:val="center"/>
            </w:pPr>
            <w:r>
              <w:object w:dxaOrig="1095" w:dyaOrig="645" w14:anchorId="4389D6A5">
                <v:shape id="_x0000_i1044" type="#_x0000_t75" style="width:46.65pt;height:28.2pt" o:ole="">
                  <v:imagedata r:id="rId75" o:title=""/>
                </v:shape>
                <o:OLEObject Type="Embed" ProgID="PBrush" ShapeID="_x0000_i1044" DrawAspect="Content" ObjectID="_1636391089" r:id="rId76"/>
              </w:object>
            </w:r>
          </w:p>
        </w:tc>
        <w:tc>
          <w:tcPr>
            <w:tcW w:w="1985" w:type="dxa"/>
            <w:shd w:val="clear" w:color="auto" w:fill="auto"/>
          </w:tcPr>
          <w:p w14:paraId="00FDF1F7" w14:textId="5A9097CF" w:rsidR="007E3D9C" w:rsidRPr="005C2DA9" w:rsidRDefault="007E3D9C" w:rsidP="007E3D9C">
            <w:pPr>
              <w:pStyle w:val="CVTabletext"/>
              <w:rPr>
                <w:b/>
              </w:rPr>
            </w:pPr>
            <w:r>
              <w:t>Total</w:t>
            </w:r>
          </w:p>
        </w:tc>
        <w:tc>
          <w:tcPr>
            <w:tcW w:w="4759" w:type="dxa"/>
            <w:shd w:val="clear" w:color="auto" w:fill="auto"/>
          </w:tcPr>
          <w:p w14:paraId="29384F8F" w14:textId="440AE2B8" w:rsidR="000924DE" w:rsidRDefault="007E3D9C" w:rsidP="00D95912">
            <w:pPr>
              <w:pStyle w:val="CVTabletext"/>
            </w:pPr>
            <w:r>
              <w:t>The total number of patient across all the three groups</w:t>
            </w:r>
            <w:r w:rsidR="000924DE">
              <w:t xml:space="preserve"> spanning all</w:t>
            </w:r>
            <w:r w:rsidR="00A97F51">
              <w:t xml:space="preserve"> the</w:t>
            </w:r>
            <w:r w:rsidR="000924DE">
              <w:t xml:space="preserve"> </w:t>
            </w:r>
            <w:r w:rsidR="006837C9">
              <w:t xml:space="preserve">screen </w:t>
            </w:r>
            <w:r w:rsidR="000924DE">
              <w:t>layouts</w:t>
            </w:r>
            <w:r w:rsidR="00AD7D97">
              <w:t>.</w:t>
            </w:r>
          </w:p>
        </w:tc>
      </w:tr>
      <w:tr w:rsidR="007E3D9C" w14:paraId="52D303E9" w14:textId="77777777" w:rsidTr="007E3D9C">
        <w:trPr>
          <w:trHeight w:val="428"/>
        </w:trPr>
        <w:tc>
          <w:tcPr>
            <w:tcW w:w="1843" w:type="dxa"/>
            <w:shd w:val="clear" w:color="auto" w:fill="auto"/>
          </w:tcPr>
          <w:p w14:paraId="54390AB7" w14:textId="42B3DC81" w:rsidR="007E3D9C" w:rsidRDefault="004137B2" w:rsidP="0004659D">
            <w:pPr>
              <w:pStyle w:val="CVTabletext"/>
              <w:jc w:val="center"/>
            </w:pPr>
            <w:r>
              <w:object w:dxaOrig="4831" w:dyaOrig="690" w14:anchorId="612D0716">
                <v:shape id="_x0000_i1045" type="#_x0000_t75" style="width:146.9pt;height:20.75pt" o:ole="">
                  <v:imagedata r:id="rId77" o:title=""/>
                </v:shape>
                <o:OLEObject Type="Embed" ProgID="PBrush" ShapeID="_x0000_i1045" DrawAspect="Content" ObjectID="_1636391090" r:id="rId78"/>
              </w:object>
            </w:r>
          </w:p>
        </w:tc>
        <w:tc>
          <w:tcPr>
            <w:tcW w:w="1985" w:type="dxa"/>
            <w:shd w:val="clear" w:color="auto" w:fill="auto"/>
          </w:tcPr>
          <w:p w14:paraId="2B5CE7DF" w14:textId="30E6D054" w:rsidR="007E3D9C" w:rsidRPr="005C2DA9" w:rsidRDefault="007E3D9C" w:rsidP="007E3D9C">
            <w:pPr>
              <w:pStyle w:val="CVTabletext"/>
              <w:rPr>
                <w:b/>
              </w:rPr>
            </w:pPr>
            <w:r>
              <w:t>DISCHARGES</w:t>
            </w:r>
          </w:p>
        </w:tc>
        <w:tc>
          <w:tcPr>
            <w:tcW w:w="4759" w:type="dxa"/>
            <w:shd w:val="clear" w:color="auto" w:fill="auto"/>
          </w:tcPr>
          <w:p w14:paraId="2638243D" w14:textId="365199D6" w:rsidR="007E3D9C" w:rsidRDefault="00587D17" w:rsidP="007E3D9C">
            <w:pPr>
              <w:pStyle w:val="CVTabletext"/>
            </w:pPr>
            <w:r>
              <w:t>Patient discharges</w:t>
            </w:r>
          </w:p>
        </w:tc>
      </w:tr>
      <w:tr w:rsidR="007E3D9C" w14:paraId="0CC5D755" w14:textId="77777777" w:rsidTr="00EF2C58">
        <w:trPr>
          <w:trHeight w:val="428"/>
        </w:trPr>
        <w:tc>
          <w:tcPr>
            <w:tcW w:w="1843" w:type="dxa"/>
            <w:shd w:val="clear" w:color="auto" w:fill="auto"/>
            <w:vAlign w:val="center"/>
          </w:tcPr>
          <w:p w14:paraId="0449F3FD" w14:textId="429C4AA0" w:rsidR="007E3D9C" w:rsidRDefault="008F136F" w:rsidP="0004659D">
            <w:pPr>
              <w:pStyle w:val="CVTabletext"/>
              <w:jc w:val="center"/>
            </w:pPr>
            <w:r>
              <w:object w:dxaOrig="1260" w:dyaOrig="555" w14:anchorId="7D9C1FBB">
                <v:shape id="_x0000_i1046" type="#_x0000_t75" style="width:54.15pt;height:23.6pt" o:ole="">
                  <v:imagedata r:id="rId79" o:title=""/>
                </v:shape>
                <o:OLEObject Type="Embed" ProgID="PBrush" ShapeID="_x0000_i1046" DrawAspect="Content" ObjectID="_1636391091" r:id="rId80"/>
              </w:object>
            </w:r>
          </w:p>
        </w:tc>
        <w:tc>
          <w:tcPr>
            <w:tcW w:w="1985" w:type="dxa"/>
            <w:shd w:val="clear" w:color="auto" w:fill="auto"/>
          </w:tcPr>
          <w:p w14:paraId="2421EB6E" w14:textId="3699368B" w:rsidR="007E3D9C" w:rsidRPr="005C2DA9" w:rsidRDefault="007E3D9C" w:rsidP="007E3D9C">
            <w:pPr>
              <w:pStyle w:val="CVTabletext"/>
              <w:rPr>
                <w:b/>
              </w:rPr>
            </w:pPr>
            <w:r>
              <w:t>Possible</w:t>
            </w:r>
          </w:p>
        </w:tc>
        <w:tc>
          <w:tcPr>
            <w:tcW w:w="4759" w:type="dxa"/>
            <w:shd w:val="clear" w:color="auto" w:fill="auto"/>
          </w:tcPr>
          <w:p w14:paraId="4451AF7B" w14:textId="79D2AD24" w:rsidR="007E3D9C" w:rsidRDefault="007E3D9C" w:rsidP="007E3D9C">
            <w:pPr>
              <w:pStyle w:val="CVTabletext"/>
            </w:pPr>
            <w:r>
              <w:t>The number of</w:t>
            </w:r>
            <w:r w:rsidR="00144F39">
              <w:t xml:space="preserve"> patient</w:t>
            </w:r>
            <w:r w:rsidR="0070289E">
              <w:t xml:space="preserve">s for possible discharge where the doctor’s </w:t>
            </w:r>
            <w:r w:rsidR="00AB21BF">
              <w:t>approval is awaited.</w:t>
            </w:r>
          </w:p>
        </w:tc>
      </w:tr>
      <w:tr w:rsidR="007E3D9C" w14:paraId="3E215AB1" w14:textId="77777777" w:rsidTr="007E3D9C">
        <w:trPr>
          <w:trHeight w:val="428"/>
        </w:trPr>
        <w:tc>
          <w:tcPr>
            <w:tcW w:w="1843" w:type="dxa"/>
            <w:shd w:val="clear" w:color="auto" w:fill="auto"/>
          </w:tcPr>
          <w:p w14:paraId="00B40E57" w14:textId="0DF3D8A9" w:rsidR="007E3D9C" w:rsidRDefault="008F136F" w:rsidP="0004659D">
            <w:pPr>
              <w:pStyle w:val="CVTabletext"/>
              <w:jc w:val="center"/>
            </w:pPr>
            <w:r>
              <w:object w:dxaOrig="1320" w:dyaOrig="630" w14:anchorId="38928814">
                <v:shape id="_x0000_i1047" type="#_x0000_t75" style="width:51.85pt;height:25.9pt" o:ole="">
                  <v:imagedata r:id="rId81" o:title=""/>
                </v:shape>
                <o:OLEObject Type="Embed" ProgID="PBrush" ShapeID="_x0000_i1047" DrawAspect="Content" ObjectID="_1636391092" r:id="rId82"/>
              </w:object>
            </w:r>
          </w:p>
        </w:tc>
        <w:tc>
          <w:tcPr>
            <w:tcW w:w="1985" w:type="dxa"/>
            <w:shd w:val="clear" w:color="auto" w:fill="auto"/>
          </w:tcPr>
          <w:p w14:paraId="1696D076" w14:textId="47D6F945" w:rsidR="007E3D9C" w:rsidRPr="005C2DA9" w:rsidRDefault="007E3D9C" w:rsidP="007E3D9C">
            <w:pPr>
              <w:pStyle w:val="CVTabletext"/>
              <w:rPr>
                <w:b/>
              </w:rPr>
            </w:pPr>
            <w:r>
              <w:t>Pending</w:t>
            </w:r>
          </w:p>
        </w:tc>
        <w:tc>
          <w:tcPr>
            <w:tcW w:w="4759" w:type="dxa"/>
            <w:shd w:val="clear" w:color="auto" w:fill="auto"/>
          </w:tcPr>
          <w:p w14:paraId="32C802D4" w14:textId="6C40749D" w:rsidR="007E3D9C" w:rsidRDefault="007E3D9C" w:rsidP="00144F39">
            <w:pPr>
              <w:pStyle w:val="CVTabletext"/>
            </w:pPr>
            <w:r>
              <w:t xml:space="preserve">The number of </w:t>
            </w:r>
            <w:r w:rsidR="00144F39">
              <w:t xml:space="preserve">patients </w:t>
            </w:r>
            <w:r>
              <w:t xml:space="preserve">pending </w:t>
            </w:r>
            <w:r w:rsidR="0070289E">
              <w:t xml:space="preserve"> for discharge where the discharge order is approved.</w:t>
            </w:r>
          </w:p>
        </w:tc>
      </w:tr>
      <w:tr w:rsidR="007E3D9C" w14:paraId="2EB5C7FA" w14:textId="77777777" w:rsidTr="00EF2C58">
        <w:trPr>
          <w:trHeight w:val="428"/>
        </w:trPr>
        <w:tc>
          <w:tcPr>
            <w:tcW w:w="1843"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8" type="#_x0000_t75" style="width:84.1pt;height:25.9pt" o:ole="">
                  <v:imagedata r:id="rId83" o:title=""/>
                </v:shape>
                <o:OLEObject Type="Embed" ProgID="PBrush" ShapeID="_x0000_i1048" DrawAspect="Content" ObjectID="_1636391093" r:id="rId84"/>
              </w:object>
            </w:r>
          </w:p>
        </w:tc>
        <w:tc>
          <w:tcPr>
            <w:tcW w:w="1985" w:type="dxa"/>
            <w:shd w:val="clear" w:color="auto" w:fill="auto"/>
          </w:tcPr>
          <w:p w14:paraId="5CBF222E" w14:textId="46EA9782" w:rsidR="007E3D9C" w:rsidRPr="005C2DA9" w:rsidRDefault="007E3D9C" w:rsidP="007E3D9C">
            <w:pPr>
              <w:pStyle w:val="CVTabletext"/>
              <w:rPr>
                <w:b/>
              </w:rPr>
            </w:pPr>
            <w:r>
              <w:t>Magnification icon</w:t>
            </w:r>
          </w:p>
        </w:tc>
        <w:tc>
          <w:tcPr>
            <w:tcW w:w="4759"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EF2C58">
        <w:trPr>
          <w:trHeight w:val="428"/>
        </w:trPr>
        <w:tc>
          <w:tcPr>
            <w:tcW w:w="1843"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9" type="#_x0000_t75" style="width:28.2pt;height:28.8pt" o:ole="">
                  <v:imagedata r:id="rId85" o:title=""/>
                </v:shape>
                <o:OLEObject Type="Embed" ProgID="PBrush" ShapeID="_x0000_i1049" DrawAspect="Content" ObjectID="_1636391094" r:id="rId86"/>
              </w:object>
            </w:r>
          </w:p>
        </w:tc>
        <w:tc>
          <w:tcPr>
            <w:tcW w:w="1985"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4759"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7E3D9C">
        <w:trPr>
          <w:trHeight w:val="428"/>
        </w:trPr>
        <w:tc>
          <w:tcPr>
            <w:tcW w:w="1843" w:type="dxa"/>
            <w:shd w:val="clear" w:color="auto" w:fill="auto"/>
          </w:tcPr>
          <w:p w14:paraId="75E9B21F" w14:textId="784A86B8" w:rsidR="007E3D9C" w:rsidRDefault="0087034F" w:rsidP="0004659D">
            <w:pPr>
              <w:pStyle w:val="CVTabletext"/>
              <w:jc w:val="center"/>
            </w:pPr>
            <w:r>
              <w:object w:dxaOrig="735" w:dyaOrig="1020" w14:anchorId="2C093532">
                <v:shape id="_x0000_i1050" type="#_x0000_t75" style="width:36.3pt;height:51.25pt" o:ole="">
                  <v:imagedata r:id="rId87" o:title=""/>
                </v:shape>
                <o:OLEObject Type="Embed" ProgID="PBrush" ShapeID="_x0000_i1050" DrawAspect="Content" ObjectID="_1636391095" r:id="rId88"/>
              </w:object>
            </w:r>
          </w:p>
        </w:tc>
        <w:tc>
          <w:tcPr>
            <w:tcW w:w="1985" w:type="dxa"/>
            <w:shd w:val="clear" w:color="auto" w:fill="auto"/>
          </w:tcPr>
          <w:p w14:paraId="21633A09" w14:textId="4F7A77DB" w:rsidR="007E3D9C" w:rsidRPr="005C2DA9" w:rsidRDefault="007E3D9C" w:rsidP="007E3D9C">
            <w:pPr>
              <w:pStyle w:val="CVTabletext"/>
              <w:rPr>
                <w:b/>
              </w:rPr>
            </w:pPr>
            <w:r>
              <w:t xml:space="preserve">Bed view </w:t>
            </w:r>
          </w:p>
        </w:tc>
        <w:tc>
          <w:tcPr>
            <w:tcW w:w="4759"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7E3D9C">
        <w:trPr>
          <w:trHeight w:val="428"/>
        </w:trPr>
        <w:tc>
          <w:tcPr>
            <w:tcW w:w="1843" w:type="dxa"/>
            <w:shd w:val="clear" w:color="auto" w:fill="auto"/>
          </w:tcPr>
          <w:p w14:paraId="346A6F45" w14:textId="418BE2AE" w:rsidR="007E3D9C" w:rsidRDefault="0087034F" w:rsidP="0004659D">
            <w:pPr>
              <w:pStyle w:val="CVTabletext"/>
              <w:jc w:val="center"/>
            </w:pPr>
            <w:r>
              <w:object w:dxaOrig="765" w:dyaOrig="1005" w14:anchorId="4975A6C6">
                <v:shape id="_x0000_i1051" type="#_x0000_t75" style="width:38.6pt;height:50.7pt" o:ole="">
                  <v:imagedata r:id="rId89" o:title=""/>
                </v:shape>
                <o:OLEObject Type="Embed" ProgID="PBrush" ShapeID="_x0000_i1051" DrawAspect="Content" ObjectID="_1636391096" r:id="rId90"/>
              </w:object>
            </w:r>
          </w:p>
        </w:tc>
        <w:tc>
          <w:tcPr>
            <w:tcW w:w="1985" w:type="dxa"/>
            <w:shd w:val="clear" w:color="auto" w:fill="auto"/>
          </w:tcPr>
          <w:p w14:paraId="723B69E7" w14:textId="4E3B9D51" w:rsidR="007E3D9C" w:rsidRPr="005C2DA9" w:rsidRDefault="007E3D9C" w:rsidP="007E3D9C">
            <w:pPr>
              <w:pStyle w:val="CVTabletext"/>
              <w:rPr>
                <w:b/>
              </w:rPr>
            </w:pPr>
            <w:r w:rsidRPr="00AD7804">
              <w:t>Prioritized view</w:t>
            </w:r>
            <w:r>
              <w:t xml:space="preserve"> </w:t>
            </w:r>
          </w:p>
        </w:tc>
        <w:tc>
          <w:tcPr>
            <w:tcW w:w="4759"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EF2C58">
        <w:trPr>
          <w:trHeight w:val="428"/>
        </w:trPr>
        <w:tc>
          <w:tcPr>
            <w:tcW w:w="1843"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52" type="#_x0000_t75" style="width:29.95pt;height:42.05pt" o:ole="">
                  <v:imagedata r:id="rId91" o:title=""/>
                </v:shape>
                <o:OLEObject Type="Embed" ProgID="PBrush" ShapeID="_x0000_i1052" DrawAspect="Content" ObjectID="_1636391097" r:id="rId92"/>
              </w:object>
            </w:r>
          </w:p>
        </w:tc>
        <w:tc>
          <w:tcPr>
            <w:tcW w:w="1985" w:type="dxa"/>
            <w:shd w:val="clear" w:color="auto" w:fill="auto"/>
          </w:tcPr>
          <w:p w14:paraId="7842B3E5" w14:textId="600F0F54" w:rsidR="007E3D9C" w:rsidRPr="005C2DA9" w:rsidRDefault="007E3D9C" w:rsidP="007E3D9C">
            <w:pPr>
              <w:pStyle w:val="CVTabletext"/>
              <w:rPr>
                <w:b/>
              </w:rPr>
            </w:pPr>
            <w:r w:rsidRPr="0042306F">
              <w:t>Geo-map view</w:t>
            </w:r>
            <w:r>
              <w:t xml:space="preserve"> </w:t>
            </w:r>
          </w:p>
        </w:tc>
        <w:tc>
          <w:tcPr>
            <w:tcW w:w="4759"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2590E6FD" w14:textId="3F7BB651" w:rsidR="00F85316" w:rsidRDefault="00F85316">
      <w:pPr>
        <w:spacing w:after="0" w:line="240" w:lineRule="auto"/>
      </w:pPr>
      <w:r>
        <w:br w:type="page"/>
      </w:r>
    </w:p>
    <w:p w14:paraId="7A354CFA" w14:textId="673A0130" w:rsidR="00A87299" w:rsidRDefault="008B622A" w:rsidP="002E054B">
      <w:pPr>
        <w:pStyle w:val="Heading1"/>
      </w:pPr>
      <w:bookmarkStart w:id="32" w:name="_Toc25577174"/>
      <w:r>
        <w:lastRenderedPageBreak/>
        <w:t xml:space="preserve">The </w:t>
      </w:r>
      <w:r w:rsidR="00A87299">
        <w:t>Three View Layouts</w:t>
      </w:r>
      <w:bookmarkEnd w:id="32"/>
    </w:p>
    <w:p w14:paraId="13EDDF1F" w14:textId="48D69E8C" w:rsidR="00B66B0D" w:rsidRDefault="0017432C" w:rsidP="00B66B0D">
      <w:pPr>
        <w:pStyle w:val="CVChapterBodyCopy"/>
      </w:pPr>
      <w:r>
        <w:t xml:space="preserve">The </w:t>
      </w:r>
      <w:r w:rsidR="00B66B0D">
        <w:t xml:space="preserve">Coreo View users can </w:t>
      </w:r>
      <w:r w:rsidR="000D43D4">
        <w:t>view</w:t>
      </w:r>
      <w:r w:rsidR="00B66B0D">
        <w:t xml:space="preserve"> the patient data</w:t>
      </w:r>
      <w:r w:rsidR="006D726D">
        <w:t xml:space="preserve"> with respect to groups and locations</w:t>
      </w:r>
      <w:r w:rsidR="00B66B0D">
        <w:t xml:space="preserve"> </w:t>
      </w:r>
      <w:r w:rsidR="007F1A94">
        <w:t xml:space="preserve">by selecting between the </w:t>
      </w:r>
      <w:r w:rsidR="00B66B0D">
        <w:t xml:space="preserve">following three </w:t>
      </w:r>
      <w:r w:rsidR="000D43D4">
        <w:t>layouts</w:t>
      </w:r>
      <w:r w:rsidR="00B66B0D">
        <w:t>:</w:t>
      </w:r>
    </w:p>
    <w:p w14:paraId="225BC47C" w14:textId="03F562E6" w:rsidR="00F841AA" w:rsidRPr="00E01F3A" w:rsidRDefault="00F841AA" w:rsidP="00F841AA">
      <w:pPr>
        <w:pStyle w:val="ListBullet"/>
      </w:pPr>
      <w:r w:rsidRPr="00E01F3A">
        <w:t>The bed view</w:t>
      </w:r>
    </w:p>
    <w:p w14:paraId="580F456C" w14:textId="08D773A6" w:rsidR="00F841AA" w:rsidRPr="00E01F3A" w:rsidRDefault="00F841AA" w:rsidP="00F841AA">
      <w:pPr>
        <w:pStyle w:val="ListBullet"/>
      </w:pPr>
      <w:r w:rsidRPr="00E01F3A">
        <w:t>The prioritized view</w:t>
      </w:r>
    </w:p>
    <w:p w14:paraId="4FC0D25F" w14:textId="112FEDF4" w:rsidR="00F841AA" w:rsidRPr="00E01F3A" w:rsidRDefault="00F841AA" w:rsidP="00F841AA">
      <w:pPr>
        <w:pStyle w:val="ListBullet"/>
      </w:pPr>
      <w:r w:rsidRPr="00E01F3A">
        <w:t>The geo-map view</w:t>
      </w:r>
    </w:p>
    <w:p w14:paraId="29D2712A" w14:textId="238CCF65" w:rsidR="003E33C5" w:rsidRDefault="003E33C5" w:rsidP="003E33C5">
      <w:pPr>
        <w:pStyle w:val="Heading2"/>
      </w:pPr>
      <w:bookmarkStart w:id="33" w:name="_Toc25577175"/>
      <w:r w:rsidRPr="00D902E2">
        <w:t>Bed View Layout</w:t>
      </w:r>
      <w:bookmarkEnd w:id="33"/>
    </w:p>
    <w:p w14:paraId="652D967F" w14:textId="07685DC3"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home </w:t>
      </w:r>
      <w:r w:rsidR="003D5343">
        <w:t>default layout.</w:t>
      </w:r>
    </w:p>
    <w:p w14:paraId="4BDC0DF2" w14:textId="0897F880" w:rsidR="004D7FBD" w:rsidRDefault="009B76ED" w:rsidP="00F841AA">
      <w:pPr>
        <w:pStyle w:val="CVChapterBodyCopy"/>
      </w:pPr>
      <w:r>
        <w:rPr>
          <w:noProof/>
          <w:lang w:val="en-IN" w:eastAsia="en-IN"/>
        </w:rPr>
        <w:drawing>
          <wp:inline distT="0" distB="0" distL="0" distR="0" wp14:anchorId="4924F3D5" wp14:editId="39905E42">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93">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837702">
      <w:pPr>
        <w:pStyle w:val="CVHeading3"/>
      </w:pPr>
      <w:bookmarkStart w:id="34" w:name="_Toc25577176"/>
      <w:r>
        <w:t xml:space="preserve">Bed </w:t>
      </w:r>
      <w:r w:rsidRPr="00837702">
        <w:t>View</w:t>
      </w:r>
      <w:r>
        <w:t xml:space="preserve"> Layout Elements</w:t>
      </w:r>
      <w:bookmarkEnd w:id="34"/>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53" type="#_x0000_t75" style="width:202.2pt;height:11.5pt" o:ole="">
                  <v:imagedata r:id="rId94" o:title=""/>
                </v:shape>
                <o:OLEObject Type="Embed" ProgID="PBrush" ShapeID="_x0000_i1053" DrawAspect="Content" ObjectID="_1636391098" r:id="rId95"/>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27CDA4C">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96">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3ACF8B06">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97">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lastRenderedPageBreak/>
              <w:t>PAC group bar</w:t>
            </w:r>
          </w:p>
        </w:tc>
        <w:tc>
          <w:tcPr>
            <w:tcW w:w="4212" w:type="dxa"/>
            <w:shd w:val="clear" w:color="auto" w:fill="FFFFFF" w:themeFill="background1"/>
          </w:tcPr>
          <w:p w14:paraId="2AA5EDD8" w14:textId="0DB398E1" w:rsidR="001F7AC0" w:rsidRDefault="001F7AC0" w:rsidP="007F381E">
            <w:pPr>
              <w:pStyle w:val="CVTabletext"/>
            </w:pPr>
            <w:r>
              <w:lastRenderedPageBreak/>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lastRenderedPageBreak/>
              <w:drawing>
                <wp:inline distT="0" distB="0" distL="0" distR="0" wp14:anchorId="131CFA6B" wp14:editId="471530EF">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98">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54" type="#_x0000_t75" style="width:211.95pt;height:11.5pt" o:ole="">
                  <v:imagedata r:id="rId99" o:title=""/>
                </v:shape>
                <o:OLEObject Type="Embed" ProgID="PBrush" ShapeID="_x0000_i1054" DrawAspect="Content" ObjectID="_1636391099" r:id="rId100"/>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55" type="#_x0000_t75" style="width:38.6pt;height:20.75pt" o:ole="">
                  <v:imagedata r:id="rId101" o:title=""/>
                </v:shape>
                <o:OLEObject Type="Embed" ProgID="PBrush" ShapeID="_x0000_i1055" DrawAspect="Content" ObjectID="_1636391100" r:id="rId102"/>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6" type="#_x0000_t75" style="width:59.9pt;height:29.95pt" o:ole="">
                  <v:imagedata r:id="rId103" o:title=""/>
                </v:shape>
                <o:OLEObject Type="Embed" ProgID="PBrush" ShapeID="_x0000_i1056" DrawAspect="Content" ObjectID="_1636391101" r:id="rId104"/>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7" type="#_x0000_t75" style="width:18.45pt;height:25.9pt" o:ole="">
                  <v:imagedata r:id="rId105" o:title=""/>
                </v:shape>
                <o:OLEObject Type="Embed" ProgID="PBrush" ShapeID="_x0000_i1057" DrawAspect="Content" ObjectID="_1636391102" r:id="rId106"/>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8" type="#_x0000_t75" style="width:19pt;height:25.9pt" o:ole="">
                  <v:imagedata r:id="rId107" o:title=""/>
                </v:shape>
                <o:OLEObject Type="Embed" ProgID="PBrush" ShapeID="_x0000_i1058" DrawAspect="Content" ObjectID="_1636391103" r:id="rId108"/>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9" type="#_x0000_t75" style="width:17.85pt;height:20.75pt" o:ole="">
                  <v:imagedata r:id="rId109" o:title=""/>
                </v:shape>
                <o:OLEObject Type="Embed" ProgID="PBrush" ShapeID="_x0000_i1059" DrawAspect="Content" ObjectID="_1636391104" r:id="rId110"/>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60" type="#_x0000_t75" style="width:19pt;height:25.9pt" o:ole="">
                  <v:imagedata r:id="rId111" o:title=""/>
                </v:shape>
                <o:OLEObject Type="Embed" ProgID="PBrush" ShapeID="_x0000_i1060" DrawAspect="Content" ObjectID="_1636391105" r:id="rId112"/>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lastRenderedPageBreak/>
              <w:drawing>
                <wp:inline distT="0" distB="0" distL="0" distR="0" wp14:anchorId="6F6CF8FD" wp14:editId="61185B74">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5" w:name="AddBedButton"/>
            <w:r w:rsidRPr="002A5C5C">
              <w:rPr>
                <w:b/>
              </w:rPr>
              <w:t>Add Bed</w:t>
            </w:r>
            <w:r>
              <w:t xml:space="preserve"> button</w:t>
            </w:r>
            <w:bookmarkEnd w:id="35"/>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4369892E">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1E2C66A0">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61" type="#_x0000_t75" style="width:103.1pt;height:61.65pt" o:ole="">
                  <v:imagedata r:id="rId116" o:title=""/>
                </v:shape>
                <o:OLEObject Type="Embed" ProgID="PBrush" ShapeID="_x0000_i1061" DrawAspect="Content" ObjectID="_1636391106" r:id="rId117"/>
              </w:object>
            </w:r>
          </w:p>
          <w:p w14:paraId="07988633" w14:textId="3EFBFE11" w:rsidR="002D6E6D" w:rsidRDefault="002D6E6D" w:rsidP="001F7AC0">
            <w:pPr>
              <w:pStyle w:val="CVTabletext"/>
              <w:jc w:val="center"/>
            </w:pPr>
            <w:bookmarkStart w:id="36" w:name="BedCell"/>
            <w:r>
              <w:t>Bed Cell</w:t>
            </w:r>
          </w:p>
          <w:bookmarkEnd w:id="36"/>
          <w:p w14:paraId="2B020904" w14:textId="77777777" w:rsidR="002D6E6D" w:rsidRDefault="002D6E6D" w:rsidP="001F7AC0">
            <w:pPr>
              <w:pStyle w:val="CVTabletext"/>
              <w:jc w:val="center"/>
            </w:pPr>
            <w:r>
              <w:object w:dxaOrig="3570" w:dyaOrig="2100" w14:anchorId="5134DEB5">
                <v:shape id="_x0000_i1062" type="#_x0000_t75" style="width:103.1pt;height:61.05pt" o:ole="">
                  <v:imagedata r:id="rId118" o:title=""/>
                </v:shape>
                <o:OLEObject Type="Embed" ProgID="PBrush" ShapeID="_x0000_i1062" DrawAspect="Content" ObjectID="_1636391107" r:id="rId119"/>
              </w:object>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63" type="#_x0000_t75" style="width:28.2pt;height:22.45pt" o:ole="">
                  <v:imagedata r:id="rId120" o:title=""/>
                </v:shape>
                <o:OLEObject Type="Embed" ProgID="PBrush" ShapeID="_x0000_i1063" DrawAspect="Content" ObjectID="_1636391108" r:id="rId121"/>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64" type="#_x0000_t75" style="width:28.8pt;height:15pt" o:ole="">
                  <v:imagedata r:id="rId122" o:title=""/>
                </v:shape>
                <o:OLEObject Type="Embed" ProgID="PBrush" ShapeID="_x0000_i1064" DrawAspect="Content" ObjectID="_1636391109" r:id="rId123"/>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65" type="#_x0000_t75" style="width:79.5pt;height:33.4pt" o:ole="">
                  <v:imagedata r:id="rId124" o:title=""/>
                </v:shape>
                <o:OLEObject Type="Embed" ProgID="PBrush" ShapeID="_x0000_i1065" DrawAspect="Content" ObjectID="_1636391110" r:id="rId125"/>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6" type="#_x0000_t75" style="width:28.2pt;height:40.9pt" o:ole="">
                  <v:imagedata r:id="rId126" o:title=""/>
                </v:shape>
                <o:OLEObject Type="Embed" ProgID="PBrush" ShapeID="_x0000_i1066" DrawAspect="Content" ObjectID="_1636391111" r:id="rId127"/>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77777777" w:rsidR="002D6E6D" w:rsidRDefault="002D6E6D" w:rsidP="001F7AC0">
            <w:pPr>
              <w:pStyle w:val="CVTabletext"/>
            </w:pPr>
            <w:r>
              <w:t>A patient record is flagged when the patient in Coreo Analytics is not assigned to the bed view and yet needs to be monitored.</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7" type="#_x0000_t75" style="width:28.2pt;height:36.3pt" o:ole="">
                  <v:imagedata r:id="rId128" o:title=""/>
                </v:shape>
                <o:OLEObject Type="Embed" ProgID="PBrush" ShapeID="_x0000_i1067" DrawAspect="Content" ObjectID="_1636391112" r:id="rId129"/>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8" type="#_x0000_t75" style="width:38.6pt;height:28.2pt" o:ole="">
                  <v:imagedata r:id="rId130" o:title=""/>
                </v:shape>
                <o:OLEObject Type="Embed" ProgID="PBrush" ShapeID="_x0000_i1068" DrawAspect="Content" ObjectID="_1636391113" r:id="rId131"/>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9" type="#_x0000_t75" style="width:43.2pt;height:43.2pt" o:ole="">
                  <v:imagedata r:id="rId132" o:title=""/>
                </v:shape>
                <o:OLEObject Type="Embed" ProgID="PBrush" ShapeID="_x0000_i1069" DrawAspect="Content" ObjectID="_1636391114" r:id="rId133"/>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70" type="#_x0000_t75" style="width:35.7pt;height:33.4pt" o:ole="">
                  <v:imagedata r:id="rId134" o:title=""/>
                </v:shape>
                <o:OLEObject Type="Embed" ProgID="PBrush" ShapeID="_x0000_i1070" DrawAspect="Content" ObjectID="_1636391115" r:id="rId135"/>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71" type="#_x0000_t75" style="width:35.7pt;height:28.8pt" o:ole="">
                  <v:imagedata r:id="rId136" o:title=""/>
                </v:shape>
                <o:OLEObject Type="Embed" ProgID="PBrush" ShapeID="_x0000_i1071" DrawAspect="Content" ObjectID="_1636391116" r:id="rId137"/>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72" type="#_x0000_t75" style="width:33.4pt;height:23.6pt" o:ole="">
                  <v:imagedata r:id="rId138" o:title=""/>
                </v:shape>
                <o:OLEObject Type="Embed" ProgID="PBrush" ShapeID="_x0000_i1072" DrawAspect="Content" ObjectID="_1636391117" r:id="rId139"/>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73" type="#_x0000_t75" style="width:38.6pt;height:25.9pt" o:ole="">
                  <v:imagedata r:id="rId140" o:title=""/>
                </v:shape>
                <o:OLEObject Type="Embed" ProgID="PBrush" ShapeID="_x0000_i1073" DrawAspect="Content" ObjectID="_1636391118" r:id="rId141"/>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74" type="#_x0000_t75" style="width:38.6pt;height:28.2pt" o:ole="">
                  <v:imagedata r:id="rId142" o:title=""/>
                </v:shape>
                <o:OLEObject Type="Embed" ProgID="PBrush" ShapeID="_x0000_i1074" DrawAspect="Content" ObjectID="_1636391119" r:id="rId143"/>
              </w:object>
            </w:r>
            <w:r>
              <w:t xml:space="preserve"> </w:t>
            </w:r>
          </w:p>
          <w:p w14:paraId="2FC27CF7" w14:textId="489499C5" w:rsidR="00C94C69" w:rsidRDefault="00C94C69" w:rsidP="001F7AC0">
            <w:pPr>
              <w:pStyle w:val="CVTabletext"/>
              <w:jc w:val="center"/>
            </w:pPr>
            <w:r>
              <w:lastRenderedPageBreak/>
              <w:t>LOS indicator</w:t>
            </w:r>
          </w:p>
        </w:tc>
        <w:tc>
          <w:tcPr>
            <w:tcW w:w="4212" w:type="dxa"/>
            <w:shd w:val="clear" w:color="auto" w:fill="FFFFFF" w:themeFill="background1"/>
          </w:tcPr>
          <w:p w14:paraId="7CA95392" w14:textId="6BAE079A" w:rsidR="00C94C69" w:rsidRDefault="00C94C69" w:rsidP="001F7AC0">
            <w:pPr>
              <w:pStyle w:val="CVTabletext"/>
            </w:pPr>
            <w:r>
              <w:lastRenderedPageBreak/>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75" type="#_x0000_t75" style="width:100.8pt;height:33.4pt" o:ole="">
                  <v:imagedata r:id="rId144" o:title=""/>
                </v:shape>
                <o:OLEObject Type="Embed" ProgID="PBrush" ShapeID="_x0000_i1075" DrawAspect="Content" ObjectID="_1636391120" r:id="rId145"/>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6" type="#_x0000_t75" style="width:31.1pt;height:55.85pt" o:ole="">
                  <v:imagedata r:id="rId146" o:title=""/>
                </v:shape>
                <o:OLEObject Type="Embed" ProgID="PBrush" ShapeID="_x0000_i1076" DrawAspect="Content" ObjectID="_1636391121" r:id="rId147"/>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7" w:name="PatientDispStatusTable"/>
      <w:r>
        <w:t>patient disposition s</w:t>
      </w:r>
      <w:r w:rsidR="000A09F3">
        <w:t>tatus</w:t>
      </w:r>
      <w:bookmarkEnd w:id="37"/>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8"/>
            <w:r w:rsidR="00235EC3">
              <w:t>blue</w:t>
            </w:r>
            <w:commentRangeEnd w:id="38"/>
            <w:r w:rsidR="00823CD6">
              <w:rPr>
                <w:rStyle w:val="CommentReference"/>
                <w:rFonts w:asciiTheme="minorHAnsi" w:hAnsiTheme="minorHAnsi"/>
                <w:color w:val="auto"/>
              </w:rPr>
              <w:commentReference w:id="38"/>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0C1093D" w14:textId="77777777" w:rsidR="007819FC" w:rsidRDefault="007819FC">
      <w:pPr>
        <w:spacing w:after="0" w:line="240" w:lineRule="auto"/>
        <w:rPr>
          <w:b/>
          <w:smallCaps/>
          <w:noProof/>
          <w:lang w:val="en-IN" w:eastAsia="en-IN"/>
        </w:rPr>
      </w:pPr>
      <w:r>
        <w:br w:type="page"/>
      </w:r>
    </w:p>
    <w:p w14:paraId="45E76EB7" w14:textId="75EA3C08" w:rsidR="00592ADB" w:rsidRDefault="00592ADB" w:rsidP="00592ADB">
      <w:pPr>
        <w:pStyle w:val="Heading2"/>
      </w:pPr>
      <w:bookmarkStart w:id="39" w:name="_Toc25577177"/>
      <w:r w:rsidRPr="00592ADB">
        <w:lastRenderedPageBreak/>
        <w:t>Prioritized View Layout</w:t>
      </w:r>
      <w:bookmarkEnd w:id="39"/>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specified time rang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543F8BC" w14:textId="6771A6E9" w:rsidR="001325AB" w:rsidRPr="0029521E" w:rsidRDefault="001325AB" w:rsidP="00F64A04">
      <w:pPr>
        <w:pStyle w:val="CVChapterBodyCopy"/>
      </w:pPr>
      <w:r>
        <w:t xml:space="preserve">The screen layout for each of the prioritized layout view is almost the same except for few items which is detailed in the </w:t>
      </w:r>
      <w:r w:rsidR="00F64A04">
        <w:t>following sections.</w:t>
      </w:r>
    </w:p>
    <w:p w14:paraId="582380F4" w14:textId="0DC382E8" w:rsidR="00EC0E5B" w:rsidRDefault="00EC0E5B" w:rsidP="00C370FB">
      <w:pPr>
        <w:pStyle w:val="CVHeading3"/>
      </w:pPr>
      <w:bookmarkStart w:id="40" w:name="_Toc25577178"/>
      <w:r>
        <w:t>Screen Layou</w:t>
      </w:r>
      <w:r w:rsidR="000C3C1A">
        <w:t>t for Most Inpatient Admissions</w:t>
      </w:r>
      <w:bookmarkEnd w:id="40"/>
    </w:p>
    <w:p w14:paraId="43313DF3" w14:textId="584A1E5A" w:rsidR="004D217E" w:rsidRDefault="004D217E" w:rsidP="004D217E">
      <w:pPr>
        <w:pStyle w:val="CVChapterBodyCopy"/>
      </w:pPr>
      <w:r>
        <w:t>Refer to t</w:t>
      </w:r>
      <w:r w:rsidR="000F5D86">
        <w:t>he</w:t>
      </w:r>
      <w:r>
        <w:t xml:space="preserve"> figure </w:t>
      </w:r>
      <w:r w:rsidR="00EF4B91">
        <w:t>for the prioritized view layout with most patient admissions:</w:t>
      </w:r>
    </w:p>
    <w:p w14:paraId="791179EA" w14:textId="33A5052E" w:rsidR="00B47CD5" w:rsidRPr="00B47CD5" w:rsidRDefault="009035A4" w:rsidP="004D217E">
      <w:pPr>
        <w:pStyle w:val="CVFigure"/>
        <w:ind w:left="0"/>
      </w:pPr>
      <w:r>
        <w:drawing>
          <wp:inline distT="0" distB="0" distL="0" distR="0" wp14:anchorId="5CC49505" wp14:editId="614073A7">
            <wp:extent cx="5405132" cy="223837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RVview-MostInpatientAdmissions.png"/>
                    <pic:cNvPicPr/>
                  </pic:nvPicPr>
                  <pic:blipFill>
                    <a:blip r:embed="rId148">
                      <a:extLst>
                        <a:ext uri="{28A0092B-C50C-407E-A947-70E740481C1C}">
                          <a14:useLocalDpi xmlns:a14="http://schemas.microsoft.com/office/drawing/2010/main" val="0"/>
                        </a:ext>
                      </a:extLst>
                    </a:blip>
                    <a:stretch>
                      <a:fillRect/>
                    </a:stretch>
                  </pic:blipFill>
                  <pic:spPr>
                    <a:xfrm>
                      <a:off x="0" y="0"/>
                      <a:ext cx="5418986" cy="2244112"/>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6D34833E" w14:textId="5C712369" w:rsidR="007F2534" w:rsidRPr="00812139" w:rsidRDefault="00A9219C" w:rsidP="007F2534">
      <w:pPr>
        <w:pStyle w:val="CVChapterBodyCopy"/>
      </w:pPr>
      <w:r>
        <w:t>T</w:t>
      </w:r>
      <w:r w:rsidR="007F2534">
        <w:t xml:space="preserve">he following table </w:t>
      </w:r>
      <w:r>
        <w:t xml:space="preserve">provides </w:t>
      </w:r>
      <w:r w:rsidR="007F2534">
        <w:t>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551"/>
        <w:gridCol w:w="4253"/>
      </w:tblGrid>
      <w:tr w:rsidR="00A84F6D" w14:paraId="64234E45" w14:textId="77777777" w:rsidTr="007819FC">
        <w:trPr>
          <w:tblHeader/>
        </w:trPr>
        <w:tc>
          <w:tcPr>
            <w:tcW w:w="1560" w:type="dxa"/>
            <w:shd w:val="clear" w:color="auto" w:fill="365F91" w:themeFill="accent1" w:themeFillShade="BF"/>
          </w:tcPr>
          <w:p w14:paraId="5A8F3E31" w14:textId="40137609" w:rsidR="00A84F6D" w:rsidRDefault="00F07AD8" w:rsidP="00FD45F5">
            <w:pPr>
              <w:pStyle w:val="Whitechartheaderinformation"/>
            </w:pPr>
            <w:r>
              <w:t>Serial Number</w:t>
            </w:r>
          </w:p>
        </w:tc>
        <w:tc>
          <w:tcPr>
            <w:tcW w:w="2551" w:type="dxa"/>
            <w:shd w:val="clear" w:color="auto" w:fill="808080" w:themeFill="background1" w:themeFillShade="80"/>
          </w:tcPr>
          <w:p w14:paraId="4451C43A" w14:textId="77777777" w:rsidR="00A84F6D" w:rsidRPr="00DF409E" w:rsidRDefault="00A84F6D" w:rsidP="00FD45F5">
            <w:pPr>
              <w:pStyle w:val="Whitechartheaderinformation"/>
            </w:pPr>
            <w:r w:rsidRPr="00DF409E">
              <w:t>Element name</w:t>
            </w:r>
          </w:p>
        </w:tc>
        <w:tc>
          <w:tcPr>
            <w:tcW w:w="4253" w:type="dxa"/>
            <w:shd w:val="clear" w:color="auto" w:fill="365F91" w:themeFill="accent1" w:themeFillShade="BF"/>
          </w:tcPr>
          <w:p w14:paraId="0FE1CA87" w14:textId="77777777" w:rsidR="00A84F6D" w:rsidRPr="004A4616" w:rsidRDefault="00A84F6D" w:rsidP="00FD45F5">
            <w:pPr>
              <w:pStyle w:val="Whitechartheaderinformation"/>
            </w:pPr>
            <w:r w:rsidRPr="004A4616">
              <w:t>Description</w:t>
            </w:r>
          </w:p>
        </w:tc>
      </w:tr>
      <w:tr w:rsidR="00A84F6D" w14:paraId="1AD55136" w14:textId="77777777" w:rsidTr="004A3D23">
        <w:tc>
          <w:tcPr>
            <w:tcW w:w="1560" w:type="dxa"/>
            <w:shd w:val="clear" w:color="auto" w:fill="FFFFFF" w:themeFill="background1"/>
          </w:tcPr>
          <w:p w14:paraId="397E93DE" w14:textId="433C0E97" w:rsidR="00A84F6D" w:rsidRPr="00F07AD8" w:rsidRDefault="00F07AD8" w:rsidP="00CF3DD8">
            <w:pPr>
              <w:pStyle w:val="CVTabletext"/>
              <w:jc w:val="center"/>
              <w:rPr>
                <w:b/>
                <w:color w:val="160EB2"/>
              </w:rPr>
            </w:pPr>
            <w:r w:rsidRPr="00F07AD8">
              <w:rPr>
                <w:b/>
                <w:color w:val="160EB2"/>
              </w:rPr>
              <w:t>1</w:t>
            </w:r>
          </w:p>
        </w:tc>
        <w:tc>
          <w:tcPr>
            <w:tcW w:w="2551" w:type="dxa"/>
            <w:shd w:val="clear" w:color="auto" w:fill="FFFFFF" w:themeFill="background1"/>
          </w:tcPr>
          <w:p w14:paraId="47FB8D94" w14:textId="1B164B95" w:rsidR="00A84F6D" w:rsidRDefault="006C6D13" w:rsidP="00FD45F5">
            <w:pPr>
              <w:pStyle w:val="CVTabletext"/>
            </w:pPr>
            <w:r>
              <w:t>Prioritized v</w:t>
            </w:r>
            <w:r w:rsidR="00CF3DD8" w:rsidRPr="004A3D23">
              <w:t>iew</w:t>
            </w:r>
            <w:r w:rsidR="00CF3DD8">
              <w:t xml:space="preserve"> drop-down menu</w:t>
            </w:r>
          </w:p>
        </w:tc>
        <w:tc>
          <w:tcPr>
            <w:tcW w:w="4253" w:type="dxa"/>
            <w:shd w:val="clear" w:color="auto" w:fill="FFFFFF" w:themeFill="background1"/>
          </w:tcPr>
          <w:p w14:paraId="1873501E" w14:textId="7B07679C" w:rsidR="00A84F6D" w:rsidRDefault="009F6561" w:rsidP="00443C47">
            <w:pPr>
              <w:pStyle w:val="CVTabletext"/>
            </w:pPr>
            <w:r>
              <w:t>Use the drop-down menu to select the prioritized view</w:t>
            </w:r>
            <w:r w:rsidR="00A9219C">
              <w:t xml:space="preserve"> criterion</w:t>
            </w:r>
            <w:r>
              <w:t xml:space="preserve"> to display the </w:t>
            </w:r>
            <w:r w:rsidR="00443C47">
              <w:t>patient list</w:t>
            </w:r>
            <w:r w:rsidR="00DE5C00">
              <w:t>.</w:t>
            </w:r>
          </w:p>
        </w:tc>
      </w:tr>
      <w:tr w:rsidR="00CF3DD8" w14:paraId="728AB222" w14:textId="77777777" w:rsidTr="004A3D23">
        <w:tc>
          <w:tcPr>
            <w:tcW w:w="1560" w:type="dxa"/>
            <w:shd w:val="clear" w:color="auto" w:fill="FFFFFF" w:themeFill="background1"/>
          </w:tcPr>
          <w:p w14:paraId="049954F2" w14:textId="02AA5F1C" w:rsidR="00CF3DD8" w:rsidRDefault="00CF3DD8" w:rsidP="00CF3DD8">
            <w:pPr>
              <w:pStyle w:val="CVTabletext"/>
              <w:jc w:val="center"/>
            </w:pPr>
            <w:r>
              <w:rPr>
                <w:b/>
                <w:color w:val="160EB2"/>
              </w:rPr>
              <w:t>2</w:t>
            </w:r>
          </w:p>
        </w:tc>
        <w:tc>
          <w:tcPr>
            <w:tcW w:w="2551" w:type="dxa"/>
            <w:shd w:val="clear" w:color="auto" w:fill="FFFFFF" w:themeFill="background1"/>
          </w:tcPr>
          <w:p w14:paraId="095C709B" w14:textId="34259236" w:rsidR="00CF3DD8" w:rsidRDefault="0090310C" w:rsidP="00CF3DD8">
            <w:pPr>
              <w:pStyle w:val="CVTabletext"/>
            </w:pPr>
            <w:r w:rsidRPr="00556F4B">
              <w:rPr>
                <w:b/>
              </w:rPr>
              <w:t xml:space="preserve">Start </w:t>
            </w:r>
            <w:r w:rsidR="00C32A9B" w:rsidRPr="00556F4B">
              <w:rPr>
                <w:b/>
              </w:rPr>
              <w:t>Date</w:t>
            </w:r>
            <w:r w:rsidR="00C32A9B">
              <w:t xml:space="preserve"> box</w:t>
            </w:r>
          </w:p>
        </w:tc>
        <w:tc>
          <w:tcPr>
            <w:tcW w:w="4253" w:type="dxa"/>
            <w:shd w:val="clear" w:color="auto" w:fill="FFFFFF" w:themeFill="background1"/>
          </w:tcPr>
          <w:p w14:paraId="3A588FA0" w14:textId="2E602950" w:rsidR="00CF3DD8" w:rsidRDefault="00BE002C" w:rsidP="00A9219C">
            <w:pPr>
              <w:pStyle w:val="CVTabletext"/>
            </w:pPr>
            <w:r>
              <w:t>Select</w:t>
            </w:r>
            <w:r w:rsidR="00DE5C00">
              <w:t xml:space="preserve"> the start date </w:t>
            </w:r>
            <w:r w:rsidR="00AC4F69">
              <w:t>of</w:t>
            </w:r>
            <w:r w:rsidR="00DE5C00">
              <w:t xml:space="preserve"> the </w:t>
            </w:r>
            <w:r w:rsidR="00A9219C">
              <w:t>time range</w:t>
            </w:r>
            <w:r w:rsidR="00DE5C00">
              <w:t xml:space="preserve"> for which the prioritized view details must be displayed.</w:t>
            </w:r>
          </w:p>
        </w:tc>
      </w:tr>
      <w:tr w:rsidR="00CF3DD8" w14:paraId="49643EC5" w14:textId="77777777" w:rsidTr="004A3D23">
        <w:tc>
          <w:tcPr>
            <w:tcW w:w="1560" w:type="dxa"/>
            <w:shd w:val="clear" w:color="auto" w:fill="FFFFFF" w:themeFill="background1"/>
          </w:tcPr>
          <w:p w14:paraId="4DE0A75B" w14:textId="32232602" w:rsidR="00CF3DD8" w:rsidRDefault="00CF3DD8" w:rsidP="00CF3DD8">
            <w:pPr>
              <w:pStyle w:val="CVTabletext"/>
              <w:jc w:val="center"/>
            </w:pPr>
            <w:r>
              <w:rPr>
                <w:b/>
                <w:color w:val="160EB2"/>
              </w:rPr>
              <w:t>3</w:t>
            </w:r>
          </w:p>
        </w:tc>
        <w:tc>
          <w:tcPr>
            <w:tcW w:w="2551" w:type="dxa"/>
            <w:shd w:val="clear" w:color="auto" w:fill="FFFFFF" w:themeFill="background1"/>
          </w:tcPr>
          <w:p w14:paraId="3E812234" w14:textId="70F286A3" w:rsidR="00CF3DD8" w:rsidRDefault="00C32A9B" w:rsidP="00CF3DD8">
            <w:pPr>
              <w:pStyle w:val="CVTabletext"/>
            </w:pPr>
            <w:r w:rsidRPr="00556F4B">
              <w:rPr>
                <w:b/>
              </w:rPr>
              <w:t>End Date</w:t>
            </w:r>
            <w:r w:rsidR="001D774E">
              <w:t xml:space="preserve"> box</w:t>
            </w:r>
          </w:p>
        </w:tc>
        <w:tc>
          <w:tcPr>
            <w:tcW w:w="4253" w:type="dxa"/>
            <w:shd w:val="clear" w:color="auto" w:fill="FFFFFF" w:themeFill="background1"/>
          </w:tcPr>
          <w:p w14:paraId="7B09FE0D" w14:textId="4C3156AC" w:rsidR="00CF3DD8" w:rsidRDefault="00BE002C" w:rsidP="00A9219C">
            <w:pPr>
              <w:pStyle w:val="CVTabletext"/>
            </w:pPr>
            <w:r>
              <w:t>Select</w:t>
            </w:r>
            <w:r w:rsidR="00AC4F69">
              <w:t xml:space="preserve"> the end date of the </w:t>
            </w:r>
            <w:r w:rsidR="00A9219C">
              <w:t>time range</w:t>
            </w:r>
            <w:r w:rsidR="00AC4F69">
              <w:t xml:space="preserve"> for which the prioritized view details must be displayed.</w:t>
            </w:r>
          </w:p>
        </w:tc>
      </w:tr>
      <w:tr w:rsidR="00CF3DD8" w14:paraId="327C122C" w14:textId="77777777" w:rsidTr="004A3D23">
        <w:tc>
          <w:tcPr>
            <w:tcW w:w="1560" w:type="dxa"/>
            <w:shd w:val="clear" w:color="auto" w:fill="FFFFFF" w:themeFill="background1"/>
          </w:tcPr>
          <w:p w14:paraId="25C8E3C2" w14:textId="3378FBC9" w:rsidR="00CF3DD8" w:rsidRDefault="00CF3DD8" w:rsidP="00CF3DD8">
            <w:pPr>
              <w:pStyle w:val="CVTabletext"/>
              <w:jc w:val="center"/>
            </w:pPr>
            <w:r>
              <w:rPr>
                <w:b/>
                <w:color w:val="160EB2"/>
              </w:rPr>
              <w:lastRenderedPageBreak/>
              <w:t>4</w:t>
            </w:r>
          </w:p>
        </w:tc>
        <w:tc>
          <w:tcPr>
            <w:tcW w:w="2551" w:type="dxa"/>
            <w:shd w:val="clear" w:color="auto" w:fill="FFFFFF" w:themeFill="background1"/>
          </w:tcPr>
          <w:p w14:paraId="26D65B4D" w14:textId="03CA74E4" w:rsidR="00CF3DD8" w:rsidRDefault="00C32A9B" w:rsidP="00CF3DD8">
            <w:pPr>
              <w:pStyle w:val="CVTabletext"/>
            </w:pPr>
            <w:r w:rsidRPr="00556F4B">
              <w:rPr>
                <w:b/>
              </w:rPr>
              <w:t>Go</w:t>
            </w:r>
            <w:r w:rsidR="001D774E">
              <w:t xml:space="preserve"> button</w:t>
            </w:r>
          </w:p>
        </w:tc>
        <w:tc>
          <w:tcPr>
            <w:tcW w:w="4253" w:type="dxa"/>
            <w:shd w:val="clear" w:color="auto" w:fill="FFFFFF" w:themeFill="background1"/>
          </w:tcPr>
          <w:p w14:paraId="087959F0" w14:textId="7C883E7F" w:rsidR="00CF3DD8" w:rsidRDefault="00A426B8" w:rsidP="00A9219C">
            <w:pPr>
              <w:pStyle w:val="CVTabletext"/>
            </w:pPr>
            <w:r>
              <w:t xml:space="preserve">Select the </w:t>
            </w:r>
            <w:r w:rsidRPr="00BD1E0A">
              <w:rPr>
                <w:b/>
              </w:rPr>
              <w:t>Go</w:t>
            </w:r>
            <w:r>
              <w:t xml:space="preserve"> button to display the </w:t>
            </w:r>
            <w:r w:rsidR="00BD1E0A">
              <w:t xml:space="preserve">prioritized view details for the selected </w:t>
            </w:r>
            <w:r w:rsidR="00A9219C">
              <w:t>time frame</w:t>
            </w:r>
            <w:r w:rsidR="00BD1E0A">
              <w:t>.</w:t>
            </w:r>
          </w:p>
        </w:tc>
      </w:tr>
      <w:tr w:rsidR="00CF3DD8" w14:paraId="738761B9" w14:textId="77777777" w:rsidTr="004A3D23">
        <w:tc>
          <w:tcPr>
            <w:tcW w:w="1560" w:type="dxa"/>
            <w:shd w:val="clear" w:color="auto" w:fill="FFFFFF" w:themeFill="background1"/>
          </w:tcPr>
          <w:p w14:paraId="4679CD54" w14:textId="3934DE5B" w:rsidR="00CF3DD8" w:rsidRPr="00F07AD8" w:rsidRDefault="00CF3DD8" w:rsidP="00CF3DD8">
            <w:pPr>
              <w:pStyle w:val="CVTabletext"/>
              <w:jc w:val="center"/>
              <w:rPr>
                <w:b/>
                <w:color w:val="160EB2"/>
              </w:rPr>
            </w:pPr>
            <w:r>
              <w:rPr>
                <w:b/>
                <w:color w:val="160EB2"/>
              </w:rPr>
              <w:t>5</w:t>
            </w:r>
          </w:p>
        </w:tc>
        <w:tc>
          <w:tcPr>
            <w:tcW w:w="2551" w:type="dxa"/>
            <w:shd w:val="clear" w:color="auto" w:fill="FFFFFF" w:themeFill="background1"/>
          </w:tcPr>
          <w:p w14:paraId="49C6E2E9" w14:textId="2113CA18" w:rsidR="00CF3DD8" w:rsidRDefault="00C32A9B" w:rsidP="00CF3DD8">
            <w:pPr>
              <w:pStyle w:val="CVTabletext"/>
            </w:pPr>
            <w:r w:rsidRPr="00556F4B">
              <w:rPr>
                <w:b/>
              </w:rPr>
              <w:t>Today</w:t>
            </w:r>
            <w:r w:rsidR="001D774E">
              <w:t xml:space="preserve"> button</w:t>
            </w:r>
          </w:p>
        </w:tc>
        <w:tc>
          <w:tcPr>
            <w:tcW w:w="4253" w:type="dxa"/>
            <w:shd w:val="clear" w:color="auto" w:fill="FFFFFF" w:themeFill="background1"/>
          </w:tcPr>
          <w:p w14:paraId="6DFBE4DA" w14:textId="6524DFA3" w:rsidR="00CF3DD8" w:rsidRDefault="00AF0517" w:rsidP="00CF3DD8">
            <w:pPr>
              <w:pStyle w:val="CVTabletext"/>
            </w:pPr>
            <w:r>
              <w:t xml:space="preserve">Select the </w:t>
            </w:r>
            <w:r w:rsidRPr="00AF0517">
              <w:rPr>
                <w:b/>
              </w:rPr>
              <w:t>Today</w:t>
            </w:r>
            <w:r>
              <w:t xml:space="preserve"> button</w:t>
            </w:r>
            <w:r w:rsidR="008D15F9">
              <w:t xml:space="preserve"> to view the most inpatient admissions for the current date.</w:t>
            </w:r>
          </w:p>
        </w:tc>
      </w:tr>
      <w:tr w:rsidR="00CF3DD8" w14:paraId="56BAEEF1" w14:textId="77777777" w:rsidTr="004A3D23">
        <w:tc>
          <w:tcPr>
            <w:tcW w:w="1560" w:type="dxa"/>
            <w:shd w:val="clear" w:color="auto" w:fill="FFFFFF" w:themeFill="background1"/>
          </w:tcPr>
          <w:p w14:paraId="2BBCF104" w14:textId="40E5C322" w:rsidR="00CF3DD8" w:rsidRPr="00F07AD8" w:rsidRDefault="00CF3DD8" w:rsidP="00CF3DD8">
            <w:pPr>
              <w:pStyle w:val="CVTabletext"/>
              <w:jc w:val="center"/>
              <w:rPr>
                <w:b/>
                <w:color w:val="160EB2"/>
              </w:rPr>
            </w:pPr>
            <w:r>
              <w:rPr>
                <w:b/>
                <w:color w:val="160EB2"/>
              </w:rPr>
              <w:t>6</w:t>
            </w:r>
          </w:p>
        </w:tc>
        <w:tc>
          <w:tcPr>
            <w:tcW w:w="2551" w:type="dxa"/>
            <w:shd w:val="clear" w:color="auto" w:fill="FFFFFF" w:themeFill="background1"/>
          </w:tcPr>
          <w:p w14:paraId="0A76F535" w14:textId="566DB665" w:rsidR="00CF3DD8" w:rsidRDefault="00C32A9B" w:rsidP="00CF3DD8">
            <w:pPr>
              <w:pStyle w:val="CVTabletext"/>
            </w:pPr>
            <w:r w:rsidRPr="00556F4B">
              <w:rPr>
                <w:b/>
              </w:rPr>
              <w:t>6M</w:t>
            </w:r>
            <w:r w:rsidR="001D774E">
              <w:t xml:space="preserve"> button</w:t>
            </w:r>
          </w:p>
        </w:tc>
        <w:tc>
          <w:tcPr>
            <w:tcW w:w="4253" w:type="dxa"/>
            <w:shd w:val="clear" w:color="auto" w:fill="FFFFFF" w:themeFill="background1"/>
          </w:tcPr>
          <w:p w14:paraId="10A9A210" w14:textId="164AF35E" w:rsidR="00CF3DD8" w:rsidRDefault="008D15F9" w:rsidP="008D15F9">
            <w:pPr>
              <w:pStyle w:val="CVTabletext"/>
            </w:pPr>
            <w:r>
              <w:t xml:space="preserve">Select the </w:t>
            </w:r>
            <w:r>
              <w:rPr>
                <w:b/>
              </w:rPr>
              <w:t>6M</w:t>
            </w:r>
            <w:r>
              <w:t xml:space="preserve"> button to view the most inpatient admissions for the previous</w:t>
            </w:r>
            <w:r w:rsidR="001760D7">
              <w:t xml:space="preserve"> six months from the</w:t>
            </w:r>
            <w:r>
              <w:t xml:space="preserve"> current date.</w:t>
            </w:r>
          </w:p>
        </w:tc>
      </w:tr>
      <w:tr w:rsidR="00CF3DD8" w14:paraId="24A6E8DD" w14:textId="77777777" w:rsidTr="004A3D23">
        <w:tc>
          <w:tcPr>
            <w:tcW w:w="1560" w:type="dxa"/>
            <w:shd w:val="clear" w:color="auto" w:fill="FFFFFF" w:themeFill="background1"/>
          </w:tcPr>
          <w:p w14:paraId="5C6D770E" w14:textId="60074574" w:rsidR="00CF3DD8" w:rsidRPr="00F07AD8" w:rsidRDefault="00CF3DD8" w:rsidP="00CF3DD8">
            <w:pPr>
              <w:pStyle w:val="CVTabletext"/>
              <w:jc w:val="center"/>
              <w:rPr>
                <w:b/>
                <w:color w:val="160EB2"/>
              </w:rPr>
            </w:pPr>
            <w:r>
              <w:rPr>
                <w:b/>
                <w:color w:val="160EB2"/>
              </w:rPr>
              <w:t>7</w:t>
            </w:r>
          </w:p>
        </w:tc>
        <w:tc>
          <w:tcPr>
            <w:tcW w:w="2551" w:type="dxa"/>
            <w:shd w:val="clear" w:color="auto" w:fill="FFFFFF" w:themeFill="background1"/>
          </w:tcPr>
          <w:p w14:paraId="6E7D3650" w14:textId="27BF3BEF" w:rsidR="00CF3DD8" w:rsidRDefault="00C32A9B" w:rsidP="00CF3DD8">
            <w:pPr>
              <w:pStyle w:val="CVTabletext"/>
            </w:pPr>
            <w:r w:rsidRPr="00556F4B">
              <w:rPr>
                <w:b/>
              </w:rPr>
              <w:t>1Y</w:t>
            </w:r>
            <w:r w:rsidR="001D774E" w:rsidRPr="00556F4B">
              <w:rPr>
                <w:b/>
              </w:rPr>
              <w:t xml:space="preserve"> </w:t>
            </w:r>
            <w:r w:rsidR="001D774E">
              <w:t>button</w:t>
            </w:r>
          </w:p>
        </w:tc>
        <w:tc>
          <w:tcPr>
            <w:tcW w:w="4253" w:type="dxa"/>
            <w:shd w:val="clear" w:color="auto" w:fill="FFFFFF" w:themeFill="background1"/>
          </w:tcPr>
          <w:p w14:paraId="5499A049" w14:textId="5C0B2E84" w:rsidR="00CF3DD8" w:rsidRDefault="008D15F9" w:rsidP="001760D7">
            <w:pPr>
              <w:pStyle w:val="CVTabletext"/>
            </w:pPr>
            <w:r>
              <w:t xml:space="preserve">Select the </w:t>
            </w:r>
            <w:r w:rsidR="001760D7">
              <w:rPr>
                <w:b/>
              </w:rPr>
              <w:t>1Y</w:t>
            </w:r>
            <w:r>
              <w:t xml:space="preserve"> button to view the mo</w:t>
            </w:r>
            <w:r w:rsidR="00C47A2D">
              <w:t xml:space="preserve">st inpatient admissions for the </w:t>
            </w:r>
            <w:r w:rsidR="001760D7">
              <w:t>previous</w:t>
            </w:r>
            <w:r w:rsidR="003C0672">
              <w:t xml:space="preserve"> one yea</w:t>
            </w:r>
            <w:r w:rsidR="001760D7">
              <w:t>r from the current date.</w:t>
            </w:r>
          </w:p>
        </w:tc>
      </w:tr>
      <w:tr w:rsidR="00CF3DD8" w14:paraId="1E18C708" w14:textId="77777777" w:rsidTr="004A3D23">
        <w:tc>
          <w:tcPr>
            <w:tcW w:w="1560" w:type="dxa"/>
            <w:shd w:val="clear" w:color="auto" w:fill="FFFFFF" w:themeFill="background1"/>
          </w:tcPr>
          <w:p w14:paraId="678C928F" w14:textId="5A94BB61" w:rsidR="00CF3DD8" w:rsidRPr="00F07AD8" w:rsidRDefault="00CF3DD8" w:rsidP="00CF3DD8">
            <w:pPr>
              <w:pStyle w:val="CVTabletext"/>
              <w:jc w:val="center"/>
              <w:rPr>
                <w:b/>
                <w:color w:val="160EB2"/>
              </w:rPr>
            </w:pPr>
            <w:r>
              <w:rPr>
                <w:b/>
                <w:color w:val="160EB2"/>
              </w:rPr>
              <w:t>8</w:t>
            </w:r>
          </w:p>
        </w:tc>
        <w:tc>
          <w:tcPr>
            <w:tcW w:w="2551" w:type="dxa"/>
            <w:shd w:val="clear" w:color="auto" w:fill="FFFFFF" w:themeFill="background1"/>
          </w:tcPr>
          <w:p w14:paraId="16DF5B02" w14:textId="7B954A4A" w:rsidR="00CF3DD8" w:rsidRDefault="00C32A9B" w:rsidP="00CF3DD8">
            <w:pPr>
              <w:pStyle w:val="CVTabletext"/>
            </w:pPr>
            <w:r w:rsidRPr="00556F4B">
              <w:rPr>
                <w:b/>
              </w:rPr>
              <w:t>All</w:t>
            </w:r>
            <w:r w:rsidR="001D774E">
              <w:t xml:space="preserve"> button</w:t>
            </w:r>
          </w:p>
        </w:tc>
        <w:tc>
          <w:tcPr>
            <w:tcW w:w="4253" w:type="dxa"/>
            <w:shd w:val="clear" w:color="auto" w:fill="FFFFFF" w:themeFill="background1"/>
          </w:tcPr>
          <w:p w14:paraId="11B31427" w14:textId="0B6BEF2F" w:rsidR="00CF3DD8" w:rsidRDefault="00BE002C" w:rsidP="00CF3DD8">
            <w:pPr>
              <w:pStyle w:val="CVTabletext"/>
            </w:pPr>
            <w:r>
              <w:t xml:space="preserve">Select the </w:t>
            </w:r>
            <w:r w:rsidRPr="00BE002C">
              <w:rPr>
                <w:b/>
              </w:rPr>
              <w:t>All</w:t>
            </w:r>
            <w:r>
              <w:t xml:space="preserve"> button to view all the inpatient admission</w:t>
            </w:r>
            <w:r w:rsidR="00DA3606">
              <w:t xml:space="preserve"> records.</w:t>
            </w:r>
          </w:p>
        </w:tc>
      </w:tr>
      <w:tr w:rsidR="00CF3DD8" w14:paraId="72C3A234" w14:textId="77777777" w:rsidTr="004A3D23">
        <w:tc>
          <w:tcPr>
            <w:tcW w:w="1560" w:type="dxa"/>
            <w:shd w:val="clear" w:color="auto" w:fill="FFFFFF" w:themeFill="background1"/>
          </w:tcPr>
          <w:p w14:paraId="74074E84" w14:textId="1C504269" w:rsidR="00CF3DD8" w:rsidRPr="00F07AD8" w:rsidRDefault="00CF3DD8" w:rsidP="00CF3DD8">
            <w:pPr>
              <w:pStyle w:val="CVTabletext"/>
              <w:jc w:val="center"/>
              <w:rPr>
                <w:b/>
                <w:color w:val="160EB2"/>
              </w:rPr>
            </w:pPr>
            <w:r>
              <w:rPr>
                <w:b/>
                <w:color w:val="160EB2"/>
              </w:rPr>
              <w:t>10</w:t>
            </w:r>
          </w:p>
        </w:tc>
        <w:tc>
          <w:tcPr>
            <w:tcW w:w="2551" w:type="dxa"/>
            <w:shd w:val="clear" w:color="auto" w:fill="FFFFFF" w:themeFill="background1"/>
          </w:tcPr>
          <w:p w14:paraId="575C0DAC" w14:textId="570910C8" w:rsidR="00CF3DD8" w:rsidRDefault="00497A18" w:rsidP="00497A18">
            <w:pPr>
              <w:pStyle w:val="CVTabletext"/>
            </w:pPr>
            <w:r>
              <w:t>Patient name</w:t>
            </w:r>
          </w:p>
        </w:tc>
        <w:tc>
          <w:tcPr>
            <w:tcW w:w="4253" w:type="dxa"/>
            <w:shd w:val="clear" w:color="auto" w:fill="FFFFFF" w:themeFill="background1"/>
          </w:tcPr>
          <w:p w14:paraId="018552BC" w14:textId="055A438E" w:rsidR="00CF3DD8" w:rsidRDefault="0033207E" w:rsidP="0033207E">
            <w:pPr>
              <w:pStyle w:val="CVTabletext"/>
            </w:pPr>
            <w:r>
              <w:t xml:space="preserve">Displays the patient full name, gender, and the </w:t>
            </w:r>
            <w:r w:rsidR="00A32BF7" w:rsidRPr="00F15FB9">
              <w:t>MPI</w:t>
            </w:r>
            <w:r w:rsidR="005905DD">
              <w:t xml:space="preserve"> </w:t>
            </w:r>
            <w:r w:rsidR="00F15FB9">
              <w:t xml:space="preserve">(Master Patient Index) </w:t>
            </w:r>
            <w:r w:rsidR="005905DD">
              <w:t>of the patient</w:t>
            </w:r>
            <w:r w:rsidR="00F15FB9">
              <w:t>.</w:t>
            </w:r>
          </w:p>
        </w:tc>
      </w:tr>
      <w:tr w:rsidR="00CF3DD8" w14:paraId="48CFAEA5" w14:textId="77777777" w:rsidTr="004A3D23">
        <w:tc>
          <w:tcPr>
            <w:tcW w:w="1560" w:type="dxa"/>
            <w:shd w:val="clear" w:color="auto" w:fill="FFFFFF" w:themeFill="background1"/>
          </w:tcPr>
          <w:p w14:paraId="184B179D" w14:textId="16015256" w:rsidR="00CF3DD8" w:rsidRPr="00F07AD8" w:rsidRDefault="00CF3DD8" w:rsidP="00CF3DD8">
            <w:pPr>
              <w:pStyle w:val="CVTabletext"/>
              <w:jc w:val="center"/>
              <w:rPr>
                <w:b/>
                <w:color w:val="160EB2"/>
              </w:rPr>
            </w:pPr>
            <w:r>
              <w:rPr>
                <w:b/>
                <w:color w:val="160EB2"/>
              </w:rPr>
              <w:t>11</w:t>
            </w:r>
          </w:p>
        </w:tc>
        <w:tc>
          <w:tcPr>
            <w:tcW w:w="2551" w:type="dxa"/>
            <w:shd w:val="clear" w:color="auto" w:fill="FFFFFF" w:themeFill="background1"/>
          </w:tcPr>
          <w:p w14:paraId="13D5A972" w14:textId="0741C3B1" w:rsidR="00CF3DD8" w:rsidRDefault="0093717E" w:rsidP="00CF3DD8">
            <w:pPr>
              <w:pStyle w:val="CVTabletext"/>
            </w:pPr>
            <w:r>
              <w:t>Group name</w:t>
            </w:r>
          </w:p>
        </w:tc>
        <w:tc>
          <w:tcPr>
            <w:tcW w:w="4253" w:type="dxa"/>
            <w:shd w:val="clear" w:color="auto" w:fill="FFFFFF" w:themeFill="background1"/>
          </w:tcPr>
          <w:p w14:paraId="06D231DD" w14:textId="6476664E" w:rsidR="00CF3DD8" w:rsidRDefault="002D533F" w:rsidP="00BE75B7">
            <w:pPr>
              <w:pStyle w:val="CVTabletext"/>
            </w:pPr>
            <w:r>
              <w:t xml:space="preserve">Displays the AC group name, </w:t>
            </w:r>
            <w:r w:rsidR="00BE75B7">
              <w:t>location</w:t>
            </w:r>
            <w:r>
              <w:t xml:space="preserve">, and the </w:t>
            </w:r>
            <w:r w:rsidRPr="00BE75B7">
              <w:t>identification number</w:t>
            </w:r>
            <w:r>
              <w:t xml:space="preserve"> of the bed the patient is assigned to</w:t>
            </w:r>
          </w:p>
        </w:tc>
      </w:tr>
      <w:tr w:rsidR="00CF3DD8" w14:paraId="19C7BB20" w14:textId="77777777" w:rsidTr="004A3D23">
        <w:tc>
          <w:tcPr>
            <w:tcW w:w="1560" w:type="dxa"/>
            <w:shd w:val="clear" w:color="auto" w:fill="FFFFFF" w:themeFill="background1"/>
          </w:tcPr>
          <w:p w14:paraId="626BD518" w14:textId="0EE898DA" w:rsidR="00CF3DD8" w:rsidRPr="00F07AD8" w:rsidRDefault="00CF3DD8" w:rsidP="00CF3DD8">
            <w:pPr>
              <w:pStyle w:val="CVTabletext"/>
              <w:jc w:val="center"/>
              <w:rPr>
                <w:b/>
                <w:color w:val="160EB2"/>
              </w:rPr>
            </w:pPr>
            <w:r>
              <w:rPr>
                <w:b/>
                <w:color w:val="160EB2"/>
              </w:rPr>
              <w:t>12</w:t>
            </w:r>
          </w:p>
        </w:tc>
        <w:tc>
          <w:tcPr>
            <w:tcW w:w="2551" w:type="dxa"/>
            <w:shd w:val="clear" w:color="auto" w:fill="FFFFFF" w:themeFill="background1"/>
          </w:tcPr>
          <w:p w14:paraId="5DDADBCC" w14:textId="039B4730" w:rsidR="00CF3DD8" w:rsidRDefault="0093717E" w:rsidP="00CF3DD8">
            <w:pPr>
              <w:pStyle w:val="CVTabletext"/>
            </w:pPr>
            <w:r>
              <w:t>Patient cohort</w:t>
            </w:r>
          </w:p>
        </w:tc>
        <w:tc>
          <w:tcPr>
            <w:tcW w:w="4253" w:type="dxa"/>
            <w:shd w:val="clear" w:color="auto" w:fill="FFFFFF" w:themeFill="background1"/>
          </w:tcPr>
          <w:p w14:paraId="302F1866" w14:textId="120FB61A" w:rsidR="00CF3DD8" w:rsidRDefault="00E015AE" w:rsidP="00E015AE">
            <w:pPr>
              <w:pStyle w:val="CVTabletext"/>
            </w:pPr>
            <w:r>
              <w:t>Indicates</w:t>
            </w:r>
            <w:r w:rsidR="003E34CC">
              <w:t xml:space="preserve"> the high risk, medium</w:t>
            </w:r>
            <w:r w:rsidR="003E34CC" w:rsidRPr="005F7721">
              <w:t xml:space="preserve"> risk, or low risk</w:t>
            </w:r>
            <w:r w:rsidR="003E34CC">
              <w:t xml:space="preserve"> </w:t>
            </w:r>
            <w:r>
              <w:t>cohort for the patient</w:t>
            </w:r>
            <w:r w:rsidR="003E34CC" w:rsidRPr="005F7721">
              <w:t>.</w:t>
            </w:r>
          </w:p>
        </w:tc>
      </w:tr>
      <w:tr w:rsidR="00CF3DD8" w14:paraId="624B7233" w14:textId="77777777" w:rsidTr="004A3D23">
        <w:tc>
          <w:tcPr>
            <w:tcW w:w="1560" w:type="dxa"/>
            <w:shd w:val="clear" w:color="auto" w:fill="FFFFFF" w:themeFill="background1"/>
          </w:tcPr>
          <w:p w14:paraId="1E628BB3" w14:textId="478ACC13" w:rsidR="00CF3DD8" w:rsidRPr="00F07AD8" w:rsidRDefault="00CF3DD8" w:rsidP="00CF3DD8">
            <w:pPr>
              <w:pStyle w:val="CVTabletext"/>
              <w:jc w:val="center"/>
              <w:rPr>
                <w:b/>
                <w:color w:val="160EB2"/>
              </w:rPr>
            </w:pPr>
            <w:r>
              <w:rPr>
                <w:b/>
                <w:color w:val="160EB2"/>
              </w:rPr>
              <w:t>13</w:t>
            </w:r>
          </w:p>
        </w:tc>
        <w:tc>
          <w:tcPr>
            <w:tcW w:w="2551" w:type="dxa"/>
            <w:shd w:val="clear" w:color="auto" w:fill="FFFFFF" w:themeFill="background1"/>
          </w:tcPr>
          <w:p w14:paraId="45961A09" w14:textId="5328CCF4" w:rsidR="00CF3DD8" w:rsidRPr="00621028" w:rsidRDefault="009917D1" w:rsidP="00CF3DD8">
            <w:pPr>
              <w:pStyle w:val="CVTabletext"/>
              <w:rPr>
                <w:b/>
              </w:rPr>
            </w:pPr>
            <w:r w:rsidRPr="00621028">
              <w:rPr>
                <w:b/>
              </w:rPr>
              <w:t>Admissions</w:t>
            </w:r>
          </w:p>
        </w:tc>
        <w:tc>
          <w:tcPr>
            <w:tcW w:w="4253" w:type="dxa"/>
            <w:shd w:val="clear" w:color="auto" w:fill="FFFFFF" w:themeFill="background1"/>
          </w:tcPr>
          <w:p w14:paraId="2A71941A" w14:textId="2DF3964E" w:rsidR="00CF3DD8" w:rsidRDefault="00876EEF" w:rsidP="006300EB">
            <w:pPr>
              <w:pStyle w:val="CVTabletext"/>
            </w:pPr>
            <w:r>
              <w:t xml:space="preserve">Displays the total number of admissions </w:t>
            </w:r>
            <w:r w:rsidR="006300EB">
              <w:t>for</w:t>
            </w:r>
            <w:r>
              <w:t xml:space="preserve"> the patient</w:t>
            </w:r>
          </w:p>
        </w:tc>
      </w:tr>
      <w:tr w:rsidR="00CF3DD8" w14:paraId="1DB619FB" w14:textId="77777777" w:rsidTr="004A3D23">
        <w:tc>
          <w:tcPr>
            <w:tcW w:w="1560" w:type="dxa"/>
            <w:shd w:val="clear" w:color="auto" w:fill="FFFFFF" w:themeFill="background1"/>
          </w:tcPr>
          <w:p w14:paraId="72485B99" w14:textId="19733E7D" w:rsidR="00CF3DD8" w:rsidRPr="00F07AD8" w:rsidRDefault="008006C6" w:rsidP="00CF3DD8">
            <w:pPr>
              <w:pStyle w:val="CVTabletext"/>
              <w:jc w:val="center"/>
              <w:rPr>
                <w:b/>
                <w:color w:val="160EB2"/>
              </w:rPr>
            </w:pPr>
            <w:r>
              <w:rPr>
                <w:b/>
                <w:color w:val="160EB2"/>
              </w:rPr>
              <w:t>14</w:t>
            </w:r>
          </w:p>
        </w:tc>
        <w:tc>
          <w:tcPr>
            <w:tcW w:w="2551" w:type="dxa"/>
            <w:shd w:val="clear" w:color="auto" w:fill="FFFFFF" w:themeFill="background1"/>
          </w:tcPr>
          <w:p w14:paraId="5CEEFC69" w14:textId="7FEAEB4D" w:rsidR="00CF3DD8" w:rsidRDefault="00C55A4D" w:rsidP="00CF3DD8">
            <w:pPr>
              <w:pStyle w:val="CVTabletext"/>
            </w:pPr>
            <w:r>
              <w:t>Bed attributes, Patient attributes and activities</w:t>
            </w:r>
          </w:p>
        </w:tc>
        <w:tc>
          <w:tcPr>
            <w:tcW w:w="4253" w:type="dxa"/>
            <w:shd w:val="clear" w:color="auto" w:fill="FFFFFF" w:themeFill="background1"/>
          </w:tcPr>
          <w:p w14:paraId="57561D7D" w14:textId="41002A84" w:rsidR="00CF3DD8" w:rsidRDefault="00C55A4D" w:rsidP="00CF3DD8">
            <w:pPr>
              <w:pStyle w:val="CVTabletext"/>
            </w:pPr>
            <w:r>
              <w:t>Displays</w:t>
            </w:r>
            <w:r w:rsidR="00621028">
              <w:t xml:space="preserve"> the bed attributes, patient attributes and patient activities</w:t>
            </w:r>
          </w:p>
        </w:tc>
      </w:tr>
      <w:tr w:rsidR="00CF3DD8" w14:paraId="165ECCEB" w14:textId="77777777" w:rsidTr="004A3D23">
        <w:tc>
          <w:tcPr>
            <w:tcW w:w="1560" w:type="dxa"/>
            <w:shd w:val="clear" w:color="auto" w:fill="FFFFFF" w:themeFill="background1"/>
          </w:tcPr>
          <w:p w14:paraId="6E0F764A" w14:textId="5FDC92DA" w:rsidR="00CF3DD8" w:rsidRPr="00F07AD8" w:rsidRDefault="008006C6" w:rsidP="00CF3DD8">
            <w:pPr>
              <w:pStyle w:val="CVTabletext"/>
              <w:jc w:val="center"/>
              <w:rPr>
                <w:b/>
                <w:color w:val="160EB2"/>
              </w:rPr>
            </w:pPr>
            <w:r>
              <w:rPr>
                <w:b/>
                <w:color w:val="160EB2"/>
              </w:rPr>
              <w:t>15</w:t>
            </w:r>
          </w:p>
        </w:tc>
        <w:tc>
          <w:tcPr>
            <w:tcW w:w="2551" w:type="dxa"/>
            <w:shd w:val="clear" w:color="auto" w:fill="FFFFFF" w:themeFill="background1"/>
          </w:tcPr>
          <w:p w14:paraId="6239F95B" w14:textId="7A717538" w:rsidR="00CF3DD8" w:rsidRDefault="00216A61" w:rsidP="00CF3DD8">
            <w:pPr>
              <w:pStyle w:val="CVTabletext"/>
            </w:pPr>
            <w:r>
              <w:t>Length of s</w:t>
            </w:r>
            <w:r w:rsidR="00C55A4D">
              <w:t>tay</w:t>
            </w:r>
            <w:r>
              <w:t xml:space="preserve"> indicator</w:t>
            </w:r>
          </w:p>
        </w:tc>
        <w:tc>
          <w:tcPr>
            <w:tcW w:w="4253" w:type="dxa"/>
            <w:shd w:val="clear" w:color="auto" w:fill="FFFFFF" w:themeFill="background1"/>
          </w:tcPr>
          <w:p w14:paraId="651FF74A" w14:textId="70EDAF85" w:rsidR="00CF3DD8" w:rsidRDefault="00C55A4D" w:rsidP="003545F2">
            <w:pPr>
              <w:pStyle w:val="CVTabletext"/>
            </w:pPr>
            <w:r>
              <w:t xml:space="preserve">The patient’s length of stay in the facility </w:t>
            </w:r>
            <w:r w:rsidR="003545F2">
              <w:t>expressed in</w:t>
            </w:r>
            <w:r>
              <w:t xml:space="preserve"> number of </w:t>
            </w:r>
            <w:commentRangeStart w:id="41"/>
            <w:r>
              <w:t>days</w:t>
            </w:r>
            <w:commentRangeEnd w:id="41"/>
            <w:r>
              <w:rPr>
                <w:rStyle w:val="CommentReference"/>
                <w:rFonts w:asciiTheme="minorHAnsi" w:hAnsiTheme="minorHAnsi"/>
                <w:color w:val="auto"/>
              </w:rPr>
              <w:commentReference w:id="41"/>
            </w:r>
            <w:r>
              <w:t>.</w:t>
            </w:r>
          </w:p>
        </w:tc>
      </w:tr>
      <w:tr w:rsidR="00CF3DD8" w14:paraId="1EAAA033" w14:textId="77777777" w:rsidTr="004A3D23">
        <w:tc>
          <w:tcPr>
            <w:tcW w:w="1560" w:type="dxa"/>
            <w:shd w:val="clear" w:color="auto" w:fill="FFFFFF" w:themeFill="background1"/>
          </w:tcPr>
          <w:p w14:paraId="4DE81096" w14:textId="56FCF998" w:rsidR="00CF3DD8" w:rsidRPr="00F07AD8" w:rsidRDefault="008006C6" w:rsidP="008F266C">
            <w:pPr>
              <w:pStyle w:val="CVTabletextblue"/>
            </w:pPr>
            <w:r>
              <w:t>16</w:t>
            </w:r>
          </w:p>
        </w:tc>
        <w:tc>
          <w:tcPr>
            <w:tcW w:w="2551" w:type="dxa"/>
            <w:shd w:val="clear" w:color="auto" w:fill="FFFFFF" w:themeFill="background1"/>
          </w:tcPr>
          <w:p w14:paraId="5AD133B1" w14:textId="681F28EC" w:rsidR="00CF3DD8" w:rsidRDefault="00C55A4D" w:rsidP="00CF3DD8">
            <w:pPr>
              <w:pStyle w:val="CVTabletext"/>
            </w:pPr>
            <w:r w:rsidRPr="001F3A6F">
              <w:t>Pagination</w:t>
            </w:r>
          </w:p>
        </w:tc>
        <w:tc>
          <w:tcPr>
            <w:tcW w:w="4253" w:type="dxa"/>
            <w:shd w:val="clear" w:color="auto" w:fill="FFFFFF" w:themeFill="background1"/>
          </w:tcPr>
          <w:p w14:paraId="26B8E80A" w14:textId="472F5955" w:rsidR="00CF3DD8" w:rsidRDefault="006300EB" w:rsidP="00CF3DD8">
            <w:pPr>
              <w:pStyle w:val="CVTabletext"/>
            </w:pPr>
            <w:r>
              <w:t>Display the patient records</w:t>
            </w:r>
            <w:r w:rsidRPr="006300EB">
              <w:t xml:space="preserve"> in a page at a time using </w:t>
            </w:r>
            <w:r>
              <w:t xml:space="preserve">the </w:t>
            </w:r>
            <w:r w:rsidRPr="006300EB">
              <w:t>pagination buffering.</w:t>
            </w:r>
          </w:p>
        </w:tc>
      </w:tr>
    </w:tbl>
    <w:p w14:paraId="5CD1EE7C" w14:textId="039E6F82" w:rsidR="001F588C" w:rsidRPr="001F588C" w:rsidRDefault="00A82DF5" w:rsidP="00A82DF5">
      <w:pPr>
        <w:pStyle w:val="CVTableCaption"/>
      </w:pPr>
      <w:r>
        <w:t>Prioritized View Layout Elements</w:t>
      </w:r>
    </w:p>
    <w:p w14:paraId="28CD352F"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031ECFAF" w14:textId="5154444E" w:rsidR="005F62E2" w:rsidRDefault="002118B5" w:rsidP="000F5D86">
      <w:pPr>
        <w:pStyle w:val="CVHeading3"/>
      </w:pPr>
      <w:bookmarkStart w:id="42" w:name="_Toc25577179"/>
      <w:r>
        <w:lastRenderedPageBreak/>
        <w:t xml:space="preserve">Screen Layout for </w:t>
      </w:r>
      <w:r w:rsidR="00812139" w:rsidRPr="00812139">
        <w:t>Most Emergency Visits</w:t>
      </w:r>
      <w:bookmarkEnd w:id="42"/>
    </w:p>
    <w:p w14:paraId="0349793D" w14:textId="4F990A8F" w:rsidR="00637A75" w:rsidRDefault="00637A75" w:rsidP="00637A75">
      <w:pPr>
        <w:pStyle w:val="CVChapterBodyCopy"/>
      </w:pPr>
      <w:r>
        <w:t>Refer to the figure for the prioritized view layout with most emergency visits:</w:t>
      </w:r>
    </w:p>
    <w:p w14:paraId="3D36EAB0" w14:textId="5972026B" w:rsidR="00AB5874" w:rsidRDefault="00AB5874" w:rsidP="00A82DF5">
      <w:pPr>
        <w:pStyle w:val="CVFigure"/>
      </w:pPr>
      <w:r>
        <w:drawing>
          <wp:inline distT="0" distB="0" distL="0" distR="0" wp14:anchorId="05D3B12B" wp14:editId="770EF55A">
            <wp:extent cx="4420926" cy="20968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Vview-MostEmergencyVisits.png"/>
                    <pic:cNvPicPr/>
                  </pic:nvPicPr>
                  <pic:blipFill>
                    <a:blip r:embed="rId149">
                      <a:extLst>
                        <a:ext uri="{28A0092B-C50C-407E-A947-70E740481C1C}">
                          <a14:useLocalDpi xmlns:a14="http://schemas.microsoft.com/office/drawing/2010/main" val="0"/>
                        </a:ext>
                      </a:extLst>
                    </a:blip>
                    <a:stretch>
                      <a:fillRect/>
                    </a:stretch>
                  </pic:blipFill>
                  <pic:spPr>
                    <a:xfrm>
                      <a:off x="0" y="0"/>
                      <a:ext cx="4444005" cy="2107817"/>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F32CE24" w14:textId="28627DB9" w:rsidR="00AB5874" w:rsidRDefault="00AB5874" w:rsidP="00AB5874">
      <w:pPr>
        <w:pStyle w:val="CVChapterBodyCopy"/>
      </w:pPr>
      <w:r>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AB5874" w:rsidRPr="0036096F" w14:paraId="293C65A9" w14:textId="77777777" w:rsidTr="008F0928">
        <w:trPr>
          <w:cantSplit/>
          <w:tblHeader/>
        </w:trPr>
        <w:tc>
          <w:tcPr>
            <w:tcW w:w="1701" w:type="dxa"/>
            <w:shd w:val="clear" w:color="auto" w:fill="365F91" w:themeFill="accent1" w:themeFillShade="BF"/>
          </w:tcPr>
          <w:p w14:paraId="66F7D304" w14:textId="65E09D45" w:rsidR="00AB5874" w:rsidRPr="007A383F" w:rsidRDefault="00AB5874" w:rsidP="006B662C">
            <w:pPr>
              <w:pStyle w:val="Whitechartheaderinformation"/>
            </w:pPr>
            <w:r>
              <w:t>Serial Number</w:t>
            </w:r>
          </w:p>
        </w:tc>
        <w:tc>
          <w:tcPr>
            <w:tcW w:w="2410" w:type="dxa"/>
            <w:shd w:val="clear" w:color="auto" w:fill="808080" w:themeFill="background1" w:themeFillShade="80"/>
          </w:tcPr>
          <w:p w14:paraId="4C6728C1" w14:textId="77777777" w:rsidR="00AB5874" w:rsidRPr="0036096F" w:rsidRDefault="00AB5874" w:rsidP="006B662C">
            <w:pPr>
              <w:pStyle w:val="Whitechartheaderinformation"/>
            </w:pPr>
            <w:r>
              <w:t>Element name</w:t>
            </w:r>
          </w:p>
        </w:tc>
        <w:tc>
          <w:tcPr>
            <w:tcW w:w="4439" w:type="dxa"/>
            <w:shd w:val="clear" w:color="auto" w:fill="365F91" w:themeFill="accent1" w:themeFillShade="BF"/>
          </w:tcPr>
          <w:p w14:paraId="2C9347F6" w14:textId="77777777" w:rsidR="00AB5874" w:rsidRPr="0036096F" w:rsidRDefault="00AB5874" w:rsidP="006B662C">
            <w:pPr>
              <w:pStyle w:val="Whitechartheaderinformation"/>
            </w:pPr>
            <w:r w:rsidRPr="004A4616">
              <w:t>Description</w:t>
            </w:r>
          </w:p>
        </w:tc>
      </w:tr>
      <w:tr w:rsidR="00AB5874" w14:paraId="1EDD6775" w14:textId="77777777" w:rsidTr="008F0928">
        <w:trPr>
          <w:trHeight w:val="321"/>
        </w:trPr>
        <w:tc>
          <w:tcPr>
            <w:tcW w:w="1701" w:type="dxa"/>
            <w:shd w:val="clear" w:color="auto" w:fill="auto"/>
          </w:tcPr>
          <w:p w14:paraId="0D14CE34" w14:textId="0C061906" w:rsidR="00AB5874" w:rsidRDefault="00AB5874" w:rsidP="006B662C">
            <w:pPr>
              <w:pStyle w:val="CVTabletextblue"/>
            </w:pPr>
            <w:r>
              <w:t>17</w:t>
            </w:r>
          </w:p>
        </w:tc>
        <w:tc>
          <w:tcPr>
            <w:tcW w:w="2410" w:type="dxa"/>
            <w:shd w:val="clear" w:color="auto" w:fill="auto"/>
          </w:tcPr>
          <w:p w14:paraId="72375124" w14:textId="108B1DCE" w:rsidR="00AB5874" w:rsidRDefault="00FD1435" w:rsidP="006B662C">
            <w:pPr>
              <w:pStyle w:val="CVTabletext"/>
            </w:pPr>
            <w:r>
              <w:rPr>
                <w:b/>
              </w:rPr>
              <w:t>Emergency</w:t>
            </w:r>
            <w:r w:rsidR="00AB5874">
              <w:t xml:space="preserve"> </w:t>
            </w:r>
          </w:p>
        </w:tc>
        <w:tc>
          <w:tcPr>
            <w:tcW w:w="4439" w:type="dxa"/>
            <w:shd w:val="clear" w:color="auto" w:fill="auto"/>
          </w:tcPr>
          <w:p w14:paraId="4F30D161" w14:textId="167F6FFD" w:rsidR="00AB5874" w:rsidRDefault="00FD1435" w:rsidP="004B79E0">
            <w:pPr>
              <w:pStyle w:val="CVTabletext"/>
            </w:pPr>
            <w:r>
              <w:t xml:space="preserve">Displays the number of emergency visits </w:t>
            </w:r>
            <w:r w:rsidR="004B79E0">
              <w:t>for</w:t>
            </w:r>
            <w:r>
              <w:t xml:space="preserve"> the patient</w:t>
            </w:r>
            <w:r w:rsidR="00067B0B">
              <w:t>.</w:t>
            </w:r>
          </w:p>
        </w:tc>
      </w:tr>
    </w:tbl>
    <w:p w14:paraId="7D6A355F" w14:textId="71CBC523" w:rsidR="00A82DF5" w:rsidRDefault="00A82DF5" w:rsidP="00A82DF5">
      <w:pPr>
        <w:pStyle w:val="CVTableCaption"/>
      </w:pPr>
      <w:r>
        <w:t>Prioritized View – Patient Emergency details</w:t>
      </w:r>
    </w:p>
    <w:p w14:paraId="3A5A73A0" w14:textId="54E723B6" w:rsidR="005F62E2" w:rsidRDefault="002118B5" w:rsidP="000F5D86">
      <w:pPr>
        <w:pStyle w:val="CVHeading3"/>
      </w:pPr>
      <w:bookmarkStart w:id="43" w:name="_Toc25577180"/>
      <w:r>
        <w:t xml:space="preserve">Screen Layout for </w:t>
      </w:r>
      <w:r w:rsidR="00812139" w:rsidRPr="00812139">
        <w:t>Highest Risk Scores</w:t>
      </w:r>
      <w:bookmarkEnd w:id="43"/>
    </w:p>
    <w:p w14:paraId="39029CB3" w14:textId="425133AF" w:rsidR="00A928A5" w:rsidRDefault="00A928A5" w:rsidP="00A928A5">
      <w:pPr>
        <w:pStyle w:val="CVChapterBodyCopy"/>
      </w:pPr>
      <w:r>
        <w:t xml:space="preserve">Refer to the figure for the prioritized view layout </w:t>
      </w:r>
      <w:r w:rsidR="00FE2E1A">
        <w:t xml:space="preserve">of the </w:t>
      </w:r>
      <w:r w:rsidR="00D91795">
        <w:t xml:space="preserve">patients </w:t>
      </w:r>
      <w:r>
        <w:t>with highest risk scores:</w:t>
      </w:r>
    </w:p>
    <w:p w14:paraId="0DAE3DD8" w14:textId="032E896A" w:rsidR="00A928A5" w:rsidRDefault="00EA347B" w:rsidP="00A45970">
      <w:pPr>
        <w:pStyle w:val="CVFigure"/>
        <w:ind w:left="0"/>
      </w:pPr>
      <w:r>
        <w:drawing>
          <wp:inline distT="0" distB="0" distL="0" distR="0" wp14:anchorId="2B5A68FF" wp14:editId="13E77895">
            <wp:extent cx="5414838" cy="26002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RVview-HighestRiskScore.png"/>
                    <pic:cNvPicPr/>
                  </pic:nvPicPr>
                  <pic:blipFill>
                    <a:blip r:embed="rId150">
                      <a:extLst>
                        <a:ext uri="{28A0092B-C50C-407E-A947-70E740481C1C}">
                          <a14:useLocalDpi xmlns:a14="http://schemas.microsoft.com/office/drawing/2010/main" val="0"/>
                        </a:ext>
                      </a:extLst>
                    </a:blip>
                    <a:stretch>
                      <a:fillRect/>
                    </a:stretch>
                  </pic:blipFill>
                  <pic:spPr>
                    <a:xfrm>
                      <a:off x="0" y="0"/>
                      <a:ext cx="5428760" cy="2606935"/>
                    </a:xfrm>
                    <a:prstGeom prst="rect">
                      <a:avLst/>
                    </a:prstGeom>
                  </pic:spPr>
                </pic:pic>
              </a:graphicData>
            </a:graphic>
          </wp:inline>
        </w:drawing>
      </w:r>
    </w:p>
    <w:p w14:paraId="38FA19EE" w14:textId="078D9D54" w:rsidR="006D0C96" w:rsidRDefault="006D0C96" w:rsidP="00932169">
      <w:pPr>
        <w:pStyle w:val="CVFigureCaption"/>
      </w:pPr>
      <w:r>
        <w:t>Prioritized View – Highest Risk Scores</w:t>
      </w:r>
    </w:p>
    <w:p w14:paraId="1B8A35A4" w14:textId="77777777" w:rsidR="007819FC" w:rsidRDefault="007819FC">
      <w:pPr>
        <w:spacing w:after="0" w:line="240" w:lineRule="auto"/>
        <w:rPr>
          <w:rFonts w:ascii="Calibri" w:hAnsi="Calibri"/>
          <w:color w:val="000000" w:themeColor="text1"/>
        </w:rPr>
      </w:pPr>
      <w:r>
        <w:br w:type="page"/>
      </w:r>
    </w:p>
    <w:p w14:paraId="6C786DA5" w14:textId="45DBC7BB" w:rsidR="004D217E" w:rsidRDefault="004D217E" w:rsidP="004D217E">
      <w:pPr>
        <w:pStyle w:val="CVChapterBodyCopy"/>
      </w:pPr>
      <w:r>
        <w:lastRenderedPageBreak/>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B85167" w:rsidRPr="0036096F" w14:paraId="63A29002" w14:textId="77777777" w:rsidTr="00B85167">
        <w:trPr>
          <w:cantSplit/>
          <w:tblHeader/>
        </w:trPr>
        <w:tc>
          <w:tcPr>
            <w:tcW w:w="1701" w:type="dxa"/>
            <w:shd w:val="clear" w:color="auto" w:fill="365F91" w:themeFill="accent1" w:themeFillShade="BF"/>
          </w:tcPr>
          <w:p w14:paraId="050DA345" w14:textId="77777777" w:rsidR="00B85167" w:rsidRPr="007A383F" w:rsidRDefault="00B85167" w:rsidP="00B85167">
            <w:pPr>
              <w:pStyle w:val="Whitechartheaderinformation"/>
            </w:pPr>
            <w:r>
              <w:t>Serial Number</w:t>
            </w:r>
          </w:p>
        </w:tc>
        <w:tc>
          <w:tcPr>
            <w:tcW w:w="2410" w:type="dxa"/>
            <w:shd w:val="clear" w:color="auto" w:fill="808080" w:themeFill="background1" w:themeFillShade="80"/>
          </w:tcPr>
          <w:p w14:paraId="773D4240" w14:textId="77777777" w:rsidR="00B85167" w:rsidRPr="0036096F" w:rsidRDefault="00B85167" w:rsidP="00B85167">
            <w:pPr>
              <w:pStyle w:val="Whitechartheaderinformation"/>
            </w:pPr>
            <w:r>
              <w:t>Element name</w:t>
            </w:r>
          </w:p>
        </w:tc>
        <w:tc>
          <w:tcPr>
            <w:tcW w:w="4439" w:type="dxa"/>
            <w:shd w:val="clear" w:color="auto" w:fill="365F91" w:themeFill="accent1" w:themeFillShade="BF"/>
          </w:tcPr>
          <w:p w14:paraId="042391F1" w14:textId="77777777" w:rsidR="00B85167" w:rsidRPr="0036096F" w:rsidRDefault="00B85167" w:rsidP="00B85167">
            <w:pPr>
              <w:pStyle w:val="Whitechartheaderinformation"/>
            </w:pPr>
            <w:r w:rsidRPr="004A4616">
              <w:t>Description</w:t>
            </w:r>
          </w:p>
        </w:tc>
      </w:tr>
      <w:tr w:rsidR="00B85167" w14:paraId="7BDECBD7" w14:textId="77777777" w:rsidTr="00B85167">
        <w:trPr>
          <w:trHeight w:val="321"/>
        </w:trPr>
        <w:tc>
          <w:tcPr>
            <w:tcW w:w="1701" w:type="dxa"/>
            <w:shd w:val="clear" w:color="auto" w:fill="auto"/>
          </w:tcPr>
          <w:p w14:paraId="6E7B852D" w14:textId="53DBBB7B" w:rsidR="00B85167" w:rsidRDefault="00B85167" w:rsidP="00B85167">
            <w:pPr>
              <w:pStyle w:val="CVTabletextblue"/>
            </w:pPr>
            <w:r>
              <w:t>18</w:t>
            </w:r>
          </w:p>
        </w:tc>
        <w:tc>
          <w:tcPr>
            <w:tcW w:w="2410" w:type="dxa"/>
            <w:shd w:val="clear" w:color="auto" w:fill="auto"/>
          </w:tcPr>
          <w:p w14:paraId="13B0F122" w14:textId="0EE98BAD" w:rsidR="00B85167" w:rsidRDefault="00B85167" w:rsidP="00B85167">
            <w:pPr>
              <w:pStyle w:val="CVTabletext"/>
            </w:pPr>
            <w:r w:rsidRPr="00405AEE">
              <w:rPr>
                <w:b/>
              </w:rPr>
              <w:t>Risk score</w:t>
            </w:r>
            <w:r>
              <w:rPr>
                <w:b/>
              </w:rPr>
              <w:t xml:space="preserve"> </w:t>
            </w:r>
            <w:r>
              <w:t>indicator</w:t>
            </w:r>
          </w:p>
        </w:tc>
        <w:tc>
          <w:tcPr>
            <w:tcW w:w="4439" w:type="dxa"/>
            <w:shd w:val="clear" w:color="auto" w:fill="auto"/>
          </w:tcPr>
          <w:p w14:paraId="061F5A7B" w14:textId="68FF8756" w:rsidR="00B85167" w:rsidRDefault="00B85167" w:rsidP="00B85167">
            <w:pPr>
              <w:pStyle w:val="CVTabletext"/>
            </w:pPr>
            <w:r>
              <w:t>The high risk, medium</w:t>
            </w:r>
            <w:r w:rsidRPr="005F7721">
              <w:t xml:space="preserve"> risk, or low risk</w:t>
            </w:r>
            <w:r>
              <w:t xml:space="preserve"> score of the patient matching the cohort</w:t>
            </w:r>
            <w:r w:rsidRPr="005F7721">
              <w:t>.</w:t>
            </w:r>
          </w:p>
        </w:tc>
      </w:tr>
    </w:tbl>
    <w:p w14:paraId="499AB4EF" w14:textId="3B3B3E09" w:rsidR="00B85167" w:rsidRDefault="00B85167" w:rsidP="00B85167">
      <w:pPr>
        <w:pStyle w:val="CVTableCaption"/>
      </w:pPr>
      <w:r>
        <w:t>Prioritized View – Risk Score Indicator</w:t>
      </w:r>
    </w:p>
    <w:p w14:paraId="1CFFECC2" w14:textId="732F7F83" w:rsidR="005F62E2" w:rsidRDefault="002118B5" w:rsidP="000F5D86">
      <w:pPr>
        <w:pStyle w:val="CVHeading3"/>
      </w:pPr>
      <w:bookmarkStart w:id="44" w:name="_Toc25577181"/>
      <w:r>
        <w:t xml:space="preserve">Screen Layout for </w:t>
      </w:r>
      <w:r w:rsidR="005F62E2" w:rsidRPr="00812139">
        <w:t xml:space="preserve">Most </w:t>
      </w:r>
      <w:r w:rsidR="00812139" w:rsidRPr="00812139">
        <w:t xml:space="preserve">Recently Admitted </w:t>
      </w:r>
      <w:r w:rsidR="000056E4">
        <w:t>–</w:t>
      </w:r>
      <w:r w:rsidR="00812139" w:rsidRPr="00812139">
        <w:t xml:space="preserve"> Inpatient</w:t>
      </w:r>
      <w:bookmarkEnd w:id="44"/>
    </w:p>
    <w:p w14:paraId="6DF524A6" w14:textId="07E2AC32" w:rsidR="000056E4" w:rsidRDefault="000056E4" w:rsidP="000056E4">
      <w:pPr>
        <w:pStyle w:val="CVChapterBodyCopy"/>
      </w:pPr>
      <w:r>
        <w:t>Refer to the figure for the prioritized view layout of the most recently admitted inpatients:</w:t>
      </w:r>
    </w:p>
    <w:p w14:paraId="509E6AAB" w14:textId="456D8E44" w:rsidR="000056E4" w:rsidRDefault="00534C6C" w:rsidP="00872E55">
      <w:pPr>
        <w:pStyle w:val="CVFigure"/>
        <w:ind w:left="0"/>
      </w:pPr>
      <w:r>
        <w:drawing>
          <wp:inline distT="0" distB="0" distL="0" distR="0" wp14:anchorId="16F7AC62" wp14:editId="32099B69">
            <wp:extent cx="4969448" cy="235358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RVview-MostRecentlyAdmitted-Inpatient.png"/>
                    <pic:cNvPicPr/>
                  </pic:nvPicPr>
                  <pic:blipFill>
                    <a:blip r:embed="rId151">
                      <a:extLst>
                        <a:ext uri="{28A0092B-C50C-407E-A947-70E740481C1C}">
                          <a14:useLocalDpi xmlns:a14="http://schemas.microsoft.com/office/drawing/2010/main" val="0"/>
                        </a:ext>
                      </a:extLst>
                    </a:blip>
                    <a:stretch>
                      <a:fillRect/>
                    </a:stretch>
                  </pic:blipFill>
                  <pic:spPr>
                    <a:xfrm>
                      <a:off x="0" y="0"/>
                      <a:ext cx="4981759" cy="2359417"/>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512A097A" w14:textId="2A4AA71A" w:rsidR="004E3E50" w:rsidRDefault="004E3E50" w:rsidP="004E3E50">
      <w:pPr>
        <w:pStyle w:val="CVChapterBodyCopy"/>
      </w:pPr>
      <w:r>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2A6214" w:rsidRPr="0036096F" w14:paraId="0830EF5E" w14:textId="77777777" w:rsidTr="007F32E9">
        <w:trPr>
          <w:cantSplit/>
          <w:tblHeader/>
        </w:trPr>
        <w:tc>
          <w:tcPr>
            <w:tcW w:w="1701" w:type="dxa"/>
            <w:shd w:val="clear" w:color="auto" w:fill="365F91" w:themeFill="accent1" w:themeFillShade="BF"/>
          </w:tcPr>
          <w:p w14:paraId="4E9FA7FA" w14:textId="77777777" w:rsidR="002A6214" w:rsidRPr="007A383F" w:rsidRDefault="002A6214" w:rsidP="007F32E9">
            <w:pPr>
              <w:pStyle w:val="Whitechartheaderinformation"/>
            </w:pPr>
            <w:r>
              <w:t>Serial Number</w:t>
            </w:r>
          </w:p>
        </w:tc>
        <w:tc>
          <w:tcPr>
            <w:tcW w:w="2410" w:type="dxa"/>
            <w:shd w:val="clear" w:color="auto" w:fill="808080" w:themeFill="background1" w:themeFillShade="80"/>
          </w:tcPr>
          <w:p w14:paraId="5DFC0147" w14:textId="77777777" w:rsidR="002A6214" w:rsidRPr="0036096F" w:rsidRDefault="002A6214" w:rsidP="007F32E9">
            <w:pPr>
              <w:pStyle w:val="Whitechartheaderinformation"/>
            </w:pPr>
            <w:r>
              <w:t>Element name</w:t>
            </w:r>
          </w:p>
        </w:tc>
        <w:tc>
          <w:tcPr>
            <w:tcW w:w="4439" w:type="dxa"/>
            <w:shd w:val="clear" w:color="auto" w:fill="365F91" w:themeFill="accent1" w:themeFillShade="BF"/>
          </w:tcPr>
          <w:p w14:paraId="27C9EA5E" w14:textId="77777777" w:rsidR="002A6214" w:rsidRPr="0036096F" w:rsidRDefault="002A6214" w:rsidP="007F32E9">
            <w:pPr>
              <w:pStyle w:val="Whitechartheaderinformation"/>
            </w:pPr>
            <w:r w:rsidRPr="004A4616">
              <w:t>Description</w:t>
            </w:r>
          </w:p>
        </w:tc>
      </w:tr>
      <w:tr w:rsidR="002A6214" w14:paraId="0FC93756" w14:textId="77777777" w:rsidTr="007F32E9">
        <w:trPr>
          <w:trHeight w:val="321"/>
        </w:trPr>
        <w:tc>
          <w:tcPr>
            <w:tcW w:w="1701" w:type="dxa"/>
            <w:shd w:val="clear" w:color="auto" w:fill="auto"/>
          </w:tcPr>
          <w:p w14:paraId="585BAD1B" w14:textId="6CAA1DDA" w:rsidR="002A6214" w:rsidRDefault="002A6214" w:rsidP="007F32E9">
            <w:pPr>
              <w:pStyle w:val="CVTabletextblue"/>
            </w:pPr>
            <w:r>
              <w:t>19</w:t>
            </w:r>
          </w:p>
        </w:tc>
        <w:tc>
          <w:tcPr>
            <w:tcW w:w="2410" w:type="dxa"/>
            <w:shd w:val="clear" w:color="auto" w:fill="auto"/>
          </w:tcPr>
          <w:p w14:paraId="500CDB58" w14:textId="61731F56" w:rsidR="002A6214" w:rsidRDefault="002A6214" w:rsidP="007F32E9">
            <w:pPr>
              <w:pStyle w:val="CVTabletext"/>
            </w:pPr>
            <w:r w:rsidRPr="00975FE5">
              <w:rPr>
                <w:b/>
              </w:rPr>
              <w:t>Admission Time</w:t>
            </w:r>
          </w:p>
        </w:tc>
        <w:tc>
          <w:tcPr>
            <w:tcW w:w="4439" w:type="dxa"/>
            <w:shd w:val="clear" w:color="auto" w:fill="auto"/>
          </w:tcPr>
          <w:p w14:paraId="1847A673" w14:textId="2BC52761" w:rsidR="002A6214" w:rsidRDefault="002A6214" w:rsidP="007F32E9">
            <w:pPr>
              <w:pStyle w:val="CVTabletext"/>
            </w:pPr>
            <w:r>
              <w:t>The time at which the patient was admitted to the facility.</w:t>
            </w:r>
          </w:p>
        </w:tc>
      </w:tr>
    </w:tbl>
    <w:p w14:paraId="26D8A6A2" w14:textId="79EC25E2" w:rsidR="005F62E2" w:rsidRPr="001F588C" w:rsidRDefault="00280489" w:rsidP="00280489">
      <w:pPr>
        <w:pStyle w:val="CVTableCaption"/>
      </w:pPr>
      <w:r>
        <w:t>Prioritized View – Admission Details</w:t>
      </w:r>
    </w:p>
    <w:p w14:paraId="0B2BCEFF"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0AECEBA0" w14:textId="735B2874" w:rsidR="00087C59" w:rsidRDefault="002118B5" w:rsidP="000F5D86">
      <w:pPr>
        <w:pStyle w:val="CVHeading3"/>
      </w:pPr>
      <w:bookmarkStart w:id="45" w:name="_Toc25577182"/>
      <w:r>
        <w:lastRenderedPageBreak/>
        <w:t xml:space="preserve">Screen Layout for </w:t>
      </w:r>
      <w:r w:rsidR="00087C59" w:rsidRPr="00812139">
        <w:t xml:space="preserve">Most Recently </w:t>
      </w:r>
      <w:r w:rsidR="007A5F62">
        <w:t>Discharged</w:t>
      </w:r>
      <w:r w:rsidR="00087C59" w:rsidRPr="00812139">
        <w:t xml:space="preserve"> </w:t>
      </w:r>
      <w:r w:rsidR="004E3E50">
        <w:t>–</w:t>
      </w:r>
      <w:r w:rsidR="00087C59" w:rsidRPr="00812139">
        <w:t xml:space="preserve"> Inpatient</w:t>
      </w:r>
      <w:bookmarkEnd w:id="45"/>
    </w:p>
    <w:p w14:paraId="382F962D" w14:textId="46521CA5" w:rsidR="004E3E50" w:rsidRDefault="004E3E50" w:rsidP="004E3E50">
      <w:pPr>
        <w:pStyle w:val="CVChapterBodyCopy"/>
      </w:pPr>
      <w:r>
        <w:t>Refer to the figure for the prioritized view layout of the most recently discharged inpatients:</w:t>
      </w:r>
    </w:p>
    <w:p w14:paraId="60268E7E" w14:textId="3808F162" w:rsidR="004E3E50" w:rsidRDefault="00EB07D7" w:rsidP="00EB07D7">
      <w:pPr>
        <w:pStyle w:val="CVFigure"/>
        <w:ind w:left="0"/>
      </w:pPr>
      <w:r>
        <w:drawing>
          <wp:inline distT="0" distB="0" distL="0" distR="0" wp14:anchorId="69214919" wp14:editId="359BD639">
            <wp:extent cx="5486400" cy="25742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RVview-MostRecentlyDischarged-Inpatient.png"/>
                    <pic:cNvPicPr/>
                  </pic:nvPicPr>
                  <pic:blipFill>
                    <a:blip r:embed="rId152">
                      <a:extLst>
                        <a:ext uri="{28A0092B-C50C-407E-A947-70E740481C1C}">
                          <a14:useLocalDpi xmlns:a14="http://schemas.microsoft.com/office/drawing/2010/main" val="0"/>
                        </a:ext>
                      </a:extLst>
                    </a:blip>
                    <a:stretch>
                      <a:fillRect/>
                    </a:stretch>
                  </pic:blipFill>
                  <pic:spPr>
                    <a:xfrm>
                      <a:off x="0" y="0"/>
                      <a:ext cx="5486400" cy="2574290"/>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31799051" w14:textId="7AE6FA2A" w:rsidR="00A24206" w:rsidRPr="00812139" w:rsidRDefault="00F97E1A" w:rsidP="00F97E1A">
      <w:pPr>
        <w:pStyle w:val="ChapterBodyCopy"/>
      </w:pPr>
      <w:r w:rsidRPr="00F97E1A">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409"/>
        <w:gridCol w:w="4678"/>
      </w:tblGrid>
      <w:tr w:rsidR="005F62E2" w14:paraId="30615642" w14:textId="77777777" w:rsidTr="00877CDA">
        <w:tc>
          <w:tcPr>
            <w:tcW w:w="1560" w:type="dxa"/>
            <w:shd w:val="clear" w:color="auto" w:fill="365F91" w:themeFill="accent1" w:themeFillShade="BF"/>
          </w:tcPr>
          <w:p w14:paraId="15A1D4CD" w14:textId="7C014C9B" w:rsidR="005F62E2" w:rsidRDefault="000353AF" w:rsidP="00E737C5">
            <w:pPr>
              <w:pStyle w:val="Whitechartheaderinformation"/>
            </w:pPr>
            <w:r>
              <w:t>Serial Number</w:t>
            </w:r>
          </w:p>
        </w:tc>
        <w:tc>
          <w:tcPr>
            <w:tcW w:w="2409" w:type="dxa"/>
            <w:shd w:val="clear" w:color="auto" w:fill="808080" w:themeFill="background1" w:themeFillShade="80"/>
          </w:tcPr>
          <w:p w14:paraId="7C6D6E39" w14:textId="77777777" w:rsidR="005F62E2" w:rsidRPr="00DF409E" w:rsidRDefault="005F62E2" w:rsidP="00E737C5">
            <w:pPr>
              <w:pStyle w:val="Whitechartheaderinformation"/>
            </w:pPr>
            <w:r w:rsidRPr="00DF409E">
              <w:t>Element name</w:t>
            </w:r>
          </w:p>
        </w:tc>
        <w:tc>
          <w:tcPr>
            <w:tcW w:w="4678" w:type="dxa"/>
            <w:shd w:val="clear" w:color="auto" w:fill="365F91" w:themeFill="accent1" w:themeFillShade="BF"/>
          </w:tcPr>
          <w:p w14:paraId="0D2A71ED" w14:textId="77777777" w:rsidR="005F62E2" w:rsidRPr="004A4616" w:rsidRDefault="005F62E2" w:rsidP="00E737C5">
            <w:pPr>
              <w:pStyle w:val="Whitechartheaderinformation"/>
            </w:pPr>
            <w:r w:rsidRPr="004A4616">
              <w:t>Description</w:t>
            </w:r>
          </w:p>
        </w:tc>
      </w:tr>
      <w:tr w:rsidR="005F62E2" w14:paraId="027AFACC" w14:textId="77777777" w:rsidTr="00326851">
        <w:tc>
          <w:tcPr>
            <w:tcW w:w="1560" w:type="dxa"/>
            <w:shd w:val="clear" w:color="auto" w:fill="FFFFFF" w:themeFill="background1"/>
          </w:tcPr>
          <w:p w14:paraId="2136EE8E" w14:textId="5A3E4136" w:rsidR="005F62E2" w:rsidRDefault="002B50E5" w:rsidP="002B50E5">
            <w:pPr>
              <w:pStyle w:val="CVTabletextblue"/>
            </w:pPr>
            <w:r>
              <w:t>20</w:t>
            </w:r>
          </w:p>
        </w:tc>
        <w:tc>
          <w:tcPr>
            <w:tcW w:w="2409" w:type="dxa"/>
            <w:shd w:val="clear" w:color="auto" w:fill="FFFFFF" w:themeFill="background1"/>
          </w:tcPr>
          <w:p w14:paraId="536A897D" w14:textId="38D11F41" w:rsidR="005F62E2" w:rsidRPr="0021327C" w:rsidRDefault="0021327C" w:rsidP="00E737C5">
            <w:pPr>
              <w:pStyle w:val="CVTabletext"/>
              <w:rPr>
                <w:b/>
              </w:rPr>
            </w:pPr>
            <w:r w:rsidRPr="0021327C">
              <w:rPr>
                <w:b/>
              </w:rPr>
              <w:t>Discharge Time</w:t>
            </w:r>
          </w:p>
        </w:tc>
        <w:tc>
          <w:tcPr>
            <w:tcW w:w="4678" w:type="dxa"/>
            <w:shd w:val="clear" w:color="auto" w:fill="FFFFFF" w:themeFill="background1"/>
          </w:tcPr>
          <w:p w14:paraId="39295A53" w14:textId="15C067AE" w:rsidR="005F62E2" w:rsidRDefault="00942A4D" w:rsidP="00E554B3">
            <w:pPr>
              <w:pStyle w:val="CVTabletext"/>
            </w:pPr>
            <w:r>
              <w:t xml:space="preserve">The time at which the patient was discharged </w:t>
            </w:r>
            <w:r w:rsidR="00E554B3">
              <w:t>from</w:t>
            </w:r>
            <w:r>
              <w:t xml:space="preserve"> the facility.</w:t>
            </w:r>
          </w:p>
        </w:tc>
      </w:tr>
    </w:tbl>
    <w:p w14:paraId="55DB78EC" w14:textId="33111CF9" w:rsidR="00280489" w:rsidRDefault="00280489" w:rsidP="00280489">
      <w:pPr>
        <w:pStyle w:val="CVTableCaption"/>
      </w:pPr>
      <w:r>
        <w:t>Prioritized View – Discharge Time Details</w:t>
      </w:r>
    </w:p>
    <w:p w14:paraId="6877D246" w14:textId="7B368EED" w:rsidR="009C04CB" w:rsidRDefault="002118B5" w:rsidP="000F5D86">
      <w:pPr>
        <w:pStyle w:val="CVHeading3"/>
      </w:pPr>
      <w:bookmarkStart w:id="46" w:name="_Toc25577183"/>
      <w:r>
        <w:t xml:space="preserve">Screen Layout for </w:t>
      </w:r>
      <w:r w:rsidR="007A5F62">
        <w:t>Longest Length of Stay</w:t>
      </w:r>
      <w:bookmarkEnd w:id="46"/>
    </w:p>
    <w:p w14:paraId="11294056" w14:textId="757E69EC" w:rsidR="00A24BA2" w:rsidRDefault="00A24BA2" w:rsidP="00A24BA2">
      <w:pPr>
        <w:pStyle w:val="CVChapterBodyCopy"/>
      </w:pPr>
      <w:r>
        <w:t>Refer to the figure for the prioritized view layout of the longest length of stay</w:t>
      </w:r>
      <w:r w:rsidR="000050FD">
        <w:t xml:space="preserve"> of the patients</w:t>
      </w:r>
      <w:r>
        <w:t>:</w:t>
      </w:r>
    </w:p>
    <w:p w14:paraId="7716162D" w14:textId="72C4005F" w:rsidR="00A24BA2" w:rsidRDefault="00AC70D4" w:rsidP="00AC70D4">
      <w:pPr>
        <w:pStyle w:val="CVFigure"/>
        <w:ind w:left="0"/>
      </w:pPr>
      <w:r>
        <w:drawing>
          <wp:inline distT="0" distB="0" distL="0" distR="0" wp14:anchorId="644F1F91" wp14:editId="1BC69949">
            <wp:extent cx="5374257" cy="234501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RVview-LongestLengthofStay.png"/>
                    <pic:cNvPicPr/>
                  </pic:nvPicPr>
                  <pic:blipFill>
                    <a:blip r:embed="rId153">
                      <a:extLst>
                        <a:ext uri="{28A0092B-C50C-407E-A947-70E740481C1C}">
                          <a14:useLocalDpi xmlns:a14="http://schemas.microsoft.com/office/drawing/2010/main" val="0"/>
                        </a:ext>
                      </a:extLst>
                    </a:blip>
                    <a:stretch>
                      <a:fillRect/>
                    </a:stretch>
                  </pic:blipFill>
                  <pic:spPr>
                    <a:xfrm>
                      <a:off x="0" y="0"/>
                      <a:ext cx="5378562" cy="2346895"/>
                    </a:xfrm>
                    <a:prstGeom prst="rect">
                      <a:avLst/>
                    </a:prstGeom>
                  </pic:spPr>
                </pic:pic>
              </a:graphicData>
            </a:graphic>
          </wp:inline>
        </w:drawing>
      </w:r>
    </w:p>
    <w:p w14:paraId="60C1C3B1" w14:textId="2A7E8E84" w:rsidR="00CB6E62" w:rsidRDefault="00CB6E62" w:rsidP="00326851">
      <w:pPr>
        <w:pStyle w:val="CVFigureCaption"/>
      </w:pPr>
      <w:r>
        <w:t>Prioritized View – Longest Length of Stay</w:t>
      </w:r>
    </w:p>
    <w:p w14:paraId="1A0519EC" w14:textId="77777777" w:rsidR="00326851" w:rsidRPr="00812139" w:rsidRDefault="00326851" w:rsidP="00326851">
      <w:pPr>
        <w:pStyle w:val="ChapterBodyCopy"/>
      </w:pPr>
      <w:r w:rsidRPr="00F97E1A">
        <w:lastRenderedPageBreak/>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409"/>
        <w:gridCol w:w="4779"/>
      </w:tblGrid>
      <w:tr w:rsidR="009C04CB" w14:paraId="09417908" w14:textId="77777777" w:rsidTr="00864B70">
        <w:tc>
          <w:tcPr>
            <w:tcW w:w="1560" w:type="dxa"/>
            <w:shd w:val="clear" w:color="auto" w:fill="365F91" w:themeFill="accent1" w:themeFillShade="BF"/>
          </w:tcPr>
          <w:p w14:paraId="57CABE7D" w14:textId="1159D811" w:rsidR="009C04CB" w:rsidRDefault="0080431D" w:rsidP="00E737C5">
            <w:pPr>
              <w:pStyle w:val="Whitechartheaderinformation"/>
            </w:pPr>
            <w:r>
              <w:t>Serial Number</w:t>
            </w:r>
          </w:p>
        </w:tc>
        <w:tc>
          <w:tcPr>
            <w:tcW w:w="2409" w:type="dxa"/>
            <w:shd w:val="clear" w:color="auto" w:fill="808080" w:themeFill="background1" w:themeFillShade="80"/>
          </w:tcPr>
          <w:p w14:paraId="17FAB34E" w14:textId="77777777" w:rsidR="009C04CB" w:rsidRPr="00DF409E" w:rsidRDefault="009C04CB" w:rsidP="00E737C5">
            <w:pPr>
              <w:pStyle w:val="Whitechartheaderinformation"/>
            </w:pPr>
            <w:r w:rsidRPr="00DF409E">
              <w:t>Element name</w:t>
            </w:r>
          </w:p>
        </w:tc>
        <w:tc>
          <w:tcPr>
            <w:tcW w:w="4779" w:type="dxa"/>
            <w:shd w:val="clear" w:color="auto" w:fill="365F91" w:themeFill="accent1" w:themeFillShade="BF"/>
          </w:tcPr>
          <w:p w14:paraId="07BD6E69" w14:textId="77777777" w:rsidR="009C04CB" w:rsidRPr="004A4616" w:rsidRDefault="009C04CB" w:rsidP="00E737C5">
            <w:pPr>
              <w:pStyle w:val="Whitechartheaderinformation"/>
            </w:pPr>
            <w:r w:rsidRPr="004A4616">
              <w:t>Description</w:t>
            </w:r>
          </w:p>
        </w:tc>
      </w:tr>
      <w:tr w:rsidR="009C04CB" w14:paraId="1EB52314" w14:textId="77777777" w:rsidTr="0080431D">
        <w:tc>
          <w:tcPr>
            <w:tcW w:w="1560" w:type="dxa"/>
            <w:shd w:val="clear" w:color="auto" w:fill="FFFFFF" w:themeFill="background1"/>
          </w:tcPr>
          <w:p w14:paraId="2FCCD4F1" w14:textId="60405186" w:rsidR="009C04CB" w:rsidRDefault="00AD7AF9" w:rsidP="00AD7AF9">
            <w:pPr>
              <w:pStyle w:val="CVTabletextblue"/>
            </w:pPr>
            <w:r>
              <w:t>21</w:t>
            </w:r>
          </w:p>
        </w:tc>
        <w:tc>
          <w:tcPr>
            <w:tcW w:w="2409" w:type="dxa"/>
            <w:shd w:val="clear" w:color="auto" w:fill="FFFFFF" w:themeFill="background1"/>
          </w:tcPr>
          <w:p w14:paraId="6011DB65" w14:textId="118719D9" w:rsidR="009C04CB" w:rsidRDefault="0075122D" w:rsidP="00E737C5">
            <w:pPr>
              <w:pStyle w:val="CVTabletext"/>
            </w:pPr>
            <w:r>
              <w:t>Longest LOS (Days)</w:t>
            </w:r>
          </w:p>
        </w:tc>
        <w:tc>
          <w:tcPr>
            <w:tcW w:w="4779" w:type="dxa"/>
            <w:shd w:val="clear" w:color="auto" w:fill="FFFFFF" w:themeFill="background1"/>
          </w:tcPr>
          <w:p w14:paraId="281A9439" w14:textId="01FB1C14" w:rsidR="009C04CB" w:rsidRDefault="00106B73" w:rsidP="004B79E0">
            <w:pPr>
              <w:pStyle w:val="CVTabletext"/>
            </w:pPr>
            <w:r>
              <w:t>T</w:t>
            </w:r>
            <w:r w:rsidRPr="00106B73">
              <w:t>he standard length of stay</w:t>
            </w:r>
            <w:r>
              <w:t xml:space="preserve"> of the patient</w:t>
            </w:r>
            <w:r w:rsidRPr="00106B73">
              <w:t xml:space="preserve"> </w:t>
            </w:r>
            <w:r w:rsidR="00D70E3F">
              <w:t xml:space="preserve">in days </w:t>
            </w:r>
            <w:r w:rsidRPr="00106B73">
              <w:t xml:space="preserve">for </w:t>
            </w:r>
            <w:r>
              <w:t>that</w:t>
            </w:r>
            <w:r w:rsidRPr="00106B73">
              <w:t xml:space="preserve"> level of care</w:t>
            </w:r>
            <w:r>
              <w:t xml:space="preserve">, the different levels of care </w:t>
            </w:r>
            <w:r w:rsidR="004B79E0">
              <w:t>include</w:t>
            </w:r>
            <w:r>
              <w:t xml:space="preserve"> AC, PAC, and CC.</w:t>
            </w:r>
          </w:p>
        </w:tc>
      </w:tr>
    </w:tbl>
    <w:p w14:paraId="0CC93A9B" w14:textId="43FB1386" w:rsidR="002570DA" w:rsidRDefault="002570DA" w:rsidP="002570DA">
      <w:pPr>
        <w:pStyle w:val="CVTableCaption"/>
      </w:pPr>
      <w:r>
        <w:t>Prioritized View – Longest Length of Stay</w:t>
      </w:r>
      <w:r w:rsidR="00E50359">
        <w:t xml:space="preserve"> Details</w:t>
      </w:r>
    </w:p>
    <w:p w14:paraId="7CB6F657" w14:textId="1945BCCF" w:rsidR="00592ADB" w:rsidRDefault="00592ADB" w:rsidP="00592ADB">
      <w:pPr>
        <w:pStyle w:val="Heading2"/>
      </w:pPr>
      <w:bookmarkStart w:id="47" w:name="_Toc25577184"/>
      <w:r w:rsidRPr="00592ADB">
        <w:t>Geo-Map View Layout</w:t>
      </w:r>
      <w:bookmarkEnd w:id="47"/>
    </w:p>
    <w:p w14:paraId="6BF64F23" w14:textId="0EBFCF1F" w:rsidR="00244479" w:rsidRDefault="00244479" w:rsidP="00244479">
      <w:pPr>
        <w:pStyle w:val="ChapterBodyCopy"/>
      </w:pPr>
      <w:r w:rsidRPr="004B79E0">
        <w:t xml:space="preserve">Use the </w:t>
      </w:r>
      <w:r w:rsidRPr="004B79E0">
        <w:rPr>
          <w:b/>
        </w:rPr>
        <w:t>geo-map view</w:t>
      </w:r>
      <w:r w:rsidRPr="004B79E0">
        <w:t xml:space="preserve"> feature to display the pat</w:t>
      </w:r>
      <w:r w:rsidR="004B79E0" w:rsidRPr="004B79E0">
        <w:t>ient details associated with the location on a geographical map.</w:t>
      </w:r>
    </w:p>
    <w:p w14:paraId="1943DF7F" w14:textId="2D1E61C3" w:rsidR="00244479" w:rsidRDefault="00CD3DA0" w:rsidP="00801C3A">
      <w:pPr>
        <w:pStyle w:val="CVFigure"/>
        <w:ind w:left="0"/>
      </w:pPr>
      <w:r>
        <w:drawing>
          <wp:inline distT="0" distB="0" distL="0" distR="0" wp14:anchorId="0199529B" wp14:editId="6D1DE645">
            <wp:extent cx="5486400" cy="27101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154">
                      <a:extLst>
                        <a:ext uri="{28A0092B-C50C-407E-A947-70E740481C1C}">
                          <a14:useLocalDpi xmlns:a14="http://schemas.microsoft.com/office/drawing/2010/main" val="0"/>
                        </a:ext>
                      </a:extLst>
                    </a:blip>
                    <a:stretch>
                      <a:fillRect/>
                    </a:stretch>
                  </pic:blipFill>
                  <pic:spPr>
                    <a:xfrm>
                      <a:off x="0" y="0"/>
                      <a:ext cx="5486400" cy="2710180"/>
                    </a:xfrm>
                    <a:prstGeom prst="rect">
                      <a:avLst/>
                    </a:prstGeom>
                  </pic:spPr>
                </pic:pic>
              </a:graphicData>
            </a:graphic>
          </wp:inline>
        </w:drawing>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9214" w:type="dxa"/>
        <w:tblInd w:w="108" w:type="dxa"/>
        <w:shd w:val="clear" w:color="auto" w:fill="FABF8F" w:themeFill="accent6" w:themeFillTint="99"/>
        <w:tblLook w:val="04A0" w:firstRow="1" w:lastRow="0" w:firstColumn="1" w:lastColumn="0" w:noHBand="0" w:noVBand="1"/>
      </w:tblPr>
      <w:tblGrid>
        <w:gridCol w:w="3963"/>
        <w:gridCol w:w="1853"/>
        <w:gridCol w:w="3398"/>
      </w:tblGrid>
      <w:tr w:rsidR="00BC3A3F" w14:paraId="5446EFE3" w14:textId="77777777" w:rsidTr="007819FC">
        <w:trPr>
          <w:tblHeader/>
        </w:trPr>
        <w:tc>
          <w:tcPr>
            <w:tcW w:w="2988" w:type="dxa"/>
            <w:shd w:val="clear" w:color="auto" w:fill="365F91" w:themeFill="accent1" w:themeFillShade="BF"/>
          </w:tcPr>
          <w:p w14:paraId="12156C02" w14:textId="4FF22E03" w:rsidR="007979B2" w:rsidRDefault="007979B2" w:rsidP="00FD45F5">
            <w:pPr>
              <w:pStyle w:val="Whitechartheaderinformation"/>
            </w:pPr>
            <w:r>
              <w:t>Icon</w:t>
            </w:r>
          </w:p>
        </w:tc>
        <w:tc>
          <w:tcPr>
            <w:tcW w:w="2026"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4200"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696C5C">
        <w:tc>
          <w:tcPr>
            <w:tcW w:w="2988" w:type="dxa"/>
            <w:shd w:val="clear" w:color="auto" w:fill="FFFFFF" w:themeFill="background1"/>
          </w:tcPr>
          <w:p w14:paraId="406DC4A3" w14:textId="0F8C9601" w:rsidR="007979B2" w:rsidRDefault="00CB545B" w:rsidP="007819FC">
            <w:pPr>
              <w:pStyle w:val="CVTableTextred"/>
            </w:pPr>
            <w:r>
              <w:object w:dxaOrig="585" w:dyaOrig="510" w14:anchorId="23A7DAD0">
                <v:shape id="_x0000_i1077" type="#_x0000_t75" style="width:34pt;height:28.2pt" o:ole="">
                  <v:imagedata r:id="rId155" o:title=""/>
                </v:shape>
                <o:OLEObject Type="Embed" ProgID="PBrush" ShapeID="_x0000_i1077" DrawAspect="Content" ObjectID="_1636391122" r:id="rId156"/>
              </w:object>
            </w:r>
          </w:p>
        </w:tc>
        <w:tc>
          <w:tcPr>
            <w:tcW w:w="2026" w:type="dxa"/>
            <w:shd w:val="clear" w:color="auto" w:fill="FFFFFF" w:themeFill="background1"/>
          </w:tcPr>
          <w:p w14:paraId="4E1D6DA4" w14:textId="34951C0E" w:rsidR="007979B2" w:rsidRDefault="007979B2" w:rsidP="00FD45F5">
            <w:pPr>
              <w:pStyle w:val="CVTabletext"/>
            </w:pPr>
            <w:r w:rsidRPr="0023318F">
              <w:rPr>
                <w:b/>
              </w:rPr>
              <w:t>Geomap Settings</w:t>
            </w:r>
            <w:r>
              <w:t xml:space="preserve"> arrow</w:t>
            </w:r>
          </w:p>
        </w:tc>
        <w:tc>
          <w:tcPr>
            <w:tcW w:w="4200"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7819FC">
        <w:tc>
          <w:tcPr>
            <w:tcW w:w="2988" w:type="dxa"/>
            <w:shd w:val="clear" w:color="auto" w:fill="FFFFFF" w:themeFill="background1"/>
            <w:vAlign w:val="center"/>
          </w:tcPr>
          <w:p w14:paraId="2B117E94" w14:textId="7958544D" w:rsidR="007979B2" w:rsidRDefault="007819FC" w:rsidP="007819FC">
            <w:pPr>
              <w:pStyle w:val="CVTableTextred"/>
            </w:pPr>
            <w:r>
              <w:object w:dxaOrig="1905" w:dyaOrig="795" w14:anchorId="5F4C2DA2">
                <v:shape id="_x0000_i1078" type="#_x0000_t75" style="width:67.4pt;height:28.2pt" o:ole="">
                  <v:imagedata r:id="rId157" o:title=""/>
                </v:shape>
                <o:OLEObject Type="Embed" ProgID="PBrush" ShapeID="_x0000_i1078" DrawAspect="Content" ObjectID="_1636391123" r:id="rId158"/>
              </w:object>
            </w:r>
          </w:p>
        </w:tc>
        <w:tc>
          <w:tcPr>
            <w:tcW w:w="2026"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4200"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696C5C">
        <w:tc>
          <w:tcPr>
            <w:tcW w:w="2988" w:type="dxa"/>
            <w:shd w:val="clear" w:color="auto" w:fill="FFFFFF" w:themeFill="background1"/>
          </w:tcPr>
          <w:p w14:paraId="245EAE52" w14:textId="3DE658F1" w:rsidR="007979B2" w:rsidRDefault="007979B2" w:rsidP="007819FC">
            <w:pPr>
              <w:pStyle w:val="CVTableTextred"/>
            </w:pPr>
            <w:r>
              <w:object w:dxaOrig="2655" w:dyaOrig="675" w14:anchorId="166BBAB4">
                <v:shape id="_x0000_i1079" type="#_x0000_t75" style="width:91pt;height:23.6pt" o:ole="">
                  <v:imagedata r:id="rId159" o:title=""/>
                </v:shape>
                <o:OLEObject Type="Embed" ProgID="PBrush" ShapeID="_x0000_i1079" DrawAspect="Content" ObjectID="_1636391124" r:id="rId160"/>
              </w:object>
            </w:r>
          </w:p>
        </w:tc>
        <w:tc>
          <w:tcPr>
            <w:tcW w:w="2026"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4200"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7819FC">
        <w:tc>
          <w:tcPr>
            <w:tcW w:w="2988" w:type="dxa"/>
            <w:shd w:val="clear" w:color="auto" w:fill="FFFFFF" w:themeFill="background1"/>
            <w:vAlign w:val="center"/>
          </w:tcPr>
          <w:p w14:paraId="56FE2ABB" w14:textId="18CE2497" w:rsidR="007979B2" w:rsidRDefault="007979B2" w:rsidP="007819FC">
            <w:pPr>
              <w:pStyle w:val="CVTableTextred"/>
            </w:pPr>
            <w:r>
              <w:object w:dxaOrig="3315" w:dyaOrig="630" w14:anchorId="3464C45E">
                <v:shape id="_x0000_i1080" type="#_x0000_t75" style="width:127.85pt;height:25.9pt" o:ole="">
                  <v:imagedata r:id="rId161" o:title=""/>
                </v:shape>
                <o:OLEObject Type="Embed" ProgID="PBrush" ShapeID="_x0000_i1080" DrawAspect="Content" ObjectID="_1636391125" r:id="rId162"/>
              </w:object>
            </w:r>
          </w:p>
        </w:tc>
        <w:tc>
          <w:tcPr>
            <w:tcW w:w="2026"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4200"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7819FC">
        <w:tc>
          <w:tcPr>
            <w:tcW w:w="2988" w:type="dxa"/>
            <w:shd w:val="clear" w:color="auto" w:fill="FFFFFF" w:themeFill="background1"/>
            <w:vAlign w:val="center"/>
          </w:tcPr>
          <w:p w14:paraId="69E8597A" w14:textId="3B187870" w:rsidR="007979B2" w:rsidRDefault="00B87E7C" w:rsidP="007819FC">
            <w:pPr>
              <w:pStyle w:val="CVTableTextred"/>
            </w:pPr>
            <w:r>
              <w:object w:dxaOrig="3210" w:dyaOrig="660" w14:anchorId="567A779D">
                <v:shape id="_x0000_i1081" type="#_x0000_t75" style="width:125pt;height:25.9pt" o:ole="">
                  <v:imagedata r:id="rId163" o:title=""/>
                </v:shape>
                <o:OLEObject Type="Embed" ProgID="PBrush" ShapeID="_x0000_i1081" DrawAspect="Content" ObjectID="_1636391126" r:id="rId164"/>
              </w:object>
            </w:r>
          </w:p>
        </w:tc>
        <w:tc>
          <w:tcPr>
            <w:tcW w:w="2026"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4200"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696C5C">
        <w:tc>
          <w:tcPr>
            <w:tcW w:w="2988" w:type="dxa"/>
            <w:shd w:val="clear" w:color="auto" w:fill="FFFFFF" w:themeFill="background1"/>
          </w:tcPr>
          <w:p w14:paraId="38E98CEA" w14:textId="0AF4A6D8" w:rsidR="007979B2" w:rsidRDefault="00B87E7C" w:rsidP="007819FC">
            <w:pPr>
              <w:pStyle w:val="CVTableTextred"/>
            </w:pPr>
            <w:r>
              <w:object w:dxaOrig="2370" w:dyaOrig="795" w14:anchorId="7DA8DC56">
                <v:shape id="_x0000_i1082" type="#_x0000_t75" style="width:78.9pt;height:26.5pt" o:ole="">
                  <v:imagedata r:id="rId165" o:title=""/>
                </v:shape>
                <o:OLEObject Type="Embed" ProgID="PBrush" ShapeID="_x0000_i1082" DrawAspect="Content" ObjectID="_1636391127" r:id="rId166"/>
              </w:object>
            </w:r>
          </w:p>
        </w:tc>
        <w:tc>
          <w:tcPr>
            <w:tcW w:w="2026"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4200"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696C5C">
        <w:tc>
          <w:tcPr>
            <w:tcW w:w="2988" w:type="dxa"/>
            <w:shd w:val="clear" w:color="auto" w:fill="FFFFFF" w:themeFill="background1"/>
          </w:tcPr>
          <w:p w14:paraId="2A17716A" w14:textId="44C296EA" w:rsidR="007979B2" w:rsidRDefault="00B87E7C" w:rsidP="007819FC">
            <w:pPr>
              <w:pStyle w:val="CVTableTextred"/>
            </w:pPr>
            <w:r>
              <w:object w:dxaOrig="2310" w:dyaOrig="645" w14:anchorId="32D6086E">
                <v:shape id="_x0000_i1083" type="#_x0000_t75" style="width:97.35pt;height:25.9pt" o:ole="">
                  <v:imagedata r:id="rId167" o:title=""/>
                </v:shape>
                <o:OLEObject Type="Embed" ProgID="PBrush" ShapeID="_x0000_i1083" DrawAspect="Content" ObjectID="_1636391128" r:id="rId168"/>
              </w:object>
            </w:r>
          </w:p>
        </w:tc>
        <w:tc>
          <w:tcPr>
            <w:tcW w:w="2026"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4200"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696C5C">
        <w:tc>
          <w:tcPr>
            <w:tcW w:w="2988" w:type="dxa"/>
            <w:shd w:val="clear" w:color="auto" w:fill="FFFFFF" w:themeFill="background1"/>
          </w:tcPr>
          <w:p w14:paraId="2D7A7FE9" w14:textId="6E2CF646" w:rsidR="007979B2" w:rsidRDefault="007979B2" w:rsidP="007819FC">
            <w:pPr>
              <w:pStyle w:val="CVTableTextred"/>
            </w:pPr>
            <w:r>
              <w:object w:dxaOrig="2670" w:dyaOrig="765" w14:anchorId="13458C88">
                <v:shape id="_x0000_i1084" type="#_x0000_t75" style="width:97.35pt;height:28.2pt" o:ole="">
                  <v:imagedata r:id="rId169" o:title=""/>
                </v:shape>
                <o:OLEObject Type="Embed" ProgID="PBrush" ShapeID="_x0000_i1084" DrawAspect="Content" ObjectID="_1636391129" r:id="rId170"/>
              </w:object>
            </w:r>
          </w:p>
        </w:tc>
        <w:tc>
          <w:tcPr>
            <w:tcW w:w="2026"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4200"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696C5C">
        <w:tc>
          <w:tcPr>
            <w:tcW w:w="2988" w:type="dxa"/>
            <w:shd w:val="clear" w:color="auto" w:fill="FFFFFF" w:themeFill="background1"/>
          </w:tcPr>
          <w:p w14:paraId="298D685C" w14:textId="7764E178" w:rsidR="007979B2" w:rsidRDefault="007979B2" w:rsidP="007819FC">
            <w:pPr>
              <w:pStyle w:val="CVTableTextred"/>
            </w:pPr>
            <w:r>
              <w:rPr>
                <w:b w:val="0"/>
                <w:noProof/>
                <w:lang w:val="en-IN" w:eastAsia="en-IN"/>
              </w:rPr>
              <w:drawing>
                <wp:inline distT="0" distB="0" distL="0" distR="0" wp14:anchorId="742AB02D" wp14:editId="2F17DC94">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17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2026"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4200"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696C5C">
        <w:tc>
          <w:tcPr>
            <w:tcW w:w="2988" w:type="dxa"/>
            <w:shd w:val="clear" w:color="auto" w:fill="FFFFFF" w:themeFill="background1"/>
          </w:tcPr>
          <w:p w14:paraId="612100FA" w14:textId="678D1924" w:rsidR="007979B2" w:rsidRDefault="007979B2" w:rsidP="007819FC">
            <w:pPr>
              <w:pStyle w:val="CVTableTextred"/>
            </w:pPr>
            <w:r>
              <w:rPr>
                <w:b w:val="0"/>
                <w:noProof/>
                <w:lang w:val="en-IN" w:eastAsia="en-IN"/>
              </w:rPr>
              <w:drawing>
                <wp:inline distT="0" distB="0" distL="0" distR="0" wp14:anchorId="2B0A5890" wp14:editId="4175E8D1">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17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2026"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4200"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696C5C">
        <w:tc>
          <w:tcPr>
            <w:tcW w:w="2988" w:type="dxa"/>
            <w:shd w:val="clear" w:color="auto" w:fill="FFFFFF" w:themeFill="background1"/>
          </w:tcPr>
          <w:p w14:paraId="695DBC6A" w14:textId="17F5D6BD" w:rsidR="007979B2" w:rsidRDefault="007979B2" w:rsidP="007819FC">
            <w:pPr>
              <w:pStyle w:val="CVTableTextred"/>
            </w:pPr>
            <w:r>
              <w:rPr>
                <w:b w:val="0"/>
                <w:noProof/>
                <w:lang w:val="en-IN" w:eastAsia="en-IN"/>
              </w:rPr>
              <w:drawing>
                <wp:inline distT="0" distB="0" distL="0" distR="0" wp14:anchorId="4D3BCAF4" wp14:editId="6371659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17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2026"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4200"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7819FC">
        <w:tc>
          <w:tcPr>
            <w:tcW w:w="2988" w:type="dxa"/>
            <w:shd w:val="clear" w:color="auto" w:fill="FFFFFF" w:themeFill="background1"/>
            <w:vAlign w:val="center"/>
          </w:tcPr>
          <w:p w14:paraId="694521DA" w14:textId="1D6CF649" w:rsidR="00B87E7C" w:rsidRDefault="00BC3A3F" w:rsidP="007819FC">
            <w:pPr>
              <w:pStyle w:val="CVTableTextred"/>
              <w:rPr>
                <w:b w:val="0"/>
                <w:noProof/>
                <w:lang w:val="en-IN" w:eastAsia="en-IN"/>
              </w:rPr>
            </w:pPr>
            <w:r>
              <w:rPr>
                <w:b w:val="0"/>
                <w:noProof/>
                <w:lang w:val="en-IN" w:eastAsia="en-IN"/>
              </w:rPr>
              <w:drawing>
                <wp:inline distT="0" distB="0" distL="0" distR="0" wp14:anchorId="7831164C" wp14:editId="1053B052">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17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2026"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4200"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77777777" w:rsidR="00CB5FFD" w:rsidRDefault="00CB5FFD" w:rsidP="00CB5FFD">
            <w:pPr>
              <w:pStyle w:val="CVTabletext"/>
            </w:pPr>
            <w:r>
              <w:t>The information in this box changes based on the level of th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696C5C">
        <w:tc>
          <w:tcPr>
            <w:tcW w:w="2988" w:type="dxa"/>
            <w:shd w:val="clear" w:color="auto" w:fill="FFFFFF" w:themeFill="background1"/>
          </w:tcPr>
          <w:p w14:paraId="49D7DD54" w14:textId="294B8C72" w:rsidR="007979B2" w:rsidRDefault="00FE31E0" w:rsidP="00561F5C">
            <w:pPr>
              <w:pStyle w:val="CVTableTextred"/>
            </w:pPr>
            <w:r>
              <w:object w:dxaOrig="945" w:dyaOrig="1035" w14:anchorId="5A5A7CF5">
                <v:shape id="_x0000_i1085" type="#_x0000_t75" style="width:36.3pt;height:38.6pt" o:ole="">
                  <v:imagedata r:id="rId175" o:title=""/>
                </v:shape>
                <o:OLEObject Type="Embed" ProgID="PBrush" ShapeID="_x0000_i1085" DrawAspect="Content" ObjectID="_1636391130" r:id="rId176"/>
              </w:object>
            </w:r>
          </w:p>
        </w:tc>
        <w:tc>
          <w:tcPr>
            <w:tcW w:w="2026" w:type="dxa"/>
            <w:shd w:val="clear" w:color="auto" w:fill="FFFFFF" w:themeFill="background1"/>
          </w:tcPr>
          <w:p w14:paraId="7952B90D" w14:textId="7E52A8BB" w:rsidR="007979B2" w:rsidRDefault="007979B2" w:rsidP="00561F5C">
            <w:pPr>
              <w:pStyle w:val="CVTabletext"/>
            </w:pPr>
            <w:r>
              <w:t>Toggle Full Screen icon</w:t>
            </w:r>
          </w:p>
        </w:tc>
        <w:tc>
          <w:tcPr>
            <w:tcW w:w="4200"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696C5C">
        <w:tc>
          <w:tcPr>
            <w:tcW w:w="2988" w:type="dxa"/>
            <w:shd w:val="clear" w:color="auto" w:fill="FFFFFF" w:themeFill="background1"/>
          </w:tcPr>
          <w:p w14:paraId="75F4007E" w14:textId="65EA6886" w:rsidR="007979B2" w:rsidRDefault="00FE31E0" w:rsidP="00561F5C">
            <w:pPr>
              <w:pStyle w:val="CVTableTextred"/>
            </w:pPr>
            <w:r>
              <w:object w:dxaOrig="885" w:dyaOrig="1545" w14:anchorId="1686E412">
                <v:shape id="_x0000_i1086" type="#_x0000_t75" style="width:33.4pt;height:53pt" o:ole="">
                  <v:imagedata r:id="rId177" o:title=""/>
                </v:shape>
                <o:OLEObject Type="Embed" ProgID="PBrush" ShapeID="_x0000_i1086" DrawAspect="Content" ObjectID="_1636391131" r:id="rId178"/>
              </w:object>
            </w:r>
          </w:p>
        </w:tc>
        <w:tc>
          <w:tcPr>
            <w:tcW w:w="2026" w:type="dxa"/>
            <w:shd w:val="clear" w:color="auto" w:fill="FFFFFF" w:themeFill="background1"/>
          </w:tcPr>
          <w:p w14:paraId="2CC3D29E" w14:textId="19728D01" w:rsidR="007979B2" w:rsidRDefault="007979B2" w:rsidP="00561F5C">
            <w:pPr>
              <w:pStyle w:val="CVTabletext"/>
            </w:pPr>
            <w:r>
              <w:t>Magnification icon</w:t>
            </w:r>
          </w:p>
        </w:tc>
        <w:tc>
          <w:tcPr>
            <w:tcW w:w="4200" w:type="dxa"/>
            <w:shd w:val="clear" w:color="auto" w:fill="FFFFFF" w:themeFill="background1"/>
          </w:tcPr>
          <w:p w14:paraId="6F73C027" w14:textId="5A3A203D" w:rsidR="007979B2" w:rsidRDefault="007979B2" w:rsidP="00521AD6">
            <w:pPr>
              <w:pStyle w:val="CVTabletext"/>
            </w:pPr>
            <w:r>
              <w:t>Zoom in (+) to increase the size of the geomap view layout or zoom out (-) to decrease the size of the geomap view layout</w:t>
            </w:r>
          </w:p>
        </w:tc>
      </w:tr>
      <w:tr w:rsidR="00BC3A3F" w14:paraId="56F88D36" w14:textId="77777777" w:rsidTr="00696C5C">
        <w:tc>
          <w:tcPr>
            <w:tcW w:w="2988" w:type="dxa"/>
            <w:shd w:val="clear" w:color="auto" w:fill="FFFFFF" w:themeFill="background1"/>
          </w:tcPr>
          <w:p w14:paraId="6FB5BE65" w14:textId="7CE694FA" w:rsidR="007979B2" w:rsidRDefault="00FE31E0" w:rsidP="00561F5C">
            <w:pPr>
              <w:pStyle w:val="CVTableTextred"/>
            </w:pPr>
            <w:r>
              <w:object w:dxaOrig="945" w:dyaOrig="900" w14:anchorId="0FE6002F">
                <v:shape id="_x0000_i1087" type="#_x0000_t75" style="width:38.6pt;height:37.45pt" o:ole="">
                  <v:imagedata r:id="rId179" o:title=""/>
                </v:shape>
                <o:OLEObject Type="Embed" ProgID="PBrush" ShapeID="_x0000_i1087" DrawAspect="Content" ObjectID="_1636391132" r:id="rId180"/>
              </w:object>
            </w:r>
          </w:p>
        </w:tc>
        <w:tc>
          <w:tcPr>
            <w:tcW w:w="2026" w:type="dxa"/>
            <w:shd w:val="clear" w:color="auto" w:fill="FFFFFF" w:themeFill="background1"/>
          </w:tcPr>
          <w:p w14:paraId="2A5624ED" w14:textId="1822E7C1" w:rsidR="007979B2" w:rsidRDefault="007979B2" w:rsidP="00561F5C">
            <w:pPr>
              <w:pStyle w:val="CVTabletext"/>
            </w:pPr>
            <w:r>
              <w:t>Peg man icon</w:t>
            </w:r>
          </w:p>
        </w:tc>
        <w:tc>
          <w:tcPr>
            <w:tcW w:w="4200" w:type="dxa"/>
            <w:shd w:val="clear" w:color="auto" w:fill="FFFFFF" w:themeFill="background1"/>
          </w:tcPr>
          <w:p w14:paraId="45D351DE" w14:textId="3CB68EF7" w:rsidR="007979B2" w:rsidRDefault="007979B2" w:rsidP="00344FCE">
            <w:pPr>
              <w:pStyle w:val="CVTabletext"/>
            </w:pPr>
            <w:r>
              <w:t xml:space="preserve">Drag the peg man to the desired location in the geomap to </w:t>
            </w:r>
            <w:r w:rsidRPr="00344FCE">
              <w:t xml:space="preserve">zoom into </w:t>
            </w:r>
            <w:r>
              <w:t>the street v</w:t>
            </w:r>
            <w:r w:rsidRPr="00344FCE">
              <w:t>iew imagery</w:t>
            </w:r>
            <w:r>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31D6B16C" w14:textId="796DCF5C" w:rsidR="000B6ABD" w:rsidRDefault="00264D48" w:rsidP="000B6ABD">
      <w:pPr>
        <w:pStyle w:val="Heading1"/>
      </w:pPr>
      <w:bookmarkStart w:id="48" w:name="_Toc25577185"/>
      <w:r>
        <w:t xml:space="preserve">Using </w:t>
      </w:r>
      <w:r w:rsidR="000B6ABD">
        <w:t>Filte</w:t>
      </w:r>
      <w:r>
        <w:t>rs and T</w:t>
      </w:r>
      <w:r w:rsidR="0039462F">
        <w:t>hemes</w:t>
      </w:r>
      <w:bookmarkEnd w:id="48"/>
    </w:p>
    <w:p w14:paraId="2A1EAB48" w14:textId="06C87973"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EC10FE">
        <w:t xml:space="preserve"> are listed</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77777777" w:rsidR="00514759" w:rsidRDefault="00514759" w:rsidP="00514759">
      <w:pPr>
        <w:pStyle w:val="CVChapterBodyCopy"/>
      </w:pPr>
      <w:r w:rsidRPr="00602E17">
        <w:t>Coreo Vi</w:t>
      </w:r>
      <w:r>
        <w:t>ew allows its users to create and save new themes based upon the filter criteria such as hospital groups, locations, patient cohorts, insurance providers, patient information and so on.</w:t>
      </w:r>
    </w:p>
    <w:p w14:paraId="5338855C" w14:textId="33E9C45B"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on the filter criteria</w:t>
      </w:r>
      <w:r w:rsidR="0097779A">
        <w:t>.</w:t>
      </w:r>
    </w:p>
    <w:p w14:paraId="761E7DD6" w14:textId="32ED5F4E" w:rsidR="000B6ABD" w:rsidRDefault="000B6ABD" w:rsidP="000F1DC0">
      <w:pPr>
        <w:pStyle w:val="Heading2"/>
      </w:pPr>
      <w:bookmarkStart w:id="49" w:name="_Toc25577186"/>
      <w:r w:rsidRPr="000F1DC0">
        <w:t>Filters</w:t>
      </w:r>
      <w:bookmarkEnd w:id="49"/>
    </w:p>
    <w:p w14:paraId="0F385F5B" w14:textId="582FF7D0" w:rsidR="003C7F66" w:rsidRDefault="00D9418F" w:rsidP="003C7F66">
      <w:pPr>
        <w:pStyle w:val="ChapterBodyCopy"/>
      </w:pPr>
      <w:r>
        <w:t>A</w:t>
      </w:r>
      <w:r w:rsidR="003C7F66" w:rsidRPr="009D4926">
        <w:t>pply</w:t>
      </w:r>
      <w:r w:rsidR="003C7F66" w:rsidRPr="002C59AE">
        <w:t xml:space="preserve"> filters to display </w:t>
      </w:r>
      <w:r w:rsidR="003C7F66">
        <w:t xml:space="preserve">patient </w:t>
      </w:r>
      <w:r w:rsidR="003C7F66" w:rsidRPr="002C59AE">
        <w:t xml:space="preserve">records </w:t>
      </w:r>
      <w:r>
        <w:t>based on the filter criteria</w:t>
      </w:r>
      <w:r w:rsidR="003C7F66" w:rsidRPr="002C59AE">
        <w:t>. Only those patient records that meet the filter criteria are displayed.</w:t>
      </w:r>
    </w:p>
    <w:p w14:paraId="01208A2E" w14:textId="77777777" w:rsidR="007819FC" w:rsidRDefault="007819FC">
      <w:pPr>
        <w:spacing w:after="0" w:line="240" w:lineRule="auto"/>
        <w:rPr>
          <w:rFonts w:ascii="Calibri" w:hAnsi="Calibri"/>
          <w:color w:val="000000" w:themeColor="text1"/>
        </w:rPr>
      </w:pPr>
      <w:r>
        <w:br w:type="page"/>
      </w:r>
    </w:p>
    <w:p w14:paraId="5F5EAA65" w14:textId="18C60E55" w:rsidR="007536C4" w:rsidRDefault="007536C4" w:rsidP="007536C4">
      <w:pPr>
        <w:pStyle w:val="ChapterBodyCopy"/>
      </w:pPr>
      <w:r>
        <w:lastRenderedPageBreak/>
        <w:t>Follow these steps</w:t>
      </w:r>
      <w:r w:rsidR="00EE1032">
        <w:t xml:space="preserve"> to apply </w:t>
      </w:r>
      <w:r w:rsidR="004B35F4">
        <w:t>one or more filter criteria</w:t>
      </w:r>
      <w:r w:rsidR="00EE1032">
        <w:t xml:space="preserve"> </w:t>
      </w:r>
      <w:r w:rsidR="00E87558">
        <w:t xml:space="preserve">to display specific </w:t>
      </w:r>
      <w:r w:rsidR="00EE1032">
        <w:t>patient records</w:t>
      </w:r>
      <w:r w:rsidR="00E87558">
        <w:t>:</w:t>
      </w:r>
    </w:p>
    <w:p w14:paraId="17553C3D" w14:textId="492FE026" w:rsidR="00E87558" w:rsidRDefault="00711629" w:rsidP="006B5673">
      <w:pPr>
        <w:pStyle w:val="ListNumber"/>
        <w:numPr>
          <w:ilvl w:val="0"/>
          <w:numId w:val="24"/>
        </w:numPr>
      </w:pPr>
      <w:r>
        <w:t>In the side menu</w:t>
      </w:r>
      <w:r w:rsidR="00062AF3">
        <w:t xml:space="preserve"> of the </w:t>
      </w:r>
      <w:r w:rsidR="00062AF3" w:rsidRPr="00AF1318">
        <w:rPr>
          <w:b/>
        </w:rPr>
        <w:t>Coreo View</w:t>
      </w:r>
      <w:r w:rsidR="00AF1318">
        <w:t xml:space="preserve"> home </w:t>
      </w:r>
      <w:r w:rsidR="00062AF3">
        <w:t xml:space="preserve">page, select </w:t>
      </w:r>
      <w:r w:rsidR="00E87558">
        <w:t xml:space="preserve">the </w:t>
      </w:r>
      <w:r w:rsidR="00E87558" w:rsidRPr="00AF1318">
        <w:rPr>
          <w:b/>
        </w:rPr>
        <w:t>Filters</w:t>
      </w:r>
      <w:r w:rsidR="00E87558">
        <w:t xml:space="preserve"> menu</w:t>
      </w:r>
      <w:r w:rsidR="00ED6FEF">
        <w:t xml:space="preserve"> to open the </w:t>
      </w:r>
      <w:r w:rsidR="00ED6FEF" w:rsidRPr="00ED6FEF">
        <w:rPr>
          <w:b/>
        </w:rPr>
        <w:t>Filter</w:t>
      </w:r>
      <w:r w:rsidR="00ED6FEF">
        <w:t xml:space="preserve"> window</w:t>
      </w:r>
      <w:r w:rsidR="00C312C9">
        <w:t>.</w:t>
      </w:r>
    </w:p>
    <w:p w14:paraId="71E76854" w14:textId="34D6C391" w:rsidR="00540173" w:rsidRDefault="00AC23A1" w:rsidP="00540173">
      <w:pPr>
        <w:pStyle w:val="CVFigure"/>
      </w:pPr>
      <w:r>
        <w:drawing>
          <wp:inline distT="0" distB="0" distL="0" distR="0" wp14:anchorId="2E195796" wp14:editId="572E1DD6">
            <wp:extent cx="4688959" cy="34385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Window.png"/>
                    <pic:cNvPicPr/>
                  </pic:nvPicPr>
                  <pic:blipFill>
                    <a:blip r:embed="rId181">
                      <a:extLst>
                        <a:ext uri="{28A0092B-C50C-407E-A947-70E740481C1C}">
                          <a14:useLocalDpi xmlns:a14="http://schemas.microsoft.com/office/drawing/2010/main" val="0"/>
                        </a:ext>
                      </a:extLst>
                    </a:blip>
                    <a:stretch>
                      <a:fillRect/>
                    </a:stretch>
                  </pic:blipFill>
                  <pic:spPr>
                    <a:xfrm>
                      <a:off x="0" y="0"/>
                      <a:ext cx="4701283" cy="3447608"/>
                    </a:xfrm>
                    <a:prstGeom prst="rect">
                      <a:avLst/>
                    </a:prstGeom>
                  </pic:spPr>
                </pic:pic>
              </a:graphicData>
            </a:graphic>
          </wp:inline>
        </w:drawing>
      </w:r>
    </w:p>
    <w:p w14:paraId="34AA4A46" w14:textId="23CE4BEF" w:rsidR="00540173" w:rsidRDefault="00540173" w:rsidP="00540173">
      <w:pPr>
        <w:pStyle w:val="CVFigureCaption"/>
      </w:pPr>
      <w:r>
        <w:t xml:space="preserve">Filter </w:t>
      </w:r>
      <w:r w:rsidR="00ED6FEF">
        <w:t>Window</w:t>
      </w:r>
    </w:p>
    <w:p w14:paraId="0AD0808F" w14:textId="67F53FD1" w:rsidR="003C7F66" w:rsidRDefault="00C31931" w:rsidP="0062340C">
      <w:pPr>
        <w:pStyle w:val="ListNumber"/>
      </w:pPr>
      <w:r>
        <w:t xml:space="preserve">Select one or more filter criteria </w:t>
      </w:r>
      <w:r w:rsidR="0081432F">
        <w:t>from</w:t>
      </w:r>
      <w:r w:rsidR="003C7F66">
        <w:t xml:space="preserve"> the following</w:t>
      </w:r>
      <w:r w:rsidR="00AC23A1">
        <w:t xml:space="preserve"> which are displayed as tabs across the </w:t>
      </w:r>
      <w:r w:rsidR="00AC23A1" w:rsidRPr="00AC23A1">
        <w:rPr>
          <w:b/>
        </w:rPr>
        <w:t>Filter</w:t>
      </w:r>
      <w:r w:rsidR="00AC23A1">
        <w:t xml:space="preserve"> window</w:t>
      </w:r>
      <w:r w:rsidR="003C7F66">
        <w:t>:</w:t>
      </w:r>
    </w:p>
    <w:p w14:paraId="7BE0AB76" w14:textId="65DDBE42" w:rsidR="003C7F66" w:rsidRPr="009E73B4" w:rsidRDefault="003C7F66" w:rsidP="009E73B4">
      <w:pPr>
        <w:pStyle w:val="ListBullet2"/>
        <w:rPr>
          <w:b/>
        </w:rPr>
      </w:pPr>
      <w:r w:rsidRPr="009E73B4">
        <w:rPr>
          <w:b/>
        </w:rPr>
        <w:t>Groups and Locations</w:t>
      </w:r>
    </w:p>
    <w:p w14:paraId="751ED2F0" w14:textId="77777777" w:rsidR="003C7F66" w:rsidRPr="009E73B4" w:rsidRDefault="003C7F66" w:rsidP="009E73B4">
      <w:pPr>
        <w:pStyle w:val="ListBullet2"/>
        <w:rPr>
          <w:b/>
        </w:rPr>
      </w:pPr>
      <w:r w:rsidRPr="009E73B4">
        <w:rPr>
          <w:b/>
        </w:rPr>
        <w:t>Contracts</w:t>
      </w:r>
    </w:p>
    <w:p w14:paraId="3A8F31CE" w14:textId="77777777" w:rsidR="003C7F66" w:rsidRPr="009E73B4" w:rsidRDefault="003C7F66" w:rsidP="009E73B4">
      <w:pPr>
        <w:pStyle w:val="ListBullet2"/>
        <w:rPr>
          <w:b/>
        </w:rPr>
      </w:pPr>
      <w:r w:rsidRPr="009E73B4">
        <w:rPr>
          <w:b/>
        </w:rPr>
        <w:t>Cohorts</w:t>
      </w:r>
    </w:p>
    <w:p w14:paraId="227685FA" w14:textId="77777777" w:rsidR="003C7F66" w:rsidRPr="009E73B4" w:rsidRDefault="003C7F66" w:rsidP="009E73B4">
      <w:pPr>
        <w:pStyle w:val="ListBullet2"/>
        <w:rPr>
          <w:b/>
        </w:rPr>
      </w:pPr>
      <w:r w:rsidRPr="009E73B4">
        <w:rPr>
          <w:b/>
        </w:rPr>
        <w:t>Providers</w:t>
      </w:r>
    </w:p>
    <w:p w14:paraId="37FE8F01" w14:textId="77777777" w:rsidR="003C7F66" w:rsidRPr="009E73B4" w:rsidRDefault="003C7F66" w:rsidP="009E73B4">
      <w:pPr>
        <w:pStyle w:val="ListBullet2"/>
        <w:rPr>
          <w:b/>
        </w:rPr>
      </w:pPr>
      <w:r w:rsidRPr="009E73B4">
        <w:rPr>
          <w:b/>
        </w:rPr>
        <w:t>Patient Dispositions</w:t>
      </w:r>
    </w:p>
    <w:p w14:paraId="3BC0E245" w14:textId="77777777" w:rsidR="003C7F66" w:rsidRPr="009E73B4" w:rsidRDefault="003C7F66" w:rsidP="009E73B4">
      <w:pPr>
        <w:pStyle w:val="ListBullet2"/>
        <w:rPr>
          <w:b/>
        </w:rPr>
      </w:pPr>
      <w:r w:rsidRPr="009E73B4">
        <w:rPr>
          <w:b/>
        </w:rPr>
        <w:t>Patient Attributes</w:t>
      </w:r>
    </w:p>
    <w:p w14:paraId="71B540CA" w14:textId="77777777" w:rsidR="003C7F66" w:rsidRPr="009E73B4" w:rsidRDefault="003C7F66" w:rsidP="009E73B4">
      <w:pPr>
        <w:pStyle w:val="ListBullet2"/>
        <w:rPr>
          <w:b/>
        </w:rPr>
      </w:pPr>
      <w:r w:rsidRPr="009E73B4">
        <w:rPr>
          <w:b/>
        </w:rPr>
        <w:t>Patient Activities</w:t>
      </w:r>
    </w:p>
    <w:p w14:paraId="51836969" w14:textId="77777777" w:rsidR="003C7F66" w:rsidRPr="009E73B4" w:rsidRDefault="003C7F66" w:rsidP="009E73B4">
      <w:pPr>
        <w:pStyle w:val="ListBullet2"/>
        <w:rPr>
          <w:b/>
        </w:rPr>
      </w:pPr>
      <w:r w:rsidRPr="009E73B4">
        <w:rPr>
          <w:b/>
        </w:rPr>
        <w:t>Bed Attributes</w:t>
      </w:r>
    </w:p>
    <w:p w14:paraId="396FCDDE" w14:textId="77777777" w:rsidR="003C7F66" w:rsidRPr="009E73B4" w:rsidRDefault="003C7F66" w:rsidP="009E73B4">
      <w:pPr>
        <w:pStyle w:val="ListBullet2"/>
        <w:rPr>
          <w:b/>
        </w:rPr>
      </w:pPr>
      <w:r w:rsidRPr="009E73B4">
        <w:rPr>
          <w:b/>
        </w:rPr>
        <w:t>Zoom</w:t>
      </w:r>
    </w:p>
    <w:p w14:paraId="113986A2" w14:textId="77777777" w:rsidR="003C7F66" w:rsidRPr="009E73B4" w:rsidRDefault="003C7F66" w:rsidP="009E73B4">
      <w:pPr>
        <w:pStyle w:val="ListBullet2"/>
        <w:rPr>
          <w:b/>
        </w:rPr>
      </w:pPr>
      <w:r w:rsidRPr="009E73B4">
        <w:rPr>
          <w:b/>
        </w:rPr>
        <w:t>Risk</w:t>
      </w:r>
    </w:p>
    <w:p w14:paraId="01F04884" w14:textId="77777777" w:rsidR="007819FC" w:rsidRDefault="007819FC">
      <w:pPr>
        <w:spacing w:after="0" w:line="240" w:lineRule="auto"/>
        <w:rPr>
          <w:rFonts w:ascii="Calibri" w:hAnsi="Calibri"/>
        </w:rPr>
      </w:pPr>
      <w:r>
        <w:br w:type="page"/>
      </w:r>
    </w:p>
    <w:p w14:paraId="2702E75E" w14:textId="003B6723" w:rsidR="00237EDD" w:rsidRDefault="00ED6FEF" w:rsidP="00D240F5">
      <w:pPr>
        <w:pStyle w:val="ListNumber"/>
      </w:pPr>
      <w:r>
        <w:lastRenderedPageBreak/>
        <w:t>S</w:t>
      </w:r>
      <w:r w:rsidR="000739E3">
        <w:t>elect one or more options under each filter criterion to limit the patient list display.</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504B18">
        <w:trPr>
          <w:trHeight w:val="989"/>
        </w:trPr>
        <w:tc>
          <w:tcPr>
            <w:tcW w:w="769"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150A681C">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2FB01F6" w14:textId="0263C83B" w:rsidR="004F3ACD" w:rsidRDefault="004F3ACD" w:rsidP="00E57728">
            <w:pPr>
              <w:pStyle w:val="CVCalloutNote"/>
            </w:pPr>
            <w:r>
              <w:t>The options available under each filter criterion is based on the user’s role and access permission granted</w:t>
            </w:r>
            <w:r w:rsidR="0079309A">
              <w:t xml:space="preserve"> to them</w:t>
            </w:r>
            <w:r>
              <w:t xml:space="preserve"> by the Coreo View administrator.</w:t>
            </w:r>
          </w:p>
        </w:tc>
      </w:tr>
    </w:tbl>
    <w:p w14:paraId="53F65143" w14:textId="72D1D209" w:rsidR="004F3ACD" w:rsidRDefault="004F3ACD" w:rsidP="00AC23A1">
      <w:pPr>
        <w:pStyle w:val="CVspacebeforetable"/>
      </w:pPr>
    </w:p>
    <w:p w14:paraId="4AB8DB1A" w14:textId="2A2B3150" w:rsidR="00ED6FEF" w:rsidRDefault="00ED6FEF" w:rsidP="006C4D28">
      <w:pPr>
        <w:pStyle w:val="ListNumber"/>
      </w:pPr>
      <w:r>
        <w:t xml:space="preserve">Select the </w:t>
      </w:r>
      <w:r w:rsidRPr="00435177">
        <w:rPr>
          <w:b/>
        </w:rPr>
        <w:t>Groups and Locations</w:t>
      </w:r>
      <w:r>
        <w:t xml:space="preserve"> criterion</w:t>
      </w:r>
      <w:r w:rsidR="00435177">
        <w:t xml:space="preserve"> to limit the patient list based on specific groups and locations</w:t>
      </w:r>
      <w:r>
        <w:t>.</w:t>
      </w:r>
    </w:p>
    <w:p w14:paraId="7A2F5CA1" w14:textId="604BB27E" w:rsidR="00AC23A1" w:rsidRDefault="00AC23A1" w:rsidP="00AC23A1">
      <w:pPr>
        <w:pStyle w:val="CVFigure"/>
      </w:pPr>
      <w:r>
        <w:drawing>
          <wp:inline distT="0" distB="0" distL="0" distR="0" wp14:anchorId="530B69BC" wp14:editId="14BB63D1">
            <wp:extent cx="4529470" cy="3391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lterWindow_GpLoc.png"/>
                    <pic:cNvPicPr/>
                  </pic:nvPicPr>
                  <pic:blipFill>
                    <a:blip r:embed="rId182">
                      <a:extLst>
                        <a:ext uri="{28A0092B-C50C-407E-A947-70E740481C1C}">
                          <a14:useLocalDpi xmlns:a14="http://schemas.microsoft.com/office/drawing/2010/main" val="0"/>
                        </a:ext>
                      </a:extLst>
                    </a:blip>
                    <a:stretch>
                      <a:fillRect/>
                    </a:stretch>
                  </pic:blipFill>
                  <pic:spPr>
                    <a:xfrm>
                      <a:off x="0" y="0"/>
                      <a:ext cx="4588322" cy="3435931"/>
                    </a:xfrm>
                    <a:prstGeom prst="rect">
                      <a:avLst/>
                    </a:prstGeom>
                  </pic:spPr>
                </pic:pic>
              </a:graphicData>
            </a:graphic>
          </wp:inline>
        </w:drawing>
      </w:r>
    </w:p>
    <w:p w14:paraId="3F0B0BC2" w14:textId="3C33F0BA" w:rsidR="00AC23A1" w:rsidRDefault="00AC23A1" w:rsidP="00AC23A1">
      <w:pPr>
        <w:pStyle w:val="CVFigureCaption"/>
      </w:pPr>
      <w:r>
        <w:t>Filter Window – Groups and Locations options selected</w:t>
      </w:r>
    </w:p>
    <w:p w14:paraId="5B791CE2" w14:textId="77777777" w:rsidR="00AC23A1" w:rsidRDefault="00AC23A1" w:rsidP="00AC23A1">
      <w:pPr>
        <w:pStyle w:val="CVChapterBodyCopyIndent1"/>
      </w:pPr>
      <w:r>
        <w:t>The user can view only those groups and locations for which the they have access permission.</w:t>
      </w:r>
    </w:p>
    <w:p w14:paraId="2B429F0C" w14:textId="03BFD746" w:rsidR="00BD5A4C" w:rsidRDefault="006D0F15" w:rsidP="006C4D28">
      <w:pPr>
        <w:pStyle w:val="ListNumber"/>
      </w:pPr>
      <w:r>
        <w:rPr>
          <w:noProof/>
          <w:lang w:val="en-IN" w:eastAsia="en-IN"/>
        </w:rPr>
        <w:drawing>
          <wp:anchor distT="0" distB="0" distL="114300" distR="114300" simplePos="0" relativeHeight="251656704" behindDoc="1" locked="0" layoutInCell="1" allowOverlap="1" wp14:anchorId="4CAF86BE" wp14:editId="4311BBBE">
            <wp:simplePos x="0" y="0"/>
            <wp:positionH relativeFrom="column">
              <wp:posOffset>3419475</wp:posOffset>
            </wp:positionH>
            <wp:positionV relativeFrom="paragraph">
              <wp:posOffset>221615</wp:posOffset>
            </wp:positionV>
            <wp:extent cx="161925" cy="274955"/>
            <wp:effectExtent l="0" t="0" r="0" b="0"/>
            <wp:wrapThrough wrapText="bothSides">
              <wp:wrapPolygon edited="0">
                <wp:start x="0" y="0"/>
                <wp:lineTo x="0" y="19455"/>
                <wp:lineTo x="20329" y="19455"/>
                <wp:lineTo x="20329"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61925" cy="274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5A4C">
        <w:t>Select the location names for which the patient list must be displayed.</w:t>
      </w:r>
    </w:p>
    <w:p w14:paraId="0CCDC7B5" w14:textId="639B7E5B" w:rsidR="006D0F15" w:rsidRDefault="006D0F15" w:rsidP="006D0F15">
      <w:pPr>
        <w:pStyle w:val="CVChapterBodyCopyIndent1"/>
      </w:pPr>
      <w:r>
        <w:t>The filter icon next to the criterion name turns blue   when one or more options under that filter is selected.</w:t>
      </w:r>
    </w:p>
    <w:p w14:paraId="493C5ECF" w14:textId="0FD35CB8" w:rsidR="00A939DA" w:rsidRDefault="0050549D" w:rsidP="006C4D28">
      <w:pPr>
        <w:pStyle w:val="ListNumber"/>
      </w:pPr>
      <w:r>
        <w:t>Similarly</w:t>
      </w:r>
      <w:r w:rsidR="00A939DA">
        <w:t xml:space="preserve">, select </w:t>
      </w:r>
      <w:r w:rsidR="009D5078">
        <w:t>one or more of</w:t>
      </w:r>
      <w:r w:rsidR="00A939DA">
        <w:t xml:space="preserve"> </w:t>
      </w:r>
      <w:r w:rsidR="000B5DF9">
        <w:t>other criteria based on which</w:t>
      </w:r>
      <w:r>
        <w:t xml:space="preserve"> the patient list must be displayed.</w:t>
      </w:r>
    </w:p>
    <w:p w14:paraId="3A98BBE9" w14:textId="5CE2D081"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that are selected for that</w:t>
      </w:r>
      <w:r w:rsidR="008842DA">
        <w:t xml:space="preserve"> filter criterion.</w:t>
      </w:r>
    </w:p>
    <w:p w14:paraId="368A5C26" w14:textId="7D9320D0" w:rsidR="00EF7511" w:rsidRDefault="00E57728" w:rsidP="00E87271">
      <w:pPr>
        <w:pStyle w:val="ListNumber"/>
      </w:pPr>
      <w:r>
        <w:t xml:space="preserve">Select the </w:t>
      </w:r>
      <w:r w:rsidR="00E87271" w:rsidRPr="00AC13F7">
        <w:rPr>
          <w:b/>
        </w:rPr>
        <w:t>Clear Selections</w:t>
      </w:r>
      <w:r w:rsidR="00E87271">
        <w:t xml:space="preserve"> button to clear all the options that are selected for the criteria.</w:t>
      </w:r>
    </w:p>
    <w:p w14:paraId="105EBF54" w14:textId="5F8084CB"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279CC0FC" w14:textId="77777777" w:rsidR="007819FC" w:rsidRDefault="007819FC">
      <w:pPr>
        <w:spacing w:after="0" w:line="240" w:lineRule="auto"/>
        <w:rPr>
          <w:rFonts w:ascii="Calibri" w:hAnsi="Calibri"/>
        </w:rPr>
      </w:pPr>
      <w:r>
        <w:br w:type="page"/>
      </w:r>
    </w:p>
    <w:p w14:paraId="607337EF" w14:textId="1C4BEBAB" w:rsidR="00DA0840" w:rsidRDefault="00DA0840" w:rsidP="00452018">
      <w:pPr>
        <w:pStyle w:val="ListNumber"/>
      </w:pPr>
      <w:r>
        <w:lastRenderedPageBreak/>
        <w:t xml:space="preserve">Select the </w:t>
      </w:r>
      <w:r w:rsidRPr="00452018">
        <w:rPr>
          <w:b/>
        </w:rPr>
        <w:t>Save to Theme</w:t>
      </w:r>
      <w:r>
        <w:t xml:space="preserve"> button</w:t>
      </w:r>
      <w:r w:rsidR="00E6524D">
        <w:t xml:space="preserve"> if you want to </w:t>
      </w:r>
      <w:r>
        <w:t>save</w:t>
      </w:r>
      <w:r w:rsidR="00E6524D">
        <w:t xml:space="preserve"> the filter criteria as a </w:t>
      </w:r>
      <w:r w:rsidR="005F65C4">
        <w:t xml:space="preserve">new </w:t>
      </w:r>
      <w:r w:rsidR="00E6524D">
        <w:t>theme. A theme</w:t>
      </w:r>
      <w:r w:rsidR="00452018">
        <w:t xml:space="preserve"> </w:t>
      </w:r>
      <w:r w:rsidR="00C41432">
        <w:t>is</w:t>
      </w:r>
      <w:r w:rsidR="00452018">
        <w:t xml:space="preserve"> a visual representation of locations, beds and patients.</w:t>
      </w:r>
      <w:r w:rsidR="00C41432">
        <w:t xml:space="preserve"> The </w:t>
      </w:r>
      <w:r w:rsidR="00C41432" w:rsidRPr="00C41432">
        <w:rPr>
          <w:b/>
        </w:rPr>
        <w:t>Save</w:t>
      </w:r>
      <w:r w:rsidR="00C41432">
        <w:t xml:space="preserve"> </w:t>
      </w:r>
      <w:r w:rsidR="00C41432" w:rsidRPr="00C41432">
        <w:rPr>
          <w:b/>
        </w:rPr>
        <w:t>Themes</w:t>
      </w:r>
      <w:r w:rsidR="00C41432">
        <w:t xml:space="preserve"> window opens.</w:t>
      </w:r>
    </w:p>
    <w:p w14:paraId="585DC55E" w14:textId="3B37A79B" w:rsidR="00C41432" w:rsidRDefault="00C41432" w:rsidP="00C41432">
      <w:pPr>
        <w:pStyle w:val="CVFigure"/>
      </w:pPr>
      <w:r>
        <w:drawing>
          <wp:inline distT="0" distB="0" distL="0" distR="0" wp14:anchorId="6125B508" wp14:editId="510AE5D0">
            <wp:extent cx="5132717" cy="294477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heme AC1.png"/>
                    <pic:cNvPicPr/>
                  </pic:nvPicPr>
                  <pic:blipFill>
                    <a:blip r:embed="rId184">
                      <a:extLst>
                        <a:ext uri="{28A0092B-C50C-407E-A947-70E740481C1C}">
                          <a14:useLocalDpi xmlns:a14="http://schemas.microsoft.com/office/drawing/2010/main" val="0"/>
                        </a:ext>
                      </a:extLst>
                    </a:blip>
                    <a:stretch>
                      <a:fillRect/>
                    </a:stretch>
                  </pic:blipFill>
                  <pic:spPr>
                    <a:xfrm>
                      <a:off x="0" y="0"/>
                      <a:ext cx="5144161" cy="2951344"/>
                    </a:xfrm>
                    <a:prstGeom prst="rect">
                      <a:avLst/>
                    </a:prstGeom>
                  </pic:spPr>
                </pic:pic>
              </a:graphicData>
            </a:graphic>
          </wp:inline>
        </w:drawing>
      </w:r>
    </w:p>
    <w:p w14:paraId="0CEAAD43" w14:textId="6E5422F8" w:rsidR="00C41432" w:rsidRDefault="00E6524D" w:rsidP="00C41432">
      <w:pPr>
        <w:pStyle w:val="CVFigureCaption"/>
      </w:pPr>
      <w:r>
        <w:t>Save Themes Window</w:t>
      </w:r>
    </w:p>
    <w:p w14:paraId="2CCE729D" w14:textId="05DBD040" w:rsidR="00E6524D" w:rsidRDefault="00E6524D" w:rsidP="00E6524D">
      <w:pPr>
        <w:pStyle w:val="ListNumber"/>
      </w:pPr>
      <w:r>
        <w:t xml:space="preserve">Enter the name for the saved filter criteria in the </w:t>
      </w:r>
      <w:r w:rsidRPr="00B00386">
        <w:rPr>
          <w:b/>
        </w:rPr>
        <w:t>Theme Name</w:t>
      </w:r>
      <w:r>
        <w:t xml:space="preserve"> box</w:t>
      </w:r>
      <w:r w:rsidR="00B00386">
        <w:t>.</w:t>
      </w:r>
    </w:p>
    <w:p w14:paraId="5CD0EA3C" w14:textId="4F4784AB" w:rsidR="00B00386" w:rsidRDefault="00B00386" w:rsidP="00E6524D">
      <w:pPr>
        <w:pStyle w:val="ListNumber"/>
      </w:pPr>
      <w:r>
        <w:t xml:space="preserve">Select </w:t>
      </w:r>
      <w:r w:rsidRPr="00956E9C">
        <w:rPr>
          <w:b/>
        </w:rPr>
        <w:t>Save</w:t>
      </w:r>
      <w:r w:rsidR="00956E9C">
        <w:t xml:space="preserve"> to save the theme and then select </w:t>
      </w:r>
      <w:r w:rsidR="00956E9C" w:rsidRPr="00956E9C">
        <w:rPr>
          <w:b/>
        </w:rPr>
        <w:t>Back to Filter</w:t>
      </w:r>
      <w:r w:rsidR="00956E9C">
        <w:rPr>
          <w:b/>
        </w:rPr>
        <w:t xml:space="preserve"> </w:t>
      </w:r>
      <w:r w:rsidR="00956E9C" w:rsidRPr="00781FDB">
        <w:t>to</w:t>
      </w:r>
      <w:r w:rsidR="00781FDB">
        <w:t xml:space="preserve"> go back to the </w:t>
      </w:r>
      <w:r w:rsidR="00781FDB" w:rsidRPr="00781FDB">
        <w:rPr>
          <w:b/>
        </w:rPr>
        <w:t>Filter</w:t>
      </w:r>
      <w:r w:rsidR="00781FDB">
        <w:t xml:space="preserve"> window without applying the theme.</w:t>
      </w:r>
    </w:p>
    <w:p w14:paraId="2A05DECF" w14:textId="32015311" w:rsidR="00781FDB" w:rsidRDefault="00781FDB" w:rsidP="00781FDB">
      <w:pPr>
        <w:pStyle w:val="ListNumber"/>
      </w:pPr>
      <w:r>
        <w:t xml:space="preserve">Select the </w:t>
      </w:r>
      <w:r w:rsidRPr="00781FDB">
        <w:rPr>
          <w:b/>
        </w:rPr>
        <w:t>Apply filter</w:t>
      </w:r>
      <w:r>
        <w:t xml:space="preserve"> button in the </w:t>
      </w:r>
      <w:r w:rsidRPr="00781FDB">
        <w:rPr>
          <w:b/>
        </w:rPr>
        <w:t>Filter</w:t>
      </w:r>
      <w:r>
        <w:t xml:space="preserve"> window to app</w:t>
      </w:r>
      <w:r w:rsidR="00815838">
        <w:t>ly the filter results directly i</w:t>
      </w:r>
      <w:r>
        <w:t>n the bed view without saving the filter criteria as a theme.</w:t>
      </w:r>
    </w:p>
    <w:p w14:paraId="1E965461" w14:textId="4E100881" w:rsidR="00781FDB" w:rsidRDefault="00781FDB" w:rsidP="00A258F4">
      <w:pPr>
        <w:pStyle w:val="CVChapterBodyCopyIndent1"/>
      </w:pPr>
      <w:r>
        <w:t xml:space="preserve"> Or,</w:t>
      </w:r>
    </w:p>
    <w:p w14:paraId="21571089" w14:textId="3874A45A" w:rsidR="00B00386" w:rsidRDefault="00B00386" w:rsidP="00E6524D">
      <w:pPr>
        <w:pStyle w:val="ListNumber"/>
      </w:pPr>
      <w:r>
        <w:t xml:space="preserve">Select </w:t>
      </w:r>
      <w:r w:rsidRPr="00956E9C">
        <w:rPr>
          <w:b/>
        </w:rPr>
        <w:t>Save &amp; Apply</w:t>
      </w:r>
      <w:r w:rsidR="00781FDB">
        <w:rPr>
          <w:b/>
        </w:rPr>
        <w:t xml:space="preserve"> </w:t>
      </w:r>
      <w:r w:rsidR="00781FDB" w:rsidRPr="00781FDB">
        <w:t xml:space="preserve">in the </w:t>
      </w:r>
      <w:r w:rsidR="00781FDB" w:rsidRPr="00781FDB">
        <w:rPr>
          <w:b/>
        </w:rPr>
        <w:t>Save</w:t>
      </w:r>
      <w:r w:rsidR="00781FDB">
        <w:rPr>
          <w:b/>
        </w:rPr>
        <w:t xml:space="preserve"> Themes window</w:t>
      </w:r>
      <w:r>
        <w:t xml:space="preserve"> to apply the theme with imme</w:t>
      </w:r>
      <w:r w:rsidR="000368FF">
        <w:t>diate effect.</w:t>
      </w:r>
      <w:r w:rsidR="00CD3F31">
        <w:t xml:space="preserve"> You can view the applied theme on the bed view home page.</w:t>
      </w:r>
    </w:p>
    <w:p w14:paraId="6DD1D58D" w14:textId="0FED2076" w:rsidR="00E806C5" w:rsidRDefault="00E806C5" w:rsidP="00E806C5">
      <w:pPr>
        <w:pStyle w:val="CVFigure"/>
      </w:pPr>
      <w:r>
        <w:drawing>
          <wp:inline distT="0" distB="0" distL="0" distR="0" wp14:anchorId="77C39C38" wp14:editId="5A159C97">
            <wp:extent cx="4606506" cy="209958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lterWindowResultGpLoc.png"/>
                    <pic:cNvPicPr/>
                  </pic:nvPicPr>
                  <pic:blipFill>
                    <a:blip r:embed="rId185">
                      <a:extLst>
                        <a:ext uri="{28A0092B-C50C-407E-A947-70E740481C1C}">
                          <a14:useLocalDpi xmlns:a14="http://schemas.microsoft.com/office/drawing/2010/main" val="0"/>
                        </a:ext>
                      </a:extLst>
                    </a:blip>
                    <a:stretch>
                      <a:fillRect/>
                    </a:stretch>
                  </pic:blipFill>
                  <pic:spPr>
                    <a:xfrm>
                      <a:off x="0" y="0"/>
                      <a:ext cx="4615143" cy="2103523"/>
                    </a:xfrm>
                    <a:prstGeom prst="rect">
                      <a:avLst/>
                    </a:prstGeom>
                  </pic:spPr>
                </pic:pic>
              </a:graphicData>
            </a:graphic>
          </wp:inline>
        </w:drawing>
      </w:r>
    </w:p>
    <w:p w14:paraId="17030771" w14:textId="1C41F3B8" w:rsidR="00E806C5" w:rsidRDefault="00E806C5" w:rsidP="00E806C5">
      <w:pPr>
        <w:pStyle w:val="CVFigureCaption"/>
      </w:pPr>
      <w:r>
        <w:t>Filter Criteria saved and applied as a Theme in the Bed View</w:t>
      </w:r>
    </w:p>
    <w:p w14:paraId="0ACE7DB8" w14:textId="47D2CF15" w:rsidR="000B6ABD" w:rsidRDefault="000B6ABD" w:rsidP="00E9278B">
      <w:pPr>
        <w:pStyle w:val="Heading2"/>
      </w:pPr>
      <w:bookmarkStart w:id="50" w:name="_Toc25577187"/>
      <w:r w:rsidRPr="00E9278B">
        <w:lastRenderedPageBreak/>
        <w:t>Themes</w:t>
      </w:r>
      <w:bookmarkEnd w:id="50"/>
    </w:p>
    <w:p w14:paraId="7D5F38AF" w14:textId="44B18168" w:rsidR="00621F25" w:rsidRDefault="00514759" w:rsidP="003812A9">
      <w:pPr>
        <w:pStyle w:val="CVChapterBodyCopy"/>
      </w:pPr>
      <w:r>
        <w:t>A theme is a visual representation of locations, beds and patients. The user can apply a theme, set a theme as the home default theme and can edit a theme.</w:t>
      </w:r>
    </w:p>
    <w:p w14:paraId="369378C2" w14:textId="0CD4E3B6" w:rsidR="005F65C4" w:rsidRDefault="005F65C4" w:rsidP="00514759">
      <w:pPr>
        <w:pStyle w:val="CVHeading3"/>
      </w:pPr>
      <w:bookmarkStart w:id="51" w:name="_Toc25577188"/>
      <w:r>
        <w:t xml:space="preserve">Apply </w:t>
      </w:r>
      <w:r w:rsidR="00197275">
        <w:t>a theme</w:t>
      </w:r>
      <w:bookmarkEnd w:id="51"/>
    </w:p>
    <w:p w14:paraId="1DF9F863" w14:textId="32BC58E4" w:rsidR="007C08EB" w:rsidRDefault="007C08EB" w:rsidP="003812A9">
      <w:pPr>
        <w:pStyle w:val="CVChapterBodyCopy"/>
      </w:pPr>
      <w:r>
        <w:t>F</w:t>
      </w:r>
      <w:r w:rsidR="005F65C4">
        <w:t xml:space="preserve">ollow these steps to </w:t>
      </w:r>
      <w:r>
        <w:t xml:space="preserve">apply </w:t>
      </w:r>
      <w:r w:rsidR="00EB1A79">
        <w:t xml:space="preserve">a theme </w:t>
      </w:r>
      <w:r w:rsidR="00246871">
        <w:t>to</w:t>
      </w:r>
      <w:r w:rsidR="00EB1A79">
        <w:t xml:space="preserve"> the Coreo View home page </w:t>
      </w:r>
      <w:r w:rsidR="00246871">
        <w:t>for</w:t>
      </w:r>
      <w:r w:rsidR="00EB1A79">
        <w:t xml:space="preserve"> the three views, the bed view, the prioritized view and the geomap view</w:t>
      </w:r>
      <w:r>
        <w:t>:</w:t>
      </w:r>
    </w:p>
    <w:p w14:paraId="23F53C04" w14:textId="31877B4A" w:rsidR="008E7505" w:rsidRDefault="00711629" w:rsidP="00695A36">
      <w:pPr>
        <w:pStyle w:val="ListNumber"/>
        <w:numPr>
          <w:ilvl w:val="0"/>
          <w:numId w:val="26"/>
        </w:numPr>
      </w:pPr>
      <w:r>
        <w:t>In the side menu</w:t>
      </w:r>
      <w:r w:rsidR="008E7505">
        <w:t xml:space="preserve"> of the </w:t>
      </w:r>
      <w:r w:rsidR="008E7505" w:rsidRPr="00695A36">
        <w:rPr>
          <w:b/>
        </w:rPr>
        <w:t>Coreo View</w:t>
      </w:r>
      <w:r w:rsidR="008E7505">
        <w:t xml:space="preserve"> home page, select the </w:t>
      </w:r>
      <w:r w:rsidR="008E7505" w:rsidRPr="00695A36">
        <w:rPr>
          <w:b/>
        </w:rPr>
        <w:t>Themes</w:t>
      </w:r>
      <w:r w:rsidR="008E7505">
        <w:t xml:space="preserve"> menu to open the </w:t>
      </w:r>
      <w:r w:rsidR="008E7505" w:rsidRPr="00695A36">
        <w:rPr>
          <w:b/>
        </w:rPr>
        <w:t>View Themes</w:t>
      </w:r>
      <w:r w:rsidR="008E7505">
        <w:t xml:space="preserve"> window.</w:t>
      </w:r>
    </w:p>
    <w:p w14:paraId="766E8F25" w14:textId="0E421573" w:rsidR="007A07D3" w:rsidRDefault="00283869" w:rsidP="00283869">
      <w:pPr>
        <w:pStyle w:val="CVFigure"/>
      </w:pPr>
      <w:r>
        <w:drawing>
          <wp:inline distT="0" distB="0" distL="0" distR="0" wp14:anchorId="53EC19AD" wp14:editId="1043A7AF">
            <wp:extent cx="5102496" cy="2458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hemes window.png"/>
                    <pic:cNvPicPr/>
                  </pic:nvPicPr>
                  <pic:blipFill>
                    <a:blip r:embed="rId186">
                      <a:extLst>
                        <a:ext uri="{28A0092B-C50C-407E-A947-70E740481C1C}">
                          <a14:useLocalDpi xmlns:a14="http://schemas.microsoft.com/office/drawing/2010/main" val="0"/>
                        </a:ext>
                      </a:extLst>
                    </a:blip>
                    <a:stretch>
                      <a:fillRect/>
                    </a:stretch>
                  </pic:blipFill>
                  <pic:spPr>
                    <a:xfrm>
                      <a:off x="0" y="0"/>
                      <a:ext cx="5126322" cy="2470008"/>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1CF2A3B0" w:rsidR="00FB5AE4" w:rsidRDefault="00FB5AE4" w:rsidP="00FB5AE4">
      <w:pPr>
        <w:pStyle w:val="CVHeading3"/>
      </w:pPr>
      <w:bookmarkStart w:id="52" w:name="_Toc25577189"/>
      <w:r>
        <w:t>Set a theme as the home default theme</w:t>
      </w:r>
      <w:bookmarkEnd w:id="52"/>
    </w:p>
    <w:p w14:paraId="441A583A" w14:textId="09A41DE8" w:rsidR="00520AD1" w:rsidRDefault="00520AD1" w:rsidP="00520AD1">
      <w:pPr>
        <w:pStyle w:val="CVChapterBodyCopyIndent1"/>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FB5AE4">
      <w:pPr>
        <w:pStyle w:val="ListNumber"/>
        <w:numPr>
          <w:ilvl w:val="0"/>
          <w:numId w:val="27"/>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FB5AE4">
      <w:pPr>
        <w:pStyle w:val="ListNumber"/>
        <w:numPr>
          <w:ilvl w:val="0"/>
          <w:numId w:val="27"/>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61479B37"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44719DD3" w14:textId="1AAFB1E0" w:rsidR="00BF244B" w:rsidRDefault="00BE11F5" w:rsidP="00BE11F5">
      <w:pPr>
        <w:pStyle w:val="CVHeading3"/>
      </w:pPr>
      <w:bookmarkStart w:id="53" w:name="_Toc25577190"/>
      <w:r>
        <w:lastRenderedPageBreak/>
        <w:t xml:space="preserve">Edit </w:t>
      </w:r>
      <w:r w:rsidR="00970054">
        <w:t>a theme</w:t>
      </w:r>
      <w:bookmarkEnd w:id="53"/>
    </w:p>
    <w:p w14:paraId="3EC54B25" w14:textId="40DC4CB4" w:rsidR="00267C36" w:rsidRDefault="00E571A4" w:rsidP="00E571A4">
      <w:pPr>
        <w:pStyle w:val="CVChapterBodyCopyIndent1"/>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267C36">
        <w:t xml:space="preserve">are the system defined themes and </w:t>
      </w:r>
      <w:r w:rsidR="00F76199">
        <w:t>the user cannot be edit them</w:t>
      </w:r>
      <w:r w:rsidR="00267C36">
        <w:t>.</w:t>
      </w:r>
    </w:p>
    <w:p w14:paraId="5E777513" w14:textId="27D03A5F" w:rsidR="00166D66" w:rsidRPr="006E0382" w:rsidRDefault="00A057D4" w:rsidP="00914566">
      <w:pPr>
        <w:pStyle w:val="ListNumber"/>
        <w:numPr>
          <w:ilvl w:val="0"/>
          <w:numId w:val="28"/>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drawing>
          <wp:inline distT="0" distB="0" distL="0" distR="0" wp14:anchorId="3A8CEFBF" wp14:editId="46326271">
            <wp:extent cx="4994694" cy="28008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187">
                      <a:extLst>
                        <a:ext uri="{28A0092B-C50C-407E-A947-70E740481C1C}">
                          <a14:useLocalDpi xmlns:a14="http://schemas.microsoft.com/office/drawing/2010/main" val="0"/>
                        </a:ext>
                      </a:extLst>
                    </a:blip>
                    <a:stretch>
                      <a:fillRect/>
                    </a:stretch>
                  </pic:blipFill>
                  <pic:spPr>
                    <a:xfrm>
                      <a:off x="0" y="0"/>
                      <a:ext cx="5010550" cy="2809736"/>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23EB4C06" w:rsidR="000F0B46" w:rsidRDefault="0006028F" w:rsidP="0006028F">
      <w:pPr>
        <w:pStyle w:val="ListNumber"/>
      </w:pPr>
      <w:r>
        <w:t xml:space="preserve">Enter the name of the theme to be deleted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0622984E">
            <wp:extent cx="3036498" cy="54817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188">
                      <a:extLst>
                        <a:ext uri="{28A0092B-C50C-407E-A947-70E740481C1C}">
                          <a14:useLocalDpi xmlns:a14="http://schemas.microsoft.com/office/drawing/2010/main" val="0"/>
                        </a:ext>
                      </a:extLst>
                    </a:blip>
                    <a:stretch>
                      <a:fillRect/>
                    </a:stretch>
                  </pic:blipFill>
                  <pic:spPr>
                    <a:xfrm>
                      <a:off x="0" y="0"/>
                      <a:ext cx="3091742" cy="558144"/>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06F55E09" w:rsidR="0006028F" w:rsidRDefault="00B847F4" w:rsidP="0006028F">
      <w:pPr>
        <w:pStyle w:val="ListNumber"/>
      </w:pPr>
      <w:r>
        <w:t>If a user</w:t>
      </w:r>
      <w:r w:rsidR="00A17A69">
        <w:t>-</w:t>
      </w:r>
      <w:r>
        <w:t>defined home defau</w:t>
      </w:r>
      <w:r w:rsidR="00A17A69">
        <w:t>lt theme is deleted, the system-</w:t>
      </w:r>
      <w:r>
        <w:t xml:space="preserve">defined home default theme, </w:t>
      </w:r>
      <w:r w:rsidRPr="00B847F4">
        <w:rPr>
          <w:b/>
        </w:rPr>
        <w:t>All Beds</w:t>
      </w:r>
      <w:r>
        <w:t>, is applied automatically.</w:t>
      </w:r>
    </w:p>
    <w:p w14:paraId="704DF71A" w14:textId="082F37C7" w:rsidR="007409DA" w:rsidRDefault="007409DA" w:rsidP="0006028F">
      <w:pPr>
        <w:pStyle w:val="ListNumber"/>
      </w:pPr>
      <w:r>
        <w:t>To rename a theme, enter the theme name</w:t>
      </w:r>
      <w:r w:rsidR="000B3C1C">
        <w:t xml:space="preserve"> to be renamed</w:t>
      </w:r>
      <w:r>
        <w:t xml:space="preserve"> in the </w:t>
      </w:r>
      <w:r w:rsidRPr="0006028F">
        <w:rPr>
          <w:b/>
        </w:rPr>
        <w:t>Theme Name</w:t>
      </w:r>
      <w:r>
        <w:t xml:space="preserve"> box</w:t>
      </w:r>
      <w:r w:rsidR="000B3C1C">
        <w:t>,</w:t>
      </w:r>
      <w:r>
        <w:t xml:space="preserve"> </w:t>
      </w:r>
      <w:r w:rsidR="000B3C1C">
        <w:t xml:space="preserve">enter the new name and then select the </w:t>
      </w:r>
      <w:r w:rsidR="000B3C1C" w:rsidRPr="000B3C1C">
        <w:rPr>
          <w:b/>
        </w:rPr>
        <w:t>Save</w:t>
      </w:r>
      <w:r w:rsidR="000B3C1C">
        <w:t xml:space="preserve"> button.</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2EB9C2CD" w14:textId="74ED0D6A" w:rsidR="000B6ABD" w:rsidRDefault="000B6ABD" w:rsidP="000F1DC0">
      <w:pPr>
        <w:pStyle w:val="Heading2"/>
      </w:pPr>
      <w:bookmarkStart w:id="54" w:name="_Toc25577191"/>
      <w:r w:rsidRPr="000F1DC0">
        <w:lastRenderedPageBreak/>
        <w:t>Normal view and Stacked view</w:t>
      </w:r>
      <w:bookmarkEnd w:id="54"/>
    </w:p>
    <w:p w14:paraId="11DF085A" w14:textId="3BA35076" w:rsidR="00CE29C8" w:rsidRDefault="00CE29C8" w:rsidP="00CE29C8">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452885C2" w14:textId="48B6DA9D" w:rsidR="003963BA" w:rsidRDefault="003963BA" w:rsidP="00672B8E">
      <w:pPr>
        <w:pStyle w:val="CVChapterBodyCopy"/>
      </w:pPr>
      <w:r>
        <w:t>Normal view is the default view. It displays the empty bed cells and the occupied bed cells in each column placed adjacent to each other.</w:t>
      </w:r>
      <w:r w:rsidR="00672B8E">
        <w:t xml:space="preserve"> </w:t>
      </w:r>
    </w:p>
    <w:p w14:paraId="452DDFA6" w14:textId="5AED10B1" w:rsidR="000F0308" w:rsidRDefault="001D62E6" w:rsidP="00672B8E">
      <w:pPr>
        <w:pStyle w:val="CVChapterBodyCopy"/>
      </w:pPr>
      <w:r>
        <w:rPr>
          <w:noProof/>
          <w:lang w:val="en-IN" w:eastAsia="en-IN"/>
        </w:rPr>
        <w:drawing>
          <wp:inline distT="0" distB="0" distL="0" distR="0" wp14:anchorId="53A64AF7" wp14:editId="50E15D1C">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89">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p>
    <w:p w14:paraId="6F699E6F" w14:textId="3133FF2C" w:rsidR="001D62E6" w:rsidRDefault="001D62E6" w:rsidP="001D62E6">
      <w:pPr>
        <w:pStyle w:val="CVFigureCaption"/>
      </w:pPr>
      <w:r>
        <w:t>Bed View</w:t>
      </w:r>
      <w:r w:rsidR="00D3610A">
        <w:t>—</w:t>
      </w:r>
      <w:r>
        <w:t>Normal View Mode</w:t>
      </w:r>
    </w:p>
    <w:p w14:paraId="3CD708D6" w14:textId="374CE650" w:rsidR="003963BA" w:rsidRDefault="003963BA" w:rsidP="00672B8E">
      <w:pPr>
        <w:pStyle w:val="CVChapterBodyCopy"/>
      </w:pPr>
      <w:r>
        <w:t xml:space="preserve">The stacked view displays the empty bed cells and the occupied bed cells in each column placed </w:t>
      </w:r>
      <w:r w:rsidR="00672B8E">
        <w:t xml:space="preserve">one below the other. </w:t>
      </w:r>
      <w:r>
        <w:t>The beds per column are categorized based on the three groups and their locations.</w:t>
      </w:r>
    </w:p>
    <w:p w14:paraId="1C2C602F" w14:textId="0FB804DF" w:rsidR="00CC24B0" w:rsidRDefault="009F5B91" w:rsidP="00672B8E">
      <w:pPr>
        <w:pStyle w:val="CVChapterBodyCopy"/>
      </w:pPr>
      <w:r>
        <w:rPr>
          <w:noProof/>
          <w:lang w:val="en-IN" w:eastAsia="en-IN"/>
        </w:rPr>
        <w:drawing>
          <wp:inline distT="0" distB="0" distL="0" distR="0" wp14:anchorId="3D844955" wp14:editId="3BBA42FE">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90">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219FA5F9" w14:textId="5198E82E" w:rsidR="009F5B91" w:rsidRPr="003963BA" w:rsidRDefault="007B05B8" w:rsidP="00081574">
      <w:pPr>
        <w:pStyle w:val="CVFigureCaption"/>
      </w:pPr>
      <w:r>
        <w:t xml:space="preserve">Bed View - </w:t>
      </w:r>
      <w:r w:rsidR="00081574">
        <w:t>Stacked View</w:t>
      </w:r>
      <w:r>
        <w:t xml:space="preserve"> Mode</w:t>
      </w:r>
    </w:p>
    <w:p w14:paraId="27730CD7" w14:textId="2A0B0532" w:rsidR="00C510A5" w:rsidRDefault="000B6ABD" w:rsidP="000F1DC0">
      <w:pPr>
        <w:pStyle w:val="Heading2"/>
      </w:pPr>
      <w:bookmarkStart w:id="55" w:name="_All,_Available_and"/>
      <w:bookmarkStart w:id="56" w:name="_Toc25577192"/>
      <w:bookmarkEnd w:id="55"/>
      <w:r w:rsidRPr="000F1DC0">
        <w:lastRenderedPageBreak/>
        <w:t>All, Available</w:t>
      </w:r>
      <w:r w:rsidR="001656A3">
        <w:t xml:space="preserve"> </w:t>
      </w:r>
      <w:r w:rsidRPr="000F1DC0">
        <w:t xml:space="preserve">and Patient </w:t>
      </w:r>
      <w:r w:rsidR="001656A3">
        <w:t>View</w:t>
      </w:r>
      <w:r w:rsidR="00026431">
        <w:t>ing</w:t>
      </w:r>
      <w:r w:rsidR="001656A3">
        <w:t xml:space="preserve"> Modes</w:t>
      </w:r>
      <w:bookmarkEnd w:id="56"/>
    </w:p>
    <w:p w14:paraId="1A29F6B2" w14:textId="7A804809" w:rsidR="001656A3" w:rsidRDefault="001656A3" w:rsidP="001A67C3">
      <w:pPr>
        <w:pStyle w:val="ChapterBodyCopy"/>
      </w:pPr>
      <w:r>
        <w:t>The All view</w:t>
      </w:r>
      <w:r w:rsidR="008D485F">
        <w:t xml:space="preserve"> mode displays the empty bed cells, the bed cells occupied with patients and the empty locations.</w:t>
      </w:r>
    </w:p>
    <w:p w14:paraId="00A7FA4B" w14:textId="7E3BF48F" w:rsidR="008D485F" w:rsidRDefault="008D485F" w:rsidP="001A67C3">
      <w:pPr>
        <w:pStyle w:val="ChapterBodyCopy"/>
      </w:pPr>
      <w:r>
        <w:t>The Available v</w:t>
      </w:r>
      <w:r w:rsidRPr="008D485F">
        <w:t>iew</w:t>
      </w:r>
      <w:r>
        <w:t xml:space="preserve"> mode displays </w:t>
      </w:r>
      <w:r w:rsidRPr="008D485F">
        <w:t>the empty bed cells that are available to assign to the patients and the occupied beds.</w:t>
      </w:r>
    </w:p>
    <w:p w14:paraId="5D220FFA" w14:textId="46C117E2" w:rsidR="008D485F" w:rsidRDefault="008D485F" w:rsidP="001A67C3">
      <w:pPr>
        <w:pStyle w:val="ChapterBodyCopy"/>
      </w:pPr>
      <w:r>
        <w:t>The Patients view mode displays bed cells that are occupied with patients. This is the default bed view mode.</w:t>
      </w:r>
    </w:p>
    <w:p w14:paraId="78BE0899" w14:textId="3D377F73" w:rsidR="00AA014A" w:rsidRDefault="00025483" w:rsidP="001A67C3">
      <w:pPr>
        <w:pStyle w:val="ChapterBodyCopy"/>
      </w:pPr>
      <w:r>
        <w:t>Follow this step</w:t>
      </w:r>
      <w:r w:rsidR="00AA014A">
        <w:t xml:space="preserve"> to display the bed information and patient information with respect to the groups and locations in the Available view mode:</w:t>
      </w:r>
    </w:p>
    <w:p w14:paraId="1E1F5E0D" w14:textId="4EBC3B6E" w:rsidR="002C3715" w:rsidRPr="001A67C3" w:rsidRDefault="00711629" w:rsidP="00025483">
      <w:pPr>
        <w:pStyle w:val="ListNumber"/>
        <w:numPr>
          <w:ilvl w:val="0"/>
          <w:numId w:val="29"/>
        </w:numPr>
      </w:pPr>
      <w:r>
        <w:t>In the side menu</w:t>
      </w:r>
      <w:r w:rsidR="002C3715" w:rsidRPr="001A67C3">
        <w:t xml:space="preserve"> of the Coreo View home page, select the </w:t>
      </w:r>
      <w:r w:rsidR="002C3715" w:rsidRPr="00025483">
        <w:rPr>
          <w:b/>
        </w:rPr>
        <w:t>Avail</w:t>
      </w:r>
      <w:r w:rsidR="002C3715" w:rsidRPr="001A67C3">
        <w:t xml:space="preserve"> button, which is one of the </w:t>
      </w:r>
      <w:r w:rsidR="00341BD3" w:rsidRPr="001A67C3">
        <w:t>button</w:t>
      </w:r>
      <w:r w:rsidR="001A67C3" w:rsidRPr="001A67C3">
        <w:t>s</w:t>
      </w:r>
      <w:r w:rsidR="00341BD3" w:rsidRPr="001A67C3">
        <w:t xml:space="preserve"> in the </w:t>
      </w:r>
      <w:r w:rsidR="002C3715" w:rsidRPr="001A67C3">
        <w:t>tristate button.</w:t>
      </w:r>
    </w:p>
    <w:p w14:paraId="03088054" w14:textId="1B31ACA1" w:rsidR="002C3715" w:rsidRDefault="002C3715" w:rsidP="002C3715">
      <w:pPr>
        <w:pStyle w:val="CVFigure"/>
      </w:pPr>
      <w:r w:rsidRPr="002C3715">
        <w:drawing>
          <wp:inline distT="0" distB="0" distL="0" distR="0" wp14:anchorId="5BB4DAFC" wp14:editId="5A6B95BF">
            <wp:extent cx="4409346" cy="2139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91">
                      <a:extLst>
                        <a:ext uri="{28A0092B-C50C-407E-A947-70E740481C1C}">
                          <a14:useLocalDpi xmlns:a14="http://schemas.microsoft.com/office/drawing/2010/main" val="0"/>
                        </a:ext>
                      </a:extLst>
                    </a:blip>
                    <a:stretch>
                      <a:fillRect/>
                    </a:stretch>
                  </pic:blipFill>
                  <pic:spPr>
                    <a:xfrm>
                      <a:off x="0" y="0"/>
                      <a:ext cx="4438096" cy="2153299"/>
                    </a:xfrm>
                    <a:prstGeom prst="rect">
                      <a:avLst/>
                    </a:prstGeom>
                  </pic:spPr>
                </pic:pic>
              </a:graphicData>
            </a:graphic>
          </wp:inline>
        </w:drawing>
      </w:r>
    </w:p>
    <w:p w14:paraId="5BB86EC2" w14:textId="40A9DC11" w:rsidR="002C3715" w:rsidRDefault="001A67C3" w:rsidP="002C3715">
      <w:pPr>
        <w:pStyle w:val="CVFigureCaption"/>
      </w:pPr>
      <w:r>
        <w:t>Available View Mode for the Bed View</w:t>
      </w:r>
      <w:r w:rsidR="00E06485">
        <w:t xml:space="preserve"> Layout</w:t>
      </w:r>
    </w:p>
    <w:p w14:paraId="20DDFC82" w14:textId="549071B1" w:rsidR="00AB132E" w:rsidRDefault="00AB132E" w:rsidP="00AB132E">
      <w:pPr>
        <w:pStyle w:val="ChapterBodyCopy"/>
      </w:pPr>
      <w:r>
        <w:t>Follow this step to display the bed information and patient information with respect to the groups and locations in the Patients view mode:</w:t>
      </w:r>
    </w:p>
    <w:p w14:paraId="7F2CBD52" w14:textId="15AB13BE" w:rsidR="00AB132E" w:rsidRPr="001A67C3" w:rsidRDefault="00711629" w:rsidP="00AB132E">
      <w:pPr>
        <w:pStyle w:val="ListNumber"/>
        <w:numPr>
          <w:ilvl w:val="0"/>
          <w:numId w:val="29"/>
        </w:numPr>
      </w:pPr>
      <w:r>
        <w:t>In the side menu</w:t>
      </w:r>
      <w:r w:rsidR="00AB132E" w:rsidRPr="001A67C3">
        <w:t xml:space="preserve"> of the Coreo View home page, select the </w:t>
      </w:r>
      <w:r w:rsidR="00AB132E">
        <w:rPr>
          <w:b/>
        </w:rPr>
        <w:t>Pts</w:t>
      </w:r>
      <w:r w:rsidR="00AB132E" w:rsidRPr="001A67C3">
        <w:t xml:space="preserve"> button, which is one of the buttons in the tristate button.</w:t>
      </w:r>
    </w:p>
    <w:p w14:paraId="7B358E37" w14:textId="3ED7F754" w:rsidR="001656A3" w:rsidRDefault="00AB132E" w:rsidP="00AB132E">
      <w:pPr>
        <w:pStyle w:val="CVFigure"/>
      </w:pPr>
      <w:r>
        <w:drawing>
          <wp:inline distT="0" distB="0" distL="0" distR="0" wp14:anchorId="372ECBA3" wp14:editId="193FB41D">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92">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6981A74A" w14:textId="6A9FA2A1" w:rsidR="00AB132E" w:rsidRDefault="00AB132E" w:rsidP="00AB132E">
      <w:pPr>
        <w:pStyle w:val="CVFigureCaption"/>
      </w:pPr>
      <w:r>
        <w:t>Patients View Mode for the Bed View Layout</w:t>
      </w:r>
    </w:p>
    <w:p w14:paraId="7E382EA6" w14:textId="5CDC009A" w:rsidR="00AB132E" w:rsidRDefault="00AB132E" w:rsidP="00AB132E">
      <w:pPr>
        <w:pStyle w:val="CVChapterBodyCopy"/>
      </w:pPr>
      <w:r>
        <w:lastRenderedPageBreak/>
        <w:t>You can use the three viewing modes in combination with the Normal view mode and the Stack view mode.</w:t>
      </w:r>
    </w:p>
    <w:p w14:paraId="2DC3DEB5" w14:textId="498D8AFD" w:rsidR="00AB132E" w:rsidRPr="00812139" w:rsidRDefault="00AB132E" w:rsidP="00AB132E">
      <w:pPr>
        <w:pStyle w:val="ChapterBodyCopy"/>
      </w:pPr>
      <w:r w:rsidRPr="00F97E1A">
        <w:t xml:space="preserve">Refer to the </w:t>
      </w:r>
      <w:r>
        <w:t>following table to view the various combinations of the viewing modes</w:t>
      </w:r>
      <w:r w:rsidR="000D3B16">
        <w:t xml:space="preserve">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CD71A3" w14:paraId="0EE575D9" w14:textId="51E854D6" w:rsidTr="00B127CD">
        <w:tc>
          <w:tcPr>
            <w:tcW w:w="1560" w:type="dxa"/>
            <w:tcBorders>
              <w:bottom w:val="single" w:sz="4" w:space="0" w:color="auto"/>
            </w:tcBorders>
            <w:shd w:val="clear" w:color="auto" w:fill="auto"/>
          </w:tcPr>
          <w:p w14:paraId="4E438691" w14:textId="0133B2CF" w:rsidR="00CD71A3" w:rsidRPr="00B127CD" w:rsidRDefault="00CD71A3" w:rsidP="00B127CD">
            <w:pPr>
              <w:pStyle w:val="CVTableHeader"/>
            </w:pPr>
            <w:r w:rsidRPr="00B127CD">
              <w:t>Viewing modes</w:t>
            </w:r>
          </w:p>
        </w:tc>
        <w:tc>
          <w:tcPr>
            <w:tcW w:w="1984" w:type="dxa"/>
            <w:shd w:val="clear" w:color="auto" w:fill="808080" w:themeFill="background1" w:themeFillShade="80"/>
          </w:tcPr>
          <w:p w14:paraId="0F8E4717" w14:textId="5BE41493" w:rsidR="00CD71A3" w:rsidRPr="00DF409E" w:rsidRDefault="00CD71A3" w:rsidP="00517EA1">
            <w:pPr>
              <w:pStyle w:val="Whitechartheaderinformation"/>
            </w:pPr>
            <w:r>
              <w:t>All</w:t>
            </w:r>
          </w:p>
        </w:tc>
        <w:tc>
          <w:tcPr>
            <w:tcW w:w="2410" w:type="dxa"/>
            <w:shd w:val="clear" w:color="auto" w:fill="365F91" w:themeFill="accent1" w:themeFillShade="BF"/>
          </w:tcPr>
          <w:p w14:paraId="6049EBBC" w14:textId="5549778E" w:rsidR="00CD71A3" w:rsidRPr="004A4616" w:rsidRDefault="00CD71A3" w:rsidP="00517EA1">
            <w:pPr>
              <w:pStyle w:val="Whitechartheaderinformation"/>
            </w:pPr>
            <w:r>
              <w:t>Avail</w:t>
            </w:r>
          </w:p>
        </w:tc>
        <w:tc>
          <w:tcPr>
            <w:tcW w:w="2410" w:type="dxa"/>
            <w:shd w:val="clear" w:color="auto" w:fill="808080" w:themeFill="background1" w:themeFillShade="80"/>
          </w:tcPr>
          <w:p w14:paraId="590B781F" w14:textId="33182AAD" w:rsidR="00CD71A3" w:rsidRPr="004A4616" w:rsidRDefault="00CD71A3" w:rsidP="00517EA1">
            <w:pPr>
              <w:pStyle w:val="Whitechartheaderinformation"/>
            </w:pPr>
            <w:r>
              <w:t>Pts</w:t>
            </w:r>
          </w:p>
        </w:tc>
      </w:tr>
      <w:tr w:rsidR="00CD71A3" w14:paraId="5948908F" w14:textId="280C2A0F" w:rsidTr="00A7617B">
        <w:tc>
          <w:tcPr>
            <w:tcW w:w="1560" w:type="dxa"/>
            <w:tcBorders>
              <w:bottom w:val="single" w:sz="4" w:space="0" w:color="auto"/>
            </w:tcBorders>
            <w:shd w:val="clear" w:color="auto" w:fill="365F91" w:themeFill="accent1" w:themeFillShade="BF"/>
          </w:tcPr>
          <w:p w14:paraId="13E6C48D" w14:textId="0B18774D" w:rsidR="00CD71A3" w:rsidRDefault="00CD71A3" w:rsidP="00A7617B">
            <w:pPr>
              <w:pStyle w:val="Whitechartheaderinformation"/>
            </w:pPr>
            <w:r>
              <w:t>Normal</w:t>
            </w:r>
          </w:p>
        </w:tc>
        <w:tc>
          <w:tcPr>
            <w:tcW w:w="1984" w:type="dxa"/>
            <w:shd w:val="clear" w:color="auto" w:fill="FFFFFF" w:themeFill="background1"/>
          </w:tcPr>
          <w:p w14:paraId="170F09FA" w14:textId="40A6B4D9" w:rsidR="00CD71A3" w:rsidRDefault="00E45DA8" w:rsidP="00E45DA8">
            <w:pPr>
              <w:pStyle w:val="CVTabletext"/>
              <w:jc w:val="center"/>
            </w:pPr>
            <w:r>
              <w:t>Yes</w:t>
            </w:r>
          </w:p>
        </w:tc>
        <w:tc>
          <w:tcPr>
            <w:tcW w:w="2410" w:type="dxa"/>
            <w:shd w:val="clear" w:color="auto" w:fill="FFFFFF" w:themeFill="background1"/>
          </w:tcPr>
          <w:p w14:paraId="36FE6A80" w14:textId="1F009101" w:rsidR="00CD71A3" w:rsidRDefault="00E45DA8" w:rsidP="00E45DA8">
            <w:pPr>
              <w:pStyle w:val="CVTabletext"/>
              <w:jc w:val="center"/>
            </w:pPr>
            <w:r>
              <w:t>Yes</w:t>
            </w:r>
          </w:p>
        </w:tc>
        <w:tc>
          <w:tcPr>
            <w:tcW w:w="2410" w:type="dxa"/>
            <w:shd w:val="clear" w:color="auto" w:fill="FFFFFF" w:themeFill="background1"/>
          </w:tcPr>
          <w:p w14:paraId="75B65165" w14:textId="198F62CB" w:rsidR="00CD71A3" w:rsidRDefault="00E45DA8" w:rsidP="00E45DA8">
            <w:pPr>
              <w:pStyle w:val="CVTabletext"/>
              <w:jc w:val="center"/>
            </w:pPr>
            <w:r>
              <w:t>Yes</w:t>
            </w:r>
          </w:p>
        </w:tc>
      </w:tr>
      <w:tr w:rsidR="00E45DA8" w14:paraId="3663DC21" w14:textId="6E5D88A0" w:rsidTr="00A7617B">
        <w:tc>
          <w:tcPr>
            <w:tcW w:w="1560" w:type="dxa"/>
            <w:shd w:val="clear" w:color="auto" w:fill="808080" w:themeFill="background1" w:themeFillShade="80"/>
          </w:tcPr>
          <w:p w14:paraId="22C4BD56" w14:textId="25D11419" w:rsidR="00E45DA8" w:rsidRDefault="00E45DA8" w:rsidP="00E45DA8">
            <w:pPr>
              <w:pStyle w:val="Whitechartheaderinformation"/>
            </w:pPr>
            <w:r>
              <w:t>Stack</w:t>
            </w:r>
          </w:p>
        </w:tc>
        <w:tc>
          <w:tcPr>
            <w:tcW w:w="1984" w:type="dxa"/>
            <w:shd w:val="clear" w:color="auto" w:fill="FFFFFF" w:themeFill="background1"/>
          </w:tcPr>
          <w:p w14:paraId="70A055E5" w14:textId="79DD1C2C" w:rsidR="00E45DA8" w:rsidRDefault="00E45DA8" w:rsidP="00E45DA8">
            <w:pPr>
              <w:pStyle w:val="CVTabletext"/>
              <w:jc w:val="center"/>
            </w:pPr>
            <w:r>
              <w:t>Yes</w:t>
            </w:r>
          </w:p>
        </w:tc>
        <w:tc>
          <w:tcPr>
            <w:tcW w:w="2410" w:type="dxa"/>
            <w:shd w:val="clear" w:color="auto" w:fill="FFFFFF" w:themeFill="background1"/>
          </w:tcPr>
          <w:p w14:paraId="520C213C" w14:textId="328ECD08" w:rsidR="00E45DA8" w:rsidRDefault="00E45DA8" w:rsidP="00E45DA8">
            <w:pPr>
              <w:pStyle w:val="CVTabletext"/>
              <w:jc w:val="center"/>
            </w:pPr>
            <w:r>
              <w:t>Yes</w:t>
            </w:r>
          </w:p>
        </w:tc>
        <w:tc>
          <w:tcPr>
            <w:tcW w:w="2410" w:type="dxa"/>
            <w:shd w:val="clear" w:color="auto" w:fill="FFFFFF" w:themeFill="background1"/>
          </w:tcPr>
          <w:p w14:paraId="154F4290" w14:textId="2B5C67ED" w:rsidR="00E45DA8" w:rsidRDefault="00E45DA8" w:rsidP="00E45DA8">
            <w:pPr>
              <w:pStyle w:val="CVTabletext"/>
              <w:jc w:val="center"/>
            </w:pPr>
            <w:r>
              <w:t>Yes</w:t>
            </w:r>
          </w:p>
        </w:tc>
      </w:tr>
    </w:tbl>
    <w:p w14:paraId="4FDE928B" w14:textId="0981FEE2" w:rsidR="00AB132E" w:rsidRDefault="00FE464E" w:rsidP="007819FC">
      <w:pPr>
        <w:pStyle w:val="CVTableCaption"/>
      </w:pPr>
      <w:r>
        <w:t>Combination of Viewing M</w:t>
      </w:r>
      <w:r w:rsidR="00CD71A3">
        <w:t>odes</w:t>
      </w:r>
    </w:p>
    <w:p w14:paraId="02DD2CED" w14:textId="1D021F80" w:rsidR="00F362EC" w:rsidRDefault="00F362EC" w:rsidP="001E02D8">
      <w:pPr>
        <w:pStyle w:val="Heading1"/>
      </w:pPr>
      <w:bookmarkStart w:id="57" w:name="_Toc25577193"/>
      <w:r>
        <w:t xml:space="preserve">Bed </w:t>
      </w:r>
      <w:r w:rsidR="00185F43">
        <w:t>View Features</w:t>
      </w:r>
      <w:bookmarkEnd w:id="57"/>
    </w:p>
    <w:p w14:paraId="7A112A94" w14:textId="10B5BAAA" w:rsidR="00F362EC" w:rsidRDefault="004A6E28" w:rsidP="0001334D">
      <w:pPr>
        <w:pStyle w:val="Heading2"/>
      </w:pPr>
      <w:bookmarkStart w:id="58" w:name="_Toc25577194"/>
      <w:r>
        <w:t>Add a B</w:t>
      </w:r>
      <w:r w:rsidR="00F362EC">
        <w:t>ed</w:t>
      </w:r>
      <w:r>
        <w:t xml:space="preserve"> to a Location</w:t>
      </w:r>
      <w:bookmarkEnd w:id="58"/>
    </w:p>
    <w:p w14:paraId="2ECEB4EC" w14:textId="2D31E1FC" w:rsidR="00260A6C" w:rsidRDefault="000527D2" w:rsidP="00260A6C">
      <w:pPr>
        <w:pStyle w:val="CVChapterBodyCopy"/>
      </w:pPr>
      <w:r>
        <w:t>Coreo View gives you the provision to add multiple beds to a location one bed at a time</w:t>
      </w:r>
      <w:r w:rsidR="00260A6C">
        <w:t xml:space="preserve"> by using the </w:t>
      </w:r>
      <w:r w:rsidR="00260A6C" w:rsidRPr="00260A6C">
        <w:rPr>
          <w:b/>
        </w:rPr>
        <w:t xml:space="preserve">Add Bed </w:t>
      </w:r>
      <w:r w:rsidR="00034733">
        <w:rPr>
          <w:b/>
        </w:rPr>
        <w:t>to L</w:t>
      </w:r>
      <w:r w:rsidR="00260A6C" w:rsidRPr="00260A6C">
        <w:rPr>
          <w:b/>
        </w:rPr>
        <w:t>ocation</w:t>
      </w:r>
      <w:r w:rsidR="00260A6C">
        <w:t xml:space="preserve"> window (</w:t>
      </w:r>
      <w:r w:rsidR="00404B8B">
        <w:t xml:space="preserve">Go to </w:t>
      </w:r>
      <w:r w:rsidR="00260A6C" w:rsidRPr="00F61DEB">
        <w:rPr>
          <w:b/>
        </w:rPr>
        <w:t>Bed View</w:t>
      </w:r>
      <w:r w:rsidR="00260A6C">
        <w:t xml:space="preserve"> </w:t>
      </w:r>
      <w:r w:rsidR="00F61DEB">
        <w:t>l</w:t>
      </w:r>
      <w:r w:rsidR="00260A6C" w:rsidRPr="00F61DEB">
        <w:t>ayout</w:t>
      </w:r>
      <w:r w:rsidR="00260A6C">
        <w:t xml:space="preserve"> &gt; </w:t>
      </w:r>
      <w:r w:rsidR="00F61DEB">
        <w:rPr>
          <w:b/>
        </w:rPr>
        <w:t xml:space="preserve">Location </w:t>
      </w:r>
      <w:r w:rsidR="00F61DEB" w:rsidRPr="00F61DEB">
        <w:t>h</w:t>
      </w:r>
      <w:r w:rsidR="00260A6C" w:rsidRPr="00F61DEB">
        <w:t xml:space="preserve">eader </w:t>
      </w:r>
      <w:r w:rsidR="00F61DEB" w:rsidRPr="00F61DEB">
        <w:t>b</w:t>
      </w:r>
      <w:r w:rsidR="00260A6C" w:rsidRPr="00F61DEB">
        <w:t>ar</w:t>
      </w:r>
      <w:r w:rsidR="00260A6C">
        <w:t xml:space="preserve"> &gt; </w:t>
      </w:r>
      <w:r w:rsidR="00260A6C" w:rsidRPr="00F61DEB">
        <w:rPr>
          <w:b/>
        </w:rPr>
        <w:t>Add Bed</w:t>
      </w:r>
      <w:r w:rsidR="00260A6C">
        <w:t xml:space="preserve"> button)</w:t>
      </w:r>
      <w:r>
        <w:t>.</w:t>
      </w:r>
      <w:r w:rsidR="00260A6C">
        <w:t xml:space="preserve"> You can add new beds to a location belonging to any of the three groups, namely AC, PAC, or CC.</w:t>
      </w:r>
    </w:p>
    <w:p w14:paraId="34DD2B5B" w14:textId="1AC10805" w:rsidR="008B65BD" w:rsidRDefault="004C6D68" w:rsidP="004A6E28">
      <w:pPr>
        <w:pStyle w:val="CVChapterBodyCopy"/>
      </w:pPr>
      <w:r>
        <w:t xml:space="preserve">Adding a bed </w:t>
      </w:r>
      <w:r w:rsidR="00260A6C">
        <w:t xml:space="preserve">using the </w:t>
      </w:r>
      <w:r w:rsidR="00260A6C" w:rsidRPr="00260A6C">
        <w:rPr>
          <w:b/>
        </w:rPr>
        <w:t xml:space="preserve">Add Bed </w:t>
      </w:r>
      <w:r w:rsidR="00034733">
        <w:rPr>
          <w:b/>
        </w:rPr>
        <w:t>to L</w:t>
      </w:r>
      <w:r w:rsidR="00260A6C" w:rsidRPr="00260A6C">
        <w:rPr>
          <w:b/>
        </w:rPr>
        <w:t>ocation</w:t>
      </w:r>
      <w:r w:rsidR="00260A6C">
        <w:t xml:space="preserve"> window </w:t>
      </w:r>
      <w:r>
        <w:t>includes the following:</w:t>
      </w:r>
    </w:p>
    <w:p w14:paraId="6350BEA1" w14:textId="39BA3F98" w:rsidR="004C6D68" w:rsidRDefault="00260A6C" w:rsidP="000527D2">
      <w:pPr>
        <w:pStyle w:val="ListBullet"/>
      </w:pPr>
      <w:r>
        <w:t>Creating</w:t>
      </w:r>
      <w:r w:rsidR="004C6D68">
        <w:t xml:space="preserve"> a new bed</w:t>
      </w:r>
      <w:r w:rsidR="004A6E63">
        <w:t xml:space="preserve">: </w:t>
      </w:r>
      <w:r w:rsidR="00196987">
        <w:t>You create a new empty bed without assigning a patient to the bed</w:t>
      </w:r>
    </w:p>
    <w:p w14:paraId="7CFABAE3" w14:textId="109AF5F6" w:rsidR="00915EC3" w:rsidRDefault="004A6E63" w:rsidP="000527D2">
      <w:pPr>
        <w:pStyle w:val="ListBullet"/>
      </w:pPr>
      <w:r>
        <w:t>Assigning a patient to a bed</w:t>
      </w:r>
      <w:r w:rsidR="00196987">
        <w:t xml:space="preserve">: You create a new bed and </w:t>
      </w:r>
      <w:r w:rsidR="000527D2">
        <w:t xml:space="preserve">simultaneously </w:t>
      </w:r>
      <w:r w:rsidR="00196987">
        <w:t>assign a patient to the newly created bed.</w:t>
      </w:r>
    </w:p>
    <w:p w14:paraId="6E09DEF5" w14:textId="5ED12A60" w:rsidR="00A74FC3" w:rsidRDefault="00A74FC3" w:rsidP="00A74FC3">
      <w:pPr>
        <w:pStyle w:val="CVHeading3"/>
      </w:pPr>
      <w:bookmarkStart w:id="59" w:name="_Toc25577195"/>
      <w:r>
        <w:t>Create a New Bed</w:t>
      </w:r>
      <w:bookmarkEnd w:id="59"/>
    </w:p>
    <w:p w14:paraId="3538BE7D" w14:textId="2AD44083" w:rsidR="007C5C5D" w:rsidRDefault="007C5C5D" w:rsidP="00640EE4">
      <w:pPr>
        <w:pStyle w:val="CVChapterBodyCopy"/>
      </w:pPr>
      <w:r>
        <w:t xml:space="preserve">Follow these steps to </w:t>
      </w:r>
      <w:r w:rsidR="00113423">
        <w:t>create a new bed and add it</w:t>
      </w:r>
      <w:r>
        <w:t xml:space="preserve"> to </w:t>
      </w:r>
      <w:r w:rsidR="00640EE4">
        <w:t>a location</w:t>
      </w:r>
      <w:r w:rsidR="00260A6C">
        <w:t xml:space="preserve"> </w:t>
      </w:r>
      <w:r w:rsidR="009757CB">
        <w:t>in</w:t>
      </w:r>
      <w:r w:rsidR="00260A6C">
        <w:t xml:space="preserve"> the </w:t>
      </w:r>
      <w:r w:rsidR="00260A6C" w:rsidRPr="00260A6C">
        <w:rPr>
          <w:b/>
        </w:rPr>
        <w:t xml:space="preserve">Add Bed </w:t>
      </w:r>
      <w:r w:rsidR="00034733">
        <w:rPr>
          <w:b/>
        </w:rPr>
        <w:t>to L</w:t>
      </w:r>
      <w:r w:rsidR="00260A6C" w:rsidRPr="00260A6C">
        <w:rPr>
          <w:b/>
        </w:rPr>
        <w:t>ocation</w:t>
      </w:r>
      <w:r w:rsidR="00260A6C">
        <w:t xml:space="preserve"> window</w:t>
      </w:r>
      <w:r w:rsidR="008B65BD">
        <w:t>:</w:t>
      </w:r>
    </w:p>
    <w:p w14:paraId="4090E451" w14:textId="4C7DE0B3" w:rsidR="00640EE4" w:rsidRDefault="00640EE4" w:rsidP="00640EE4">
      <w:pPr>
        <w:pStyle w:val="ListNumber"/>
        <w:numPr>
          <w:ilvl w:val="0"/>
          <w:numId w:val="18"/>
        </w:numPr>
        <w:spacing w:before="120" w:after="240"/>
      </w:pPr>
      <w:r>
        <w:t xml:space="preserve">Click the </w:t>
      </w:r>
      <w:r w:rsidR="008678B5"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008678B5" w:rsidRPr="008678B5">
        <w:rPr>
          <w:b/>
        </w:rPr>
        <w:t>Coreo View</w:t>
      </w:r>
      <w:r w:rsidR="008678B5">
        <w:t xml:space="preserve"> home </w:t>
      </w:r>
      <w:r>
        <w:t>screen.</w:t>
      </w:r>
      <w:r w:rsidR="00B8083E">
        <w:t xml:space="preserve"> The Bed View is the default layout on the Coreo View home screen unless the user changes it to Prioritized View or Geomapping View</w:t>
      </w:r>
      <w:r w:rsidR="00DB66D1">
        <w:t>.</w:t>
      </w:r>
    </w:p>
    <w:p w14:paraId="14220D65" w14:textId="7C94920E" w:rsidR="00185F43" w:rsidRDefault="00AE55D7" w:rsidP="00A82106">
      <w:pPr>
        <w:pStyle w:val="CVFigure"/>
      </w:pPr>
      <w:r>
        <w:lastRenderedPageBreak/>
        <w:drawing>
          <wp:inline distT="0" distB="0" distL="0" distR="0" wp14:anchorId="6AB41679" wp14:editId="0A698F1D">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93">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71E71E27" w14:textId="6AF82AE8" w:rsidR="00640EE4" w:rsidRDefault="00C60A78" w:rsidP="00A82106">
      <w:pPr>
        <w:pStyle w:val="CVFigureCaption"/>
      </w:pPr>
      <w:r>
        <w:t>Bed View Layout–Add Bed button</w:t>
      </w:r>
    </w:p>
    <w:p w14:paraId="74EA79ED" w14:textId="3127C43C" w:rsidR="007C5C5D" w:rsidRDefault="007C5C5D" w:rsidP="00D03E75">
      <w:pPr>
        <w:pStyle w:val="ListNumber"/>
        <w:numPr>
          <w:ilvl w:val="0"/>
          <w:numId w:val="18"/>
        </w:numPr>
      </w:pPr>
      <w:r>
        <w:t>Click</w:t>
      </w:r>
      <w:r w:rsidR="00640EE4">
        <w:t xml:space="preserve"> </w:t>
      </w:r>
      <w:r>
        <w:t xml:space="preserve">the </w:t>
      </w:r>
      <w:hyperlink w:anchor="AddBedButton" w:history="1">
        <w:r w:rsidR="002A5C5C" w:rsidRPr="00404B8B">
          <w:rPr>
            <w:rStyle w:val="Hyperlink"/>
            <w:rFonts w:cstheme="minorBidi"/>
            <w:b/>
          </w:rPr>
          <w:t>Add B</w:t>
        </w:r>
        <w:r w:rsidR="00640EE4" w:rsidRPr="00404B8B">
          <w:rPr>
            <w:rStyle w:val="Hyperlink"/>
            <w:rFonts w:cstheme="minorBidi"/>
            <w:b/>
          </w:rPr>
          <w:t>ed</w:t>
        </w:r>
        <w:r w:rsidR="00640EE4" w:rsidRPr="00BC1BAF">
          <w:rPr>
            <w:rStyle w:val="Hyperlink"/>
            <w:rFonts w:cstheme="minorBidi"/>
          </w:rPr>
          <w:t xml:space="preserve"> </w:t>
        </w:r>
        <w:r w:rsidR="00984CAE" w:rsidRPr="00BC1BAF">
          <w:rPr>
            <w:rStyle w:val="Hyperlink"/>
            <w:rFonts w:cstheme="minorBidi"/>
          </w:rPr>
          <w:t>button</w:t>
        </w:r>
      </w:hyperlink>
      <w:r w:rsidR="00984CAE">
        <w:t xml:space="preserve"> </w:t>
      </w:r>
      <w:r w:rsidR="008367E8">
        <w:t>on the Location header bar</w:t>
      </w:r>
      <w:r w:rsidR="00206088">
        <w:t xml:space="preserve"> to open the </w:t>
      </w:r>
      <w:r w:rsidR="00206088" w:rsidRPr="009772A1">
        <w:rPr>
          <w:b/>
        </w:rPr>
        <w:t>Add Bed to Location</w:t>
      </w:r>
      <w:r w:rsidR="00206088">
        <w:t xml:space="preserve"> window.</w:t>
      </w:r>
    </w:p>
    <w:p w14:paraId="0DBFDD21" w14:textId="5C5A04B4" w:rsidR="00A42D29" w:rsidRDefault="00D84A2D" w:rsidP="00AF28C3">
      <w:pPr>
        <w:pStyle w:val="CVFigure"/>
      </w:pPr>
      <w:r>
        <w:drawing>
          <wp:inline distT="0" distB="0" distL="0" distR="0" wp14:anchorId="0473620F" wp14:editId="4EC8FF3D">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94">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395480B5" w14:textId="5FD1B61B" w:rsidR="00A42D29" w:rsidRDefault="00D84A2D" w:rsidP="00A42D29">
      <w:pPr>
        <w:pStyle w:val="CVFigureCaption"/>
      </w:pPr>
      <w:r>
        <w:t>Add Bed to Location window</w:t>
      </w:r>
      <w:r w:rsidR="005C403A">
        <w:t>–Create New Bed</w:t>
      </w:r>
    </w:p>
    <w:p w14:paraId="4AF5603A" w14:textId="4135281F" w:rsidR="00A42D29" w:rsidRDefault="00F42C9B" w:rsidP="001B5B0A">
      <w:pPr>
        <w:pStyle w:val="ListNumber"/>
        <w:rPr>
          <w:rFonts w:cs="Calibri"/>
        </w:rPr>
      </w:pPr>
      <w:r>
        <w:t xml:space="preserve">Enter the bed number in the </w:t>
      </w:r>
      <w:r w:rsidRPr="00F42C9B">
        <w:rPr>
          <w:b/>
        </w:rPr>
        <w:t>Bed</w:t>
      </w:r>
      <w:r>
        <w:t xml:space="preserve"> </w:t>
      </w:r>
      <w:r w:rsidRPr="00F42C9B">
        <w:rPr>
          <w:b/>
        </w:rPr>
        <w:t>number</w:t>
      </w:r>
      <w:r>
        <w:t xml:space="preserve"> </w:t>
      </w:r>
      <w:r w:rsidR="000C5F9C">
        <w:t>box</w:t>
      </w:r>
      <w:r w:rsidR="006B3C07">
        <w:t>; it accepts digits</w:t>
      </w:r>
      <w:r w:rsidR="00F91C7D">
        <w:t xml:space="preserve"> (0</w:t>
      </w:r>
      <w:r w:rsidR="000C5F9C">
        <w:rPr>
          <w:rFonts w:cs="Calibri"/>
        </w:rPr>
        <w:t>–</w:t>
      </w:r>
      <w:r w:rsidR="00F91C7D">
        <w:t>9), alphabetic characters</w:t>
      </w:r>
      <w:r w:rsidR="00A416D0">
        <w:t xml:space="preserve"> (</w:t>
      </w:r>
      <w:r w:rsidR="000C5F9C">
        <w:t>A</w:t>
      </w:r>
      <w:r w:rsidR="000C5F9C">
        <w:rPr>
          <w:rFonts w:cs="Calibri"/>
        </w:rPr>
        <w:t>–</w:t>
      </w:r>
      <w:r w:rsidR="000C5F9C">
        <w:t>Z, a</w:t>
      </w:r>
      <w:r w:rsidR="000C5F9C">
        <w:rPr>
          <w:rFonts w:cs="Calibri"/>
        </w:rPr>
        <w:t>–z)</w:t>
      </w:r>
      <w:r w:rsidR="00D84A2D">
        <w:rPr>
          <w:rFonts w:cs="Calibri"/>
        </w:rPr>
        <w:t>, or a combination of alphabet and digits</w:t>
      </w:r>
      <w:r w:rsidR="006B3C07">
        <w:rPr>
          <w:rFonts w:cs="Calibri"/>
        </w:rPr>
        <w:t>.</w:t>
      </w:r>
    </w:p>
    <w:p w14:paraId="604764D7" w14:textId="7F881BCF" w:rsidR="006B3C07" w:rsidRDefault="006B3C07" w:rsidP="001B5B0A">
      <w:pPr>
        <w:pStyle w:val="ListNumber"/>
      </w:pPr>
      <w:r>
        <w:t xml:space="preserve">Enter a description for the bed in the </w:t>
      </w:r>
      <w:r w:rsidRPr="006B3C07">
        <w:rPr>
          <w:b/>
        </w:rPr>
        <w:t>Description</w:t>
      </w:r>
      <w:r>
        <w:t xml:space="preserve"> field.</w:t>
      </w:r>
    </w:p>
    <w:p w14:paraId="44EE521C" w14:textId="275590A1" w:rsidR="001B5B0A" w:rsidRDefault="001B5B0A" w:rsidP="001B5B0A">
      <w:pPr>
        <w:pStyle w:val="ListNumber"/>
      </w:pPr>
      <w:r>
        <w:t xml:space="preserve">Select the </w:t>
      </w:r>
      <w:r w:rsidRPr="001B5B0A">
        <w:rPr>
          <w:b/>
        </w:rPr>
        <w:t>Create New Bed</w:t>
      </w:r>
      <w:r>
        <w:t xml:space="preserve"> button to create a new bed.</w:t>
      </w:r>
    </w:p>
    <w:p w14:paraId="374707E0" w14:textId="5B7C3E4F" w:rsidR="007E09EE" w:rsidRDefault="00340F02" w:rsidP="007E09EE">
      <w:pPr>
        <w:pStyle w:val="CVFigure"/>
      </w:pPr>
      <w:r>
        <w:lastRenderedPageBreak/>
        <w:drawing>
          <wp:inline distT="0" distB="0" distL="0" distR="0" wp14:anchorId="486F467F" wp14:editId="1DBB1D8B">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95">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10F4D981" w14:textId="77777777" w:rsidR="007E09EE" w:rsidRDefault="007E09EE" w:rsidP="007E09EE">
      <w:pPr>
        <w:pStyle w:val="CVFigureCaption"/>
      </w:pPr>
    </w:p>
    <w:p w14:paraId="7BFF2DB3" w14:textId="6B75CCDD" w:rsidR="00DC22BA" w:rsidRDefault="00CF30F1" w:rsidP="00DC22BA">
      <w:pPr>
        <w:pStyle w:val="ListNumber"/>
      </w:pPr>
      <w:r>
        <w:t>T</w:t>
      </w:r>
      <w:r w:rsidR="00DC22BA">
        <w:t>he newly created bed</w:t>
      </w:r>
      <w:r>
        <w:t xml:space="preserve"> displays</w:t>
      </w:r>
      <w:r w:rsidR="00DC22BA">
        <w:t xml:space="preserve"> as a </w:t>
      </w:r>
      <w:hyperlink w:anchor="Bedcell" w:history="1">
        <w:r w:rsidR="00DC22BA" w:rsidRPr="00BA5570">
          <w:rPr>
            <w:rStyle w:val="Hyperlink"/>
            <w:rFonts w:cstheme="minorBidi"/>
          </w:rPr>
          <w:t>bed cell</w:t>
        </w:r>
      </w:hyperlink>
      <w:r w:rsidR="00DC22BA">
        <w:t xml:space="preserve"> in</w:t>
      </w:r>
      <w:r>
        <w:t xml:space="preserve"> the Bed View Layout. C</w:t>
      </w:r>
      <w:r w:rsidR="007A669D">
        <w:t xml:space="preserve">lick the </w:t>
      </w:r>
      <w:hyperlink w:anchor="_All,_Available_and" w:history="1">
        <w:r w:rsidR="007A669D" w:rsidRPr="00CE5041">
          <w:rPr>
            <w:rStyle w:val="Hyperlink"/>
            <w:rFonts w:cstheme="minorBidi"/>
            <w:b/>
          </w:rPr>
          <w:t>All</w:t>
        </w:r>
        <w:r w:rsidR="007A669D" w:rsidRPr="00CE5041">
          <w:rPr>
            <w:rStyle w:val="Hyperlink"/>
            <w:rFonts w:cstheme="minorBidi"/>
          </w:rPr>
          <w:t xml:space="preserve"> button or the </w:t>
        </w:r>
        <w:r w:rsidR="007A669D" w:rsidRPr="00CE5041">
          <w:rPr>
            <w:rStyle w:val="Hyperlink"/>
            <w:rFonts w:cstheme="minorBidi"/>
            <w:b/>
          </w:rPr>
          <w:t>Avail</w:t>
        </w:r>
        <w:r w:rsidR="007A669D" w:rsidRPr="00CE5041">
          <w:rPr>
            <w:rStyle w:val="Hyperlink"/>
            <w:rFonts w:cstheme="minorBidi"/>
          </w:rPr>
          <w:t xml:space="preserve"> button</w:t>
        </w:r>
      </w:hyperlink>
      <w:r w:rsidR="007A669D">
        <w:t xml:space="preserve"> on</w:t>
      </w:r>
      <w:r w:rsidR="00DC22BA">
        <w:t xml:space="preserve"> </w:t>
      </w:r>
      <w:r w:rsidR="00457932">
        <w:t xml:space="preserve">the </w:t>
      </w:r>
      <w:r w:rsidR="00457932" w:rsidRPr="00DC22BA">
        <w:rPr>
          <w:b/>
        </w:rPr>
        <w:t>Side Menu</w:t>
      </w:r>
      <w:r w:rsidR="00DC22BA">
        <w:t xml:space="preserve"> </w:t>
      </w:r>
      <w:r w:rsidR="00457932">
        <w:t xml:space="preserve">under the </w:t>
      </w:r>
      <w:r w:rsidR="00457932" w:rsidRPr="00DC22BA">
        <w:rPr>
          <w:b/>
        </w:rPr>
        <w:t>All Beds</w:t>
      </w:r>
      <w:r w:rsidR="007A669D">
        <w:t xml:space="preserve"> button group</w:t>
      </w:r>
      <w:r>
        <w:t xml:space="preserve"> to view the new bed cell</w:t>
      </w:r>
      <w:r w:rsidR="00457932">
        <w:t>.</w:t>
      </w:r>
    </w:p>
    <w:p w14:paraId="652288B4" w14:textId="77777777" w:rsidR="00592505" w:rsidRDefault="001B53D5" w:rsidP="007A669D">
      <w:pPr>
        <w:pStyle w:val="CVChapterBodyCopyIndent1"/>
      </w:pPr>
      <w:r>
        <w:t>The last four characters of the bed number</w:t>
      </w:r>
      <w:r w:rsidR="00BA5570">
        <w:t xml:space="preserve"> display</w:t>
      </w:r>
      <w:r>
        <w:t xml:space="preserve"> in the </w:t>
      </w:r>
      <w:r w:rsidR="00BA5570">
        <w:t xml:space="preserve">upper-left corner of the </w:t>
      </w:r>
      <w:r>
        <w:t>bed cell</w:t>
      </w:r>
      <w:r w:rsidR="00BA5570">
        <w:t>.</w:t>
      </w:r>
      <w:r w:rsidR="00AD1BF8">
        <w:t xml:space="preserve"> Hover the mouse pointer over the last four characters to view the full bed number.</w:t>
      </w:r>
    </w:p>
    <w:p w14:paraId="189A47EF" w14:textId="512B5F3B" w:rsidR="00457932" w:rsidRDefault="00592505" w:rsidP="007A669D">
      <w:pPr>
        <w:pStyle w:val="CVChapterBodyCopyIndent1"/>
      </w:pPr>
      <w:r>
        <w:t xml:space="preserve">The newly created bed is an empty bed and you can assign a patient to </w:t>
      </w:r>
      <w:r w:rsidRPr="00034733">
        <w:rPr>
          <w:highlight w:val="darkYellow"/>
        </w:rPr>
        <w:t>this bed</w:t>
      </w:r>
      <w:r w:rsidR="00C20AC5" w:rsidRPr="00034733">
        <w:rPr>
          <w:highlight w:val="darkYellow"/>
        </w:rPr>
        <w:t xml:space="preserve"> from the empty bed cell</w:t>
      </w:r>
      <w:r w:rsidRPr="00034733">
        <w:rPr>
          <w:highlight w:val="darkYellow"/>
        </w:rPr>
        <w:t>.</w:t>
      </w:r>
    </w:p>
    <w:p w14:paraId="7F9B6F98" w14:textId="0C999368" w:rsidR="00F362EC" w:rsidRDefault="00F362EC" w:rsidP="00034733">
      <w:pPr>
        <w:pStyle w:val="CVHeading3"/>
      </w:pPr>
      <w:bookmarkStart w:id="60" w:name="_Toc25577196"/>
      <w:r>
        <w:t>Assign</w:t>
      </w:r>
      <w:r w:rsidR="00A74FC3">
        <w:t xml:space="preserve"> a</w:t>
      </w:r>
      <w:r w:rsidR="00113423">
        <w:t xml:space="preserve"> P</w:t>
      </w:r>
      <w:r>
        <w:t>atient</w:t>
      </w:r>
      <w:r w:rsidR="00113423">
        <w:t xml:space="preserve"> to a Bed</w:t>
      </w:r>
      <w:r w:rsidR="00034733">
        <w:t xml:space="preserve"> from Add Bed to Location Window</w:t>
      </w:r>
      <w:bookmarkEnd w:id="60"/>
    </w:p>
    <w:p w14:paraId="1D040F18" w14:textId="2501EEB4" w:rsidR="009757CB" w:rsidRDefault="00260A6C" w:rsidP="00404B8B">
      <w:pPr>
        <w:pStyle w:val="CVChapterBodyCopy"/>
      </w:pPr>
      <w:r>
        <w:t xml:space="preserve">Follow these steps to create a new bed and </w:t>
      </w:r>
      <w:r w:rsidR="009757CB">
        <w:t xml:space="preserve">simultaneously assign a patient to the newly created bed in the </w:t>
      </w:r>
      <w:r w:rsidR="009757CB" w:rsidRPr="00260A6C">
        <w:rPr>
          <w:b/>
        </w:rPr>
        <w:t xml:space="preserve">Add Bed </w:t>
      </w:r>
      <w:r w:rsidR="00034733">
        <w:rPr>
          <w:b/>
        </w:rPr>
        <w:t>to L</w:t>
      </w:r>
      <w:r w:rsidR="009757CB" w:rsidRPr="00260A6C">
        <w:rPr>
          <w:b/>
        </w:rPr>
        <w:t>ocation</w:t>
      </w:r>
      <w:r w:rsidR="009757CB">
        <w:t xml:space="preserve"> window:</w:t>
      </w:r>
    </w:p>
    <w:p w14:paraId="2F8F2CB0" w14:textId="23E5EE44" w:rsidR="00404B8B" w:rsidRDefault="00404B8B" w:rsidP="00404B8B">
      <w:pPr>
        <w:pStyle w:val="ListNumber"/>
        <w:numPr>
          <w:ilvl w:val="0"/>
          <w:numId w:val="34"/>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46F278E6" w14:textId="5FE1D942" w:rsidR="00772E4C" w:rsidRDefault="00772E4C" w:rsidP="00404B8B">
      <w:pPr>
        <w:pStyle w:val="ListNumber"/>
        <w:numPr>
          <w:ilvl w:val="0"/>
          <w:numId w:val="34"/>
        </w:numPr>
      </w:pPr>
      <w:r>
        <w:t xml:space="preserve">Enter the bed number in the </w:t>
      </w:r>
      <w:r w:rsidRPr="00F42C9B">
        <w:rPr>
          <w:b/>
        </w:rPr>
        <w:t>Bed</w:t>
      </w:r>
      <w:r>
        <w:t xml:space="preserve"> </w:t>
      </w:r>
      <w:r w:rsidRPr="00F42C9B">
        <w:rPr>
          <w:b/>
        </w:rPr>
        <w:t>number</w:t>
      </w:r>
      <w:r>
        <w:t xml:space="preserve"> box.</w:t>
      </w:r>
    </w:p>
    <w:p w14:paraId="7658AD7D" w14:textId="0A9512DD" w:rsidR="00772E4C" w:rsidRDefault="00772E4C" w:rsidP="00772E4C">
      <w:pPr>
        <w:pStyle w:val="ListNumber"/>
        <w:numPr>
          <w:ilvl w:val="0"/>
          <w:numId w:val="34"/>
        </w:numPr>
      </w:pPr>
      <w:r>
        <w:t xml:space="preserve">Enter a description for the bed in the </w:t>
      </w:r>
      <w:r w:rsidRPr="006B3C07">
        <w:rPr>
          <w:b/>
        </w:rPr>
        <w:t>Description</w:t>
      </w:r>
      <w:r>
        <w:t xml:space="preserve"> field.</w:t>
      </w:r>
    </w:p>
    <w:p w14:paraId="65C794BF" w14:textId="7DE38656" w:rsidR="00260A6C" w:rsidRDefault="005C403A" w:rsidP="005C403A">
      <w:pPr>
        <w:pStyle w:val="CVFigure"/>
      </w:pPr>
      <w:r>
        <w:drawing>
          <wp:inline distT="0" distB="0" distL="0" distR="0" wp14:anchorId="756B196A" wp14:editId="5748AAE5">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96">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1CA5A00F" w14:textId="552B500C" w:rsidR="005C403A" w:rsidRDefault="005C403A" w:rsidP="005C403A">
      <w:pPr>
        <w:pStyle w:val="CVFigureCaption"/>
      </w:pPr>
      <w:r>
        <w:lastRenderedPageBreak/>
        <w:t>Add Bed to Location window–Assign Patient</w:t>
      </w:r>
    </w:p>
    <w:p w14:paraId="42150CBA" w14:textId="1F8C7375" w:rsidR="00FB5E4C" w:rsidRDefault="00FB5E4C" w:rsidP="00FB5E4C">
      <w:pPr>
        <w:pStyle w:val="ListNumber"/>
      </w:pPr>
      <w:r>
        <w:t xml:space="preserve">Select the </w:t>
      </w:r>
      <w:r>
        <w:rPr>
          <w:b/>
        </w:rPr>
        <w:t>Assign Patient</w:t>
      </w:r>
      <w:r>
        <w:t xml:space="preserve"> button to open the </w:t>
      </w:r>
      <w:r w:rsidRPr="00FB5E4C">
        <w:rPr>
          <w:b/>
        </w:rPr>
        <w:t>Patient Summary</w:t>
      </w:r>
      <w:r>
        <w:t xml:space="preserve"> window.</w:t>
      </w:r>
    </w:p>
    <w:p w14:paraId="6A36145C" w14:textId="4368668D" w:rsidR="00592505" w:rsidRDefault="002C72EA" w:rsidP="00592505">
      <w:pPr>
        <w:pStyle w:val="CVFigure"/>
      </w:pPr>
      <w:r>
        <w:drawing>
          <wp:inline distT="0" distB="0" distL="0" distR="0" wp14:anchorId="17330BC3" wp14:editId="7A039A3E">
            <wp:extent cx="4317559" cy="193290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34.png"/>
                    <pic:cNvPicPr/>
                  </pic:nvPicPr>
                  <pic:blipFill>
                    <a:blip r:embed="rId197">
                      <a:extLst>
                        <a:ext uri="{28A0092B-C50C-407E-A947-70E740481C1C}">
                          <a14:useLocalDpi xmlns:a14="http://schemas.microsoft.com/office/drawing/2010/main" val="0"/>
                        </a:ext>
                      </a:extLst>
                    </a:blip>
                    <a:stretch>
                      <a:fillRect/>
                    </a:stretch>
                  </pic:blipFill>
                  <pic:spPr>
                    <a:xfrm>
                      <a:off x="0" y="0"/>
                      <a:ext cx="4328389" cy="1937756"/>
                    </a:xfrm>
                    <a:prstGeom prst="rect">
                      <a:avLst/>
                    </a:prstGeom>
                  </pic:spPr>
                </pic:pic>
              </a:graphicData>
            </a:graphic>
          </wp:inline>
        </w:drawing>
      </w:r>
    </w:p>
    <w:p w14:paraId="79AACA21" w14:textId="39A8118B" w:rsidR="00FB5E4C" w:rsidRDefault="00EC04E9" w:rsidP="00EC04E9">
      <w:pPr>
        <w:pStyle w:val="CVFigureCaption"/>
      </w:pPr>
      <w:r w:rsidRPr="00EC04E9">
        <w:t>Patient</w:t>
      </w:r>
      <w:r w:rsidRPr="00FB5E4C">
        <w:t xml:space="preserve"> Summary</w:t>
      </w:r>
      <w:r>
        <w:t xml:space="preserve"> window</w:t>
      </w:r>
    </w:p>
    <w:p w14:paraId="2E36A121" w14:textId="7A76F3A6" w:rsidR="00592505" w:rsidRDefault="00EC04E9" w:rsidP="00EC04E9">
      <w:pPr>
        <w:pStyle w:val="ListNumber"/>
      </w:pPr>
      <w:r>
        <w:t xml:space="preserve">Enter </w:t>
      </w:r>
      <w:r w:rsidR="00B10758">
        <w:t>one or more</w:t>
      </w:r>
      <w:r>
        <w:t xml:space="preserve"> criteria to search for a patient</w:t>
      </w:r>
      <w:r w:rsidR="00F37DD0">
        <w:t xml:space="preserve"> in the upper </w:t>
      </w:r>
      <w:r>
        <w:t xml:space="preserve">pane of the window. You can search the patient based on </w:t>
      </w:r>
      <w:r w:rsidR="00A821EA">
        <w:t>the following criteria</w:t>
      </w:r>
      <w:r>
        <w:t>:</w:t>
      </w:r>
    </w:p>
    <w:p w14:paraId="7B207203" w14:textId="71B144FD" w:rsidR="00EC04E9" w:rsidRPr="0058536E" w:rsidRDefault="00EC04E9" w:rsidP="00EC04E9">
      <w:pPr>
        <w:pStyle w:val="ListBullet2"/>
        <w:rPr>
          <w:b/>
        </w:rPr>
      </w:pPr>
      <w:r w:rsidRPr="0058536E">
        <w:rPr>
          <w:b/>
        </w:rPr>
        <w:t>Last Name</w:t>
      </w:r>
      <w:r w:rsidR="00F37DD0">
        <w:rPr>
          <w:b/>
        </w:rPr>
        <w:t xml:space="preserve">: </w:t>
      </w:r>
      <w:r w:rsidR="00F37DD0" w:rsidRPr="000D69AD">
        <w:t>The last name of the patient</w:t>
      </w:r>
    </w:p>
    <w:p w14:paraId="6BC1D5EC" w14:textId="4F443643" w:rsidR="00EC04E9" w:rsidRPr="0058536E" w:rsidRDefault="00EC04E9" w:rsidP="00EC04E9">
      <w:pPr>
        <w:pStyle w:val="ListBullet2"/>
        <w:rPr>
          <w:b/>
        </w:rPr>
      </w:pPr>
      <w:r w:rsidRPr="0058536E">
        <w:rPr>
          <w:b/>
        </w:rPr>
        <w:t>First Name</w:t>
      </w:r>
      <w:r w:rsidR="000D69AD">
        <w:rPr>
          <w:b/>
        </w:rPr>
        <w:t xml:space="preserve">: </w:t>
      </w:r>
      <w:r w:rsidR="000D69AD" w:rsidRPr="000D69AD">
        <w:t xml:space="preserve">The </w:t>
      </w:r>
      <w:r w:rsidR="00C17570">
        <w:t>first</w:t>
      </w:r>
      <w:r w:rsidR="000D69AD" w:rsidRPr="000D69AD">
        <w:t xml:space="preserve"> name of the patient</w:t>
      </w:r>
    </w:p>
    <w:p w14:paraId="085B5CDD" w14:textId="26379D2B" w:rsidR="00EC04E9" w:rsidRDefault="00EC04E9" w:rsidP="00EC04E9">
      <w:pPr>
        <w:pStyle w:val="ListBullet2"/>
        <w:rPr>
          <w:b/>
        </w:rPr>
      </w:pPr>
      <w:r w:rsidRPr="0058536E">
        <w:rPr>
          <w:b/>
        </w:rPr>
        <w:t>Gender</w:t>
      </w:r>
      <w:r w:rsidR="000D69AD">
        <w:rPr>
          <w:b/>
        </w:rPr>
        <w:t xml:space="preserve">: </w:t>
      </w:r>
      <w:r w:rsidR="000D69AD" w:rsidRPr="008F3590">
        <w:t>Select the gender of the patient from these options:</w:t>
      </w:r>
    </w:p>
    <w:p w14:paraId="3E955044" w14:textId="76A90A98" w:rsidR="000D69AD" w:rsidRPr="00B65C9D" w:rsidRDefault="000D69AD" w:rsidP="00B65C9D">
      <w:pPr>
        <w:pStyle w:val="ListBullet3"/>
      </w:pPr>
      <w:r w:rsidRPr="00B65C9D">
        <w:t>Male</w:t>
      </w:r>
    </w:p>
    <w:p w14:paraId="4E085856" w14:textId="5D05FFE0" w:rsidR="000D69AD" w:rsidRPr="00B65C9D" w:rsidRDefault="000D69AD" w:rsidP="00B65C9D">
      <w:pPr>
        <w:pStyle w:val="ListBullet3"/>
      </w:pPr>
      <w:r w:rsidRPr="00B65C9D">
        <w:t>Female</w:t>
      </w:r>
    </w:p>
    <w:p w14:paraId="4A362B70" w14:textId="0B80FB20" w:rsidR="000D69AD" w:rsidRPr="00B65C9D" w:rsidRDefault="000D69AD" w:rsidP="00B65C9D">
      <w:pPr>
        <w:pStyle w:val="ListBullet3"/>
      </w:pPr>
      <w:r w:rsidRPr="00B65C9D">
        <w:t>Unknown</w:t>
      </w:r>
    </w:p>
    <w:p w14:paraId="6E2EA914" w14:textId="29A6BAF5" w:rsidR="000D69AD" w:rsidRPr="00B65C9D" w:rsidRDefault="000D69AD" w:rsidP="00B65C9D">
      <w:pPr>
        <w:pStyle w:val="ListBullet3"/>
      </w:pPr>
      <w:r w:rsidRPr="00B65C9D">
        <w:t>Undifferentiated</w:t>
      </w:r>
    </w:p>
    <w:p w14:paraId="52A1B72C" w14:textId="7605F920" w:rsidR="00EC04E9" w:rsidRPr="0058536E" w:rsidRDefault="00EC04E9" w:rsidP="00EC04E9">
      <w:pPr>
        <w:pStyle w:val="ListBullet2"/>
        <w:rPr>
          <w:b/>
        </w:rPr>
      </w:pPr>
      <w:r w:rsidRPr="0058536E">
        <w:rPr>
          <w:b/>
        </w:rPr>
        <w:t>Coreo MPI</w:t>
      </w:r>
      <w:r w:rsidR="00B10758">
        <w:rPr>
          <w:b/>
        </w:rPr>
        <w:t xml:space="preserve">: </w:t>
      </w:r>
      <w:r w:rsidR="00B10758" w:rsidRPr="00B10758">
        <w:t>The</w:t>
      </w:r>
      <w:r w:rsidR="00B10758">
        <w:rPr>
          <w:b/>
        </w:rPr>
        <w:t xml:space="preserve"> </w:t>
      </w:r>
      <w:r w:rsidR="00B10758" w:rsidRPr="00B10758">
        <w:t>Master Patient Index</w:t>
      </w:r>
      <w:r w:rsidR="00B10758">
        <w:t xml:space="preserve"> (MPI) is a unique identification number generated for each patient in Coreo.</w:t>
      </w:r>
    </w:p>
    <w:p w14:paraId="2623A475" w14:textId="4BF6E7B3" w:rsidR="008F3590" w:rsidRPr="008F3590" w:rsidRDefault="00EC04E9" w:rsidP="008F3590">
      <w:pPr>
        <w:pStyle w:val="ListBullet2"/>
        <w:rPr>
          <w:b/>
        </w:rPr>
      </w:pPr>
      <w:r w:rsidRPr="0058536E">
        <w:rPr>
          <w:b/>
        </w:rPr>
        <w:t>DOB</w:t>
      </w:r>
      <w:r w:rsidR="008F3590">
        <w:rPr>
          <w:b/>
        </w:rPr>
        <w:t xml:space="preserve">: </w:t>
      </w:r>
      <w:r w:rsidR="008F3590" w:rsidRPr="008F3590">
        <w:t>Patient’s date of birth</w:t>
      </w:r>
    </w:p>
    <w:p w14:paraId="1079A492" w14:textId="2D7AB346" w:rsidR="00EC04E9" w:rsidRPr="0058536E" w:rsidRDefault="00EC04E9" w:rsidP="00EC04E9">
      <w:pPr>
        <w:pStyle w:val="ListBullet2"/>
        <w:rPr>
          <w:b/>
        </w:rPr>
      </w:pPr>
      <w:r w:rsidRPr="0058536E">
        <w:rPr>
          <w:b/>
        </w:rPr>
        <w:t>Contract</w:t>
      </w:r>
    </w:p>
    <w:p w14:paraId="573C616A" w14:textId="67E4E68E" w:rsidR="00EC04E9" w:rsidRPr="0058536E" w:rsidRDefault="00EC04E9" w:rsidP="00EC04E9">
      <w:pPr>
        <w:pStyle w:val="ListBullet2"/>
        <w:rPr>
          <w:b/>
        </w:rPr>
      </w:pPr>
      <w:r w:rsidRPr="0058536E">
        <w:rPr>
          <w:b/>
        </w:rPr>
        <w:t>Cohort</w:t>
      </w:r>
    </w:p>
    <w:p w14:paraId="536DC501" w14:textId="16536916" w:rsidR="00EC04E9" w:rsidRPr="0058536E" w:rsidRDefault="00EC04E9" w:rsidP="00EC04E9">
      <w:pPr>
        <w:pStyle w:val="ListBullet2"/>
        <w:rPr>
          <w:b/>
        </w:rPr>
      </w:pPr>
      <w:r w:rsidRPr="0058536E">
        <w:rPr>
          <w:b/>
        </w:rPr>
        <w:t>Source</w:t>
      </w:r>
      <w:r w:rsidR="00A821EA">
        <w:rPr>
          <w:b/>
        </w:rPr>
        <w:t xml:space="preserve">: </w:t>
      </w:r>
      <w:r w:rsidR="00A821EA" w:rsidRPr="00637FE2">
        <w:t xml:space="preserve">The source from where the patient details </w:t>
      </w:r>
      <w:r w:rsidR="00B65C9D">
        <w:t>are fetched</w:t>
      </w:r>
      <w:r w:rsidR="00A821EA" w:rsidRPr="00637FE2">
        <w:t xml:space="preserve"> from. </w:t>
      </w:r>
      <w:r w:rsidR="00637FE2" w:rsidRPr="00637FE2">
        <w:t xml:space="preserve">The </w:t>
      </w:r>
      <w:r w:rsidR="00A821EA" w:rsidRPr="00637FE2">
        <w:t xml:space="preserve">Coreo </w:t>
      </w:r>
      <w:r w:rsidR="003C22BA">
        <w:t xml:space="preserve">(Coreo </w:t>
      </w:r>
      <w:r w:rsidR="00A821EA" w:rsidRPr="00637FE2">
        <w:t>Analyti</w:t>
      </w:r>
      <w:r w:rsidR="00637FE2" w:rsidRPr="00637FE2">
        <w:t>cs</w:t>
      </w:r>
      <w:r w:rsidR="003C22BA">
        <w:t>)</w:t>
      </w:r>
      <w:r w:rsidR="00637FE2" w:rsidRPr="00637FE2">
        <w:t xml:space="preserve"> application is the master source </w:t>
      </w:r>
      <w:r w:rsidR="00A821EA" w:rsidRPr="00637FE2">
        <w:t xml:space="preserve">which </w:t>
      </w:r>
      <w:r w:rsidR="00637FE2" w:rsidRPr="00637FE2">
        <w:t>stores</w:t>
      </w:r>
      <w:r w:rsidR="00A821EA" w:rsidRPr="00637FE2">
        <w:t xml:space="preserve"> the details of all the patients saved in this application.</w:t>
      </w:r>
    </w:p>
    <w:p w14:paraId="76A249F6" w14:textId="71A2F201" w:rsidR="00C17570" w:rsidRPr="00C17570" w:rsidRDefault="00EC04E9" w:rsidP="00C17570">
      <w:pPr>
        <w:pStyle w:val="ListBullet2"/>
        <w:rPr>
          <w:b/>
        </w:rPr>
      </w:pPr>
      <w:r w:rsidRPr="0058536E">
        <w:rPr>
          <w:b/>
        </w:rPr>
        <w:t>Risk Group</w:t>
      </w:r>
      <w:r w:rsidR="00C17570">
        <w:rPr>
          <w:b/>
        </w:rPr>
        <w:t>:</w:t>
      </w:r>
      <w:r w:rsidR="00C17570" w:rsidRPr="00C17570">
        <w:t xml:space="preserve"> </w:t>
      </w:r>
      <w:r w:rsidR="00C17570" w:rsidRPr="008F3590">
        <w:t xml:space="preserve">Select the </w:t>
      </w:r>
      <w:r w:rsidR="00C17570">
        <w:t>risk group</w:t>
      </w:r>
      <w:r w:rsidR="00C17570" w:rsidRPr="008F3590">
        <w:t xml:space="preserve"> </w:t>
      </w:r>
      <w:r w:rsidR="00C17570">
        <w:t>that</w:t>
      </w:r>
      <w:r w:rsidR="00C17570" w:rsidRPr="008F3590">
        <w:t xml:space="preserve"> the patient </w:t>
      </w:r>
      <w:r w:rsidR="00C17570">
        <w:t>is assigned to from</w:t>
      </w:r>
      <w:r w:rsidR="00C17570" w:rsidRPr="008F3590">
        <w:t xml:space="preserve"> these options:</w:t>
      </w:r>
    </w:p>
    <w:p w14:paraId="33BF8F06" w14:textId="56E00C8D" w:rsidR="00C17570" w:rsidRPr="00B65C9D" w:rsidRDefault="00C17570" w:rsidP="00B65C9D">
      <w:pPr>
        <w:pStyle w:val="ListBullet3"/>
      </w:pPr>
      <w:r w:rsidRPr="00B65C9D">
        <w:t>All</w:t>
      </w:r>
    </w:p>
    <w:p w14:paraId="6C4E4E98" w14:textId="555C4010" w:rsidR="00C17570" w:rsidRPr="00B65C9D" w:rsidRDefault="00C17570" w:rsidP="00B65C9D">
      <w:pPr>
        <w:pStyle w:val="ListBullet3"/>
      </w:pPr>
      <w:r w:rsidRPr="00B65C9D">
        <w:t>High Risk – HRISK</w:t>
      </w:r>
    </w:p>
    <w:p w14:paraId="74D451EF" w14:textId="4F2BC7BA" w:rsidR="00C17570" w:rsidRPr="00B65C9D" w:rsidRDefault="00C17570" w:rsidP="00B65C9D">
      <w:pPr>
        <w:pStyle w:val="ListBullet3"/>
      </w:pPr>
      <w:r w:rsidRPr="00B65C9D">
        <w:t>Moderate Risk – MRISK</w:t>
      </w:r>
    </w:p>
    <w:p w14:paraId="4C198DD5" w14:textId="2569460A" w:rsidR="00C17570" w:rsidRPr="00B65C9D" w:rsidRDefault="00C17570" w:rsidP="00B65C9D">
      <w:pPr>
        <w:pStyle w:val="ListBullet3"/>
      </w:pPr>
      <w:r w:rsidRPr="00B65C9D">
        <w:t>Low Risk – LRISK</w:t>
      </w:r>
    </w:p>
    <w:p w14:paraId="67F5E170" w14:textId="19A7CA39" w:rsidR="00C17570" w:rsidRDefault="00B65C9D" w:rsidP="00B65C9D">
      <w:pPr>
        <w:pStyle w:val="ListNumber"/>
      </w:pPr>
      <w:r>
        <w:t xml:space="preserve">Click the </w:t>
      </w:r>
      <w:r w:rsidRPr="00B65C9D">
        <w:rPr>
          <w:b/>
        </w:rPr>
        <w:t>Search</w:t>
      </w:r>
      <w:r>
        <w:t xml:space="preserve"> button to search the patient. The patient details are fetched from the Coreo application</w:t>
      </w:r>
      <w:r w:rsidR="007E50E2">
        <w:t>.</w:t>
      </w:r>
    </w:p>
    <w:p w14:paraId="5CB1138B" w14:textId="47A92479" w:rsidR="007E50E2" w:rsidRDefault="000C412B" w:rsidP="007E50E2">
      <w:pPr>
        <w:pStyle w:val="CVChapterBodyCopyIndent1"/>
      </w:pPr>
      <w:r>
        <w:lastRenderedPageBreak/>
        <w:t>The patient details display i</w:t>
      </w:r>
      <w:r w:rsidR="007E50E2">
        <w:t xml:space="preserve">n the lower pane of the window, based on the search criteria that you enter in the upper pane of the </w:t>
      </w:r>
      <w:r w:rsidR="007E50E2" w:rsidRPr="007E50E2">
        <w:rPr>
          <w:b/>
        </w:rPr>
        <w:t>Patient</w:t>
      </w:r>
      <w:r w:rsidR="007E50E2">
        <w:t xml:space="preserve"> </w:t>
      </w:r>
      <w:r w:rsidR="007E50E2" w:rsidRPr="007E50E2">
        <w:rPr>
          <w:b/>
        </w:rPr>
        <w:t>Summary</w:t>
      </w:r>
      <w:r w:rsidR="007E50E2">
        <w:t xml:space="preserve"> window.</w:t>
      </w:r>
    </w:p>
    <w:p w14:paraId="48DCC262" w14:textId="6447E111" w:rsidR="000C412B" w:rsidRDefault="000C412B" w:rsidP="000C412B">
      <w:pPr>
        <w:pStyle w:val="CVFigure"/>
      </w:pPr>
      <w:r>
        <w:drawing>
          <wp:inline distT="0" distB="0" distL="0" distR="0" wp14:anchorId="34923FDD" wp14:editId="428A5D4D">
            <wp:extent cx="4527778" cy="1288111"/>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98">
                      <a:extLst>
                        <a:ext uri="{28A0092B-C50C-407E-A947-70E740481C1C}">
                          <a14:useLocalDpi xmlns:a14="http://schemas.microsoft.com/office/drawing/2010/main" val="0"/>
                        </a:ext>
                      </a:extLst>
                    </a:blip>
                    <a:stretch>
                      <a:fillRect/>
                    </a:stretch>
                  </pic:blipFill>
                  <pic:spPr>
                    <a:xfrm>
                      <a:off x="0" y="0"/>
                      <a:ext cx="4553149" cy="1295329"/>
                    </a:xfrm>
                    <a:prstGeom prst="rect">
                      <a:avLst/>
                    </a:prstGeom>
                  </pic:spPr>
                </pic:pic>
              </a:graphicData>
            </a:graphic>
          </wp:inline>
        </w:drawing>
      </w:r>
    </w:p>
    <w:p w14:paraId="70347456" w14:textId="56B9FA27" w:rsidR="00BB2DF6" w:rsidRDefault="00BB2DF6" w:rsidP="00BB2DF6">
      <w:pPr>
        <w:pStyle w:val="CVFigureCaption"/>
      </w:pPr>
      <w:r w:rsidRPr="00EC04E9">
        <w:t>Patient</w:t>
      </w:r>
      <w:r w:rsidRPr="00FB5E4C">
        <w:t xml:space="preserve"> Summary</w:t>
      </w:r>
      <w:r>
        <w:t xml:space="preserve"> window–Lower Pane</w:t>
      </w:r>
    </w:p>
    <w:p w14:paraId="455756FC" w14:textId="152738BC" w:rsidR="00863FE7" w:rsidRDefault="00863FE7" w:rsidP="0050153E">
      <w:pPr>
        <w:pStyle w:val="ListNumber"/>
      </w:pPr>
      <w:r>
        <w:t>Select the patient to assign to the newly created bed.</w:t>
      </w:r>
    </w:p>
    <w:p w14:paraId="1CB82FFC" w14:textId="75F233A5" w:rsidR="0050153E" w:rsidRDefault="0050153E" w:rsidP="0050153E">
      <w:pPr>
        <w:pStyle w:val="ListNumber"/>
      </w:pPr>
      <w:r>
        <w:t xml:space="preserve">Select the </w:t>
      </w:r>
      <w:r w:rsidR="00BB2DF6" w:rsidRPr="00BB2DF6">
        <w:rPr>
          <w:b/>
        </w:rPr>
        <w:t>Admission</w:t>
      </w:r>
      <w:r w:rsidR="00BB2DF6">
        <w:t xml:space="preserve"> arrow to display the </w:t>
      </w:r>
      <w:r>
        <w:t xml:space="preserve">patient disposition status </w:t>
      </w:r>
      <w:r w:rsidR="00BB2DF6">
        <w:t xml:space="preserve">and choose </w:t>
      </w:r>
      <w:r>
        <w:t>from the following options:</w:t>
      </w:r>
    </w:p>
    <w:p w14:paraId="5A2C6983" w14:textId="59112285" w:rsidR="0050153E" w:rsidRPr="00F80A71" w:rsidRDefault="0050153E" w:rsidP="00F80A71">
      <w:pPr>
        <w:pStyle w:val="ListBullet2"/>
        <w:rPr>
          <w:b/>
        </w:rPr>
      </w:pPr>
      <w:r w:rsidRPr="00F80A71">
        <w:rPr>
          <w:b/>
        </w:rPr>
        <w:t>Admission</w:t>
      </w:r>
    </w:p>
    <w:p w14:paraId="01663471" w14:textId="03F4076A" w:rsidR="0050153E" w:rsidRPr="00F80A71" w:rsidRDefault="0050153E" w:rsidP="00F80A71">
      <w:pPr>
        <w:pStyle w:val="ListBullet2"/>
        <w:rPr>
          <w:b/>
        </w:rPr>
      </w:pPr>
      <w:r w:rsidRPr="00F80A71">
        <w:rPr>
          <w:b/>
        </w:rPr>
        <w:t>Observation</w:t>
      </w:r>
    </w:p>
    <w:p w14:paraId="43CD2362" w14:textId="7D12C186" w:rsidR="0050153E" w:rsidRPr="00F80A71" w:rsidRDefault="0050153E" w:rsidP="00F80A71">
      <w:pPr>
        <w:pStyle w:val="ListBullet2"/>
        <w:rPr>
          <w:b/>
        </w:rPr>
      </w:pPr>
      <w:r w:rsidRPr="00F80A71">
        <w:rPr>
          <w:b/>
        </w:rPr>
        <w:t>Emergency</w:t>
      </w:r>
    </w:p>
    <w:p w14:paraId="6EF8113C" w14:textId="4DBEC341" w:rsidR="00863FE7" w:rsidRDefault="00CC0D6A" w:rsidP="0085177E">
      <w:pPr>
        <w:pStyle w:val="ListNumber"/>
      </w:pPr>
      <w:r>
        <w:t xml:space="preserve">Select the </w:t>
      </w:r>
      <w:r w:rsidRPr="0085177E">
        <w:rPr>
          <w:b/>
        </w:rPr>
        <w:t>Assign</w:t>
      </w:r>
      <w:r>
        <w:t xml:space="preserve"> button to assign the patient</w:t>
      </w:r>
      <w:r w:rsidR="0085177E">
        <w:t xml:space="preserve"> to the newly created bed.</w:t>
      </w:r>
      <w:r w:rsidR="00BA4FC6">
        <w:t xml:space="preserve"> </w:t>
      </w:r>
      <w:r w:rsidR="00DC5B25">
        <w:t xml:space="preserve">On successfully assigning the </w:t>
      </w:r>
      <w:r w:rsidR="00BA4FC6">
        <w:t>patient to the newly created bed</w:t>
      </w:r>
      <w:r w:rsidR="00DC5B25">
        <w:t>,</w:t>
      </w:r>
      <w:r w:rsidR="00BA4FC6">
        <w:t xml:space="preserve"> the </w:t>
      </w:r>
      <w:r w:rsidR="00BA4FC6" w:rsidRPr="00BA4FC6">
        <w:rPr>
          <w:b/>
        </w:rPr>
        <w:t>Patient</w:t>
      </w:r>
      <w:r w:rsidR="00BA4FC6">
        <w:t xml:space="preserve"> </w:t>
      </w:r>
      <w:r w:rsidR="00BA4FC6" w:rsidRPr="00BA4FC6">
        <w:rPr>
          <w:b/>
        </w:rPr>
        <w:t>Summary</w:t>
      </w:r>
      <w:r w:rsidR="00BA4FC6">
        <w:t xml:space="preserve"> window</w:t>
      </w:r>
      <w:r w:rsidR="00DC5B25">
        <w:t xml:space="preserve"> displays the details </w:t>
      </w:r>
      <w:r w:rsidR="000176BA">
        <w:t>of the patient a</w:t>
      </w:r>
      <w:r w:rsidR="00DC5B25">
        <w:t>ssignment activity.</w:t>
      </w:r>
    </w:p>
    <w:p w14:paraId="25E0F877" w14:textId="1414803E" w:rsidR="0085177E" w:rsidRDefault="000176BA" w:rsidP="007A6F8D">
      <w:pPr>
        <w:pStyle w:val="CVFigure"/>
      </w:pPr>
      <w:r>
        <w:drawing>
          <wp:inline distT="0" distB="0" distL="0" distR="0" wp14:anchorId="718899B8" wp14:editId="65413D49">
            <wp:extent cx="4314344" cy="3220278"/>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36.png"/>
                    <pic:cNvPicPr/>
                  </pic:nvPicPr>
                  <pic:blipFill>
                    <a:blip r:embed="rId199">
                      <a:extLst>
                        <a:ext uri="{28A0092B-C50C-407E-A947-70E740481C1C}">
                          <a14:useLocalDpi xmlns:a14="http://schemas.microsoft.com/office/drawing/2010/main" val="0"/>
                        </a:ext>
                      </a:extLst>
                    </a:blip>
                    <a:stretch>
                      <a:fillRect/>
                    </a:stretch>
                  </pic:blipFill>
                  <pic:spPr>
                    <a:xfrm>
                      <a:off x="0" y="0"/>
                      <a:ext cx="4322591" cy="3226433"/>
                    </a:xfrm>
                    <a:prstGeom prst="rect">
                      <a:avLst/>
                    </a:prstGeom>
                  </pic:spPr>
                </pic:pic>
              </a:graphicData>
            </a:graphic>
          </wp:inline>
        </w:drawing>
      </w:r>
    </w:p>
    <w:p w14:paraId="43566CB4" w14:textId="544D71F1" w:rsidR="00B65C9D" w:rsidRDefault="00DC5B25" w:rsidP="007A6F8D">
      <w:pPr>
        <w:pStyle w:val="CVFigureCaption"/>
      </w:pPr>
      <w:r w:rsidRPr="00EC04E9">
        <w:t>Patient</w:t>
      </w:r>
      <w:r w:rsidRPr="00FB5E4C">
        <w:t xml:space="preserve"> Summary</w:t>
      </w:r>
      <w:r>
        <w:t xml:space="preserve"> window–Patient </w:t>
      </w:r>
      <w:r w:rsidRPr="007A6F8D">
        <w:t>Assigned</w:t>
      </w:r>
      <w:r>
        <w:t xml:space="preserve"> to the New Bed</w:t>
      </w:r>
    </w:p>
    <w:p w14:paraId="3A191C71" w14:textId="3921D740" w:rsidR="0070769F" w:rsidRDefault="00F84AD5" w:rsidP="004D5DEE">
      <w:pPr>
        <w:pStyle w:val="CVChapterBodyCopyIndent1"/>
      </w:pPr>
      <w:r>
        <w:t xml:space="preserve">You can </w:t>
      </w:r>
      <w:r w:rsidR="005662F7" w:rsidRPr="005662F7">
        <w:t xml:space="preserve">view </w:t>
      </w:r>
      <w:r>
        <w:t xml:space="preserve">and track </w:t>
      </w:r>
      <w:r w:rsidRPr="005662F7">
        <w:t>th</w:t>
      </w:r>
      <w:r>
        <w:t xml:space="preserve">e activities and updates related to </w:t>
      </w:r>
      <w:r w:rsidR="000176BA">
        <w:t xml:space="preserve">patient </w:t>
      </w:r>
      <w:r w:rsidR="005662F7">
        <w:t xml:space="preserve">assignment in the </w:t>
      </w:r>
      <w:r w:rsidR="005662F7" w:rsidRPr="005662F7">
        <w:rPr>
          <w:b/>
        </w:rPr>
        <w:t>Lo</w:t>
      </w:r>
      <w:r w:rsidR="005662F7">
        <w:rPr>
          <w:b/>
        </w:rPr>
        <w:t xml:space="preserve">gs </w:t>
      </w:r>
      <w:r w:rsidR="005662F7" w:rsidRPr="005662F7">
        <w:t>section</w:t>
      </w:r>
      <w:r w:rsidR="005662F7" w:rsidRPr="000176BA">
        <w:t>.</w:t>
      </w:r>
    </w:p>
    <w:p w14:paraId="7EA1604E" w14:textId="4FCA46E6" w:rsidR="00447F5B" w:rsidRDefault="004D5DEE" w:rsidP="00447F5B">
      <w:pPr>
        <w:pStyle w:val="ListNumber"/>
      </w:pPr>
      <w:r>
        <w:lastRenderedPageBreak/>
        <w:t xml:space="preserve">Click the </w:t>
      </w:r>
      <w:r w:rsidRPr="00447F5B">
        <w:rPr>
          <w:b/>
        </w:rPr>
        <w:t>Back to View</w:t>
      </w:r>
      <w:r>
        <w:t xml:space="preserve"> button to go back to the </w:t>
      </w:r>
      <w:r w:rsidRPr="00420E70">
        <w:t>Bed View</w:t>
      </w:r>
      <w:r>
        <w:t xml:space="preserve"> layout.</w:t>
      </w:r>
    </w:p>
    <w:p w14:paraId="4737C251" w14:textId="24D44680" w:rsidR="00FE29C8" w:rsidRDefault="00FE29C8" w:rsidP="00447F5B">
      <w:pPr>
        <w:pStyle w:val="CVFigure"/>
      </w:pPr>
      <w:r>
        <w:drawing>
          <wp:inline distT="0" distB="0" distL="0" distR="0" wp14:anchorId="1538A680" wp14:editId="338F99A7">
            <wp:extent cx="4544558" cy="2190750"/>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200">
                      <a:extLst>
                        <a:ext uri="{28A0092B-C50C-407E-A947-70E740481C1C}">
                          <a14:useLocalDpi xmlns:a14="http://schemas.microsoft.com/office/drawing/2010/main" val="0"/>
                        </a:ext>
                      </a:extLst>
                    </a:blip>
                    <a:stretch>
                      <a:fillRect/>
                    </a:stretch>
                  </pic:blipFill>
                  <pic:spPr>
                    <a:xfrm>
                      <a:off x="0" y="0"/>
                      <a:ext cx="4554028" cy="2195315"/>
                    </a:xfrm>
                    <a:prstGeom prst="rect">
                      <a:avLst/>
                    </a:prstGeom>
                  </pic:spPr>
                </pic:pic>
              </a:graphicData>
            </a:graphic>
          </wp:inline>
        </w:drawing>
      </w:r>
    </w:p>
    <w:p w14:paraId="5964328B" w14:textId="188DFAE3" w:rsidR="00FE29C8" w:rsidRDefault="00FE29C8" w:rsidP="00FE29C8">
      <w:pPr>
        <w:pStyle w:val="CVFigureCaption"/>
      </w:pPr>
      <w:r>
        <w:t>Bed View Layout–Patient Assigned to a Newly Created Bed</w:t>
      </w:r>
    </w:p>
    <w:p w14:paraId="19DE8E10" w14:textId="4DFABFF2" w:rsidR="00447F5B" w:rsidRPr="0058536E" w:rsidRDefault="00447F5B" w:rsidP="00447F5B">
      <w:pPr>
        <w:pStyle w:val="ListNumber"/>
      </w:pPr>
      <w:r>
        <w:t>View the patient that you assigned to the newly created bed.</w:t>
      </w:r>
    </w:p>
    <w:p w14:paraId="0915067E" w14:textId="326EFDEF" w:rsidR="00F362EC" w:rsidRDefault="00F362EC" w:rsidP="0001334D">
      <w:pPr>
        <w:pStyle w:val="Heading2"/>
      </w:pPr>
      <w:bookmarkStart w:id="61" w:name="_Toc25577197"/>
      <w:r>
        <w:t>Move patients based o</w:t>
      </w:r>
      <w:r w:rsidR="00AE61E2">
        <w:t xml:space="preserve">n ADT </w:t>
      </w:r>
      <w:r>
        <w:t>events</w:t>
      </w:r>
      <w:bookmarkEnd w:id="61"/>
    </w:p>
    <w:p w14:paraId="67109037" w14:textId="77777777" w:rsidR="004669BD" w:rsidRPr="004669BD" w:rsidRDefault="004669BD" w:rsidP="004669BD"/>
    <w:p w14:paraId="44F034FF" w14:textId="77777777" w:rsidR="004F6D12" w:rsidRPr="004F6D12" w:rsidRDefault="004F6D12" w:rsidP="004F6D12">
      <w:pPr>
        <w:pStyle w:val="CVChapterBodyCopy"/>
      </w:pPr>
      <w:bookmarkStart w:id="62" w:name="_Toc25577198"/>
      <w:r w:rsidRPr="004F6D12">
        <w:t>Patient transport involving the movement of patients to and from beds of different medical facilities is a routine procedure in hospitals.</w:t>
      </w:r>
    </w:p>
    <w:p w14:paraId="5573297F" w14:textId="77777777" w:rsidR="004F6D12" w:rsidRPr="004F6D12" w:rsidRDefault="004F6D12" w:rsidP="004F6D12">
      <w:pPr>
        <w:pStyle w:val="CVChapterBodyCopy"/>
        <w:rPr>
          <w:rFonts w:asciiTheme="majorHAnsi" w:eastAsiaTheme="majorEastAsia" w:hAnsiTheme="majorHAnsi" w:cstheme="majorBidi"/>
          <w:b/>
          <w:bCs/>
          <w:color w:val="244061" w:themeColor="accent1" w:themeShade="80"/>
        </w:rPr>
      </w:pPr>
      <w:r w:rsidRPr="004F6D12">
        <w:t>Coreo View provides the functionality to track the patient movement effectively.</w:t>
      </w:r>
    </w:p>
    <w:p w14:paraId="06A6D563" w14:textId="279FFB54" w:rsidR="00F362EC" w:rsidRDefault="00E90FD2" w:rsidP="004F6D12">
      <w:pPr>
        <w:pStyle w:val="CVHeading3"/>
      </w:pPr>
      <w:r>
        <w:t>Quick M</w:t>
      </w:r>
      <w:r w:rsidR="00F362EC">
        <w:t>ove</w:t>
      </w:r>
      <w:bookmarkEnd w:id="62"/>
    </w:p>
    <w:p w14:paraId="411B9EA1" w14:textId="0AC23FC4" w:rsidR="00C9019E" w:rsidRDefault="000163DF" w:rsidP="00254C12">
      <w:pPr>
        <w:pStyle w:val="CVChapterBodyCopy"/>
        <w:tabs>
          <w:tab w:val="left" w:pos="7037"/>
        </w:tabs>
      </w:pPr>
      <w:r>
        <w:t xml:space="preserve">Follow these steps to </w:t>
      </w:r>
      <w:r w:rsidR="00EE6984">
        <w:t>quick-</w:t>
      </w:r>
      <w:r>
        <w:t>move a patient from one bed to another bed:</w:t>
      </w:r>
    </w:p>
    <w:p w14:paraId="5EC0716D" w14:textId="786DD2F2" w:rsidR="00254C12" w:rsidRPr="0023504F" w:rsidRDefault="00254C12" w:rsidP="0023504F">
      <w:pPr>
        <w:pStyle w:val="ListNumber"/>
        <w:numPr>
          <w:ilvl w:val="0"/>
          <w:numId w:val="41"/>
        </w:numPr>
        <w:rPr>
          <w:b/>
        </w:rPr>
      </w:pPr>
      <w:r>
        <w:t>Open the Bed View layout and on the sid</w:t>
      </w:r>
      <w:r w:rsidR="00FB19EB">
        <w:t>e menu</w:t>
      </w:r>
      <w:r>
        <w:t xml:space="preserve"> </w:t>
      </w:r>
      <w:r w:rsidR="00FB19EB">
        <w:t>select</w:t>
      </w:r>
      <w:r>
        <w:t xml:space="preserve"> </w:t>
      </w:r>
      <w:r w:rsidRPr="0023504F">
        <w:rPr>
          <w:b/>
        </w:rPr>
        <w:t>Move</w:t>
      </w:r>
      <w:r w:rsidR="00FB19EB" w:rsidRPr="0023504F">
        <w:rPr>
          <w:b/>
        </w:rPr>
        <w:t>.</w:t>
      </w:r>
    </w:p>
    <w:p w14:paraId="284291A4" w14:textId="4A4E8FE1" w:rsidR="0023504F" w:rsidRDefault="0023504F" w:rsidP="0023504F">
      <w:pPr>
        <w:pStyle w:val="ListNumber"/>
      </w:pPr>
      <w:r w:rsidRPr="0023504F">
        <w:t>Select the patient in the bed cell</w:t>
      </w:r>
      <w:r>
        <w:t xml:space="preserve"> that you want to move from</w:t>
      </w:r>
      <w:r w:rsidR="001F3CEE">
        <w:t xml:space="preserve"> (</w:t>
      </w:r>
      <w:r w:rsidR="00C32D46">
        <w:t>Origin</w:t>
      </w:r>
      <w:r w:rsidR="001F3CEE">
        <w:t xml:space="preserve"> bed)</w:t>
      </w:r>
      <w:r>
        <w:t xml:space="preserve"> to another bed</w:t>
      </w:r>
      <w:r w:rsidR="001F3CEE">
        <w:t xml:space="preserve"> (Destination bed)</w:t>
      </w:r>
      <w:r>
        <w:t>.</w:t>
      </w:r>
    </w:p>
    <w:p w14:paraId="19DE1976" w14:textId="1F651C47" w:rsidR="0023504F" w:rsidRPr="0023504F" w:rsidRDefault="00FA7654" w:rsidP="00712EEA">
      <w:pPr>
        <w:pStyle w:val="CVFigure"/>
      </w:pPr>
      <w:r>
        <w:lastRenderedPageBreak/>
        <w:drawing>
          <wp:inline distT="0" distB="0" distL="0" distR="0" wp14:anchorId="04FA8393" wp14:editId="23386D05">
            <wp:extent cx="4623435" cy="287680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201">
                      <a:extLst>
                        <a:ext uri="{28A0092B-C50C-407E-A947-70E740481C1C}">
                          <a14:useLocalDpi xmlns:a14="http://schemas.microsoft.com/office/drawing/2010/main" val="0"/>
                        </a:ext>
                      </a:extLst>
                    </a:blip>
                    <a:stretch>
                      <a:fillRect/>
                    </a:stretch>
                  </pic:blipFill>
                  <pic:spPr>
                    <a:xfrm>
                      <a:off x="0" y="0"/>
                      <a:ext cx="4626495" cy="2878708"/>
                    </a:xfrm>
                    <a:prstGeom prst="rect">
                      <a:avLst/>
                    </a:prstGeom>
                  </pic:spPr>
                </pic:pic>
              </a:graphicData>
            </a:graphic>
          </wp:inline>
        </w:drawing>
      </w:r>
    </w:p>
    <w:p w14:paraId="64001408" w14:textId="37321C54" w:rsidR="00254C12" w:rsidRDefault="00254C12" w:rsidP="00712EEA">
      <w:pPr>
        <w:pStyle w:val="CVFigureCaption"/>
      </w:pPr>
    </w:p>
    <w:p w14:paraId="6C9647D5" w14:textId="78F412C3" w:rsidR="00B171E5" w:rsidRDefault="00BD0327" w:rsidP="00BD0327">
      <w:pPr>
        <w:pStyle w:val="ListNumber"/>
      </w:pPr>
      <w:r>
        <w:t>Select</w:t>
      </w:r>
      <w:r w:rsidR="00C66376">
        <w:t xml:space="preserve"> the destination bed cell</w:t>
      </w:r>
      <w:r w:rsidR="00C52F32">
        <w:t xml:space="preserve"> (</w:t>
      </w:r>
      <w:r w:rsidR="00C52F32" w:rsidRPr="00C52F32">
        <w:rPr>
          <w:highlight w:val="yellow"/>
        </w:rPr>
        <w:t>empty bed cell</w:t>
      </w:r>
      <w:r w:rsidR="00C52F32">
        <w:t>)</w:t>
      </w:r>
      <w:r w:rsidR="00C66376">
        <w:t xml:space="preserve"> that you want t</w:t>
      </w:r>
      <w:r w:rsidR="006E636F">
        <w:t>he patient to move to.</w:t>
      </w:r>
      <w:r>
        <w:t xml:space="preserve"> On selecting the destination bed, the bed cell </w:t>
      </w:r>
      <w:r w:rsidR="00BA7396">
        <w:t>borders change to</w:t>
      </w:r>
      <w:r>
        <w:t xml:space="preserve"> </w:t>
      </w:r>
      <w:r w:rsidR="00BA7396">
        <w:t xml:space="preserve">green color and the </w:t>
      </w:r>
      <w:r w:rsidR="00BA7396" w:rsidRPr="00B76B87">
        <w:rPr>
          <w:b/>
        </w:rPr>
        <w:t>Move</w:t>
      </w:r>
      <w:r w:rsidR="00BA7396">
        <w:t xml:space="preserve"> </w:t>
      </w:r>
      <w:r w:rsidR="00BA7396" w:rsidRPr="00B76B87">
        <w:rPr>
          <w:b/>
        </w:rPr>
        <w:t>Patient</w:t>
      </w:r>
      <w:r w:rsidR="00BA7396">
        <w:t xml:space="preserve"> window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FA7654" w14:paraId="072C723A" w14:textId="77777777" w:rsidTr="004669BD">
        <w:trPr>
          <w:trHeight w:val="989"/>
        </w:trPr>
        <w:tc>
          <w:tcPr>
            <w:tcW w:w="769" w:type="dxa"/>
            <w:vAlign w:val="center"/>
          </w:tcPr>
          <w:p w14:paraId="56AD1E40" w14:textId="77777777" w:rsidR="00FA7654" w:rsidRDefault="00FA7654" w:rsidP="004669BD">
            <w:pPr>
              <w:pStyle w:val="ChapterBodyCopy"/>
              <w:jc w:val="left"/>
            </w:pPr>
            <w:r w:rsidRPr="007132F5">
              <w:rPr>
                <w:noProof/>
                <w:lang w:val="en-IN" w:eastAsia="en-IN"/>
              </w:rPr>
              <w:drawing>
                <wp:inline distT="0" distB="0" distL="0" distR="0" wp14:anchorId="4F26DC1C" wp14:editId="20D6EB20">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A6E5E82" w14:textId="0FD352FA" w:rsidR="00FA7654" w:rsidRDefault="00FA7654" w:rsidP="00FA7654">
            <w:pPr>
              <w:pStyle w:val="CVCalloutNote"/>
            </w:pPr>
            <w:r>
              <w:t>On the side menu, click the Avail button or the All button to view the empty bed cells.</w:t>
            </w:r>
          </w:p>
        </w:tc>
      </w:tr>
    </w:tbl>
    <w:p w14:paraId="4680C48A" w14:textId="072D3C58" w:rsidR="00CF30F1" w:rsidRDefault="00CF30F1" w:rsidP="00FA7654">
      <w:pPr>
        <w:pStyle w:val="CVspacebeforetable"/>
      </w:pPr>
    </w:p>
    <w:p w14:paraId="112CBD73" w14:textId="0DC39D70" w:rsidR="00C003C8" w:rsidRDefault="00DC5E4C" w:rsidP="00C003C8">
      <w:pPr>
        <w:pStyle w:val="CVFigure"/>
      </w:pPr>
      <w:r>
        <w:drawing>
          <wp:inline distT="0" distB="0" distL="0" distR="0" wp14:anchorId="247B8E28" wp14:editId="6EEA191D">
            <wp:extent cx="4433012" cy="2729587"/>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202">
                      <a:extLst>
                        <a:ext uri="{28A0092B-C50C-407E-A947-70E740481C1C}">
                          <a14:useLocalDpi xmlns:a14="http://schemas.microsoft.com/office/drawing/2010/main" val="0"/>
                        </a:ext>
                      </a:extLst>
                    </a:blip>
                    <a:stretch>
                      <a:fillRect/>
                    </a:stretch>
                  </pic:blipFill>
                  <pic:spPr>
                    <a:xfrm>
                      <a:off x="0" y="0"/>
                      <a:ext cx="4438804" cy="2733153"/>
                    </a:xfrm>
                    <a:prstGeom prst="rect">
                      <a:avLst/>
                    </a:prstGeom>
                  </pic:spPr>
                </pic:pic>
              </a:graphicData>
            </a:graphic>
          </wp:inline>
        </w:drawing>
      </w:r>
    </w:p>
    <w:p w14:paraId="6640A353" w14:textId="755A56EA" w:rsidR="00C003C8" w:rsidRDefault="00C003C8" w:rsidP="00C003C8">
      <w:pPr>
        <w:pStyle w:val="CVFigureCaption"/>
      </w:pPr>
    </w:p>
    <w:p w14:paraId="25C5367C" w14:textId="3BDDF4FE" w:rsidR="00C003C8" w:rsidRDefault="00E90FD2" w:rsidP="0063315D">
      <w:pPr>
        <w:pStyle w:val="ListNumber"/>
      </w:pPr>
      <w:r>
        <w:t>Selec</w:t>
      </w:r>
      <w:r w:rsidR="0063315D">
        <w:t xml:space="preserve">t the </w:t>
      </w:r>
      <w:r w:rsidR="0063315D" w:rsidRPr="0063315D">
        <w:rPr>
          <w:b/>
        </w:rPr>
        <w:t>Quick</w:t>
      </w:r>
      <w:r w:rsidR="0063315D">
        <w:t xml:space="preserve"> </w:t>
      </w:r>
      <w:r w:rsidR="0063315D" w:rsidRPr="0063315D">
        <w:rPr>
          <w:b/>
        </w:rPr>
        <w:t>Move</w:t>
      </w:r>
      <w:r w:rsidR="0063315D">
        <w:t xml:space="preserve"> button to move the patient to the destination bed.</w:t>
      </w:r>
    </w:p>
    <w:p w14:paraId="4D0C8353" w14:textId="7739F757" w:rsidR="00633447" w:rsidRDefault="00C32D46" w:rsidP="00633447">
      <w:pPr>
        <w:pStyle w:val="CVFigure"/>
      </w:pPr>
      <w:r>
        <w:lastRenderedPageBreak/>
        <w:drawing>
          <wp:inline distT="0" distB="0" distL="0" distR="0" wp14:anchorId="05D2B12E" wp14:editId="27EA2023">
            <wp:extent cx="4330599" cy="2976284"/>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203">
                      <a:extLst>
                        <a:ext uri="{28A0092B-C50C-407E-A947-70E740481C1C}">
                          <a14:useLocalDpi xmlns:a14="http://schemas.microsoft.com/office/drawing/2010/main" val="0"/>
                        </a:ext>
                      </a:extLst>
                    </a:blip>
                    <a:stretch>
                      <a:fillRect/>
                    </a:stretch>
                  </pic:blipFill>
                  <pic:spPr>
                    <a:xfrm>
                      <a:off x="0" y="0"/>
                      <a:ext cx="4333163" cy="2978046"/>
                    </a:xfrm>
                    <a:prstGeom prst="rect">
                      <a:avLst/>
                    </a:prstGeom>
                  </pic:spPr>
                </pic:pic>
              </a:graphicData>
            </a:graphic>
          </wp:inline>
        </w:drawing>
      </w:r>
    </w:p>
    <w:p w14:paraId="386421CF" w14:textId="4E80F325" w:rsidR="00633447" w:rsidRDefault="00633447" w:rsidP="00633447">
      <w:pPr>
        <w:pStyle w:val="CVFigureCaption"/>
      </w:pPr>
    </w:p>
    <w:p w14:paraId="43FCC083" w14:textId="6DC20614" w:rsidR="00633447" w:rsidRDefault="007148A5" w:rsidP="007148A5">
      <w:pPr>
        <w:pStyle w:val="CVChapterBodyCopyIndent1"/>
      </w:pPr>
      <w:r>
        <w:t xml:space="preserve">The patient is moved to the destination bed. The </w:t>
      </w:r>
      <w:r w:rsidR="00C32D46">
        <w:t>origin</w:t>
      </w:r>
      <w:r>
        <w:t xml:space="preserve"> bed cell is empty and a bed cleaning icon displays in the upper-right corner</w:t>
      </w:r>
      <w:r w:rsidR="008A5B05">
        <w:t xml:space="preserve"> of the</w:t>
      </w:r>
      <w:r>
        <w:t xml:space="preserve"> </w:t>
      </w:r>
      <w:r w:rsidR="008A5B05">
        <w:t xml:space="preserve">bed cell </w:t>
      </w:r>
      <w:r>
        <w:t xml:space="preserve">in the </w:t>
      </w:r>
      <w:r w:rsidR="00C32D46">
        <w:t>origin</w:t>
      </w:r>
      <w:r w:rsidR="008A5B05">
        <w:t xml:space="preserve"> bed.</w:t>
      </w:r>
    </w:p>
    <w:p w14:paraId="4954E0A0" w14:textId="6ECA5BF3" w:rsidR="00F362EC" w:rsidRDefault="00E90FD2" w:rsidP="002D4E63">
      <w:pPr>
        <w:pStyle w:val="CVHeading3"/>
      </w:pPr>
      <w:bookmarkStart w:id="63" w:name="_Toc25577199"/>
      <w:r>
        <w:t>Request M</w:t>
      </w:r>
      <w:r w:rsidR="00F362EC">
        <w:t>ove</w:t>
      </w:r>
      <w:bookmarkEnd w:id="63"/>
    </w:p>
    <w:p w14:paraId="3116936A" w14:textId="77777777" w:rsidR="00EE6984" w:rsidRDefault="00EE6984" w:rsidP="00EE6984">
      <w:pPr>
        <w:pStyle w:val="CVChapterBodyCopy"/>
        <w:tabs>
          <w:tab w:val="left" w:pos="7037"/>
        </w:tabs>
      </w:pPr>
      <w:r>
        <w:t>Follow these steps to move a patient from one bed to another bed:</w:t>
      </w:r>
    </w:p>
    <w:p w14:paraId="4A220E24" w14:textId="77777777" w:rsidR="00EE6984" w:rsidRPr="00CA7ACB" w:rsidRDefault="00EE6984" w:rsidP="00CA7ACB">
      <w:pPr>
        <w:pStyle w:val="ListNumber"/>
        <w:numPr>
          <w:ilvl w:val="0"/>
          <w:numId w:val="42"/>
        </w:numPr>
        <w:rPr>
          <w:b/>
        </w:rPr>
      </w:pPr>
      <w:r>
        <w:t xml:space="preserve">Open the Bed View layout and on the side menu select </w:t>
      </w:r>
      <w:r w:rsidRPr="00CA7ACB">
        <w:rPr>
          <w:b/>
        </w:rPr>
        <w:t>Move.</w:t>
      </w:r>
    </w:p>
    <w:p w14:paraId="1785639B" w14:textId="1250268A" w:rsidR="00EE6984" w:rsidRDefault="00EE6984" w:rsidP="00EE6984">
      <w:pPr>
        <w:pStyle w:val="ListNumber"/>
      </w:pPr>
      <w:r w:rsidRPr="0023504F">
        <w:t>Select the patient in the bed cell</w:t>
      </w:r>
      <w:r>
        <w:t xml:space="preserve"> that you want to move from (</w:t>
      </w:r>
      <w:r w:rsidR="005F234E">
        <w:t>o</w:t>
      </w:r>
      <w:r w:rsidR="00C32D46">
        <w:t>rigin</w:t>
      </w:r>
      <w:r w:rsidR="005F234E">
        <w:t xml:space="preserve"> bed)</w:t>
      </w:r>
      <w:r>
        <w:t>.</w:t>
      </w:r>
      <w:r w:rsidR="00562DB8">
        <w:t xml:space="preserve"> The bed cell borders change to </w:t>
      </w:r>
      <w:r w:rsidR="00562DB8" w:rsidRPr="005F234E">
        <w:rPr>
          <w:highlight w:val="yellow"/>
        </w:rPr>
        <w:t>orange</w:t>
      </w:r>
      <w:r w:rsidR="00562DB8">
        <w:t xml:space="preserve"> color.</w:t>
      </w:r>
    </w:p>
    <w:p w14:paraId="391B49F5" w14:textId="24806BBC" w:rsidR="00562DB8" w:rsidRDefault="00562DB8" w:rsidP="00562DB8">
      <w:pPr>
        <w:pStyle w:val="ListNumber"/>
      </w:pPr>
      <w:r>
        <w:t xml:space="preserve">Select the destination </w:t>
      </w:r>
      <w:r w:rsidR="00570F57">
        <w:t>bed (</w:t>
      </w:r>
      <w:r w:rsidR="00570F57" w:rsidRPr="00C52F32">
        <w:rPr>
          <w:highlight w:val="yellow"/>
        </w:rPr>
        <w:t>empty bed cell</w:t>
      </w:r>
      <w:r w:rsidR="00570F57">
        <w:t xml:space="preserve">) </w:t>
      </w:r>
      <w:r>
        <w:t xml:space="preserve">that you want to move the patient to. The bed cell borders of the destination bed changes to green color, and the </w:t>
      </w:r>
      <w:r w:rsidRPr="00B76B87">
        <w:rPr>
          <w:b/>
        </w:rPr>
        <w:t>Move</w:t>
      </w:r>
      <w:r>
        <w:t xml:space="preserve"> </w:t>
      </w:r>
      <w:r w:rsidRPr="00B76B87">
        <w:rPr>
          <w:b/>
        </w:rPr>
        <w:t>Patient</w:t>
      </w:r>
      <w:r>
        <w:t xml:space="preserve"> window opens.</w:t>
      </w:r>
    </w:p>
    <w:p w14:paraId="4A62783F" w14:textId="6CE51161" w:rsidR="00562DB8" w:rsidRDefault="00045BF5" w:rsidP="00570F57">
      <w:pPr>
        <w:pStyle w:val="CVFigure"/>
      </w:pPr>
      <w:r>
        <w:lastRenderedPageBreak/>
        <w:drawing>
          <wp:inline distT="0" distB="0" distL="0" distR="0" wp14:anchorId="2AD89A92" wp14:editId="273D02D9">
            <wp:extent cx="4556098" cy="286443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204">
                      <a:extLst>
                        <a:ext uri="{28A0092B-C50C-407E-A947-70E740481C1C}">
                          <a14:useLocalDpi xmlns:a14="http://schemas.microsoft.com/office/drawing/2010/main" val="0"/>
                        </a:ext>
                      </a:extLst>
                    </a:blip>
                    <a:stretch>
                      <a:fillRect/>
                    </a:stretch>
                  </pic:blipFill>
                  <pic:spPr>
                    <a:xfrm>
                      <a:off x="0" y="0"/>
                      <a:ext cx="4566916" cy="2871237"/>
                    </a:xfrm>
                    <a:prstGeom prst="rect">
                      <a:avLst/>
                    </a:prstGeom>
                  </pic:spPr>
                </pic:pic>
              </a:graphicData>
            </a:graphic>
          </wp:inline>
        </w:drawing>
      </w:r>
    </w:p>
    <w:p w14:paraId="5B2EEB90" w14:textId="4D22A419" w:rsidR="00570F57" w:rsidRDefault="00570F57" w:rsidP="00570F57">
      <w:pPr>
        <w:pStyle w:val="CVFigureCaption"/>
      </w:pPr>
    </w:p>
    <w:p w14:paraId="294BA846" w14:textId="48B5A59F" w:rsidR="00020729" w:rsidRDefault="00F2475E" w:rsidP="00570F57">
      <w:pPr>
        <w:pStyle w:val="ListNumber"/>
      </w:pPr>
      <w:r>
        <w:t>Select</w:t>
      </w:r>
      <w:r w:rsidR="00F9632E">
        <w:t xml:space="preserve"> the </w:t>
      </w:r>
      <w:r w:rsidR="00F9632E" w:rsidRPr="00F9632E">
        <w:rPr>
          <w:b/>
        </w:rPr>
        <w:t>Add</w:t>
      </w:r>
      <w:r w:rsidR="00F9632E">
        <w:t xml:space="preserve"> </w:t>
      </w:r>
      <w:r w:rsidR="00F9632E" w:rsidRPr="00F9632E">
        <w:rPr>
          <w:b/>
        </w:rPr>
        <w:t>Destination</w:t>
      </w:r>
      <w:r w:rsidR="00F9632E">
        <w:t xml:space="preserve"> button to add </w:t>
      </w:r>
      <w:r w:rsidR="00A07316">
        <w:t>the</w:t>
      </w:r>
      <w:r w:rsidR="00F9632E">
        <w:t xml:space="preserve"> </w:t>
      </w:r>
      <w:r w:rsidR="005F234E">
        <w:t>second destination</w:t>
      </w:r>
      <w:r>
        <w:t xml:space="preserve"> bed</w:t>
      </w:r>
      <w:r w:rsidR="005F234E">
        <w:t xml:space="preserve"> that you may want the</w:t>
      </w:r>
      <w:r w:rsidR="00F9632E">
        <w:t xml:space="preserve"> patient to</w:t>
      </w:r>
      <w:r w:rsidR="005F234E">
        <w:t xml:space="preserve"> move to</w:t>
      </w:r>
      <w:r w:rsidR="00F9632E">
        <w:t>.</w:t>
      </w:r>
    </w:p>
    <w:p w14:paraId="44FE2CD9" w14:textId="577E3EE2" w:rsidR="00570F57" w:rsidRDefault="00C76CC2" w:rsidP="00020729">
      <w:pPr>
        <w:pStyle w:val="CVChapterBodyCopyIndent1"/>
      </w:pPr>
      <w:r>
        <w:t xml:space="preserve">The </w:t>
      </w:r>
      <w:r w:rsidRPr="00C76CC2">
        <w:rPr>
          <w:b/>
        </w:rPr>
        <w:t>Move</w:t>
      </w:r>
      <w:r>
        <w:t xml:space="preserve"> </w:t>
      </w:r>
      <w:r w:rsidRPr="00C76CC2">
        <w:rPr>
          <w:b/>
        </w:rPr>
        <w:t>Patient</w:t>
      </w:r>
      <w:r>
        <w:t xml:space="preserve"> window closes and on the bed view layout, a</w:t>
      </w:r>
      <w:r w:rsidR="001F1488">
        <w:t xml:space="preserve"> </w:t>
      </w:r>
      <w:r w:rsidR="001F1488" w:rsidRPr="001F1488">
        <w:rPr>
          <w:highlight w:val="yellow"/>
        </w:rPr>
        <w:t>green</w:t>
      </w:r>
      <w:r w:rsidR="001F1488">
        <w:t xml:space="preserve"> </w:t>
      </w:r>
      <w:r w:rsidR="00BC4238">
        <w:t>move-</w:t>
      </w:r>
      <w:r w:rsidR="001F1488">
        <w:t xml:space="preserve">indicator arrow displays in the origin bed cell and the </w:t>
      </w:r>
      <w:r w:rsidR="005F234E">
        <w:t xml:space="preserve">first </w:t>
      </w:r>
      <w:r w:rsidR="001F1488">
        <w:t>destination bed cell</w:t>
      </w:r>
      <w:r w:rsidR="006B4CDF">
        <w:t xml:space="preserve"> </w:t>
      </w:r>
      <w:r w:rsidR="00674B7A">
        <w:t>indicating</w:t>
      </w:r>
      <w:r w:rsidR="006B4CDF">
        <w:t xml:space="preserve"> that the</w:t>
      </w:r>
      <w:r w:rsidR="00674B7A">
        <w:t xml:space="preserve"> move request is</w:t>
      </w:r>
      <w:r w:rsidR="006B4CDF">
        <w:t xml:space="preserve"> </w:t>
      </w:r>
      <w:r>
        <w:t>initiated</w:t>
      </w:r>
      <w:r w:rsidR="00164072">
        <w:t>.</w:t>
      </w:r>
    </w:p>
    <w:p w14:paraId="179403D0" w14:textId="110CE176" w:rsidR="00BC4238" w:rsidRDefault="002207EC" w:rsidP="00BC4238">
      <w:pPr>
        <w:pStyle w:val="CVFigure"/>
      </w:pPr>
      <w:r>
        <w:drawing>
          <wp:inline distT="0" distB="0" distL="0" distR="0" wp14:anchorId="36322BB5" wp14:editId="68CCC1FE">
            <wp:extent cx="4579316" cy="2727979"/>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2.png"/>
                    <pic:cNvPicPr/>
                  </pic:nvPicPr>
                  <pic:blipFill>
                    <a:blip r:embed="rId205">
                      <a:extLst>
                        <a:ext uri="{28A0092B-C50C-407E-A947-70E740481C1C}">
                          <a14:useLocalDpi xmlns:a14="http://schemas.microsoft.com/office/drawing/2010/main" val="0"/>
                        </a:ext>
                      </a:extLst>
                    </a:blip>
                    <a:stretch>
                      <a:fillRect/>
                    </a:stretch>
                  </pic:blipFill>
                  <pic:spPr>
                    <a:xfrm>
                      <a:off x="0" y="0"/>
                      <a:ext cx="4584263" cy="2730926"/>
                    </a:xfrm>
                    <a:prstGeom prst="rect">
                      <a:avLst/>
                    </a:prstGeom>
                  </pic:spPr>
                </pic:pic>
              </a:graphicData>
            </a:graphic>
          </wp:inline>
        </w:drawing>
      </w:r>
    </w:p>
    <w:p w14:paraId="5AA0D938" w14:textId="600D2724" w:rsidR="00BC4238" w:rsidRDefault="00BC4238" w:rsidP="00BC4238">
      <w:pPr>
        <w:pStyle w:val="CVFigureCaption"/>
      </w:pPr>
    </w:p>
    <w:p w14:paraId="68CEA28E" w14:textId="44120EFC" w:rsidR="006B4CDF" w:rsidRDefault="006B4CDF" w:rsidP="00A968C4">
      <w:pPr>
        <w:pStyle w:val="CVChapterBodyCopyIndent1"/>
      </w:pPr>
      <w:r w:rsidRPr="00020729">
        <w:rPr>
          <w:b/>
        </w:rPr>
        <w:t>Move</w:t>
      </w:r>
      <w:r w:rsidR="0006385C">
        <w:rPr>
          <w:b/>
        </w:rPr>
        <w:t xml:space="preserve"> </w:t>
      </w:r>
      <w:r>
        <w:t>o</w:t>
      </w:r>
      <w:r w:rsidRPr="00020729">
        <w:t>n the side menu</w:t>
      </w:r>
      <w:r>
        <w:t xml:space="preserve"> remains highlighted </w:t>
      </w:r>
      <w:r w:rsidR="00EA7B2C">
        <w:t>because</w:t>
      </w:r>
      <w:r w:rsidR="007B6ECF">
        <w:t xml:space="preserve"> you have selected</w:t>
      </w:r>
      <w:r>
        <w:t xml:space="preserve"> </w:t>
      </w:r>
      <w:r w:rsidR="00A968C4">
        <w:t>the</w:t>
      </w:r>
      <w:r>
        <w:t xml:space="preserve"> </w:t>
      </w:r>
      <w:r w:rsidRPr="006D0179">
        <w:rPr>
          <w:b/>
        </w:rPr>
        <w:t>Add Destination</w:t>
      </w:r>
      <w:r>
        <w:t xml:space="preserve"> button </w:t>
      </w:r>
      <w:r w:rsidR="00A968C4">
        <w:t xml:space="preserve">previously </w:t>
      </w:r>
      <w:r>
        <w:t xml:space="preserve">in the </w:t>
      </w:r>
      <w:r w:rsidRPr="006D0179">
        <w:rPr>
          <w:b/>
        </w:rPr>
        <w:t>Move</w:t>
      </w:r>
      <w:r>
        <w:t xml:space="preserve"> </w:t>
      </w:r>
      <w:r w:rsidRPr="006D0179">
        <w:rPr>
          <w:b/>
        </w:rPr>
        <w:t>Patient</w:t>
      </w:r>
      <w:r>
        <w:t xml:space="preserve"> window indicating that you can add more number of destination bed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06385C" w14:paraId="4887D0B8" w14:textId="77777777" w:rsidTr="004669BD">
        <w:trPr>
          <w:trHeight w:val="989"/>
        </w:trPr>
        <w:tc>
          <w:tcPr>
            <w:tcW w:w="769" w:type="dxa"/>
            <w:vAlign w:val="center"/>
          </w:tcPr>
          <w:p w14:paraId="777DFC9F" w14:textId="77777777" w:rsidR="0006385C" w:rsidRDefault="0006385C" w:rsidP="004669BD">
            <w:pPr>
              <w:pStyle w:val="ChapterBodyCopy"/>
              <w:jc w:val="left"/>
            </w:pPr>
            <w:r w:rsidRPr="007132F5">
              <w:rPr>
                <w:noProof/>
                <w:lang w:val="en-IN" w:eastAsia="en-IN"/>
              </w:rPr>
              <w:lastRenderedPageBreak/>
              <w:drawing>
                <wp:inline distT="0" distB="0" distL="0" distR="0" wp14:anchorId="1D5EF21F" wp14:editId="5E7B497B">
                  <wp:extent cx="441691" cy="438150"/>
                  <wp:effectExtent l="0" t="0" r="0" b="0"/>
                  <wp:docPr id="4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37516476" w14:textId="43327600" w:rsidR="0006385C" w:rsidRDefault="0006385C" w:rsidP="00A37099">
            <w:pPr>
              <w:pStyle w:val="CVCalloutNote"/>
            </w:pPr>
            <w:r>
              <w:t xml:space="preserve">You can add up to five destination beds, however your system administrator can </w:t>
            </w:r>
            <w:r w:rsidR="00A37099">
              <w:t>change this number</w:t>
            </w:r>
            <w:r>
              <w:t xml:space="preserve"> as per the bed management policy.</w:t>
            </w:r>
          </w:p>
        </w:tc>
      </w:tr>
    </w:tbl>
    <w:p w14:paraId="2CC0379A" w14:textId="77777777" w:rsidR="00807FED" w:rsidRDefault="00807FED" w:rsidP="00027362">
      <w:pPr>
        <w:pStyle w:val="CVspacebeforetable"/>
      </w:pPr>
    </w:p>
    <w:p w14:paraId="73A36E09" w14:textId="44396729" w:rsidR="00BC4238" w:rsidRDefault="000E0259" w:rsidP="003811FC">
      <w:pPr>
        <w:pStyle w:val="ListNumber"/>
      </w:pPr>
      <w:r>
        <w:t xml:space="preserve">Select another bed cell to </w:t>
      </w:r>
      <w:r w:rsidR="00F2475E">
        <w:t>add</w:t>
      </w:r>
      <w:r>
        <w:t xml:space="preserve"> the second </w:t>
      </w:r>
      <w:r w:rsidR="003811FC">
        <w:t>destination bed</w:t>
      </w:r>
      <w:r w:rsidR="00F2475E">
        <w:t>.</w:t>
      </w:r>
    </w:p>
    <w:p w14:paraId="3D4711E5" w14:textId="49281214" w:rsidR="003811FC" w:rsidRDefault="00045BF5" w:rsidP="003811FC">
      <w:pPr>
        <w:pStyle w:val="CVFigure"/>
      </w:pPr>
      <w:r>
        <w:drawing>
          <wp:inline distT="0" distB="0" distL="0" distR="0" wp14:anchorId="214A6834" wp14:editId="4E1B3DB6">
            <wp:extent cx="5486400" cy="3281680"/>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206">
                      <a:extLst>
                        <a:ext uri="{28A0092B-C50C-407E-A947-70E740481C1C}">
                          <a14:useLocalDpi xmlns:a14="http://schemas.microsoft.com/office/drawing/2010/main" val="0"/>
                        </a:ext>
                      </a:extLst>
                    </a:blip>
                    <a:stretch>
                      <a:fillRect/>
                    </a:stretch>
                  </pic:blipFill>
                  <pic:spPr>
                    <a:xfrm>
                      <a:off x="0" y="0"/>
                      <a:ext cx="5486400" cy="3281680"/>
                    </a:xfrm>
                    <a:prstGeom prst="rect">
                      <a:avLst/>
                    </a:prstGeom>
                  </pic:spPr>
                </pic:pic>
              </a:graphicData>
            </a:graphic>
          </wp:inline>
        </w:drawing>
      </w:r>
    </w:p>
    <w:p w14:paraId="1DA940AD" w14:textId="60281BFB" w:rsidR="003811FC" w:rsidRDefault="003811FC" w:rsidP="006B5DF6">
      <w:pPr>
        <w:pStyle w:val="CVFigureCaption"/>
      </w:pPr>
    </w:p>
    <w:p w14:paraId="3856853C" w14:textId="77777777" w:rsidR="00EA7B2C" w:rsidRDefault="00EA7B2C" w:rsidP="00EA7B2C">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0B3CDF3C" w14:textId="7DAE200B" w:rsidR="00F2475E" w:rsidRDefault="00F2475E" w:rsidP="00F2475E">
      <w:pPr>
        <w:pStyle w:val="ListNumber"/>
      </w:pPr>
      <w:r>
        <w:t xml:space="preserve">Select the </w:t>
      </w:r>
      <w:r w:rsidRPr="00F9632E">
        <w:rPr>
          <w:b/>
        </w:rPr>
        <w:t>Add</w:t>
      </w:r>
      <w:r>
        <w:t xml:space="preserve"> </w:t>
      </w:r>
      <w:r w:rsidRPr="00F9632E">
        <w:rPr>
          <w:b/>
        </w:rPr>
        <w:t>Destination</w:t>
      </w:r>
      <w:r>
        <w:t xml:space="preserve"> button to add a third destination that you may want the patient to move to.</w:t>
      </w:r>
    </w:p>
    <w:p w14:paraId="7BC94844" w14:textId="05A50C30" w:rsidR="00674B7A" w:rsidRDefault="00674B7A" w:rsidP="00674B7A">
      <w:pPr>
        <w:pStyle w:val="ListNumber"/>
      </w:pPr>
      <w:r>
        <w:t xml:space="preserve">The </w:t>
      </w:r>
      <w:r w:rsidRPr="00C76CC2">
        <w:rPr>
          <w:b/>
        </w:rPr>
        <w:t>Move</w:t>
      </w:r>
      <w:r>
        <w:t xml:space="preserve"> </w:t>
      </w:r>
      <w:r w:rsidRPr="00C76CC2">
        <w:rPr>
          <w:b/>
        </w:rPr>
        <w:t>Patient</w:t>
      </w:r>
      <w:r>
        <w:t xml:space="preserve"> window closes and on the bed view layout, a </w:t>
      </w:r>
      <w:r w:rsidRPr="001F1488">
        <w:rPr>
          <w:highlight w:val="yellow"/>
        </w:rPr>
        <w:t>green</w:t>
      </w:r>
      <w:r>
        <w:t xml:space="preserve"> move-indicator arrow displa</w:t>
      </w:r>
      <w:r w:rsidR="00EA7B2C">
        <w:t>ys in</w:t>
      </w:r>
      <w:r>
        <w:t xml:space="preserve"> the second destination bed cell indicating that the move request is initiated for the second destination bed also.</w:t>
      </w:r>
    </w:p>
    <w:p w14:paraId="7DC65F7F" w14:textId="2A29C197" w:rsidR="003811FC" w:rsidRDefault="00EA7B2C" w:rsidP="00045BF5">
      <w:pPr>
        <w:pStyle w:val="CVFigure"/>
      </w:pPr>
      <w:r>
        <w:lastRenderedPageBreak/>
        <w:drawing>
          <wp:inline distT="0" distB="0" distL="0" distR="0" wp14:anchorId="1EF49A52" wp14:editId="7E9CE9FD">
            <wp:extent cx="4633032" cy="2165299"/>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4.png"/>
                    <pic:cNvPicPr/>
                  </pic:nvPicPr>
                  <pic:blipFill>
                    <a:blip r:embed="rId207">
                      <a:extLst>
                        <a:ext uri="{28A0092B-C50C-407E-A947-70E740481C1C}">
                          <a14:useLocalDpi xmlns:a14="http://schemas.microsoft.com/office/drawing/2010/main" val="0"/>
                        </a:ext>
                      </a:extLst>
                    </a:blip>
                    <a:stretch>
                      <a:fillRect/>
                    </a:stretch>
                  </pic:blipFill>
                  <pic:spPr>
                    <a:xfrm>
                      <a:off x="0" y="0"/>
                      <a:ext cx="4649163" cy="2172838"/>
                    </a:xfrm>
                    <a:prstGeom prst="rect">
                      <a:avLst/>
                    </a:prstGeom>
                  </pic:spPr>
                </pic:pic>
              </a:graphicData>
            </a:graphic>
          </wp:inline>
        </w:drawing>
      </w:r>
    </w:p>
    <w:p w14:paraId="00AC7EF8" w14:textId="0248FFEC" w:rsidR="00045BF5" w:rsidRDefault="00045BF5" w:rsidP="00045BF5">
      <w:pPr>
        <w:pStyle w:val="CVFigureCaption"/>
      </w:pPr>
    </w:p>
    <w:p w14:paraId="08207074" w14:textId="5A32AE0D" w:rsidR="00EA7B2C" w:rsidRDefault="00EA7B2C" w:rsidP="00EA7B2C">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59663E4A" w14:textId="12C64C6B" w:rsidR="00EA7B2C" w:rsidRDefault="00EA7B2C" w:rsidP="00EA7B2C">
      <w:pPr>
        <w:pStyle w:val="ListNumber"/>
      </w:pPr>
      <w:r>
        <w:t>Select another bed cell to add the third destination bed.</w:t>
      </w:r>
    </w:p>
    <w:p w14:paraId="654C149E" w14:textId="77777777" w:rsidR="00EA7B2C" w:rsidRDefault="00EA7B2C" w:rsidP="00EA7B2C">
      <w:pPr>
        <w:pStyle w:val="CVChapterBodyCopyIndent1"/>
      </w:pPr>
    </w:p>
    <w:p w14:paraId="748385F6" w14:textId="77777777" w:rsidR="00EA7B2C" w:rsidRDefault="00EA7B2C" w:rsidP="00045BF5">
      <w:pPr>
        <w:pStyle w:val="CVFigure"/>
      </w:pPr>
    </w:p>
    <w:p w14:paraId="6436785B" w14:textId="77777777" w:rsidR="00EE6984" w:rsidRDefault="00EE6984" w:rsidP="002D4E63">
      <w:pPr>
        <w:pStyle w:val="CVHeading3"/>
      </w:pPr>
    </w:p>
    <w:p w14:paraId="583A33AA" w14:textId="77777777" w:rsidR="00F362EC" w:rsidRDefault="00F362EC" w:rsidP="002D4E63">
      <w:pPr>
        <w:pStyle w:val="CVHeading3"/>
      </w:pPr>
      <w:bookmarkStart w:id="64" w:name="_Toc25577200"/>
      <w:r>
        <w:t>Move within a location</w:t>
      </w:r>
      <w:bookmarkEnd w:id="64"/>
    </w:p>
    <w:p w14:paraId="4BDCDCEB" w14:textId="4E3C3E20" w:rsidR="00F362EC" w:rsidRDefault="009530DB" w:rsidP="002D4E63">
      <w:pPr>
        <w:pStyle w:val="CVHeading3"/>
      </w:pPr>
      <w:bookmarkStart w:id="65" w:name="_Toc25577201"/>
      <w:r>
        <w:t>Moving across</w:t>
      </w:r>
      <w:r w:rsidR="00F362EC">
        <w:t xml:space="preserve"> location</w:t>
      </w:r>
      <w:r>
        <w:t>s</w:t>
      </w:r>
      <w:bookmarkEnd w:id="65"/>
    </w:p>
    <w:p w14:paraId="73140D3E" w14:textId="77777777" w:rsidR="00FD45F5" w:rsidRDefault="00FD45F5" w:rsidP="00F54DDC">
      <w:pPr>
        <w:pStyle w:val="Heading1"/>
      </w:pPr>
      <w:bookmarkStart w:id="66" w:name="_Toc25577202"/>
      <w:r>
        <w:t>Prioritized view features</w:t>
      </w:r>
      <w:bookmarkEnd w:id="66"/>
    </w:p>
    <w:p w14:paraId="634CF69D" w14:textId="77777777" w:rsidR="00FD45F5" w:rsidRDefault="00FD45F5" w:rsidP="00F54DDC">
      <w:pPr>
        <w:pStyle w:val="Heading2"/>
      </w:pPr>
      <w:bookmarkStart w:id="67" w:name="_Toc25577203"/>
      <w:r>
        <w:t>Card view</w:t>
      </w:r>
      <w:bookmarkEnd w:id="67"/>
    </w:p>
    <w:p w14:paraId="1A9DBEE0" w14:textId="77777777" w:rsidR="00FD45F5" w:rsidRDefault="00FD45F5" w:rsidP="00F54DDC">
      <w:pPr>
        <w:pStyle w:val="Heading2"/>
      </w:pPr>
      <w:bookmarkStart w:id="68" w:name="_Toc25577204"/>
      <w:r>
        <w:t>Sorting</w:t>
      </w:r>
      <w:bookmarkEnd w:id="68"/>
    </w:p>
    <w:p w14:paraId="30B0690C" w14:textId="77777777" w:rsidR="00FD45F5" w:rsidRDefault="00FD45F5" w:rsidP="00291332">
      <w:pPr>
        <w:pStyle w:val="Heading2"/>
      </w:pPr>
      <w:bookmarkStart w:id="69" w:name="_Toc25577205"/>
      <w:r>
        <w:t>Application of the date filters</w:t>
      </w:r>
      <w:bookmarkEnd w:id="69"/>
    </w:p>
    <w:p w14:paraId="7ABACABF" w14:textId="77777777" w:rsidR="00AD1FD5" w:rsidRPr="00AD1FD5" w:rsidRDefault="00AD1FD5" w:rsidP="00AD1FD5">
      <w:pPr>
        <w:pStyle w:val="Heading2"/>
      </w:pPr>
      <w:bookmarkStart w:id="70" w:name="_Toc25577206"/>
      <w:r>
        <w:t>Filters and themes</w:t>
      </w:r>
      <w:bookmarkEnd w:id="70"/>
    </w:p>
    <w:p w14:paraId="6B00F5F9" w14:textId="77777777" w:rsidR="003E064B" w:rsidRDefault="003E064B" w:rsidP="003E064B">
      <w:pPr>
        <w:pStyle w:val="Heading1"/>
      </w:pPr>
      <w:bookmarkStart w:id="71" w:name="_Toc25577207"/>
      <w:r w:rsidRPr="003E064B">
        <w:t>Geo-mapping view features</w:t>
      </w:r>
      <w:bookmarkEnd w:id="71"/>
    </w:p>
    <w:p w14:paraId="1EE94393" w14:textId="77777777" w:rsidR="003E064B" w:rsidRDefault="003E064B" w:rsidP="003E064B">
      <w:pPr>
        <w:pStyle w:val="Heading2"/>
      </w:pPr>
      <w:bookmarkStart w:id="72" w:name="_Toc25577208"/>
      <w:r>
        <w:t>Geo-map view</w:t>
      </w:r>
      <w:bookmarkEnd w:id="72"/>
      <w:r>
        <w:tab/>
      </w:r>
    </w:p>
    <w:p w14:paraId="75D22A74" w14:textId="77777777" w:rsidR="003E064B" w:rsidRDefault="003E064B" w:rsidP="00E968B5">
      <w:pPr>
        <w:pStyle w:val="Heading2"/>
      </w:pPr>
      <w:bookmarkStart w:id="73" w:name="_Toc25577209"/>
      <w:r>
        <w:t>Toggle views</w:t>
      </w:r>
      <w:bookmarkEnd w:id="73"/>
    </w:p>
    <w:p w14:paraId="1AB38BFE" w14:textId="77777777" w:rsidR="003E064B" w:rsidRDefault="003E064B" w:rsidP="00E968B5">
      <w:pPr>
        <w:pStyle w:val="Heading2"/>
      </w:pPr>
      <w:bookmarkStart w:id="74" w:name="_Toc25577210"/>
      <w:r>
        <w:t>Search functionality</w:t>
      </w:r>
      <w:bookmarkEnd w:id="74"/>
    </w:p>
    <w:p w14:paraId="750E5FD2" w14:textId="77777777" w:rsidR="003E064B" w:rsidRDefault="003E064B" w:rsidP="00E968B5">
      <w:pPr>
        <w:pStyle w:val="Heading2"/>
      </w:pPr>
      <w:bookmarkStart w:id="75" w:name="_Toc25577211"/>
      <w:r>
        <w:t>Geo-map view plotting</w:t>
      </w:r>
      <w:bookmarkEnd w:id="75"/>
    </w:p>
    <w:p w14:paraId="437EDF3E" w14:textId="77777777" w:rsidR="003E064B" w:rsidRDefault="003E064B" w:rsidP="00E968B5">
      <w:pPr>
        <w:pStyle w:val="Heading2"/>
      </w:pPr>
      <w:bookmarkStart w:id="76" w:name="_Toc25577212"/>
      <w:r>
        <w:t>Display settings</w:t>
      </w:r>
      <w:bookmarkEnd w:id="76"/>
    </w:p>
    <w:p w14:paraId="75473359" w14:textId="77777777" w:rsidR="003E064B" w:rsidRDefault="003E064B" w:rsidP="00E968B5">
      <w:pPr>
        <w:pStyle w:val="Heading2"/>
      </w:pPr>
      <w:bookmarkStart w:id="77" w:name="_Toc25577213"/>
      <w:r>
        <w:t>Drill down view</w:t>
      </w:r>
      <w:bookmarkEnd w:id="77"/>
    </w:p>
    <w:p w14:paraId="4789D7C4" w14:textId="77777777" w:rsidR="003E064B" w:rsidRDefault="003E064B" w:rsidP="00E968B5">
      <w:pPr>
        <w:pStyle w:val="Heading2"/>
      </w:pPr>
      <w:bookmarkStart w:id="78" w:name="_Toc25577214"/>
      <w:r>
        <w:t>Pop up views</w:t>
      </w:r>
      <w:bookmarkEnd w:id="78"/>
    </w:p>
    <w:p w14:paraId="0E274C8D" w14:textId="77777777" w:rsidR="004565BE" w:rsidRDefault="004565BE" w:rsidP="004565BE">
      <w:pPr>
        <w:pStyle w:val="CVHeading3"/>
      </w:pPr>
      <w:bookmarkStart w:id="79" w:name="_Toc25577215"/>
      <w:r>
        <w:t>Acute Care</w:t>
      </w:r>
      <w:bookmarkEnd w:id="79"/>
    </w:p>
    <w:p w14:paraId="14B0889A" w14:textId="77777777" w:rsidR="004565BE" w:rsidRDefault="004565BE" w:rsidP="004565BE">
      <w:pPr>
        <w:pStyle w:val="CVHeading3"/>
      </w:pPr>
      <w:bookmarkStart w:id="80" w:name="_Toc25577216"/>
      <w:r>
        <w:t>Post-Acute Care</w:t>
      </w:r>
      <w:bookmarkEnd w:id="80"/>
    </w:p>
    <w:p w14:paraId="53754B72" w14:textId="77777777" w:rsidR="004565BE" w:rsidRDefault="004565BE" w:rsidP="004565BE">
      <w:pPr>
        <w:pStyle w:val="CVHeading3"/>
      </w:pPr>
      <w:bookmarkStart w:id="81" w:name="_Toc25577217"/>
      <w:r>
        <w:t>Community resources</w:t>
      </w:r>
      <w:bookmarkEnd w:id="81"/>
    </w:p>
    <w:p w14:paraId="55DC238A" w14:textId="3AD461DB" w:rsidR="006D6A1C" w:rsidRDefault="006D6A1C" w:rsidP="00C34076">
      <w:pPr>
        <w:pStyle w:val="Heading1"/>
      </w:pPr>
      <w:bookmarkStart w:id="82" w:name="_Toc25577218"/>
      <w:r>
        <w:lastRenderedPageBreak/>
        <w:t>Switching navigation between views</w:t>
      </w:r>
      <w:bookmarkEnd w:id="82"/>
    </w:p>
    <w:p w14:paraId="794C37C7" w14:textId="77777777" w:rsidR="006D6A1C" w:rsidRDefault="006D6A1C" w:rsidP="00C34076">
      <w:pPr>
        <w:pStyle w:val="Heading2"/>
      </w:pPr>
      <w:bookmarkStart w:id="83" w:name="_Toc25577219"/>
      <w:r>
        <w:t>Toggle views</w:t>
      </w:r>
      <w:bookmarkEnd w:id="83"/>
    </w:p>
    <w:p w14:paraId="7C04B48A" w14:textId="77777777" w:rsidR="006D6A1C" w:rsidRDefault="006D6A1C" w:rsidP="00C34076">
      <w:pPr>
        <w:pStyle w:val="Heading1"/>
      </w:pPr>
      <w:bookmarkStart w:id="84" w:name="_Toc25577220"/>
      <w:r>
        <w:t>Patient summary</w:t>
      </w:r>
      <w:bookmarkEnd w:id="84"/>
    </w:p>
    <w:p w14:paraId="5B8F1E06" w14:textId="77777777" w:rsidR="006D6A1C" w:rsidRPr="009806A8" w:rsidRDefault="009806A8" w:rsidP="001717F3">
      <w:pPr>
        <w:pStyle w:val="CVHeading2"/>
      </w:pPr>
      <w:bookmarkStart w:id="85" w:name="_Toc25577221"/>
      <w:r>
        <w:t>Layout and description of d</w:t>
      </w:r>
      <w:r w:rsidR="006D6A1C" w:rsidRPr="009806A8">
        <w:t>ifferent tabs</w:t>
      </w:r>
      <w:bookmarkEnd w:id="85"/>
    </w:p>
    <w:p w14:paraId="1C7FAAD1" w14:textId="77777777" w:rsidR="006D6A1C" w:rsidRPr="009806A8" w:rsidRDefault="006D6A1C" w:rsidP="001717F3">
      <w:pPr>
        <w:pStyle w:val="CVHeading2"/>
      </w:pPr>
      <w:bookmarkStart w:id="86" w:name="_Toc25577222"/>
      <w:r w:rsidRPr="009806A8">
        <w:t>View patient summary</w:t>
      </w:r>
      <w:bookmarkEnd w:id="86"/>
    </w:p>
    <w:p w14:paraId="68C8D736" w14:textId="77777777" w:rsidR="006D6A1C" w:rsidRPr="009806A8" w:rsidRDefault="006D6A1C" w:rsidP="001717F3">
      <w:pPr>
        <w:pStyle w:val="CVHeading2"/>
      </w:pPr>
      <w:bookmarkStart w:id="87" w:name="_Toc25577223"/>
      <w:r w:rsidRPr="009806A8">
        <w:t>Patient summary based on bed information</w:t>
      </w:r>
      <w:bookmarkEnd w:id="87"/>
    </w:p>
    <w:p w14:paraId="7BF510CC" w14:textId="77777777" w:rsidR="006D6A1C" w:rsidRPr="009806A8" w:rsidRDefault="006D6A1C" w:rsidP="001717F3">
      <w:pPr>
        <w:pStyle w:val="CVHeading2"/>
      </w:pPr>
      <w:bookmarkStart w:id="88" w:name="_Toc25577224"/>
      <w:r w:rsidRPr="009806A8">
        <w:t>Patient summary based on length of stay (LOS)</w:t>
      </w:r>
      <w:bookmarkEnd w:id="88"/>
    </w:p>
    <w:p w14:paraId="03926EAE" w14:textId="77777777" w:rsidR="006D6A1C" w:rsidRPr="009806A8" w:rsidRDefault="006D6A1C" w:rsidP="001717F3">
      <w:pPr>
        <w:pStyle w:val="CVHeading2"/>
      </w:pPr>
      <w:bookmarkStart w:id="89" w:name="_Toc25577225"/>
      <w:r w:rsidRPr="009806A8">
        <w:t>Patient summary based on patient information</w:t>
      </w:r>
      <w:bookmarkEnd w:id="89"/>
    </w:p>
    <w:p w14:paraId="23ACB366" w14:textId="77777777" w:rsidR="006D6A1C" w:rsidRPr="009806A8" w:rsidRDefault="006D6A1C" w:rsidP="001717F3">
      <w:pPr>
        <w:pStyle w:val="CVHeading2"/>
      </w:pPr>
      <w:bookmarkStart w:id="90" w:name="_Toc25577226"/>
      <w:r w:rsidRPr="009806A8">
        <w:t>Length of stay (LOS)</w:t>
      </w:r>
      <w:bookmarkEnd w:id="90"/>
    </w:p>
    <w:p w14:paraId="336B0DA6" w14:textId="77777777" w:rsidR="006D6A1C" w:rsidRPr="009806A8" w:rsidRDefault="006D6A1C" w:rsidP="001717F3">
      <w:pPr>
        <w:pStyle w:val="CVHeading2"/>
      </w:pPr>
      <w:bookmarkStart w:id="91" w:name="_Toc25577227"/>
      <w:r w:rsidRPr="009806A8">
        <w:t>Activities &amp; attributes</w:t>
      </w:r>
      <w:bookmarkEnd w:id="91"/>
    </w:p>
    <w:p w14:paraId="2CF7589F" w14:textId="77777777" w:rsidR="006D6A1C" w:rsidRPr="009806A8" w:rsidRDefault="006D6A1C" w:rsidP="001717F3">
      <w:pPr>
        <w:pStyle w:val="CVHeading2"/>
      </w:pPr>
      <w:bookmarkStart w:id="92" w:name="_Toc25577228"/>
      <w:r w:rsidRPr="009806A8">
        <w:t>Patient disposition</w:t>
      </w:r>
      <w:bookmarkEnd w:id="92"/>
    </w:p>
    <w:p w14:paraId="280F91E5" w14:textId="77777777" w:rsidR="009806A8" w:rsidRDefault="006D6A1C" w:rsidP="001717F3">
      <w:pPr>
        <w:pStyle w:val="CVHeading2"/>
      </w:pPr>
      <w:bookmarkStart w:id="93" w:name="_Toc25577229"/>
      <w:r w:rsidRPr="009806A8">
        <w:t>Bed attributes</w:t>
      </w:r>
      <w:bookmarkEnd w:id="93"/>
    </w:p>
    <w:p w14:paraId="785CD8A0" w14:textId="77777777" w:rsidR="006D6A1C" w:rsidRPr="009806A8" w:rsidRDefault="006D6A1C" w:rsidP="00573153">
      <w:pPr>
        <w:pStyle w:val="CVHeading2"/>
        <w:tabs>
          <w:tab w:val="clear" w:pos="450"/>
          <w:tab w:val="clear" w:pos="720"/>
          <w:tab w:val="left" w:pos="567"/>
        </w:tabs>
      </w:pPr>
      <w:bookmarkStart w:id="94" w:name="_Toc25577230"/>
      <w:r w:rsidRPr="009806A8">
        <w:t>Coreo face sheet</w:t>
      </w:r>
      <w:bookmarkEnd w:id="94"/>
    </w:p>
    <w:p w14:paraId="1CEF7B8C" w14:textId="77777777" w:rsidR="006D6A1C" w:rsidRDefault="006D6A1C" w:rsidP="00342407">
      <w:pPr>
        <w:pStyle w:val="Heading1"/>
        <w:tabs>
          <w:tab w:val="clear" w:pos="360"/>
          <w:tab w:val="num" w:pos="567"/>
        </w:tabs>
        <w:ind w:left="426" w:hanging="426"/>
      </w:pPr>
      <w:bookmarkStart w:id="95" w:name="_Toc25577231"/>
      <w:r>
        <w:t>Search feature</w:t>
      </w:r>
      <w:bookmarkEnd w:id="95"/>
    </w:p>
    <w:p w14:paraId="2A63626F" w14:textId="77777777" w:rsidR="006D6A1C" w:rsidRDefault="006D6A1C" w:rsidP="002C0376">
      <w:pPr>
        <w:pStyle w:val="CVHeading2"/>
      </w:pPr>
      <w:bookmarkStart w:id="96" w:name="_Toc25577232"/>
      <w:r>
        <w:t>Global search</w:t>
      </w:r>
      <w:bookmarkEnd w:id="96"/>
    </w:p>
    <w:p w14:paraId="41C3F51F" w14:textId="77777777" w:rsidR="006D6A1C" w:rsidRDefault="006D6A1C" w:rsidP="00342407">
      <w:pPr>
        <w:pStyle w:val="CVHeading3"/>
        <w:tabs>
          <w:tab w:val="clear" w:pos="1440"/>
          <w:tab w:val="num" w:pos="709"/>
        </w:tabs>
      </w:pPr>
      <w:bookmarkStart w:id="97" w:name="_Toc25577233"/>
      <w:r>
        <w:t>Coreo summary</w:t>
      </w:r>
      <w:bookmarkEnd w:id="97"/>
    </w:p>
    <w:p w14:paraId="159F73F7" w14:textId="77777777" w:rsidR="006D6A1C" w:rsidRDefault="006D6A1C" w:rsidP="00342407">
      <w:pPr>
        <w:pStyle w:val="CVHeading3"/>
        <w:tabs>
          <w:tab w:val="clear" w:pos="1440"/>
          <w:tab w:val="num" w:pos="709"/>
        </w:tabs>
      </w:pPr>
      <w:bookmarkStart w:id="98" w:name="_Toc25577234"/>
      <w:r>
        <w:t>Flagged summary</w:t>
      </w:r>
      <w:bookmarkEnd w:id="98"/>
    </w:p>
    <w:p w14:paraId="21308C12" w14:textId="77777777" w:rsidR="006D6A1C" w:rsidRDefault="006D6A1C" w:rsidP="00342407">
      <w:pPr>
        <w:pStyle w:val="CVHeading3"/>
        <w:tabs>
          <w:tab w:val="clear" w:pos="1440"/>
          <w:tab w:val="num" w:pos="709"/>
        </w:tabs>
      </w:pPr>
      <w:bookmarkStart w:id="99" w:name="_Toc25577235"/>
      <w:r>
        <w:t>Bed summary</w:t>
      </w:r>
      <w:bookmarkEnd w:id="99"/>
    </w:p>
    <w:p w14:paraId="5E7A5100" w14:textId="77777777" w:rsidR="006D6A1C" w:rsidRDefault="006D6A1C" w:rsidP="00342407">
      <w:pPr>
        <w:pStyle w:val="CVHeading3"/>
        <w:tabs>
          <w:tab w:val="clear" w:pos="1440"/>
          <w:tab w:val="num" w:pos="709"/>
        </w:tabs>
      </w:pPr>
      <w:bookmarkStart w:id="100" w:name="_Toc25577236"/>
      <w:r>
        <w:t>Displayed search (Bed view search?)</w:t>
      </w:r>
      <w:bookmarkEnd w:id="100"/>
    </w:p>
    <w:p w14:paraId="15824B43" w14:textId="77777777" w:rsidR="006D6A1C" w:rsidRDefault="006D6A1C" w:rsidP="00342407">
      <w:pPr>
        <w:pStyle w:val="CVHeading1Underline"/>
        <w:tabs>
          <w:tab w:val="clear" w:pos="360"/>
          <w:tab w:val="num" w:pos="567"/>
        </w:tabs>
        <w:ind w:left="426" w:hanging="426"/>
      </w:pPr>
      <w:bookmarkStart w:id="101" w:name="_Toc25577237"/>
      <w:r>
        <w:lastRenderedPageBreak/>
        <w:t>Flagging patient records</w:t>
      </w:r>
      <w:bookmarkEnd w:id="101"/>
    </w:p>
    <w:p w14:paraId="428E1026" w14:textId="77777777" w:rsidR="006D6A1C" w:rsidRDefault="006D6A1C" w:rsidP="007D7C4B">
      <w:pPr>
        <w:pStyle w:val="CVHeading2"/>
      </w:pPr>
      <w:bookmarkStart w:id="102" w:name="_Toc25577238"/>
      <w:r>
        <w:t>Flag a patient record</w:t>
      </w:r>
      <w:bookmarkEnd w:id="102"/>
    </w:p>
    <w:p w14:paraId="5F0E4E3B" w14:textId="77777777" w:rsidR="006D6A1C" w:rsidRPr="009A7B41" w:rsidRDefault="006D6A1C" w:rsidP="007214DD">
      <w:pPr>
        <w:pStyle w:val="CVHeading3"/>
        <w:tabs>
          <w:tab w:val="clear" w:pos="1440"/>
        </w:tabs>
      </w:pPr>
      <w:bookmarkStart w:id="103" w:name="_Toc25577239"/>
      <w:r w:rsidRPr="009A7B41">
        <w:t>Patient summary (</w:t>
      </w:r>
      <w:r w:rsidR="00991421">
        <w:t>Give r</w:t>
      </w:r>
      <w:r w:rsidRPr="009A7B41">
        <w:t>efer</w:t>
      </w:r>
      <w:r w:rsidR="00991421">
        <w:t>ence</w:t>
      </w:r>
      <w:r w:rsidRPr="009A7B41">
        <w:t xml:space="preserve"> to topic 8 above)</w:t>
      </w:r>
      <w:bookmarkEnd w:id="103"/>
    </w:p>
    <w:p w14:paraId="42DC11C3" w14:textId="77777777" w:rsidR="006D6A1C" w:rsidRPr="009A7B41" w:rsidRDefault="006D6A1C" w:rsidP="00D92CB2">
      <w:pPr>
        <w:pStyle w:val="CVHeading3"/>
        <w:tabs>
          <w:tab w:val="clear" w:pos="1440"/>
        </w:tabs>
      </w:pPr>
      <w:bookmarkStart w:id="104" w:name="_Toc25577240"/>
      <w:r w:rsidRPr="009A7B41">
        <w:t>Global search</w:t>
      </w:r>
      <w:bookmarkEnd w:id="104"/>
    </w:p>
    <w:p w14:paraId="0FA24800" w14:textId="77777777" w:rsidR="006D6A1C" w:rsidRPr="009A7B41" w:rsidRDefault="006D6A1C" w:rsidP="00D92CB2">
      <w:pPr>
        <w:pStyle w:val="CVHeading3"/>
        <w:tabs>
          <w:tab w:val="clear" w:pos="1440"/>
        </w:tabs>
      </w:pPr>
      <w:bookmarkStart w:id="105" w:name="_Toc25577241"/>
      <w:r w:rsidRPr="009A7B41">
        <w:t>Prioritized view</w:t>
      </w:r>
      <w:bookmarkEnd w:id="105"/>
    </w:p>
    <w:p w14:paraId="5FB0D987" w14:textId="77777777" w:rsidR="006D6A1C" w:rsidRPr="009A7B41" w:rsidRDefault="006D6A1C" w:rsidP="00D92CB2">
      <w:pPr>
        <w:pStyle w:val="CVHeading3"/>
        <w:tabs>
          <w:tab w:val="clear" w:pos="1440"/>
          <w:tab w:val="num" w:pos="709"/>
        </w:tabs>
      </w:pPr>
      <w:bookmarkStart w:id="106" w:name="_Toc25577242"/>
      <w:r w:rsidRPr="009A7B41">
        <w:t>Geo-map</w:t>
      </w:r>
      <w:r w:rsidR="00D92CB2">
        <w:t xml:space="preserve"> view</w:t>
      </w:r>
      <w:bookmarkEnd w:id="106"/>
    </w:p>
    <w:p w14:paraId="1E95EC5B" w14:textId="77777777" w:rsidR="006D6A1C" w:rsidRPr="009A7B41" w:rsidRDefault="006D6A1C" w:rsidP="00D92CB2">
      <w:pPr>
        <w:pStyle w:val="CVHeading3"/>
        <w:tabs>
          <w:tab w:val="clear" w:pos="1440"/>
          <w:tab w:val="num" w:pos="709"/>
        </w:tabs>
      </w:pPr>
      <w:bookmarkStart w:id="107" w:name="_Toc25577243"/>
      <w:r w:rsidRPr="009A7B41">
        <w:t>Bed view</w:t>
      </w:r>
      <w:bookmarkEnd w:id="107"/>
    </w:p>
    <w:p w14:paraId="78993081" w14:textId="77777777" w:rsidR="006D6A1C" w:rsidRDefault="006D6A1C" w:rsidP="00342407">
      <w:pPr>
        <w:pStyle w:val="CVHeading2"/>
      </w:pPr>
      <w:bookmarkStart w:id="108" w:name="_Toc25577244"/>
      <w:r>
        <w:t>Applying Filters and saving theme for flagged patients</w:t>
      </w:r>
      <w:bookmarkEnd w:id="108"/>
    </w:p>
    <w:p w14:paraId="27E6AFB6" w14:textId="77777777" w:rsidR="006D6A1C" w:rsidRDefault="006D6A1C" w:rsidP="009F4701">
      <w:pPr>
        <w:pStyle w:val="CVHeading2"/>
      </w:pPr>
      <w:bookmarkStart w:id="109" w:name="_Toc25577245"/>
      <w:r>
        <w:t>Flagged Summary Pop Up Elaboration</w:t>
      </w:r>
      <w:bookmarkEnd w:id="109"/>
    </w:p>
    <w:p w14:paraId="57EFB3DB" w14:textId="77777777" w:rsidR="006D6A1C" w:rsidRPr="004565BE" w:rsidRDefault="006D6A1C" w:rsidP="00342407">
      <w:pPr>
        <w:pStyle w:val="CVHeading1Underline"/>
        <w:tabs>
          <w:tab w:val="clear" w:pos="360"/>
          <w:tab w:val="num" w:pos="567"/>
        </w:tabs>
        <w:ind w:left="426" w:hanging="426"/>
      </w:pPr>
      <w:bookmarkStart w:id="110" w:name="_Toc25577246"/>
      <w:r>
        <w:t>General reports</w:t>
      </w:r>
      <w:bookmarkEnd w:id="110"/>
    </w:p>
    <w:p w14:paraId="21D3B120" w14:textId="77777777" w:rsidR="00FD45F5" w:rsidRDefault="00FD45F5" w:rsidP="00F54DDC">
      <w:pPr>
        <w:pStyle w:val="Heading2"/>
        <w:numPr>
          <w:ilvl w:val="0"/>
          <w:numId w:val="0"/>
        </w:numPr>
      </w:pPr>
    </w:p>
    <w:p w14:paraId="513EE6ED" w14:textId="4416C40B" w:rsidR="006F28FF" w:rsidRDefault="006F28FF" w:rsidP="00291332">
      <w:r>
        <w:br w:type="page"/>
      </w:r>
    </w:p>
    <w:p w14:paraId="3624EF30" w14:textId="61CCC1F6" w:rsidR="006F28FF" w:rsidRDefault="006F28FF" w:rsidP="006F28FF">
      <w:pPr>
        <w:pStyle w:val="ExhibitnewCVTitle"/>
      </w:pPr>
      <w:bookmarkStart w:id="111" w:name="_Toc25577247"/>
      <w:r>
        <w:lastRenderedPageBreak/>
        <w:t xml:space="preserve">Exhibit B: </w:t>
      </w:r>
      <w:r w:rsidRPr="00B13E79">
        <w:t>Coreo</w:t>
      </w:r>
      <w:r>
        <w:t xml:space="preserve"> </w:t>
      </w:r>
      <w:r w:rsidRPr="00B13E79">
        <w:t>View</w:t>
      </w:r>
      <w:r>
        <w:t xml:space="preserve"> </w:t>
      </w:r>
      <w:r w:rsidRPr="003C59A3">
        <w:t xml:space="preserve">Administrative </w:t>
      </w:r>
      <w:r>
        <w:t>Function</w:t>
      </w:r>
      <w:bookmarkEnd w:id="111"/>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208">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209"/>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12" w:name="_Toc25577248"/>
      <w:r>
        <w:lastRenderedPageBreak/>
        <w:t>Coreo View Administrator Tasks</w:t>
      </w:r>
      <w:bookmarkEnd w:id="112"/>
    </w:p>
    <w:p w14:paraId="119CEE4C" w14:textId="0CDFDD60" w:rsidR="006F28FF" w:rsidRDefault="00DF348E" w:rsidP="006F28FF">
      <w:pPr>
        <w:pStyle w:val="ChapterBodyCopy"/>
      </w:pPr>
      <w:r>
        <w:t>The O</w:t>
      </w:r>
      <w:r w:rsidR="006F28FF">
        <w:t xml:space="preserve">kta Single Sign-On system administrator has the super 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210"/>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13" w:name="_Toc25577249"/>
      <w:r>
        <w:t>Navvis account activation for the Coreo View administrator user</w:t>
      </w:r>
      <w:bookmarkEnd w:id="113"/>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11"/>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212">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13"/>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14" w:name="PasswordCharacters"/>
      <w:bookmarkEnd w:id="114"/>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14"/>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11"/>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15"/>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16"/>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17"/>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15" w:name="_Toc25577250"/>
      <w:r>
        <w:t>Manage locked Navvis administrator account</w:t>
      </w:r>
      <w:bookmarkEnd w:id="115"/>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11"/>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16" w:name="_Toc25577251"/>
      <w:r>
        <w:t>Reset a forgotten or expired administrator password</w:t>
      </w:r>
      <w:bookmarkEnd w:id="116"/>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17"/>
      <w:r w:rsidRPr="00EE5B60">
        <w:rPr>
          <w:rStyle w:val="Hyperlink"/>
        </w:rPr>
        <w:t>nav</w:t>
      </w:r>
      <w:r>
        <w:rPr>
          <w:rStyle w:val="Hyperlink"/>
        </w:rPr>
        <w:t>vis.oktapreview.com</w:t>
      </w:r>
      <w:r>
        <w:t xml:space="preserve"> </w:t>
      </w:r>
      <w:commentRangeEnd w:id="117"/>
      <w:r>
        <w:rPr>
          <w:rStyle w:val="CommentReference"/>
          <w:rFonts w:asciiTheme="minorHAnsi" w:hAnsiTheme="minorHAnsi"/>
        </w:rPr>
        <w:commentReference w:id="117"/>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18"/>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19"/>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18" w:name="_Toc25577252"/>
      <w:r>
        <w:lastRenderedPageBreak/>
        <w:t>Settings to manage Coreo View regular users</w:t>
      </w:r>
      <w:bookmarkEnd w:id="118"/>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C201809" w:rsidR="006F28FF" w:rsidRDefault="006F28FF" w:rsidP="006F28FF">
      <w:pPr>
        <w:pStyle w:val="Heading2"/>
      </w:pPr>
      <w:bookmarkStart w:id="119" w:name="_Toc25577253"/>
      <w:r>
        <w:t>Settings page layout</w:t>
      </w:r>
      <w:bookmarkEnd w:id="119"/>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220">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20" w:name="_Toc25577254"/>
      <w:r>
        <w:t>Create groups</w:t>
      </w:r>
      <w:bookmarkEnd w:id="120"/>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lastRenderedPageBreak/>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21" w:name="_Toc25577255"/>
      <w:r>
        <w:lastRenderedPageBreak/>
        <w:t>Ma</w:t>
      </w:r>
      <w:r w:rsidR="003369D9">
        <w:t>nage user access</w:t>
      </w:r>
      <w:bookmarkEnd w:id="121"/>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22" w:name="_Toc25577256"/>
      <w:r>
        <w:lastRenderedPageBreak/>
        <w:t>Set up locations</w:t>
      </w:r>
      <w:bookmarkEnd w:id="122"/>
    </w:p>
    <w:p w14:paraId="3437A279" w14:textId="77777777" w:rsidR="006F28FF" w:rsidRDefault="006F28FF" w:rsidP="006F28FF">
      <w:pPr>
        <w:pStyle w:val="Heading2"/>
      </w:pPr>
      <w:bookmarkStart w:id="123" w:name="_Toc25577257"/>
      <w:r>
        <w:t>Manage patient cohorts</w:t>
      </w:r>
      <w:bookmarkEnd w:id="123"/>
    </w:p>
    <w:p w14:paraId="5560C469" w14:textId="77777777" w:rsidR="006F28FF" w:rsidRDefault="006F28FF" w:rsidP="006F28FF">
      <w:pPr>
        <w:pStyle w:val="Heading2"/>
      </w:pPr>
      <w:bookmarkStart w:id="124" w:name="_Toc25577258"/>
      <w:r>
        <w:t>Manage user rosters</w:t>
      </w:r>
      <w:bookmarkEnd w:id="124"/>
    </w:p>
    <w:p w14:paraId="7C5BE2C8" w14:textId="2A1E4B03" w:rsidR="006F28FF" w:rsidRDefault="006F28FF" w:rsidP="006F28FF">
      <w:pPr>
        <w:pStyle w:val="Heading2"/>
      </w:pPr>
      <w:bookmarkStart w:id="125" w:name="_Toc25577259"/>
      <w:r>
        <w:t>Create user roles</w:t>
      </w:r>
      <w:bookmarkEnd w:id="125"/>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26" w:name="_Toc25577260"/>
      <w:r>
        <w:t>Create users</w:t>
      </w:r>
      <w:bookmarkEnd w:id="126"/>
    </w:p>
    <w:p w14:paraId="47707C16" w14:textId="77777777" w:rsidR="003369D9" w:rsidRPr="003369D9" w:rsidRDefault="003369D9" w:rsidP="003369D9"/>
    <w:p w14:paraId="7214199D" w14:textId="77777777" w:rsidR="006F28FF" w:rsidRDefault="006F28FF" w:rsidP="006F28FF">
      <w:pPr>
        <w:pStyle w:val="Heading1"/>
      </w:pPr>
      <w:bookmarkStart w:id="127" w:name="_Toc25577261"/>
      <w:r>
        <w:lastRenderedPageBreak/>
        <w:t>Automation Events</w:t>
      </w:r>
      <w:bookmarkEnd w:id="127"/>
    </w:p>
    <w:p w14:paraId="0827A096" w14:textId="77777777" w:rsidR="006F28FF" w:rsidRDefault="006F28FF" w:rsidP="006F28FF">
      <w:pPr>
        <w:pStyle w:val="Heading2"/>
      </w:pPr>
      <w:bookmarkStart w:id="128" w:name="_Toc25577262"/>
      <w:r>
        <w:t>Discharging ED patients automatically and moving to CC after a configurable time</w:t>
      </w:r>
      <w:bookmarkEnd w:id="128"/>
    </w:p>
    <w:p w14:paraId="73485A67" w14:textId="77777777" w:rsidR="006F28FF" w:rsidRDefault="006F28FF" w:rsidP="006F28FF">
      <w:pPr>
        <w:pStyle w:val="Heading2"/>
      </w:pPr>
      <w:bookmarkStart w:id="129" w:name="_Toc25577263"/>
      <w:r>
        <w:t>Moving the low risk patient automatically from ADT to cc after a configurable time</w:t>
      </w:r>
      <w:bookmarkEnd w:id="129"/>
    </w:p>
    <w:p w14:paraId="39C11F4C" w14:textId="77777777" w:rsidR="006F28FF" w:rsidRDefault="006F28FF" w:rsidP="006F28FF">
      <w:pPr>
        <w:pStyle w:val="Heading2"/>
      </w:pPr>
      <w:bookmarkStart w:id="130" w:name="_Toc25577264"/>
      <w:r>
        <w:t>SIGNAL R –keeping the screen updated automatically</w:t>
      </w:r>
      <w:bookmarkEnd w:id="130"/>
    </w:p>
    <w:p w14:paraId="40DA8671" w14:textId="77777777" w:rsidR="006F28FF" w:rsidRDefault="006F28FF" w:rsidP="006F28FF">
      <w:pPr>
        <w:pStyle w:val="CVHeading1Underline"/>
      </w:pPr>
      <w:bookmarkStart w:id="131" w:name="_Toc25577265"/>
      <w:r>
        <w:t>Administrative Reports</w:t>
      </w:r>
      <w:bookmarkEnd w:id="131"/>
    </w:p>
    <w:p w14:paraId="1A64831B" w14:textId="77777777" w:rsidR="006F28FF" w:rsidRDefault="006F28FF" w:rsidP="006F28FF">
      <w:pPr>
        <w:pStyle w:val="Heading2"/>
      </w:pPr>
      <w:bookmarkStart w:id="132" w:name="_Toc25577266"/>
      <w:r>
        <w:t>Automation reports</w:t>
      </w:r>
      <w:bookmarkEnd w:id="132"/>
    </w:p>
    <w:p w14:paraId="1D06656C" w14:textId="77777777" w:rsidR="006F28FF" w:rsidRDefault="006F28FF" w:rsidP="006F28FF">
      <w:pPr>
        <w:pStyle w:val="Heading2"/>
      </w:pPr>
      <w:bookmarkStart w:id="133" w:name="_Toc25577267"/>
      <w:r>
        <w:t>Automation action</w:t>
      </w:r>
      <w:bookmarkEnd w:id="133"/>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752DE4D1" w14:textId="77777777" w:rsidR="00DE6532" w:rsidRDefault="00F05340" w:rsidP="00460F95">
      <w:pPr>
        <w:pStyle w:val="CVHeading1Underline"/>
      </w:pPr>
      <w:bookmarkStart w:id="134" w:name="_Toc25577268"/>
      <w:r>
        <w:lastRenderedPageBreak/>
        <w:t>Appendices</w:t>
      </w:r>
      <w:bookmarkEnd w:id="134"/>
    </w:p>
    <w:p w14:paraId="627B7D38" w14:textId="0E37711F" w:rsidR="003E7871" w:rsidRDefault="003E7871" w:rsidP="00FC6CA5">
      <w:pPr>
        <w:pStyle w:val="CVPrefacesubtitles"/>
      </w:pPr>
      <w:r>
        <w:t>Credits</w:t>
      </w:r>
    </w:p>
    <w:p w14:paraId="2FBC2DEF" w14:textId="2E6E8F48" w:rsidR="00E02B76" w:rsidRDefault="004669BD" w:rsidP="00E02B76">
      <w:pPr>
        <w:pStyle w:val="CVChapterBodyCopy"/>
      </w:pPr>
      <w:hyperlink r:id="rId224" w:history="1">
        <w:r w:rsidR="00E02B76" w:rsidRPr="00EB7AA3">
          <w:rPr>
            <w:rStyle w:val="Hyperlink"/>
            <w:rFonts w:cstheme="minorBidi"/>
          </w:rPr>
          <w:t>www.bloomberg.com/profile/company/3553499Z:US</w:t>
        </w:r>
      </w:hyperlink>
    </w:p>
    <w:p w14:paraId="613AE8FD" w14:textId="77777777" w:rsidR="00E02B76" w:rsidRDefault="004669BD" w:rsidP="00E02B76">
      <w:pPr>
        <w:pStyle w:val="CVChapterBodyCopy"/>
        <w:rPr>
          <w:rStyle w:val="Hyperlink"/>
        </w:rPr>
      </w:pPr>
      <w:hyperlink r:id="rId225" w:history="1">
        <w:r w:rsidR="00E02B76" w:rsidRPr="00EB7AA3">
          <w:rPr>
            <w:rStyle w:val="Hyperlink"/>
          </w:rPr>
          <w:t>www.navvishealthcare.com/</w:t>
        </w:r>
      </w:hyperlink>
    </w:p>
    <w:p w14:paraId="2C091079" w14:textId="77777777" w:rsidR="00E02B76" w:rsidRDefault="004669BD" w:rsidP="00E02B76">
      <w:pPr>
        <w:pStyle w:val="CVChapterBodyCopy"/>
      </w:pPr>
      <w:hyperlink r:id="rId226" w:history="1">
        <w:r w:rsidR="00E02B76" w:rsidRPr="00EB7AA3">
          <w:rPr>
            <w:rStyle w:val="Hyperlink"/>
          </w:rPr>
          <w:t>www.linkedin.com/company/navvishealthcare</w:t>
        </w:r>
      </w:hyperlink>
    </w:p>
    <w:p w14:paraId="72C9AE46" w14:textId="77777777" w:rsidR="00E02B76" w:rsidRDefault="004669BD" w:rsidP="00E02B76">
      <w:pPr>
        <w:pStyle w:val="CVChapterBodyCopy"/>
        <w:rPr>
          <w:rFonts w:cs="Times New Roman"/>
        </w:rPr>
      </w:pPr>
      <w:hyperlink r:id="rId227" w:history="1">
        <w:r w:rsidR="00E02B76" w:rsidRPr="00EB7AA3">
          <w:rPr>
            <w:rStyle w:val="Hyperlink"/>
          </w:rPr>
          <w:t>www.pitchbook.com/profiles/company/88126-75</w:t>
        </w:r>
      </w:hyperlink>
    </w:p>
    <w:p w14:paraId="3E2F95BC" w14:textId="77777777" w:rsidR="00E02B76" w:rsidRDefault="004669BD" w:rsidP="00E02B76">
      <w:pPr>
        <w:pStyle w:val="CVChapterBodyCopy"/>
        <w:rPr>
          <w:rFonts w:cs="Times New Roman"/>
        </w:rPr>
      </w:pPr>
      <w:hyperlink r:id="rId228" w:history="1">
        <w:r w:rsidR="00E02B76" w:rsidRPr="00EB7AA3">
          <w:rPr>
            <w:rStyle w:val="Hyperlink"/>
          </w:rPr>
          <w:t>www.crunchbase.com/organization/navvis-company</w:t>
        </w:r>
      </w:hyperlink>
    </w:p>
    <w:p w14:paraId="42903320" w14:textId="77777777" w:rsidR="00E02B76" w:rsidRPr="00CD4AA3" w:rsidRDefault="004669BD" w:rsidP="00E02B76">
      <w:pPr>
        <w:pStyle w:val="CVChapterBodyCopy"/>
        <w:rPr>
          <w:rStyle w:val="Hyperlink"/>
        </w:rPr>
      </w:pPr>
      <w:hyperlink r:id="rId229" w:history="1">
        <w:r w:rsidR="00E02B76" w:rsidRPr="00EB7AA3">
          <w:rPr>
            <w:rStyle w:val="Hyperlink"/>
          </w:rPr>
          <w:t>www.healthcareitnews.com/blog/defining-population-health</w:t>
        </w:r>
      </w:hyperlink>
    </w:p>
    <w:p w14:paraId="310626B2" w14:textId="1F43BDBB" w:rsidR="00E02B76" w:rsidRPr="000362E7" w:rsidRDefault="000362E7" w:rsidP="00221ED5">
      <w:pPr>
        <w:pStyle w:val="CVChapterBodyCopy"/>
        <w:rPr>
          <w:rStyle w:val="Hyperlink"/>
        </w:rPr>
      </w:pPr>
      <w:r w:rsidRPr="000362E7">
        <w:rPr>
          <w:rStyle w:val="Hyperlink"/>
        </w:rPr>
        <w:t>www.shar</w:t>
      </w:r>
      <w:r w:rsidR="00441FD6">
        <w:rPr>
          <w:rStyle w:val="Hyperlink"/>
        </w:rPr>
        <w:t>eicon.net</w:t>
      </w:r>
    </w:p>
    <w:p w14:paraId="54074CDC" w14:textId="77777777" w:rsidR="00F855E7" w:rsidRDefault="00F855E7" w:rsidP="00221ED5">
      <w:pPr>
        <w:pStyle w:val="CVChapterBodyCopy"/>
      </w:pPr>
    </w:p>
    <w:p w14:paraId="371C77BA" w14:textId="77777777" w:rsidR="00F855E7" w:rsidRDefault="00F855E7" w:rsidP="00F855E7">
      <w:pPr>
        <w:sectPr w:rsidR="00F855E7" w:rsidSect="00A44AA2">
          <w:headerReference w:type="even" r:id="rId230"/>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35" w:name="_Toc25577269"/>
      <w:r>
        <w:lastRenderedPageBreak/>
        <w:t>Glossary</w:t>
      </w:r>
      <w:bookmarkEnd w:id="135"/>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231"/>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36" w:name="_Toc25577270"/>
      <w:r>
        <w:lastRenderedPageBreak/>
        <w:t>Index</w:t>
      </w:r>
      <w:bookmarkEnd w:id="136"/>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232"/>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5C61694C" w14:textId="77777777" w:rsidR="004669BD" w:rsidRDefault="004669BD" w:rsidP="00856F0C">
      <w:pPr>
        <w:pStyle w:val="CommentText"/>
      </w:pPr>
      <w:r>
        <w:rPr>
          <w:rStyle w:val="CommentReference"/>
        </w:rPr>
        <w:annotationRef/>
      </w:r>
      <w:r>
        <w:t>Information to be validated by Navvis</w:t>
      </w:r>
    </w:p>
  </w:comment>
  <w:comment w:id="1" w:author="Pavan Rasquinha [2]" w:date="2019-11-25T19:59:00Z" w:initials="PR">
    <w:p w14:paraId="7F72BDAE" w14:textId="30BBA91F" w:rsidR="004669BD" w:rsidRDefault="004669BD">
      <w:pPr>
        <w:pStyle w:val="CommentText"/>
      </w:pPr>
      <w:r>
        <w:rPr>
          <w:rStyle w:val="CommentReference"/>
        </w:rPr>
        <w:annotationRef/>
      </w:r>
      <w:r>
        <w:t>CV admin GUIDE</w:t>
      </w:r>
    </w:p>
  </w:comment>
  <w:comment w:id="2" w:author="Pavan Rasquinha [2]" w:date="2019-11-25T19:57:00Z" w:initials="PR">
    <w:p w14:paraId="5537A0C3" w14:textId="56D4B100" w:rsidR="004669BD" w:rsidRDefault="004669BD">
      <w:pPr>
        <w:pStyle w:val="CommentText"/>
      </w:pPr>
      <w:r>
        <w:rPr>
          <w:rStyle w:val="CommentReference"/>
        </w:rPr>
        <w:annotationRef/>
      </w:r>
      <w:r>
        <w:t>Two types of search</w:t>
      </w:r>
    </w:p>
    <w:p w14:paraId="389742B7" w14:textId="5F953A7C" w:rsidR="004669BD" w:rsidRDefault="004669BD">
      <w:pPr>
        <w:pStyle w:val="CommentText"/>
      </w:pPr>
      <w:r>
        <w:t>Global search</w:t>
      </w:r>
    </w:p>
    <w:p w14:paraId="7AF18BF9" w14:textId="7D0C7ED5" w:rsidR="004669BD" w:rsidRDefault="004669BD">
      <w:pPr>
        <w:pStyle w:val="CommentText"/>
      </w:pPr>
      <w:r>
        <w:t>Local search</w:t>
      </w:r>
    </w:p>
    <w:p w14:paraId="636AAE48" w14:textId="49447DF0" w:rsidR="004669BD" w:rsidRDefault="004669BD">
      <w:pPr>
        <w:pStyle w:val="CommentText"/>
      </w:pPr>
      <w:r>
        <w:t>With screenshots</w:t>
      </w:r>
    </w:p>
    <w:p w14:paraId="63A0353B" w14:textId="0D474422" w:rsidR="004669BD" w:rsidRDefault="004669BD">
      <w:pPr>
        <w:pStyle w:val="CommentText"/>
      </w:pPr>
      <w:r>
        <w:t>Differences b/w the two searches</w:t>
      </w:r>
    </w:p>
  </w:comment>
  <w:comment w:id="3" w:author="Pavan Rasquinha [2]" w:date="2019-11-25T19:56:00Z" w:initials="PR">
    <w:p w14:paraId="73DA92C3" w14:textId="6EFA90DE" w:rsidR="004669BD" w:rsidRDefault="004669BD">
      <w:pPr>
        <w:pStyle w:val="CommentText"/>
      </w:pPr>
      <w:r>
        <w:rPr>
          <w:rStyle w:val="CommentReference"/>
        </w:rPr>
        <w:annotationRef/>
      </w:r>
      <w:r>
        <w:t>Three types of patient summaries with screenshots for each</w:t>
      </w:r>
    </w:p>
    <w:p w14:paraId="1D948E8F" w14:textId="048FE2C7" w:rsidR="004669BD" w:rsidRPr="00993FA0" w:rsidRDefault="004669BD">
      <w:pPr>
        <w:pStyle w:val="CommentText"/>
        <w:rPr>
          <w:b/>
        </w:rPr>
      </w:pPr>
      <w:r w:rsidRPr="00993FA0">
        <w:rPr>
          <w:b/>
        </w:rPr>
        <w:t>Flagged</w:t>
      </w:r>
    </w:p>
    <w:p w14:paraId="1EFB8EEA" w14:textId="04511438" w:rsidR="004669BD" w:rsidRPr="00993FA0" w:rsidRDefault="004669BD">
      <w:pPr>
        <w:pStyle w:val="CommentText"/>
        <w:rPr>
          <w:b/>
        </w:rPr>
      </w:pPr>
      <w:r w:rsidRPr="00993FA0">
        <w:rPr>
          <w:b/>
        </w:rPr>
        <w:t>Bed</w:t>
      </w:r>
    </w:p>
    <w:p w14:paraId="35816A0F" w14:textId="586C7964" w:rsidR="004669BD" w:rsidRDefault="004669BD">
      <w:pPr>
        <w:pStyle w:val="CommentText"/>
      </w:pPr>
      <w:r w:rsidRPr="00993FA0">
        <w:rPr>
          <w:b/>
        </w:rPr>
        <w:t>Coreo</w:t>
      </w:r>
    </w:p>
  </w:comment>
  <w:comment w:id="11" w:author="Pavan Rasquinha [2]" w:date="2019-11-19T11:15:00Z" w:initials="PR">
    <w:p w14:paraId="5CCFC58D" w14:textId="7CE84FEA" w:rsidR="004669BD" w:rsidRDefault="004669BD">
      <w:pPr>
        <w:pStyle w:val="CommentText"/>
      </w:pPr>
      <w:r>
        <w:rPr>
          <w:rStyle w:val="CommentReference"/>
        </w:rPr>
        <w:annotationRef/>
      </w:r>
      <w:r>
        <w:t>Include names of the other guides</w:t>
      </w:r>
    </w:p>
  </w:comment>
  <w:comment w:id="16" w:author="Pavan Rasquinha [2]" w:date="2019-11-19T11:00:00Z" w:initials="PR">
    <w:p w14:paraId="4FD4E4D3" w14:textId="488D4597" w:rsidR="004669BD" w:rsidRDefault="004669BD">
      <w:pPr>
        <w:pStyle w:val="CommentText"/>
      </w:pPr>
      <w:r>
        <w:rPr>
          <w:rStyle w:val="CommentReference"/>
        </w:rPr>
        <w:annotationRef/>
      </w:r>
      <w:r>
        <w:t>To be included or not</w:t>
      </w:r>
    </w:p>
  </w:comment>
  <w:comment w:id="19" w:author="Pavan Rasquinha" w:date="2019-10-18T19:17:00Z" w:initials="PR">
    <w:p w14:paraId="46C7D051" w14:textId="77777777" w:rsidR="004669BD" w:rsidRDefault="004669BD" w:rsidP="00A41E38">
      <w:pPr>
        <w:pStyle w:val="CommentText"/>
      </w:pPr>
      <w:r>
        <w:rPr>
          <w:rStyle w:val="CommentReference"/>
        </w:rPr>
        <w:annotationRef/>
      </w:r>
      <w:r>
        <w:t>The urls need to be updated for okta</w:t>
      </w:r>
    </w:p>
    <w:p w14:paraId="7A8F7DE7" w14:textId="77777777" w:rsidR="004669BD" w:rsidRDefault="004669BD" w:rsidP="00A41E38">
      <w:pPr>
        <w:pStyle w:val="CommentText"/>
      </w:pPr>
    </w:p>
    <w:p w14:paraId="6DDDF5E2" w14:textId="77777777" w:rsidR="004669BD" w:rsidRDefault="004669BD" w:rsidP="00A41E38">
      <w:pPr>
        <w:pStyle w:val="CommentText"/>
      </w:pPr>
    </w:p>
  </w:comment>
  <w:comment w:id="21" w:author="Pavan Rasquinha [2]" w:date="2019-11-21T11:38:00Z" w:initials="PR">
    <w:p w14:paraId="1C32FC32" w14:textId="2D9B44BD" w:rsidR="004669BD" w:rsidRDefault="004669BD">
      <w:pPr>
        <w:pStyle w:val="CommentText"/>
      </w:pPr>
      <w:r>
        <w:rPr>
          <w:rStyle w:val="CommentReference"/>
        </w:rPr>
        <w:annotationRef/>
      </w:r>
      <w:r>
        <w:t>Replace the ss from the updated build</w:t>
      </w:r>
    </w:p>
  </w:comment>
  <w:comment w:id="23" w:author="Pavan Rasquinha" w:date="2019-10-09T12:56:00Z" w:initials="PR">
    <w:p w14:paraId="250765C9" w14:textId="07E0E59C" w:rsidR="004669BD" w:rsidRDefault="004669BD" w:rsidP="000213EA">
      <w:pPr>
        <w:pStyle w:val="CommentText"/>
      </w:pPr>
      <w:r>
        <w:rPr>
          <w:rStyle w:val="CommentReference"/>
        </w:rPr>
        <w:annotationRef/>
      </w:r>
      <w:r>
        <w:t>Replace with the production URL</w:t>
      </w:r>
    </w:p>
    <w:p w14:paraId="59D558ED" w14:textId="29D3D1F2" w:rsidR="004669BD" w:rsidRDefault="004669BD" w:rsidP="000213EA">
      <w:pPr>
        <w:pStyle w:val="CommentText"/>
      </w:pPr>
    </w:p>
  </w:comment>
  <w:comment w:id="27" w:author="Pavan Rasquinha" w:date="2019-10-09T12:56:00Z" w:initials="PR">
    <w:p w14:paraId="405D8DFA" w14:textId="77777777" w:rsidR="004669BD" w:rsidRDefault="004669BD" w:rsidP="00427FCF">
      <w:pPr>
        <w:pStyle w:val="CommentText"/>
      </w:pPr>
      <w:r>
        <w:rPr>
          <w:rStyle w:val="CommentReference"/>
        </w:rPr>
        <w:annotationRef/>
      </w:r>
      <w:r>
        <w:t>Replace with the production URL</w:t>
      </w:r>
    </w:p>
  </w:comment>
  <w:comment w:id="29" w:author="Pavan Rasquinha" w:date="2019-10-18T19:32:00Z" w:initials="PR">
    <w:p w14:paraId="1B13049E" w14:textId="3AEE18A6" w:rsidR="004669BD" w:rsidRDefault="004669BD">
      <w:pPr>
        <w:pStyle w:val="CommentText"/>
      </w:pPr>
      <w:r>
        <w:rPr>
          <w:rStyle w:val="CommentReference"/>
        </w:rPr>
        <w:annotationRef/>
      </w:r>
      <w:r>
        <w:t>Annotations more legible with arrows, no circles, use outlines for each area with rectangles</w:t>
      </w:r>
    </w:p>
  </w:comment>
  <w:comment w:id="38" w:author="Pavan Rasquinha" w:date="2019-10-18T19:38:00Z" w:initials="PR">
    <w:p w14:paraId="73402B34" w14:textId="24D6F072" w:rsidR="004669BD" w:rsidRDefault="004669BD">
      <w:pPr>
        <w:pStyle w:val="CommentText"/>
      </w:pPr>
      <w:r>
        <w:rPr>
          <w:rStyle w:val="CommentReference"/>
        </w:rPr>
        <w:annotationRef/>
      </w:r>
      <w:r>
        <w:t>Include actual color codes from the designer</w:t>
      </w:r>
    </w:p>
  </w:comment>
  <w:comment w:id="41" w:author="Pavan Rasquinha" w:date="2019-10-13T19:58:00Z" w:initials="PR">
    <w:p w14:paraId="2ED074DB" w14:textId="77777777" w:rsidR="004669BD" w:rsidRDefault="004669BD" w:rsidP="00C55A4D">
      <w:pPr>
        <w:pStyle w:val="CommentText"/>
      </w:pPr>
      <w:r>
        <w:rPr>
          <w:rStyle w:val="CommentReference"/>
        </w:rPr>
        <w:annotationRef/>
      </w:r>
      <w:r>
        <w:t>Green and blue colors interchange?</w:t>
      </w:r>
    </w:p>
  </w:comment>
  <w:comment w:id="117" w:author="Pavan Rasquinha" w:date="2019-10-09T12:56:00Z" w:initials="PR">
    <w:p w14:paraId="3C00282D" w14:textId="77777777" w:rsidR="004669BD" w:rsidRDefault="004669BD"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1694C" w15:done="0"/>
  <w15:commentEx w15:paraId="7F72BDAE" w15:done="0"/>
  <w15:commentEx w15:paraId="63A0353B" w15:done="0"/>
  <w15:commentEx w15:paraId="35816A0F" w15:done="0"/>
  <w15:commentEx w15:paraId="5CCFC58D" w15:done="0"/>
  <w15:commentEx w15:paraId="4FD4E4D3" w15:done="0"/>
  <w15:commentEx w15:paraId="6DDDF5E2" w15:done="0"/>
  <w15:commentEx w15:paraId="1C32FC32" w15:done="0"/>
  <w15:commentEx w15:paraId="59D558ED" w15:done="0"/>
  <w15:commentEx w15:paraId="405D8DFA" w15:done="0"/>
  <w15:commentEx w15:paraId="1B13049E" w15:done="0"/>
  <w15:commentEx w15:paraId="73402B34" w15:done="0"/>
  <w15:commentEx w15:paraId="2ED074DB"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EDBDDC" w14:textId="77777777" w:rsidR="00CC0826" w:rsidRDefault="00CC0826" w:rsidP="000C403C">
      <w:pPr>
        <w:spacing w:after="0"/>
      </w:pPr>
      <w:r>
        <w:separator/>
      </w:r>
    </w:p>
  </w:endnote>
  <w:endnote w:type="continuationSeparator" w:id="0">
    <w:p w14:paraId="5B41056F" w14:textId="77777777" w:rsidR="00CC0826" w:rsidRDefault="00CC0826"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4669BD" w:rsidRPr="00125F01" w:rsidRDefault="004669BD" w:rsidP="0000272E">
            <w:pPr>
              <w:pStyle w:val="Footer"/>
              <w:jc w:val="center"/>
              <w:rPr>
                <w:rFonts w:ascii="Century Gothic" w:hAnsi="Century Gothic"/>
                <w:i/>
                <w:color w:val="7F7F7F" w:themeColor="text1" w:themeTint="80"/>
                <w:szCs w:val="24"/>
              </w:rPr>
            </w:pPr>
          </w:p>
          <w:p w14:paraId="38BC0EDC" w14:textId="77777777" w:rsidR="004669BD" w:rsidRPr="00125F01" w:rsidRDefault="004669BD" w:rsidP="0000272E">
            <w:pPr>
              <w:pStyle w:val="Footer"/>
              <w:jc w:val="center"/>
              <w:rPr>
                <w:rFonts w:ascii="Century Gothic" w:hAnsi="Century Gothic"/>
                <w:i/>
                <w:color w:val="7F7F7F" w:themeColor="text1" w:themeTint="80"/>
                <w:szCs w:val="24"/>
              </w:rPr>
            </w:pPr>
          </w:p>
          <w:p w14:paraId="2192D9AD" w14:textId="47A94BBA" w:rsidR="004669BD" w:rsidRPr="00125F01" w:rsidRDefault="004669BD"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D23C2">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D23C2">
              <w:rPr>
                <w:rFonts w:ascii="Century Gothic" w:hAnsi="Century Gothic"/>
                <w:i/>
                <w:color w:val="7F7F7F" w:themeColor="text1" w:themeTint="80"/>
                <w:szCs w:val="24"/>
              </w:rPr>
              <w:t>74</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4669BD" w:rsidRPr="00125F01" w:rsidRDefault="004669BD" w:rsidP="00125F01">
            <w:pPr>
              <w:pStyle w:val="Footer"/>
              <w:jc w:val="center"/>
              <w:rPr>
                <w:rFonts w:ascii="Century Gothic" w:hAnsi="Century Gothic"/>
                <w:i/>
                <w:color w:val="7F7F7F" w:themeColor="text1" w:themeTint="80"/>
                <w:szCs w:val="24"/>
              </w:rPr>
            </w:pPr>
          </w:p>
          <w:p w14:paraId="65575ABA" w14:textId="77777777" w:rsidR="004669BD" w:rsidRPr="00125F01" w:rsidRDefault="004669BD" w:rsidP="00125F01">
            <w:pPr>
              <w:pStyle w:val="Footer"/>
              <w:jc w:val="center"/>
              <w:rPr>
                <w:rFonts w:ascii="Century Gothic" w:hAnsi="Century Gothic"/>
                <w:i/>
                <w:color w:val="7F7F7F" w:themeColor="text1" w:themeTint="80"/>
                <w:szCs w:val="24"/>
              </w:rPr>
            </w:pPr>
          </w:p>
          <w:p w14:paraId="634079A5" w14:textId="4D632750" w:rsidR="004669BD" w:rsidRPr="00125F01" w:rsidRDefault="004669BD"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D23C2">
              <w:rPr>
                <w:rFonts w:ascii="Century Gothic" w:hAnsi="Century Gothic"/>
                <w:i/>
                <w:color w:val="7F7F7F" w:themeColor="text1" w:themeTint="80"/>
                <w:szCs w:val="24"/>
              </w:rPr>
              <w:t>5</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D23C2">
              <w:rPr>
                <w:rFonts w:ascii="Century Gothic" w:hAnsi="Century Gothic"/>
                <w:i/>
                <w:color w:val="7F7F7F" w:themeColor="text1" w:themeTint="80"/>
                <w:szCs w:val="24"/>
              </w:rPr>
              <w:t>74</w:t>
            </w:r>
            <w:r w:rsidRPr="00125F01">
              <w:rPr>
                <w:rFonts w:ascii="Century Gothic" w:hAnsi="Century Gothic"/>
                <w:i/>
                <w:color w:val="7F7F7F" w:themeColor="text1" w:themeTint="80"/>
                <w:szCs w:val="24"/>
              </w:rPr>
              <w:fldChar w:fldCharType="end"/>
            </w:r>
          </w:p>
        </w:sdtContent>
      </w:sdt>
    </w:sdtContent>
  </w:sdt>
  <w:p w14:paraId="3B87943F" w14:textId="77777777" w:rsidR="004669BD" w:rsidRPr="00125F01" w:rsidRDefault="004669BD"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4669BD" w:rsidRPr="004D1CBE" w:rsidRDefault="004669BD"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584;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4669BD" w:rsidRPr="004D1CBE" w:rsidRDefault="004669BD" w:rsidP="00ED54C5"/>
            </w:txbxContent>
          </v:textbox>
        </v:rect>
      </w:pict>
    </w:r>
    <w:r>
      <w:rPr>
        <w:color w:val="FFFFFF" w:themeColor="background1"/>
      </w:rPr>
      <w:tab/>
    </w:r>
  </w:p>
  <w:p w14:paraId="78768D25" w14:textId="43D6BB9B" w:rsidR="004669BD" w:rsidRPr="00E378C5" w:rsidRDefault="004669BD"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4D23C2">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4669BD" w:rsidRPr="00125F01" w:rsidRDefault="004669BD" w:rsidP="0000272E">
            <w:pPr>
              <w:pStyle w:val="Footer"/>
              <w:jc w:val="center"/>
              <w:rPr>
                <w:rFonts w:ascii="Century Gothic" w:hAnsi="Century Gothic"/>
                <w:i/>
                <w:color w:val="7F7F7F" w:themeColor="text1" w:themeTint="80"/>
                <w:szCs w:val="24"/>
              </w:rPr>
            </w:pPr>
          </w:p>
          <w:p w14:paraId="72AB4368" w14:textId="77777777" w:rsidR="004669BD" w:rsidRPr="00125F01" w:rsidRDefault="004669BD" w:rsidP="0000272E">
            <w:pPr>
              <w:pStyle w:val="Footer"/>
              <w:jc w:val="center"/>
              <w:rPr>
                <w:rFonts w:ascii="Century Gothic" w:hAnsi="Century Gothic"/>
                <w:i/>
                <w:color w:val="7F7F7F" w:themeColor="text1" w:themeTint="80"/>
                <w:szCs w:val="24"/>
              </w:rPr>
            </w:pPr>
          </w:p>
          <w:p w14:paraId="2F45EDE2" w14:textId="0E1324B3" w:rsidR="004669BD" w:rsidRPr="00125F01" w:rsidRDefault="004669BD"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D23C2">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D23C2">
              <w:rPr>
                <w:rFonts w:ascii="Century Gothic" w:hAnsi="Century Gothic"/>
                <w:i/>
                <w:color w:val="7F7F7F" w:themeColor="text1" w:themeTint="80"/>
                <w:szCs w:val="24"/>
              </w:rPr>
              <w:t>74</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4669BD" w:rsidRPr="00125F01" w:rsidRDefault="004669BD" w:rsidP="0000272E">
            <w:pPr>
              <w:pStyle w:val="Footer"/>
              <w:jc w:val="center"/>
              <w:rPr>
                <w:rFonts w:ascii="Century Gothic" w:hAnsi="Century Gothic"/>
                <w:i/>
                <w:color w:val="7F7F7F" w:themeColor="text1" w:themeTint="80"/>
                <w:szCs w:val="24"/>
              </w:rPr>
            </w:pPr>
          </w:p>
          <w:p w14:paraId="2E672528" w14:textId="77777777" w:rsidR="004669BD" w:rsidRPr="00125F01" w:rsidRDefault="004669BD" w:rsidP="0000272E">
            <w:pPr>
              <w:pStyle w:val="Footer"/>
              <w:jc w:val="center"/>
              <w:rPr>
                <w:rFonts w:ascii="Century Gothic" w:hAnsi="Century Gothic"/>
                <w:i/>
                <w:color w:val="7F7F7F" w:themeColor="text1" w:themeTint="80"/>
                <w:szCs w:val="24"/>
              </w:rPr>
            </w:pPr>
          </w:p>
          <w:p w14:paraId="460944BA" w14:textId="71517247" w:rsidR="004669BD" w:rsidRPr="00125F01" w:rsidRDefault="004669BD"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D23C2">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D23C2">
              <w:rPr>
                <w:rFonts w:ascii="Century Gothic" w:hAnsi="Century Gothic"/>
                <w:i/>
                <w:color w:val="7F7F7F" w:themeColor="text1" w:themeTint="80"/>
                <w:szCs w:val="24"/>
              </w:rPr>
              <w:t>74</w:t>
            </w:r>
            <w:r w:rsidRPr="00125F01">
              <w:rPr>
                <w:rFonts w:ascii="Century Gothic" w:hAnsi="Century Gothic"/>
                <w:i/>
                <w:color w:val="7F7F7F" w:themeColor="text1" w:themeTint="80"/>
                <w:szCs w:val="24"/>
              </w:rPr>
              <w:fldChar w:fldCharType="end"/>
            </w:r>
          </w:p>
        </w:sdtContent>
      </w:sdt>
    </w:sdtContent>
  </w:sdt>
  <w:p w14:paraId="6C9E5B33" w14:textId="77777777" w:rsidR="004669BD" w:rsidRPr="00125F01" w:rsidRDefault="004669BD"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4669BD" w:rsidRPr="00125F01" w:rsidRDefault="004669BD" w:rsidP="00125F01">
            <w:pPr>
              <w:pStyle w:val="Footer"/>
              <w:jc w:val="center"/>
              <w:rPr>
                <w:rFonts w:ascii="Century Gothic" w:hAnsi="Century Gothic"/>
                <w:i/>
                <w:color w:val="7F7F7F" w:themeColor="text1" w:themeTint="80"/>
                <w:szCs w:val="24"/>
              </w:rPr>
            </w:pPr>
          </w:p>
          <w:p w14:paraId="7D53ADDD" w14:textId="77777777" w:rsidR="004669BD" w:rsidRPr="00125F01" w:rsidRDefault="004669BD" w:rsidP="00125F01">
            <w:pPr>
              <w:pStyle w:val="Footer"/>
              <w:jc w:val="center"/>
              <w:rPr>
                <w:rFonts w:ascii="Century Gothic" w:hAnsi="Century Gothic"/>
                <w:i/>
                <w:color w:val="7F7F7F" w:themeColor="text1" w:themeTint="80"/>
                <w:szCs w:val="24"/>
              </w:rPr>
            </w:pPr>
          </w:p>
          <w:p w14:paraId="3C4E6825" w14:textId="7F701AA4" w:rsidR="004669BD" w:rsidRPr="00125F01" w:rsidRDefault="004669BD"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D23C2">
              <w:rPr>
                <w:rFonts w:ascii="Century Gothic" w:hAnsi="Century Gothic"/>
                <w:i/>
                <w:color w:val="7F7F7F" w:themeColor="text1" w:themeTint="80"/>
                <w:szCs w:val="24"/>
              </w:rPr>
              <w:t>2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D23C2">
              <w:rPr>
                <w:rFonts w:ascii="Century Gothic" w:hAnsi="Century Gothic"/>
                <w:i/>
                <w:color w:val="7F7F7F" w:themeColor="text1" w:themeTint="80"/>
                <w:szCs w:val="24"/>
              </w:rPr>
              <w:t>74</w:t>
            </w:r>
            <w:r w:rsidRPr="00125F01">
              <w:rPr>
                <w:rFonts w:ascii="Century Gothic" w:hAnsi="Century Gothic"/>
                <w:i/>
                <w:color w:val="7F7F7F" w:themeColor="text1" w:themeTint="80"/>
                <w:szCs w:val="24"/>
              </w:rPr>
              <w:fldChar w:fldCharType="end"/>
            </w:r>
          </w:p>
        </w:sdtContent>
      </w:sdt>
    </w:sdtContent>
  </w:sdt>
  <w:p w14:paraId="17856E3B" w14:textId="2384FD99" w:rsidR="004669BD" w:rsidRPr="00125F01" w:rsidRDefault="004669BD"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40003E" w14:textId="77777777" w:rsidR="00CC0826" w:rsidRDefault="00CC0826" w:rsidP="000C403C">
      <w:pPr>
        <w:spacing w:after="0"/>
      </w:pPr>
      <w:r>
        <w:separator/>
      </w:r>
    </w:p>
  </w:footnote>
  <w:footnote w:type="continuationSeparator" w:id="0">
    <w:p w14:paraId="5919FCD4" w14:textId="77777777" w:rsidR="00CC0826" w:rsidRDefault="00CC0826"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4669BD" w:rsidRDefault="004669BD"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82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4669BD" w:rsidRPr="00CE5BE5" w:rsidRDefault="004669BD"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7488" behindDoc="1" locked="0" layoutInCell="1" allowOverlap="1" wp14:anchorId="135DC458" wp14:editId="1E5E767D">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80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4669BD" w:rsidRPr="00CE5BE5" w:rsidRDefault="004669BD"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7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4669BD" w:rsidRDefault="004669BD"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96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4669BD" w:rsidRPr="00CE5BE5" w:rsidRDefault="004669BD"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9536" behindDoc="1" locked="0" layoutInCell="1" allowOverlap="1" wp14:anchorId="1B496FC2" wp14:editId="6B5114AE">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94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4669BD" w:rsidRPr="00CE5BE5" w:rsidRDefault="004669BD"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9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4669BD" w:rsidRDefault="004669BD"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4669BD" w:rsidRPr="00CE5BE5" w:rsidRDefault="004669BD"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72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4669BD" w:rsidRPr="00CE5BE5" w:rsidRDefault="004669BD"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4669BD" w:rsidRDefault="004669BD"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89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4669BD" w:rsidRPr="00CE5BE5" w:rsidRDefault="004669BD"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512" behindDoc="1" locked="0" layoutInCell="1" allowOverlap="1" wp14:anchorId="57B4B4E5" wp14:editId="4A8CAB21">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87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4669BD" w:rsidRPr="00CE5BE5" w:rsidRDefault="004669BD"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6B0E1" w14:textId="77777777" w:rsidR="004669BD" w:rsidRPr="00E172B8" w:rsidRDefault="004669BD" w:rsidP="00A140B1">
    <w:pPr>
      <w:pStyle w:val="CVPageHeader-BodyRight"/>
      <w:rPr>
        <w:rStyle w:val="CVPageHeader-BodyLeft"/>
      </w:rPr>
    </w:pPr>
    <w:r>
      <w:rPr>
        <w:rStyle w:val="CVPageHeader-BodyLeft"/>
        <w:rFonts w:ascii="Arial Rounded MT Bold" w:hAnsi="Arial Rounded MT Bold"/>
        <w:noProof/>
        <w:color w:val="17365D" w:themeColor="text2" w:themeShade="BF"/>
        <w:lang w:val="en-IN" w:eastAsia="en-IN"/>
      </w:rPr>
      <w:t xml:space="preserve"> </w:t>
    </w:r>
    <w:r w:rsidRPr="00551F6C">
      <w:rPr>
        <w:rStyle w:val="CVPageHeader-BodyLeft"/>
        <w:rFonts w:ascii="Arial Rounded MT Bold" w:hAnsi="Arial Rounded MT Bold"/>
        <w:noProof/>
        <w:color w:val="17365D" w:themeColor="text2" w:themeShade="BF"/>
        <w:lang w:val="en-IN" w:eastAsia="en-IN"/>
      </w:rPr>
      <w:t>CoreoView</w:t>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Pr>
        <w:rStyle w:val="CVPageHeader-BodyLeft"/>
      </w:rPr>
      <w:tab/>
    </w:r>
    <w:r w:rsidRPr="00E172B8">
      <w:rPr>
        <w:rStyle w:val="CVPageHeader-BodyLeft"/>
      </w:rPr>
      <w:tab/>
      <w:t>User’s Guide</w:t>
    </w:r>
  </w:p>
  <w:p w14:paraId="3F9C724B" w14:textId="77777777" w:rsidR="004669BD" w:rsidRPr="00A140B1" w:rsidRDefault="004669BD" w:rsidP="00A140B1">
    <w:pPr>
      <w:pStyle w:val="CVPageHeader-BodyRight"/>
      <w:rPr>
        <w:rStyle w:val="CVPageHeader-BodyLeft"/>
      </w:rPr>
    </w:pPr>
    <w:r>
      <w:rPr>
        <w:rStyle w:val="CVPageHeader-BodyLeft"/>
      </w:rPr>
      <w:pict w14:anchorId="20CD0A79">
        <v:line id="_x0000_s2051" style="position:absolute;z-index:251650560;visibility:visible;mso-wrap-distance-top:-3e-5mm;mso-wrap-distance-bottom:-3e-5mm;mso-width-relative:margin" from="3.7pt,7.5pt" to="4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" strokecolor="black [3213]">
          <o:lock v:ext="edit" shapetype="f"/>
        </v:lin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4669BD" w:rsidRDefault="004669BD"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63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1AAEB896">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4669BD" w:rsidRDefault="004669BD"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68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6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3E90DE85">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81832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6" w15:restartNumberingAfterBreak="0">
    <w:nsid w:val="FFFFFF83"/>
    <w:multiLevelType w:val="singleLevel"/>
    <w:tmpl w:val="771E4096"/>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32B819BC"/>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E2145DF"/>
    <w:multiLevelType w:val="hybridMultilevel"/>
    <w:tmpl w:val="C338C8B8"/>
    <w:lvl w:ilvl="0" w:tplc="255A7348">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0"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0"/>
  </w:num>
  <w:num w:numId="12">
    <w:abstractNumId w:val="11"/>
  </w:num>
  <w:num w:numId="13">
    <w:abstractNumId w:val="14"/>
  </w:num>
  <w:num w:numId="14">
    <w:abstractNumId w:val="13"/>
  </w:num>
  <w:num w:numId="15">
    <w:abstractNumId w:val="18"/>
  </w:num>
  <w:num w:numId="16">
    <w:abstractNumId w:val="16"/>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7"/>
    <w:lvlOverride w:ilvl="0">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7"/>
    <w:lvlOverride w:ilvl="0">
      <w:startOverride w:val="1"/>
    </w:lvlOverride>
  </w:num>
  <w:num w:numId="23">
    <w:abstractNumId w:val="12"/>
  </w:num>
  <w:num w:numId="24">
    <w:abstractNumId w:val="7"/>
    <w:lvlOverride w:ilvl="0">
      <w:startOverride w:val="1"/>
    </w:lvlOverride>
  </w:num>
  <w:num w:numId="25">
    <w:abstractNumId w:val="0"/>
  </w:num>
  <w:num w:numId="26">
    <w:abstractNumId w:val="7"/>
    <w:lvlOverride w:ilvl="0">
      <w:startOverride w:val="1"/>
    </w:lvlOverride>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9"/>
    <w:lvlOverride w:ilvl="0">
      <w:startOverride w:val="1"/>
    </w:lvlOverride>
  </w:num>
  <w:num w:numId="31">
    <w:abstractNumId w:val="12"/>
    <w:lvlOverride w:ilvl="0">
      <w:startOverride w:val="1"/>
    </w:lvlOverride>
  </w:num>
  <w:num w:numId="32">
    <w:abstractNumId w:val="7"/>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9"/>
    <w:lvlOverride w:ilvl="0">
      <w:startOverride w:val="1"/>
    </w:lvlOverride>
  </w:num>
  <w:num w:numId="36">
    <w:abstractNumId w:val="5"/>
  </w:num>
  <w:num w:numId="37">
    <w:abstractNumId w:val="9"/>
    <w:lvlOverride w:ilvl="0">
      <w:startOverride w:val="1"/>
    </w:lvlOverride>
  </w:num>
  <w:num w:numId="38">
    <w:abstractNumId w:val="9"/>
    <w:lvlOverride w:ilvl="0">
      <w:startOverride w:val="1"/>
    </w:lvlOverride>
  </w:num>
  <w:num w:numId="39">
    <w:abstractNumId w:val="9"/>
  </w:num>
  <w:num w:numId="40">
    <w:abstractNumId w:val="9"/>
  </w:num>
  <w:num w:numId="41">
    <w:abstractNumId w:val="7"/>
    <w:lvlOverride w:ilvl="0">
      <w:startOverride w:val="1"/>
    </w:lvlOverride>
  </w:num>
  <w:num w:numId="42">
    <w:abstractNumId w:val="7"/>
    <w:lvlOverride w:ilvl="0">
      <w:startOverride w:val="1"/>
    </w:lvlOverride>
  </w:num>
  <w:numIdMacAtCleanup w:val="2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qgFAHcORGstAAAA"/>
    <w:docVar w:name="_PubVPasteboard_" w:val="1"/>
  </w:docVars>
  <w:rsids>
    <w:rsidRoot w:val="001E2996"/>
    <w:rsid w:val="000001E3"/>
    <w:rsid w:val="00000EDC"/>
    <w:rsid w:val="0000272E"/>
    <w:rsid w:val="0000379C"/>
    <w:rsid w:val="00003966"/>
    <w:rsid w:val="000050FD"/>
    <w:rsid w:val="000056E4"/>
    <w:rsid w:val="00005C85"/>
    <w:rsid w:val="000071E6"/>
    <w:rsid w:val="000071F8"/>
    <w:rsid w:val="00007383"/>
    <w:rsid w:val="00007933"/>
    <w:rsid w:val="0001053D"/>
    <w:rsid w:val="00010F18"/>
    <w:rsid w:val="00010FB9"/>
    <w:rsid w:val="0001126C"/>
    <w:rsid w:val="000117CA"/>
    <w:rsid w:val="00011C39"/>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729"/>
    <w:rsid w:val="000213EA"/>
    <w:rsid w:val="000217C1"/>
    <w:rsid w:val="000222F2"/>
    <w:rsid w:val="00024104"/>
    <w:rsid w:val="00025483"/>
    <w:rsid w:val="00026431"/>
    <w:rsid w:val="000264FE"/>
    <w:rsid w:val="00026BC6"/>
    <w:rsid w:val="00027362"/>
    <w:rsid w:val="00032382"/>
    <w:rsid w:val="00032EA1"/>
    <w:rsid w:val="00033104"/>
    <w:rsid w:val="0003332B"/>
    <w:rsid w:val="00034733"/>
    <w:rsid w:val="00035150"/>
    <w:rsid w:val="000353AF"/>
    <w:rsid w:val="000362E7"/>
    <w:rsid w:val="000368FF"/>
    <w:rsid w:val="00040B24"/>
    <w:rsid w:val="00041AC6"/>
    <w:rsid w:val="000424D6"/>
    <w:rsid w:val="00043823"/>
    <w:rsid w:val="00043C0B"/>
    <w:rsid w:val="0004419E"/>
    <w:rsid w:val="0004537D"/>
    <w:rsid w:val="00045BF5"/>
    <w:rsid w:val="0004659D"/>
    <w:rsid w:val="000468FB"/>
    <w:rsid w:val="0004743A"/>
    <w:rsid w:val="0004773F"/>
    <w:rsid w:val="00047D1B"/>
    <w:rsid w:val="00047EE2"/>
    <w:rsid w:val="0005017D"/>
    <w:rsid w:val="00050F66"/>
    <w:rsid w:val="000527D2"/>
    <w:rsid w:val="000529FD"/>
    <w:rsid w:val="00053DC4"/>
    <w:rsid w:val="00054460"/>
    <w:rsid w:val="00055012"/>
    <w:rsid w:val="0006028F"/>
    <w:rsid w:val="00060308"/>
    <w:rsid w:val="00061918"/>
    <w:rsid w:val="000622E6"/>
    <w:rsid w:val="00062AF3"/>
    <w:rsid w:val="00062C42"/>
    <w:rsid w:val="0006385C"/>
    <w:rsid w:val="00063AF9"/>
    <w:rsid w:val="0006466D"/>
    <w:rsid w:val="00065DAD"/>
    <w:rsid w:val="0006641F"/>
    <w:rsid w:val="00066678"/>
    <w:rsid w:val="000669BE"/>
    <w:rsid w:val="00067AAC"/>
    <w:rsid w:val="00067B0B"/>
    <w:rsid w:val="00070AA9"/>
    <w:rsid w:val="00072036"/>
    <w:rsid w:val="00072C91"/>
    <w:rsid w:val="000735DA"/>
    <w:rsid w:val="000739E3"/>
    <w:rsid w:val="00073B16"/>
    <w:rsid w:val="00073DF4"/>
    <w:rsid w:val="00074147"/>
    <w:rsid w:val="000747D6"/>
    <w:rsid w:val="000749E1"/>
    <w:rsid w:val="00075260"/>
    <w:rsid w:val="00075827"/>
    <w:rsid w:val="000803D9"/>
    <w:rsid w:val="00080746"/>
    <w:rsid w:val="00080E07"/>
    <w:rsid w:val="00081574"/>
    <w:rsid w:val="000817D1"/>
    <w:rsid w:val="00081F9D"/>
    <w:rsid w:val="000824E2"/>
    <w:rsid w:val="000825AE"/>
    <w:rsid w:val="000831C3"/>
    <w:rsid w:val="000854E6"/>
    <w:rsid w:val="000855D7"/>
    <w:rsid w:val="000865C5"/>
    <w:rsid w:val="000865D9"/>
    <w:rsid w:val="00086DAA"/>
    <w:rsid w:val="00087BE7"/>
    <w:rsid w:val="00087C59"/>
    <w:rsid w:val="0009134A"/>
    <w:rsid w:val="000923FF"/>
    <w:rsid w:val="000924DE"/>
    <w:rsid w:val="00092CD5"/>
    <w:rsid w:val="000940EB"/>
    <w:rsid w:val="000943EA"/>
    <w:rsid w:val="00094F08"/>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7A12"/>
    <w:rsid w:val="000A7EAB"/>
    <w:rsid w:val="000B028F"/>
    <w:rsid w:val="000B05A9"/>
    <w:rsid w:val="000B0B89"/>
    <w:rsid w:val="000B1563"/>
    <w:rsid w:val="000B1919"/>
    <w:rsid w:val="000B1929"/>
    <w:rsid w:val="000B303E"/>
    <w:rsid w:val="000B31B1"/>
    <w:rsid w:val="000B336F"/>
    <w:rsid w:val="000B3C1C"/>
    <w:rsid w:val="000B4AA5"/>
    <w:rsid w:val="000B5113"/>
    <w:rsid w:val="000B5622"/>
    <w:rsid w:val="000B5DF9"/>
    <w:rsid w:val="000B68A3"/>
    <w:rsid w:val="000B6ABD"/>
    <w:rsid w:val="000B735D"/>
    <w:rsid w:val="000B74ED"/>
    <w:rsid w:val="000C01E9"/>
    <w:rsid w:val="000C0422"/>
    <w:rsid w:val="000C2098"/>
    <w:rsid w:val="000C2F01"/>
    <w:rsid w:val="000C3ADF"/>
    <w:rsid w:val="000C3C1A"/>
    <w:rsid w:val="000C403C"/>
    <w:rsid w:val="000C412B"/>
    <w:rsid w:val="000C5350"/>
    <w:rsid w:val="000C598A"/>
    <w:rsid w:val="000C5A66"/>
    <w:rsid w:val="000C5F9C"/>
    <w:rsid w:val="000C6615"/>
    <w:rsid w:val="000C6D08"/>
    <w:rsid w:val="000C71C5"/>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ED5"/>
    <w:rsid w:val="000D750C"/>
    <w:rsid w:val="000E021A"/>
    <w:rsid w:val="000E0259"/>
    <w:rsid w:val="000E0711"/>
    <w:rsid w:val="000E0961"/>
    <w:rsid w:val="000E0DDA"/>
    <w:rsid w:val="000E11FE"/>
    <w:rsid w:val="000E14D7"/>
    <w:rsid w:val="000E21BD"/>
    <w:rsid w:val="000E21FD"/>
    <w:rsid w:val="000E2921"/>
    <w:rsid w:val="000E2B99"/>
    <w:rsid w:val="000E2BFE"/>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D86"/>
    <w:rsid w:val="000F64C6"/>
    <w:rsid w:val="0010003E"/>
    <w:rsid w:val="001014EF"/>
    <w:rsid w:val="00101F9F"/>
    <w:rsid w:val="00102062"/>
    <w:rsid w:val="001020F6"/>
    <w:rsid w:val="00102551"/>
    <w:rsid w:val="001026AB"/>
    <w:rsid w:val="00102BD8"/>
    <w:rsid w:val="001032CB"/>
    <w:rsid w:val="001039DB"/>
    <w:rsid w:val="00104BEE"/>
    <w:rsid w:val="001060F9"/>
    <w:rsid w:val="00106B73"/>
    <w:rsid w:val="00107177"/>
    <w:rsid w:val="001101AD"/>
    <w:rsid w:val="00110608"/>
    <w:rsid w:val="0011167C"/>
    <w:rsid w:val="00111B88"/>
    <w:rsid w:val="001130DF"/>
    <w:rsid w:val="00113423"/>
    <w:rsid w:val="00113544"/>
    <w:rsid w:val="00113BED"/>
    <w:rsid w:val="001170C4"/>
    <w:rsid w:val="00117866"/>
    <w:rsid w:val="00117E0C"/>
    <w:rsid w:val="0012083B"/>
    <w:rsid w:val="00120D19"/>
    <w:rsid w:val="00120D95"/>
    <w:rsid w:val="00121989"/>
    <w:rsid w:val="0012247F"/>
    <w:rsid w:val="001229D1"/>
    <w:rsid w:val="00122A79"/>
    <w:rsid w:val="00123412"/>
    <w:rsid w:val="00123A5E"/>
    <w:rsid w:val="0012552B"/>
    <w:rsid w:val="00125F01"/>
    <w:rsid w:val="00126641"/>
    <w:rsid w:val="00126BB1"/>
    <w:rsid w:val="001276AD"/>
    <w:rsid w:val="001300E4"/>
    <w:rsid w:val="0013207A"/>
    <w:rsid w:val="001320F8"/>
    <w:rsid w:val="001325AB"/>
    <w:rsid w:val="00134647"/>
    <w:rsid w:val="00134E34"/>
    <w:rsid w:val="00135B78"/>
    <w:rsid w:val="00135B7C"/>
    <w:rsid w:val="001407D7"/>
    <w:rsid w:val="00140806"/>
    <w:rsid w:val="001412C6"/>
    <w:rsid w:val="001423C5"/>
    <w:rsid w:val="001428B9"/>
    <w:rsid w:val="00143068"/>
    <w:rsid w:val="0014332C"/>
    <w:rsid w:val="00143DF7"/>
    <w:rsid w:val="00143FF2"/>
    <w:rsid w:val="00144E3F"/>
    <w:rsid w:val="00144F39"/>
    <w:rsid w:val="00146AEA"/>
    <w:rsid w:val="00150628"/>
    <w:rsid w:val="00150D3A"/>
    <w:rsid w:val="00150FA7"/>
    <w:rsid w:val="00151085"/>
    <w:rsid w:val="00151749"/>
    <w:rsid w:val="00151B7D"/>
    <w:rsid w:val="001522CF"/>
    <w:rsid w:val="00152877"/>
    <w:rsid w:val="00152DD7"/>
    <w:rsid w:val="00152FFE"/>
    <w:rsid w:val="00153861"/>
    <w:rsid w:val="001548E6"/>
    <w:rsid w:val="00155AAE"/>
    <w:rsid w:val="00155C56"/>
    <w:rsid w:val="0015669B"/>
    <w:rsid w:val="001569A5"/>
    <w:rsid w:val="001569DF"/>
    <w:rsid w:val="00157DB1"/>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7011F"/>
    <w:rsid w:val="00170AD2"/>
    <w:rsid w:val="00170B1A"/>
    <w:rsid w:val="00170F14"/>
    <w:rsid w:val="00171706"/>
    <w:rsid w:val="001717F3"/>
    <w:rsid w:val="0017432C"/>
    <w:rsid w:val="00174FA9"/>
    <w:rsid w:val="001750EB"/>
    <w:rsid w:val="001760D7"/>
    <w:rsid w:val="00176A0E"/>
    <w:rsid w:val="0017798B"/>
    <w:rsid w:val="001803C7"/>
    <w:rsid w:val="001816D4"/>
    <w:rsid w:val="00181B59"/>
    <w:rsid w:val="00184B15"/>
    <w:rsid w:val="0018525C"/>
    <w:rsid w:val="00185F43"/>
    <w:rsid w:val="00186318"/>
    <w:rsid w:val="00186574"/>
    <w:rsid w:val="0018668F"/>
    <w:rsid w:val="001870CC"/>
    <w:rsid w:val="00190189"/>
    <w:rsid w:val="001913EF"/>
    <w:rsid w:val="00193ACC"/>
    <w:rsid w:val="00193F30"/>
    <w:rsid w:val="001944D2"/>
    <w:rsid w:val="00194894"/>
    <w:rsid w:val="0019667D"/>
    <w:rsid w:val="00196684"/>
    <w:rsid w:val="00196987"/>
    <w:rsid w:val="0019724B"/>
    <w:rsid w:val="00197275"/>
    <w:rsid w:val="0019748D"/>
    <w:rsid w:val="00197CEA"/>
    <w:rsid w:val="001A0DAD"/>
    <w:rsid w:val="001A0DBB"/>
    <w:rsid w:val="001A156A"/>
    <w:rsid w:val="001A1EB1"/>
    <w:rsid w:val="001A28EE"/>
    <w:rsid w:val="001A2BC6"/>
    <w:rsid w:val="001A2D77"/>
    <w:rsid w:val="001A321D"/>
    <w:rsid w:val="001A37F0"/>
    <w:rsid w:val="001A5800"/>
    <w:rsid w:val="001A5889"/>
    <w:rsid w:val="001A67C3"/>
    <w:rsid w:val="001A7E87"/>
    <w:rsid w:val="001B2940"/>
    <w:rsid w:val="001B306F"/>
    <w:rsid w:val="001B3CED"/>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3F83"/>
    <w:rsid w:val="001C46DB"/>
    <w:rsid w:val="001C4D2C"/>
    <w:rsid w:val="001C4F4F"/>
    <w:rsid w:val="001C5435"/>
    <w:rsid w:val="001C575A"/>
    <w:rsid w:val="001C5B3C"/>
    <w:rsid w:val="001C5C8D"/>
    <w:rsid w:val="001C5CCC"/>
    <w:rsid w:val="001C5EAC"/>
    <w:rsid w:val="001C62E4"/>
    <w:rsid w:val="001C6B3D"/>
    <w:rsid w:val="001C6D78"/>
    <w:rsid w:val="001C7557"/>
    <w:rsid w:val="001C7FBC"/>
    <w:rsid w:val="001D05A6"/>
    <w:rsid w:val="001D0B18"/>
    <w:rsid w:val="001D1903"/>
    <w:rsid w:val="001D1B2E"/>
    <w:rsid w:val="001D1D64"/>
    <w:rsid w:val="001D3DEF"/>
    <w:rsid w:val="001D4599"/>
    <w:rsid w:val="001D5AB3"/>
    <w:rsid w:val="001D62E6"/>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760B"/>
    <w:rsid w:val="001F1488"/>
    <w:rsid w:val="001F149E"/>
    <w:rsid w:val="001F16E8"/>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F6E"/>
    <w:rsid w:val="00203214"/>
    <w:rsid w:val="00203908"/>
    <w:rsid w:val="002046D1"/>
    <w:rsid w:val="00204D9D"/>
    <w:rsid w:val="00204F2D"/>
    <w:rsid w:val="002058B9"/>
    <w:rsid w:val="00205B44"/>
    <w:rsid w:val="00205EE2"/>
    <w:rsid w:val="00206088"/>
    <w:rsid w:val="00206199"/>
    <w:rsid w:val="00206812"/>
    <w:rsid w:val="00206BCE"/>
    <w:rsid w:val="0021066F"/>
    <w:rsid w:val="002110B9"/>
    <w:rsid w:val="002118B5"/>
    <w:rsid w:val="002119D5"/>
    <w:rsid w:val="00212F3B"/>
    <w:rsid w:val="0021327C"/>
    <w:rsid w:val="00213D3F"/>
    <w:rsid w:val="00215AAE"/>
    <w:rsid w:val="00215C2D"/>
    <w:rsid w:val="002163EC"/>
    <w:rsid w:val="0021641C"/>
    <w:rsid w:val="00216A21"/>
    <w:rsid w:val="00216A61"/>
    <w:rsid w:val="00216F4F"/>
    <w:rsid w:val="00217FFE"/>
    <w:rsid w:val="002202D9"/>
    <w:rsid w:val="002207EC"/>
    <w:rsid w:val="00221D98"/>
    <w:rsid w:val="00221ED5"/>
    <w:rsid w:val="00222E1E"/>
    <w:rsid w:val="00225BE1"/>
    <w:rsid w:val="0023008E"/>
    <w:rsid w:val="00230920"/>
    <w:rsid w:val="002316DA"/>
    <w:rsid w:val="0023222D"/>
    <w:rsid w:val="002326A5"/>
    <w:rsid w:val="00232759"/>
    <w:rsid w:val="002330AD"/>
    <w:rsid w:val="0023318F"/>
    <w:rsid w:val="00234030"/>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3C26"/>
    <w:rsid w:val="00264540"/>
    <w:rsid w:val="00264C04"/>
    <w:rsid w:val="00264D48"/>
    <w:rsid w:val="002660F3"/>
    <w:rsid w:val="00266BF9"/>
    <w:rsid w:val="00266C3B"/>
    <w:rsid w:val="00267C36"/>
    <w:rsid w:val="00271FC3"/>
    <w:rsid w:val="0027242B"/>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75EF"/>
    <w:rsid w:val="00297895"/>
    <w:rsid w:val="002A025E"/>
    <w:rsid w:val="002A0E04"/>
    <w:rsid w:val="002A0E76"/>
    <w:rsid w:val="002A0FE5"/>
    <w:rsid w:val="002A473D"/>
    <w:rsid w:val="002A4FFE"/>
    <w:rsid w:val="002A5326"/>
    <w:rsid w:val="002A58CD"/>
    <w:rsid w:val="002A5C5C"/>
    <w:rsid w:val="002A6214"/>
    <w:rsid w:val="002A7412"/>
    <w:rsid w:val="002A7747"/>
    <w:rsid w:val="002A7AFB"/>
    <w:rsid w:val="002A7B98"/>
    <w:rsid w:val="002A7B9D"/>
    <w:rsid w:val="002B0141"/>
    <w:rsid w:val="002B10BA"/>
    <w:rsid w:val="002B1B7B"/>
    <w:rsid w:val="002B1E0C"/>
    <w:rsid w:val="002B36DC"/>
    <w:rsid w:val="002B3F4E"/>
    <w:rsid w:val="002B4011"/>
    <w:rsid w:val="002B44F5"/>
    <w:rsid w:val="002B49A2"/>
    <w:rsid w:val="002B4D63"/>
    <w:rsid w:val="002B50E5"/>
    <w:rsid w:val="002B52B6"/>
    <w:rsid w:val="002B561A"/>
    <w:rsid w:val="002B68AB"/>
    <w:rsid w:val="002B733E"/>
    <w:rsid w:val="002B7602"/>
    <w:rsid w:val="002B7B6C"/>
    <w:rsid w:val="002C0376"/>
    <w:rsid w:val="002C0F30"/>
    <w:rsid w:val="002C14AC"/>
    <w:rsid w:val="002C1C60"/>
    <w:rsid w:val="002C1F99"/>
    <w:rsid w:val="002C2247"/>
    <w:rsid w:val="002C2353"/>
    <w:rsid w:val="002C3715"/>
    <w:rsid w:val="002C45A5"/>
    <w:rsid w:val="002C5395"/>
    <w:rsid w:val="002C5517"/>
    <w:rsid w:val="002C59AE"/>
    <w:rsid w:val="002C5D63"/>
    <w:rsid w:val="002C6A4B"/>
    <w:rsid w:val="002C6B82"/>
    <w:rsid w:val="002C7254"/>
    <w:rsid w:val="002C72EA"/>
    <w:rsid w:val="002D0BE5"/>
    <w:rsid w:val="002D0C07"/>
    <w:rsid w:val="002D20C5"/>
    <w:rsid w:val="002D2FC6"/>
    <w:rsid w:val="002D39C9"/>
    <w:rsid w:val="002D3A24"/>
    <w:rsid w:val="002D3AAC"/>
    <w:rsid w:val="002D3C5A"/>
    <w:rsid w:val="002D3C95"/>
    <w:rsid w:val="002D4393"/>
    <w:rsid w:val="002D4670"/>
    <w:rsid w:val="002D4BC8"/>
    <w:rsid w:val="002D4D7F"/>
    <w:rsid w:val="002D4DA1"/>
    <w:rsid w:val="002D4E63"/>
    <w:rsid w:val="002D533F"/>
    <w:rsid w:val="002D58D9"/>
    <w:rsid w:val="002D5EF3"/>
    <w:rsid w:val="002D65CB"/>
    <w:rsid w:val="002D6E6D"/>
    <w:rsid w:val="002D71B7"/>
    <w:rsid w:val="002D73DC"/>
    <w:rsid w:val="002E0476"/>
    <w:rsid w:val="002E054B"/>
    <w:rsid w:val="002E220E"/>
    <w:rsid w:val="002E2488"/>
    <w:rsid w:val="002E2708"/>
    <w:rsid w:val="002E2B32"/>
    <w:rsid w:val="002E42AD"/>
    <w:rsid w:val="002E47E8"/>
    <w:rsid w:val="002E49FE"/>
    <w:rsid w:val="002E4D60"/>
    <w:rsid w:val="002E51DF"/>
    <w:rsid w:val="002E549C"/>
    <w:rsid w:val="002E5D54"/>
    <w:rsid w:val="002E632B"/>
    <w:rsid w:val="002E6461"/>
    <w:rsid w:val="002E7B31"/>
    <w:rsid w:val="002F0536"/>
    <w:rsid w:val="002F058B"/>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680E"/>
    <w:rsid w:val="002F6816"/>
    <w:rsid w:val="002F6F0B"/>
    <w:rsid w:val="002F74C1"/>
    <w:rsid w:val="002F79F2"/>
    <w:rsid w:val="003008EB"/>
    <w:rsid w:val="00300E70"/>
    <w:rsid w:val="00301179"/>
    <w:rsid w:val="00302554"/>
    <w:rsid w:val="00302ACE"/>
    <w:rsid w:val="0030303E"/>
    <w:rsid w:val="00306AB7"/>
    <w:rsid w:val="0030733E"/>
    <w:rsid w:val="003078F2"/>
    <w:rsid w:val="00307A33"/>
    <w:rsid w:val="0031013F"/>
    <w:rsid w:val="00310272"/>
    <w:rsid w:val="00310706"/>
    <w:rsid w:val="00310DB8"/>
    <w:rsid w:val="003118B5"/>
    <w:rsid w:val="003124F2"/>
    <w:rsid w:val="0031261E"/>
    <w:rsid w:val="00314CC1"/>
    <w:rsid w:val="003155D9"/>
    <w:rsid w:val="00316455"/>
    <w:rsid w:val="003169B7"/>
    <w:rsid w:val="00317856"/>
    <w:rsid w:val="003178F6"/>
    <w:rsid w:val="00317E0F"/>
    <w:rsid w:val="00320680"/>
    <w:rsid w:val="00322536"/>
    <w:rsid w:val="00322F81"/>
    <w:rsid w:val="0032313D"/>
    <w:rsid w:val="00323CCC"/>
    <w:rsid w:val="00324230"/>
    <w:rsid w:val="00324520"/>
    <w:rsid w:val="003258AA"/>
    <w:rsid w:val="0032619F"/>
    <w:rsid w:val="00326851"/>
    <w:rsid w:val="00326A66"/>
    <w:rsid w:val="00326DA3"/>
    <w:rsid w:val="0032724A"/>
    <w:rsid w:val="003272A6"/>
    <w:rsid w:val="0033207E"/>
    <w:rsid w:val="003327AD"/>
    <w:rsid w:val="003331AB"/>
    <w:rsid w:val="003332B9"/>
    <w:rsid w:val="003344C1"/>
    <w:rsid w:val="003346B0"/>
    <w:rsid w:val="00335AC4"/>
    <w:rsid w:val="003364A0"/>
    <w:rsid w:val="003369D9"/>
    <w:rsid w:val="00336ADA"/>
    <w:rsid w:val="00336C22"/>
    <w:rsid w:val="003377FC"/>
    <w:rsid w:val="00337F57"/>
    <w:rsid w:val="00340334"/>
    <w:rsid w:val="0034073E"/>
    <w:rsid w:val="00340C96"/>
    <w:rsid w:val="00340F02"/>
    <w:rsid w:val="00341995"/>
    <w:rsid w:val="00341BD3"/>
    <w:rsid w:val="00342407"/>
    <w:rsid w:val="00344FCE"/>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1714"/>
    <w:rsid w:val="00361F7A"/>
    <w:rsid w:val="00362393"/>
    <w:rsid w:val="0036239C"/>
    <w:rsid w:val="00362532"/>
    <w:rsid w:val="00364080"/>
    <w:rsid w:val="00364C3E"/>
    <w:rsid w:val="0036524F"/>
    <w:rsid w:val="00365B16"/>
    <w:rsid w:val="00366125"/>
    <w:rsid w:val="0036665F"/>
    <w:rsid w:val="0036730F"/>
    <w:rsid w:val="003674CD"/>
    <w:rsid w:val="0037159C"/>
    <w:rsid w:val="00373073"/>
    <w:rsid w:val="00374E51"/>
    <w:rsid w:val="00375D58"/>
    <w:rsid w:val="0037776B"/>
    <w:rsid w:val="00380991"/>
    <w:rsid w:val="003811FC"/>
    <w:rsid w:val="003812A9"/>
    <w:rsid w:val="003814D7"/>
    <w:rsid w:val="0038190E"/>
    <w:rsid w:val="00381AEB"/>
    <w:rsid w:val="00383A75"/>
    <w:rsid w:val="00383D25"/>
    <w:rsid w:val="003848E1"/>
    <w:rsid w:val="00384B22"/>
    <w:rsid w:val="003852A3"/>
    <w:rsid w:val="003860D6"/>
    <w:rsid w:val="003871C6"/>
    <w:rsid w:val="003879DC"/>
    <w:rsid w:val="0039253C"/>
    <w:rsid w:val="0039305A"/>
    <w:rsid w:val="003935BD"/>
    <w:rsid w:val="0039372B"/>
    <w:rsid w:val="0039402F"/>
    <w:rsid w:val="0039462F"/>
    <w:rsid w:val="003948CD"/>
    <w:rsid w:val="00394EEA"/>
    <w:rsid w:val="00395A96"/>
    <w:rsid w:val="0039606C"/>
    <w:rsid w:val="003963BA"/>
    <w:rsid w:val="003967F8"/>
    <w:rsid w:val="00396CE4"/>
    <w:rsid w:val="00396DB8"/>
    <w:rsid w:val="0039706A"/>
    <w:rsid w:val="003A1876"/>
    <w:rsid w:val="003A21A1"/>
    <w:rsid w:val="003A2BC0"/>
    <w:rsid w:val="003A2D3D"/>
    <w:rsid w:val="003A2DDD"/>
    <w:rsid w:val="003A2F2A"/>
    <w:rsid w:val="003A3839"/>
    <w:rsid w:val="003A400F"/>
    <w:rsid w:val="003A5B09"/>
    <w:rsid w:val="003A6719"/>
    <w:rsid w:val="003A7B26"/>
    <w:rsid w:val="003B0203"/>
    <w:rsid w:val="003B132D"/>
    <w:rsid w:val="003B17D2"/>
    <w:rsid w:val="003B2012"/>
    <w:rsid w:val="003B21B5"/>
    <w:rsid w:val="003B3A0F"/>
    <w:rsid w:val="003B4088"/>
    <w:rsid w:val="003B41A1"/>
    <w:rsid w:val="003B4221"/>
    <w:rsid w:val="003B44D9"/>
    <w:rsid w:val="003B486D"/>
    <w:rsid w:val="003B57D1"/>
    <w:rsid w:val="003B594C"/>
    <w:rsid w:val="003B6147"/>
    <w:rsid w:val="003B6864"/>
    <w:rsid w:val="003B6B86"/>
    <w:rsid w:val="003B6F32"/>
    <w:rsid w:val="003B7688"/>
    <w:rsid w:val="003C0672"/>
    <w:rsid w:val="003C0A72"/>
    <w:rsid w:val="003C22BA"/>
    <w:rsid w:val="003C2871"/>
    <w:rsid w:val="003C389A"/>
    <w:rsid w:val="003C548D"/>
    <w:rsid w:val="003C59A3"/>
    <w:rsid w:val="003C6003"/>
    <w:rsid w:val="003C6084"/>
    <w:rsid w:val="003C7CCA"/>
    <w:rsid w:val="003C7F66"/>
    <w:rsid w:val="003D07A1"/>
    <w:rsid w:val="003D138D"/>
    <w:rsid w:val="003D1AF3"/>
    <w:rsid w:val="003D1BDD"/>
    <w:rsid w:val="003D1F0C"/>
    <w:rsid w:val="003D240C"/>
    <w:rsid w:val="003D38F7"/>
    <w:rsid w:val="003D433C"/>
    <w:rsid w:val="003D4A71"/>
    <w:rsid w:val="003D4BEC"/>
    <w:rsid w:val="003D4C59"/>
    <w:rsid w:val="003D4D48"/>
    <w:rsid w:val="003D5343"/>
    <w:rsid w:val="003D579F"/>
    <w:rsid w:val="003D583C"/>
    <w:rsid w:val="003D59E4"/>
    <w:rsid w:val="003D5AE0"/>
    <w:rsid w:val="003D6388"/>
    <w:rsid w:val="003D7F43"/>
    <w:rsid w:val="003D7FEF"/>
    <w:rsid w:val="003E064B"/>
    <w:rsid w:val="003E0DFB"/>
    <w:rsid w:val="003E1755"/>
    <w:rsid w:val="003E20E1"/>
    <w:rsid w:val="003E23DD"/>
    <w:rsid w:val="003E33C5"/>
    <w:rsid w:val="003E34CC"/>
    <w:rsid w:val="003E3605"/>
    <w:rsid w:val="003E38D8"/>
    <w:rsid w:val="003E4C1F"/>
    <w:rsid w:val="003E6143"/>
    <w:rsid w:val="003E65FE"/>
    <w:rsid w:val="003E7871"/>
    <w:rsid w:val="003F0123"/>
    <w:rsid w:val="003F0816"/>
    <w:rsid w:val="003F0BF5"/>
    <w:rsid w:val="003F2720"/>
    <w:rsid w:val="003F4224"/>
    <w:rsid w:val="003F42D3"/>
    <w:rsid w:val="003F4F28"/>
    <w:rsid w:val="003F6E2F"/>
    <w:rsid w:val="003F7C2B"/>
    <w:rsid w:val="004010B1"/>
    <w:rsid w:val="004017D9"/>
    <w:rsid w:val="00401C63"/>
    <w:rsid w:val="00401CDB"/>
    <w:rsid w:val="0040337E"/>
    <w:rsid w:val="00403459"/>
    <w:rsid w:val="00404B8B"/>
    <w:rsid w:val="00405AEE"/>
    <w:rsid w:val="00407198"/>
    <w:rsid w:val="00407230"/>
    <w:rsid w:val="00407C23"/>
    <w:rsid w:val="00410006"/>
    <w:rsid w:val="00410B04"/>
    <w:rsid w:val="00410C4A"/>
    <w:rsid w:val="00411695"/>
    <w:rsid w:val="00411729"/>
    <w:rsid w:val="0041185C"/>
    <w:rsid w:val="00412598"/>
    <w:rsid w:val="004134CC"/>
    <w:rsid w:val="004137B2"/>
    <w:rsid w:val="00414301"/>
    <w:rsid w:val="004151DC"/>
    <w:rsid w:val="00415618"/>
    <w:rsid w:val="00416064"/>
    <w:rsid w:val="00416795"/>
    <w:rsid w:val="00417F3C"/>
    <w:rsid w:val="0042056F"/>
    <w:rsid w:val="00420C11"/>
    <w:rsid w:val="00420E70"/>
    <w:rsid w:val="0042306F"/>
    <w:rsid w:val="00423A7B"/>
    <w:rsid w:val="00423C3B"/>
    <w:rsid w:val="00424585"/>
    <w:rsid w:val="004256B1"/>
    <w:rsid w:val="00425D12"/>
    <w:rsid w:val="004261B5"/>
    <w:rsid w:val="00426932"/>
    <w:rsid w:val="00427673"/>
    <w:rsid w:val="00427FCF"/>
    <w:rsid w:val="004300D7"/>
    <w:rsid w:val="004305C6"/>
    <w:rsid w:val="00433146"/>
    <w:rsid w:val="00434A76"/>
    <w:rsid w:val="00435177"/>
    <w:rsid w:val="00435B92"/>
    <w:rsid w:val="004361EA"/>
    <w:rsid w:val="0043622B"/>
    <w:rsid w:val="004365BF"/>
    <w:rsid w:val="00437EE5"/>
    <w:rsid w:val="00441904"/>
    <w:rsid w:val="00441CEB"/>
    <w:rsid w:val="00441FD6"/>
    <w:rsid w:val="0044207E"/>
    <w:rsid w:val="00443C47"/>
    <w:rsid w:val="004450BB"/>
    <w:rsid w:val="00445F25"/>
    <w:rsid w:val="0044655F"/>
    <w:rsid w:val="00446FA5"/>
    <w:rsid w:val="0044760E"/>
    <w:rsid w:val="00447F5B"/>
    <w:rsid w:val="0045063C"/>
    <w:rsid w:val="00451F62"/>
    <w:rsid w:val="00452018"/>
    <w:rsid w:val="00453135"/>
    <w:rsid w:val="00453D54"/>
    <w:rsid w:val="0045403A"/>
    <w:rsid w:val="00455962"/>
    <w:rsid w:val="004565BE"/>
    <w:rsid w:val="00457932"/>
    <w:rsid w:val="00457B85"/>
    <w:rsid w:val="004609AE"/>
    <w:rsid w:val="00460C7B"/>
    <w:rsid w:val="00460F95"/>
    <w:rsid w:val="0046107A"/>
    <w:rsid w:val="00461438"/>
    <w:rsid w:val="00461E09"/>
    <w:rsid w:val="00461E91"/>
    <w:rsid w:val="00462FB4"/>
    <w:rsid w:val="004632E6"/>
    <w:rsid w:val="00463A86"/>
    <w:rsid w:val="0046427D"/>
    <w:rsid w:val="0046446F"/>
    <w:rsid w:val="00466989"/>
    <w:rsid w:val="004669BD"/>
    <w:rsid w:val="00467746"/>
    <w:rsid w:val="0047132D"/>
    <w:rsid w:val="004724AE"/>
    <w:rsid w:val="0047339C"/>
    <w:rsid w:val="004740F8"/>
    <w:rsid w:val="00474B6C"/>
    <w:rsid w:val="0047550B"/>
    <w:rsid w:val="004766A3"/>
    <w:rsid w:val="00476D33"/>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92EF8"/>
    <w:rsid w:val="00493C2A"/>
    <w:rsid w:val="004965BB"/>
    <w:rsid w:val="00497384"/>
    <w:rsid w:val="00497A18"/>
    <w:rsid w:val="004A10CF"/>
    <w:rsid w:val="004A1AE9"/>
    <w:rsid w:val="004A1F5C"/>
    <w:rsid w:val="004A2703"/>
    <w:rsid w:val="004A2880"/>
    <w:rsid w:val="004A3D23"/>
    <w:rsid w:val="004A412B"/>
    <w:rsid w:val="004A4616"/>
    <w:rsid w:val="004A4C95"/>
    <w:rsid w:val="004A5007"/>
    <w:rsid w:val="004A66E7"/>
    <w:rsid w:val="004A67B6"/>
    <w:rsid w:val="004A6E28"/>
    <w:rsid w:val="004A6E63"/>
    <w:rsid w:val="004A77DD"/>
    <w:rsid w:val="004A7C70"/>
    <w:rsid w:val="004B2004"/>
    <w:rsid w:val="004B2EB7"/>
    <w:rsid w:val="004B35F4"/>
    <w:rsid w:val="004B3814"/>
    <w:rsid w:val="004B39F7"/>
    <w:rsid w:val="004B4F3A"/>
    <w:rsid w:val="004B69D7"/>
    <w:rsid w:val="004B6DAB"/>
    <w:rsid w:val="004B79E0"/>
    <w:rsid w:val="004B7B6D"/>
    <w:rsid w:val="004C103C"/>
    <w:rsid w:val="004C328F"/>
    <w:rsid w:val="004C3CE8"/>
    <w:rsid w:val="004C65EC"/>
    <w:rsid w:val="004C6A45"/>
    <w:rsid w:val="004C6D68"/>
    <w:rsid w:val="004C7BE1"/>
    <w:rsid w:val="004D08E2"/>
    <w:rsid w:val="004D095C"/>
    <w:rsid w:val="004D0B87"/>
    <w:rsid w:val="004D1A8D"/>
    <w:rsid w:val="004D1CBE"/>
    <w:rsid w:val="004D217E"/>
    <w:rsid w:val="004D23C2"/>
    <w:rsid w:val="004D264D"/>
    <w:rsid w:val="004D2A93"/>
    <w:rsid w:val="004D4A01"/>
    <w:rsid w:val="004D4B3D"/>
    <w:rsid w:val="004D5DEE"/>
    <w:rsid w:val="004D6998"/>
    <w:rsid w:val="004D6CFE"/>
    <w:rsid w:val="004D73FB"/>
    <w:rsid w:val="004D7FBD"/>
    <w:rsid w:val="004E093B"/>
    <w:rsid w:val="004E0C5E"/>
    <w:rsid w:val="004E0F3B"/>
    <w:rsid w:val="004E16A4"/>
    <w:rsid w:val="004E1EC9"/>
    <w:rsid w:val="004E2492"/>
    <w:rsid w:val="004E3275"/>
    <w:rsid w:val="004E3E50"/>
    <w:rsid w:val="004E4135"/>
    <w:rsid w:val="004E46D5"/>
    <w:rsid w:val="004E661B"/>
    <w:rsid w:val="004E701E"/>
    <w:rsid w:val="004E76F7"/>
    <w:rsid w:val="004E790E"/>
    <w:rsid w:val="004F0495"/>
    <w:rsid w:val="004F051E"/>
    <w:rsid w:val="004F0808"/>
    <w:rsid w:val="004F229A"/>
    <w:rsid w:val="004F22D2"/>
    <w:rsid w:val="004F2335"/>
    <w:rsid w:val="004F277D"/>
    <w:rsid w:val="004F2790"/>
    <w:rsid w:val="004F2CD7"/>
    <w:rsid w:val="004F3ACD"/>
    <w:rsid w:val="004F4044"/>
    <w:rsid w:val="004F4559"/>
    <w:rsid w:val="004F4950"/>
    <w:rsid w:val="004F5226"/>
    <w:rsid w:val="004F589E"/>
    <w:rsid w:val="004F62BB"/>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2422"/>
    <w:rsid w:val="00512F93"/>
    <w:rsid w:val="00512FFC"/>
    <w:rsid w:val="00513DB7"/>
    <w:rsid w:val="0051420E"/>
    <w:rsid w:val="00514759"/>
    <w:rsid w:val="00514F5C"/>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6AE1"/>
    <w:rsid w:val="005278F6"/>
    <w:rsid w:val="00531332"/>
    <w:rsid w:val="00531930"/>
    <w:rsid w:val="00532224"/>
    <w:rsid w:val="00532688"/>
    <w:rsid w:val="00532811"/>
    <w:rsid w:val="00532A5F"/>
    <w:rsid w:val="00532CD7"/>
    <w:rsid w:val="0053323F"/>
    <w:rsid w:val="005347A4"/>
    <w:rsid w:val="00534C6C"/>
    <w:rsid w:val="00534CF0"/>
    <w:rsid w:val="00534FC2"/>
    <w:rsid w:val="005356B6"/>
    <w:rsid w:val="00535913"/>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282"/>
    <w:rsid w:val="00556F4B"/>
    <w:rsid w:val="00557589"/>
    <w:rsid w:val="00557996"/>
    <w:rsid w:val="00561E17"/>
    <w:rsid w:val="00561F5C"/>
    <w:rsid w:val="0056249E"/>
    <w:rsid w:val="00562623"/>
    <w:rsid w:val="00562DB8"/>
    <w:rsid w:val="0056390B"/>
    <w:rsid w:val="0056393F"/>
    <w:rsid w:val="00563B57"/>
    <w:rsid w:val="0056420C"/>
    <w:rsid w:val="0056472B"/>
    <w:rsid w:val="00564B34"/>
    <w:rsid w:val="005662F7"/>
    <w:rsid w:val="005666A3"/>
    <w:rsid w:val="00570F57"/>
    <w:rsid w:val="00570FBB"/>
    <w:rsid w:val="00571177"/>
    <w:rsid w:val="00571CC2"/>
    <w:rsid w:val="00572C30"/>
    <w:rsid w:val="00572E83"/>
    <w:rsid w:val="00573153"/>
    <w:rsid w:val="00573B0D"/>
    <w:rsid w:val="00574571"/>
    <w:rsid w:val="00574C8A"/>
    <w:rsid w:val="00575B29"/>
    <w:rsid w:val="00575EF0"/>
    <w:rsid w:val="00576BF5"/>
    <w:rsid w:val="00577FB9"/>
    <w:rsid w:val="00580314"/>
    <w:rsid w:val="00580CE1"/>
    <w:rsid w:val="00581C8E"/>
    <w:rsid w:val="00581CA2"/>
    <w:rsid w:val="00581F1A"/>
    <w:rsid w:val="00582974"/>
    <w:rsid w:val="00583A0D"/>
    <w:rsid w:val="00583FDD"/>
    <w:rsid w:val="00584119"/>
    <w:rsid w:val="0058536E"/>
    <w:rsid w:val="00585C32"/>
    <w:rsid w:val="0058678B"/>
    <w:rsid w:val="0058769D"/>
    <w:rsid w:val="005876C2"/>
    <w:rsid w:val="005879AB"/>
    <w:rsid w:val="00587D17"/>
    <w:rsid w:val="00590035"/>
    <w:rsid w:val="005901AC"/>
    <w:rsid w:val="005905DD"/>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67BD"/>
    <w:rsid w:val="005A6C3E"/>
    <w:rsid w:val="005A79BC"/>
    <w:rsid w:val="005B08BF"/>
    <w:rsid w:val="005B0965"/>
    <w:rsid w:val="005B1726"/>
    <w:rsid w:val="005B1B7C"/>
    <w:rsid w:val="005B22C1"/>
    <w:rsid w:val="005B2D3A"/>
    <w:rsid w:val="005B365E"/>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2385"/>
    <w:rsid w:val="005C2BD8"/>
    <w:rsid w:val="005C2DA9"/>
    <w:rsid w:val="005C403A"/>
    <w:rsid w:val="005C44A6"/>
    <w:rsid w:val="005C45AD"/>
    <w:rsid w:val="005C4EBA"/>
    <w:rsid w:val="005C71CD"/>
    <w:rsid w:val="005D0A79"/>
    <w:rsid w:val="005D1AFF"/>
    <w:rsid w:val="005D1CAB"/>
    <w:rsid w:val="005D1F4B"/>
    <w:rsid w:val="005D26F3"/>
    <w:rsid w:val="005D2A78"/>
    <w:rsid w:val="005D2B5F"/>
    <w:rsid w:val="005D36A7"/>
    <w:rsid w:val="005D38D9"/>
    <w:rsid w:val="005D61AD"/>
    <w:rsid w:val="005D6334"/>
    <w:rsid w:val="005D69F8"/>
    <w:rsid w:val="005D74B6"/>
    <w:rsid w:val="005D7D18"/>
    <w:rsid w:val="005E1119"/>
    <w:rsid w:val="005E1EE9"/>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62E2"/>
    <w:rsid w:val="005F65C4"/>
    <w:rsid w:val="005F6688"/>
    <w:rsid w:val="005F70DA"/>
    <w:rsid w:val="005F7721"/>
    <w:rsid w:val="005F7B2A"/>
    <w:rsid w:val="0060069C"/>
    <w:rsid w:val="006006B8"/>
    <w:rsid w:val="0060088F"/>
    <w:rsid w:val="006009EA"/>
    <w:rsid w:val="00600F9F"/>
    <w:rsid w:val="006018AD"/>
    <w:rsid w:val="00602850"/>
    <w:rsid w:val="00602E17"/>
    <w:rsid w:val="00602F1F"/>
    <w:rsid w:val="00604107"/>
    <w:rsid w:val="0060491A"/>
    <w:rsid w:val="006053AA"/>
    <w:rsid w:val="0060557D"/>
    <w:rsid w:val="00605C28"/>
    <w:rsid w:val="00605F53"/>
    <w:rsid w:val="00605FE5"/>
    <w:rsid w:val="006066A5"/>
    <w:rsid w:val="00606B60"/>
    <w:rsid w:val="00606C93"/>
    <w:rsid w:val="006100FC"/>
    <w:rsid w:val="0061035F"/>
    <w:rsid w:val="00611D97"/>
    <w:rsid w:val="00611E5A"/>
    <w:rsid w:val="00613F3A"/>
    <w:rsid w:val="00614BFF"/>
    <w:rsid w:val="006150F5"/>
    <w:rsid w:val="00617829"/>
    <w:rsid w:val="00617CB7"/>
    <w:rsid w:val="00620767"/>
    <w:rsid w:val="00620A15"/>
    <w:rsid w:val="00620AF4"/>
    <w:rsid w:val="00621028"/>
    <w:rsid w:val="00621F25"/>
    <w:rsid w:val="00621F90"/>
    <w:rsid w:val="006224D8"/>
    <w:rsid w:val="0062340C"/>
    <w:rsid w:val="0062427E"/>
    <w:rsid w:val="00624783"/>
    <w:rsid w:val="00624D4F"/>
    <w:rsid w:val="006251DA"/>
    <w:rsid w:val="006255EA"/>
    <w:rsid w:val="00625962"/>
    <w:rsid w:val="00626206"/>
    <w:rsid w:val="006267BB"/>
    <w:rsid w:val="006269A9"/>
    <w:rsid w:val="006300EB"/>
    <w:rsid w:val="0063057D"/>
    <w:rsid w:val="00630592"/>
    <w:rsid w:val="00630BF6"/>
    <w:rsid w:val="00630E41"/>
    <w:rsid w:val="00630F17"/>
    <w:rsid w:val="00631159"/>
    <w:rsid w:val="0063120D"/>
    <w:rsid w:val="006318F9"/>
    <w:rsid w:val="0063230C"/>
    <w:rsid w:val="00632436"/>
    <w:rsid w:val="0063315D"/>
    <w:rsid w:val="00633447"/>
    <w:rsid w:val="0063416E"/>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50F8"/>
    <w:rsid w:val="0064589B"/>
    <w:rsid w:val="00645983"/>
    <w:rsid w:val="006459B1"/>
    <w:rsid w:val="00646401"/>
    <w:rsid w:val="006467A8"/>
    <w:rsid w:val="00646F5F"/>
    <w:rsid w:val="00647C49"/>
    <w:rsid w:val="00650435"/>
    <w:rsid w:val="006507A3"/>
    <w:rsid w:val="006508FC"/>
    <w:rsid w:val="00650FEF"/>
    <w:rsid w:val="0065124F"/>
    <w:rsid w:val="00651392"/>
    <w:rsid w:val="00651872"/>
    <w:rsid w:val="00651EAF"/>
    <w:rsid w:val="00652805"/>
    <w:rsid w:val="00652BA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111"/>
    <w:rsid w:val="00667844"/>
    <w:rsid w:val="00667C11"/>
    <w:rsid w:val="00670182"/>
    <w:rsid w:val="00670AD1"/>
    <w:rsid w:val="006714EF"/>
    <w:rsid w:val="00671D37"/>
    <w:rsid w:val="00672491"/>
    <w:rsid w:val="00672B8E"/>
    <w:rsid w:val="0067408D"/>
    <w:rsid w:val="00674B7A"/>
    <w:rsid w:val="006759BC"/>
    <w:rsid w:val="00676A39"/>
    <w:rsid w:val="00677E60"/>
    <w:rsid w:val="00680358"/>
    <w:rsid w:val="0068046B"/>
    <w:rsid w:val="0068047A"/>
    <w:rsid w:val="006837C9"/>
    <w:rsid w:val="00684BEB"/>
    <w:rsid w:val="00685C45"/>
    <w:rsid w:val="00685FB4"/>
    <w:rsid w:val="00691F20"/>
    <w:rsid w:val="00692400"/>
    <w:rsid w:val="0069282E"/>
    <w:rsid w:val="0069286A"/>
    <w:rsid w:val="006932BB"/>
    <w:rsid w:val="00695A36"/>
    <w:rsid w:val="0069615C"/>
    <w:rsid w:val="006965C8"/>
    <w:rsid w:val="00696C5C"/>
    <w:rsid w:val="00697716"/>
    <w:rsid w:val="00697C52"/>
    <w:rsid w:val="006A0D39"/>
    <w:rsid w:val="006A114C"/>
    <w:rsid w:val="006A149A"/>
    <w:rsid w:val="006A14DD"/>
    <w:rsid w:val="006A2125"/>
    <w:rsid w:val="006A2FBF"/>
    <w:rsid w:val="006A3FCA"/>
    <w:rsid w:val="006A4AFD"/>
    <w:rsid w:val="006A4CED"/>
    <w:rsid w:val="006A50D4"/>
    <w:rsid w:val="006A612E"/>
    <w:rsid w:val="006A67B4"/>
    <w:rsid w:val="006A70BE"/>
    <w:rsid w:val="006A77DE"/>
    <w:rsid w:val="006B016C"/>
    <w:rsid w:val="006B0945"/>
    <w:rsid w:val="006B2DC9"/>
    <w:rsid w:val="006B3C07"/>
    <w:rsid w:val="006B4353"/>
    <w:rsid w:val="006B44C7"/>
    <w:rsid w:val="006B4C02"/>
    <w:rsid w:val="006B4CDF"/>
    <w:rsid w:val="006B5673"/>
    <w:rsid w:val="006B59FF"/>
    <w:rsid w:val="006B5DF6"/>
    <w:rsid w:val="006B6206"/>
    <w:rsid w:val="006B648C"/>
    <w:rsid w:val="006B662C"/>
    <w:rsid w:val="006B6A41"/>
    <w:rsid w:val="006B79AD"/>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649D"/>
    <w:rsid w:val="006C6D13"/>
    <w:rsid w:val="006D0179"/>
    <w:rsid w:val="006D09FF"/>
    <w:rsid w:val="006D0C96"/>
    <w:rsid w:val="006D0F15"/>
    <w:rsid w:val="006D192C"/>
    <w:rsid w:val="006D1C5B"/>
    <w:rsid w:val="006D3D16"/>
    <w:rsid w:val="006D47AC"/>
    <w:rsid w:val="006D6A1C"/>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E8D"/>
    <w:rsid w:val="00703069"/>
    <w:rsid w:val="007042AE"/>
    <w:rsid w:val="00704D49"/>
    <w:rsid w:val="00705A54"/>
    <w:rsid w:val="007065A9"/>
    <w:rsid w:val="0070694F"/>
    <w:rsid w:val="0070769F"/>
    <w:rsid w:val="007077D5"/>
    <w:rsid w:val="00707A7B"/>
    <w:rsid w:val="00707C76"/>
    <w:rsid w:val="00707EBE"/>
    <w:rsid w:val="00710DF6"/>
    <w:rsid w:val="00711629"/>
    <w:rsid w:val="00712099"/>
    <w:rsid w:val="007128C6"/>
    <w:rsid w:val="00712911"/>
    <w:rsid w:val="00712EEA"/>
    <w:rsid w:val="0071354F"/>
    <w:rsid w:val="00714302"/>
    <w:rsid w:val="007145BB"/>
    <w:rsid w:val="007148A5"/>
    <w:rsid w:val="00715E27"/>
    <w:rsid w:val="00715FF9"/>
    <w:rsid w:val="0071641C"/>
    <w:rsid w:val="00716C6C"/>
    <w:rsid w:val="007206D6"/>
    <w:rsid w:val="007214DD"/>
    <w:rsid w:val="00721652"/>
    <w:rsid w:val="007228D6"/>
    <w:rsid w:val="00723655"/>
    <w:rsid w:val="007254AF"/>
    <w:rsid w:val="00726075"/>
    <w:rsid w:val="007269CD"/>
    <w:rsid w:val="007274DA"/>
    <w:rsid w:val="007274EF"/>
    <w:rsid w:val="007277B4"/>
    <w:rsid w:val="007277C8"/>
    <w:rsid w:val="00727D8C"/>
    <w:rsid w:val="0073090E"/>
    <w:rsid w:val="00730E2B"/>
    <w:rsid w:val="00731B9C"/>
    <w:rsid w:val="00732EA5"/>
    <w:rsid w:val="00733700"/>
    <w:rsid w:val="007337DC"/>
    <w:rsid w:val="007355FE"/>
    <w:rsid w:val="00735B0C"/>
    <w:rsid w:val="007364B6"/>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3036"/>
    <w:rsid w:val="007536C4"/>
    <w:rsid w:val="00753BD0"/>
    <w:rsid w:val="0075422B"/>
    <w:rsid w:val="007569FB"/>
    <w:rsid w:val="00756C72"/>
    <w:rsid w:val="00756EF1"/>
    <w:rsid w:val="0075773B"/>
    <w:rsid w:val="00757789"/>
    <w:rsid w:val="00762350"/>
    <w:rsid w:val="00764479"/>
    <w:rsid w:val="007649FE"/>
    <w:rsid w:val="00764F0D"/>
    <w:rsid w:val="00765247"/>
    <w:rsid w:val="007656BF"/>
    <w:rsid w:val="00767709"/>
    <w:rsid w:val="00767738"/>
    <w:rsid w:val="0077054A"/>
    <w:rsid w:val="00771112"/>
    <w:rsid w:val="00771187"/>
    <w:rsid w:val="007721C5"/>
    <w:rsid w:val="0077277A"/>
    <w:rsid w:val="00772E4C"/>
    <w:rsid w:val="007738A3"/>
    <w:rsid w:val="00773A26"/>
    <w:rsid w:val="007748C7"/>
    <w:rsid w:val="00774B5E"/>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4EB"/>
    <w:rsid w:val="00792F02"/>
    <w:rsid w:val="0079309A"/>
    <w:rsid w:val="00793C23"/>
    <w:rsid w:val="007941E4"/>
    <w:rsid w:val="007942CC"/>
    <w:rsid w:val="007947AE"/>
    <w:rsid w:val="00794C43"/>
    <w:rsid w:val="00795315"/>
    <w:rsid w:val="0079541D"/>
    <w:rsid w:val="007955D7"/>
    <w:rsid w:val="0079674E"/>
    <w:rsid w:val="00796E79"/>
    <w:rsid w:val="00797197"/>
    <w:rsid w:val="00797515"/>
    <w:rsid w:val="007979B2"/>
    <w:rsid w:val="007A07D3"/>
    <w:rsid w:val="007A14A3"/>
    <w:rsid w:val="007A31F3"/>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6ECF"/>
    <w:rsid w:val="007B740F"/>
    <w:rsid w:val="007B749E"/>
    <w:rsid w:val="007B753B"/>
    <w:rsid w:val="007B7671"/>
    <w:rsid w:val="007C01E5"/>
    <w:rsid w:val="007C05AD"/>
    <w:rsid w:val="007C08EB"/>
    <w:rsid w:val="007C201B"/>
    <w:rsid w:val="007C210D"/>
    <w:rsid w:val="007C2BA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61F6"/>
    <w:rsid w:val="007D6627"/>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2514"/>
    <w:rsid w:val="007F2534"/>
    <w:rsid w:val="007F25E1"/>
    <w:rsid w:val="007F2AE2"/>
    <w:rsid w:val="007F32E9"/>
    <w:rsid w:val="007F35B1"/>
    <w:rsid w:val="007F381E"/>
    <w:rsid w:val="007F3CD8"/>
    <w:rsid w:val="007F3FC0"/>
    <w:rsid w:val="007F5B5A"/>
    <w:rsid w:val="007F5DD4"/>
    <w:rsid w:val="007F71C5"/>
    <w:rsid w:val="007F7295"/>
    <w:rsid w:val="008006C6"/>
    <w:rsid w:val="0080075C"/>
    <w:rsid w:val="0080075E"/>
    <w:rsid w:val="0080093C"/>
    <w:rsid w:val="00800B7B"/>
    <w:rsid w:val="00801C3A"/>
    <w:rsid w:val="00801FCD"/>
    <w:rsid w:val="00802B46"/>
    <w:rsid w:val="008033AE"/>
    <w:rsid w:val="0080431D"/>
    <w:rsid w:val="00805A25"/>
    <w:rsid w:val="008068BC"/>
    <w:rsid w:val="00806BCE"/>
    <w:rsid w:val="00806F0A"/>
    <w:rsid w:val="00807CCA"/>
    <w:rsid w:val="00807FED"/>
    <w:rsid w:val="008120FC"/>
    <w:rsid w:val="00812104"/>
    <w:rsid w:val="00812139"/>
    <w:rsid w:val="00812311"/>
    <w:rsid w:val="0081262C"/>
    <w:rsid w:val="00812DAC"/>
    <w:rsid w:val="00812E72"/>
    <w:rsid w:val="00813076"/>
    <w:rsid w:val="0081321F"/>
    <w:rsid w:val="0081394F"/>
    <w:rsid w:val="0081432F"/>
    <w:rsid w:val="00815000"/>
    <w:rsid w:val="00815292"/>
    <w:rsid w:val="00815838"/>
    <w:rsid w:val="00816B25"/>
    <w:rsid w:val="00817087"/>
    <w:rsid w:val="008200ED"/>
    <w:rsid w:val="0082085F"/>
    <w:rsid w:val="00820A0E"/>
    <w:rsid w:val="008211AD"/>
    <w:rsid w:val="008216DD"/>
    <w:rsid w:val="0082170F"/>
    <w:rsid w:val="008222D1"/>
    <w:rsid w:val="00822A5B"/>
    <w:rsid w:val="00823228"/>
    <w:rsid w:val="00823CD6"/>
    <w:rsid w:val="00824871"/>
    <w:rsid w:val="00826424"/>
    <w:rsid w:val="00826988"/>
    <w:rsid w:val="00826E20"/>
    <w:rsid w:val="00826E69"/>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CB9"/>
    <w:rsid w:val="00844CCC"/>
    <w:rsid w:val="0084503D"/>
    <w:rsid w:val="008455EF"/>
    <w:rsid w:val="00845822"/>
    <w:rsid w:val="00846086"/>
    <w:rsid w:val="008462DA"/>
    <w:rsid w:val="00847096"/>
    <w:rsid w:val="0085177E"/>
    <w:rsid w:val="00851ED3"/>
    <w:rsid w:val="00852A79"/>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3FE7"/>
    <w:rsid w:val="0086415F"/>
    <w:rsid w:val="00864406"/>
    <w:rsid w:val="00864B70"/>
    <w:rsid w:val="00865AAF"/>
    <w:rsid w:val="00865CB6"/>
    <w:rsid w:val="00866759"/>
    <w:rsid w:val="00867255"/>
    <w:rsid w:val="008678B5"/>
    <w:rsid w:val="0087034F"/>
    <w:rsid w:val="00872490"/>
    <w:rsid w:val="008727DC"/>
    <w:rsid w:val="00872E55"/>
    <w:rsid w:val="00873934"/>
    <w:rsid w:val="00873B64"/>
    <w:rsid w:val="00875522"/>
    <w:rsid w:val="00876EEF"/>
    <w:rsid w:val="008778C5"/>
    <w:rsid w:val="00877CDA"/>
    <w:rsid w:val="00877DBC"/>
    <w:rsid w:val="00880E24"/>
    <w:rsid w:val="00880E35"/>
    <w:rsid w:val="00882D1D"/>
    <w:rsid w:val="00882DD1"/>
    <w:rsid w:val="00883770"/>
    <w:rsid w:val="008842DA"/>
    <w:rsid w:val="00884658"/>
    <w:rsid w:val="0088481A"/>
    <w:rsid w:val="00884B96"/>
    <w:rsid w:val="00885476"/>
    <w:rsid w:val="00885FD8"/>
    <w:rsid w:val="0088615C"/>
    <w:rsid w:val="008862F6"/>
    <w:rsid w:val="00886DE6"/>
    <w:rsid w:val="008900DD"/>
    <w:rsid w:val="00890990"/>
    <w:rsid w:val="00891606"/>
    <w:rsid w:val="00891D50"/>
    <w:rsid w:val="008924BD"/>
    <w:rsid w:val="00892D15"/>
    <w:rsid w:val="00892DD8"/>
    <w:rsid w:val="00893852"/>
    <w:rsid w:val="00893C81"/>
    <w:rsid w:val="008941AE"/>
    <w:rsid w:val="00894445"/>
    <w:rsid w:val="008948C4"/>
    <w:rsid w:val="00894E36"/>
    <w:rsid w:val="00894F1A"/>
    <w:rsid w:val="00895BD8"/>
    <w:rsid w:val="00896ABF"/>
    <w:rsid w:val="00897173"/>
    <w:rsid w:val="00897EF9"/>
    <w:rsid w:val="008A00C2"/>
    <w:rsid w:val="008A1039"/>
    <w:rsid w:val="008A1345"/>
    <w:rsid w:val="008A1B58"/>
    <w:rsid w:val="008A1EEE"/>
    <w:rsid w:val="008A3046"/>
    <w:rsid w:val="008A5471"/>
    <w:rsid w:val="008A552D"/>
    <w:rsid w:val="008A5B05"/>
    <w:rsid w:val="008A5E04"/>
    <w:rsid w:val="008A5F5D"/>
    <w:rsid w:val="008A668F"/>
    <w:rsid w:val="008A6BEE"/>
    <w:rsid w:val="008A6EBF"/>
    <w:rsid w:val="008A72FA"/>
    <w:rsid w:val="008A7D1E"/>
    <w:rsid w:val="008B0D75"/>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459E"/>
    <w:rsid w:val="008D485F"/>
    <w:rsid w:val="008D5796"/>
    <w:rsid w:val="008D58D5"/>
    <w:rsid w:val="008D6E82"/>
    <w:rsid w:val="008E0459"/>
    <w:rsid w:val="008E063B"/>
    <w:rsid w:val="008E1330"/>
    <w:rsid w:val="008E147A"/>
    <w:rsid w:val="008E18B2"/>
    <w:rsid w:val="008E1AA5"/>
    <w:rsid w:val="008E292A"/>
    <w:rsid w:val="008E2B0C"/>
    <w:rsid w:val="008E2BF0"/>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3590"/>
    <w:rsid w:val="008F39F7"/>
    <w:rsid w:val="008F5104"/>
    <w:rsid w:val="008F6CE1"/>
    <w:rsid w:val="008F799E"/>
    <w:rsid w:val="008F7B9E"/>
    <w:rsid w:val="00900613"/>
    <w:rsid w:val="00900998"/>
    <w:rsid w:val="00901D77"/>
    <w:rsid w:val="00901DC6"/>
    <w:rsid w:val="00902050"/>
    <w:rsid w:val="00902A05"/>
    <w:rsid w:val="0090310C"/>
    <w:rsid w:val="009035A4"/>
    <w:rsid w:val="009036AF"/>
    <w:rsid w:val="00903A0B"/>
    <w:rsid w:val="00904563"/>
    <w:rsid w:val="00904F6D"/>
    <w:rsid w:val="00904FB1"/>
    <w:rsid w:val="00905BA6"/>
    <w:rsid w:val="00905BF6"/>
    <w:rsid w:val="00905DD8"/>
    <w:rsid w:val="00905F40"/>
    <w:rsid w:val="0090712A"/>
    <w:rsid w:val="009078B1"/>
    <w:rsid w:val="00910567"/>
    <w:rsid w:val="00910C76"/>
    <w:rsid w:val="00910FC3"/>
    <w:rsid w:val="00911756"/>
    <w:rsid w:val="0091231E"/>
    <w:rsid w:val="00912820"/>
    <w:rsid w:val="00914566"/>
    <w:rsid w:val="009149CD"/>
    <w:rsid w:val="00914D61"/>
    <w:rsid w:val="00915EC3"/>
    <w:rsid w:val="00916454"/>
    <w:rsid w:val="00916E34"/>
    <w:rsid w:val="0092055D"/>
    <w:rsid w:val="00920626"/>
    <w:rsid w:val="009207BC"/>
    <w:rsid w:val="0092197F"/>
    <w:rsid w:val="009223FB"/>
    <w:rsid w:val="00924471"/>
    <w:rsid w:val="00924776"/>
    <w:rsid w:val="00924B5A"/>
    <w:rsid w:val="00924D08"/>
    <w:rsid w:val="00925D2A"/>
    <w:rsid w:val="0092674E"/>
    <w:rsid w:val="009269F2"/>
    <w:rsid w:val="00926EF6"/>
    <w:rsid w:val="009302C7"/>
    <w:rsid w:val="00930C94"/>
    <w:rsid w:val="0093183D"/>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471"/>
    <w:rsid w:val="0094431D"/>
    <w:rsid w:val="00944B11"/>
    <w:rsid w:val="009452C7"/>
    <w:rsid w:val="009467FA"/>
    <w:rsid w:val="009470D7"/>
    <w:rsid w:val="00947344"/>
    <w:rsid w:val="0094734F"/>
    <w:rsid w:val="0095116D"/>
    <w:rsid w:val="00951586"/>
    <w:rsid w:val="009516BD"/>
    <w:rsid w:val="00952249"/>
    <w:rsid w:val="009524EA"/>
    <w:rsid w:val="009525DC"/>
    <w:rsid w:val="009529F7"/>
    <w:rsid w:val="00952DDB"/>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C7D"/>
    <w:rsid w:val="00970054"/>
    <w:rsid w:val="009703AD"/>
    <w:rsid w:val="00970B9C"/>
    <w:rsid w:val="009729C1"/>
    <w:rsid w:val="00972A17"/>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72A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90669"/>
    <w:rsid w:val="00990A4F"/>
    <w:rsid w:val="00991421"/>
    <w:rsid w:val="009917D1"/>
    <w:rsid w:val="00991885"/>
    <w:rsid w:val="00993219"/>
    <w:rsid w:val="00993FA0"/>
    <w:rsid w:val="00993FC7"/>
    <w:rsid w:val="00995017"/>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347"/>
    <w:rsid w:val="009B17EA"/>
    <w:rsid w:val="009B23B9"/>
    <w:rsid w:val="009B2972"/>
    <w:rsid w:val="009B2FBC"/>
    <w:rsid w:val="009B4B78"/>
    <w:rsid w:val="009B55AB"/>
    <w:rsid w:val="009B5762"/>
    <w:rsid w:val="009B5A9E"/>
    <w:rsid w:val="009B6452"/>
    <w:rsid w:val="009B6DCC"/>
    <w:rsid w:val="009B76ED"/>
    <w:rsid w:val="009B7A00"/>
    <w:rsid w:val="009C004A"/>
    <w:rsid w:val="009C04CB"/>
    <w:rsid w:val="009C26A5"/>
    <w:rsid w:val="009C2B31"/>
    <w:rsid w:val="009C39C2"/>
    <w:rsid w:val="009C5151"/>
    <w:rsid w:val="009C51C0"/>
    <w:rsid w:val="009C5FAD"/>
    <w:rsid w:val="009C63C3"/>
    <w:rsid w:val="009C642B"/>
    <w:rsid w:val="009C6FA9"/>
    <w:rsid w:val="009C7481"/>
    <w:rsid w:val="009C76AC"/>
    <w:rsid w:val="009C7DE5"/>
    <w:rsid w:val="009D02EC"/>
    <w:rsid w:val="009D0E6B"/>
    <w:rsid w:val="009D1645"/>
    <w:rsid w:val="009D1EB1"/>
    <w:rsid w:val="009D24F2"/>
    <w:rsid w:val="009D2649"/>
    <w:rsid w:val="009D2AA1"/>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E07EF"/>
    <w:rsid w:val="009E0FE2"/>
    <w:rsid w:val="009E1C0A"/>
    <w:rsid w:val="009E3543"/>
    <w:rsid w:val="009E47B5"/>
    <w:rsid w:val="009E49AC"/>
    <w:rsid w:val="009E5813"/>
    <w:rsid w:val="009E5F75"/>
    <w:rsid w:val="009E6677"/>
    <w:rsid w:val="009E73B4"/>
    <w:rsid w:val="009F174F"/>
    <w:rsid w:val="009F1C1A"/>
    <w:rsid w:val="009F272D"/>
    <w:rsid w:val="009F27A9"/>
    <w:rsid w:val="009F2B48"/>
    <w:rsid w:val="009F394D"/>
    <w:rsid w:val="009F3AE3"/>
    <w:rsid w:val="009F3B98"/>
    <w:rsid w:val="009F3CD9"/>
    <w:rsid w:val="009F41CE"/>
    <w:rsid w:val="009F4701"/>
    <w:rsid w:val="009F5B91"/>
    <w:rsid w:val="009F6561"/>
    <w:rsid w:val="009F690A"/>
    <w:rsid w:val="009F6C15"/>
    <w:rsid w:val="009F6EBC"/>
    <w:rsid w:val="009F7D3A"/>
    <w:rsid w:val="00A00D3F"/>
    <w:rsid w:val="00A01184"/>
    <w:rsid w:val="00A02291"/>
    <w:rsid w:val="00A023CE"/>
    <w:rsid w:val="00A03B02"/>
    <w:rsid w:val="00A03FFE"/>
    <w:rsid w:val="00A04EE0"/>
    <w:rsid w:val="00A05262"/>
    <w:rsid w:val="00A057D4"/>
    <w:rsid w:val="00A05F43"/>
    <w:rsid w:val="00A0680A"/>
    <w:rsid w:val="00A07316"/>
    <w:rsid w:val="00A07357"/>
    <w:rsid w:val="00A07CDE"/>
    <w:rsid w:val="00A108FD"/>
    <w:rsid w:val="00A10D55"/>
    <w:rsid w:val="00A12413"/>
    <w:rsid w:val="00A130DC"/>
    <w:rsid w:val="00A139A5"/>
    <w:rsid w:val="00A140B1"/>
    <w:rsid w:val="00A1583F"/>
    <w:rsid w:val="00A15840"/>
    <w:rsid w:val="00A15E80"/>
    <w:rsid w:val="00A161D1"/>
    <w:rsid w:val="00A16642"/>
    <w:rsid w:val="00A16E55"/>
    <w:rsid w:val="00A177E1"/>
    <w:rsid w:val="00A17A69"/>
    <w:rsid w:val="00A208C0"/>
    <w:rsid w:val="00A20E11"/>
    <w:rsid w:val="00A211BB"/>
    <w:rsid w:val="00A215B2"/>
    <w:rsid w:val="00A22391"/>
    <w:rsid w:val="00A22B3A"/>
    <w:rsid w:val="00A22D57"/>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E38"/>
    <w:rsid w:val="00A42339"/>
    <w:rsid w:val="00A426B8"/>
    <w:rsid w:val="00A42D29"/>
    <w:rsid w:val="00A42E73"/>
    <w:rsid w:val="00A44AA2"/>
    <w:rsid w:val="00A45970"/>
    <w:rsid w:val="00A459F3"/>
    <w:rsid w:val="00A45C81"/>
    <w:rsid w:val="00A4656E"/>
    <w:rsid w:val="00A469C2"/>
    <w:rsid w:val="00A4780A"/>
    <w:rsid w:val="00A50435"/>
    <w:rsid w:val="00A510DE"/>
    <w:rsid w:val="00A51766"/>
    <w:rsid w:val="00A517C5"/>
    <w:rsid w:val="00A51B22"/>
    <w:rsid w:val="00A51CBA"/>
    <w:rsid w:val="00A52238"/>
    <w:rsid w:val="00A5246A"/>
    <w:rsid w:val="00A52614"/>
    <w:rsid w:val="00A52762"/>
    <w:rsid w:val="00A5287D"/>
    <w:rsid w:val="00A529BF"/>
    <w:rsid w:val="00A53A57"/>
    <w:rsid w:val="00A546F7"/>
    <w:rsid w:val="00A547F2"/>
    <w:rsid w:val="00A5531E"/>
    <w:rsid w:val="00A55E0B"/>
    <w:rsid w:val="00A56581"/>
    <w:rsid w:val="00A57990"/>
    <w:rsid w:val="00A57E2C"/>
    <w:rsid w:val="00A57F64"/>
    <w:rsid w:val="00A60BC1"/>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219C"/>
    <w:rsid w:val="00A928A5"/>
    <w:rsid w:val="00A929EF"/>
    <w:rsid w:val="00A92A15"/>
    <w:rsid w:val="00A93996"/>
    <w:rsid w:val="00A939DA"/>
    <w:rsid w:val="00A94AB9"/>
    <w:rsid w:val="00A968C4"/>
    <w:rsid w:val="00A96F29"/>
    <w:rsid w:val="00A96FDC"/>
    <w:rsid w:val="00A97A41"/>
    <w:rsid w:val="00A97F51"/>
    <w:rsid w:val="00AA014A"/>
    <w:rsid w:val="00AA0A50"/>
    <w:rsid w:val="00AA0AC9"/>
    <w:rsid w:val="00AA1537"/>
    <w:rsid w:val="00AA211A"/>
    <w:rsid w:val="00AA219D"/>
    <w:rsid w:val="00AA3145"/>
    <w:rsid w:val="00AA50B4"/>
    <w:rsid w:val="00AA5223"/>
    <w:rsid w:val="00AA5284"/>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5B"/>
    <w:rsid w:val="00AB544E"/>
    <w:rsid w:val="00AB5874"/>
    <w:rsid w:val="00AB5ADD"/>
    <w:rsid w:val="00AB7FDE"/>
    <w:rsid w:val="00AC0851"/>
    <w:rsid w:val="00AC0B77"/>
    <w:rsid w:val="00AC13F7"/>
    <w:rsid w:val="00AC23A1"/>
    <w:rsid w:val="00AC25C8"/>
    <w:rsid w:val="00AC273F"/>
    <w:rsid w:val="00AC294C"/>
    <w:rsid w:val="00AC4F69"/>
    <w:rsid w:val="00AC5832"/>
    <w:rsid w:val="00AC5E1C"/>
    <w:rsid w:val="00AC70D4"/>
    <w:rsid w:val="00AC719D"/>
    <w:rsid w:val="00AD05D1"/>
    <w:rsid w:val="00AD0973"/>
    <w:rsid w:val="00AD14B9"/>
    <w:rsid w:val="00AD1BF8"/>
    <w:rsid w:val="00AD1FD5"/>
    <w:rsid w:val="00AD2DD2"/>
    <w:rsid w:val="00AD3353"/>
    <w:rsid w:val="00AD403A"/>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7113"/>
    <w:rsid w:val="00AE787B"/>
    <w:rsid w:val="00AE7C01"/>
    <w:rsid w:val="00AF0517"/>
    <w:rsid w:val="00AF1318"/>
    <w:rsid w:val="00AF28C3"/>
    <w:rsid w:val="00AF2D8F"/>
    <w:rsid w:val="00AF3A60"/>
    <w:rsid w:val="00AF3A67"/>
    <w:rsid w:val="00AF3C36"/>
    <w:rsid w:val="00AF4788"/>
    <w:rsid w:val="00AF4B94"/>
    <w:rsid w:val="00AF4E2A"/>
    <w:rsid w:val="00AF574C"/>
    <w:rsid w:val="00AF6397"/>
    <w:rsid w:val="00AF649B"/>
    <w:rsid w:val="00B00386"/>
    <w:rsid w:val="00B021FD"/>
    <w:rsid w:val="00B02B83"/>
    <w:rsid w:val="00B03681"/>
    <w:rsid w:val="00B0393B"/>
    <w:rsid w:val="00B04712"/>
    <w:rsid w:val="00B06958"/>
    <w:rsid w:val="00B06A40"/>
    <w:rsid w:val="00B10758"/>
    <w:rsid w:val="00B10C2F"/>
    <w:rsid w:val="00B11F32"/>
    <w:rsid w:val="00B127CD"/>
    <w:rsid w:val="00B129F0"/>
    <w:rsid w:val="00B139A3"/>
    <w:rsid w:val="00B13E79"/>
    <w:rsid w:val="00B14388"/>
    <w:rsid w:val="00B1443A"/>
    <w:rsid w:val="00B14AA4"/>
    <w:rsid w:val="00B15D12"/>
    <w:rsid w:val="00B16F2D"/>
    <w:rsid w:val="00B171E5"/>
    <w:rsid w:val="00B177F3"/>
    <w:rsid w:val="00B21192"/>
    <w:rsid w:val="00B223E3"/>
    <w:rsid w:val="00B22B7D"/>
    <w:rsid w:val="00B22F95"/>
    <w:rsid w:val="00B231E5"/>
    <w:rsid w:val="00B23564"/>
    <w:rsid w:val="00B23D58"/>
    <w:rsid w:val="00B24062"/>
    <w:rsid w:val="00B24954"/>
    <w:rsid w:val="00B24AAC"/>
    <w:rsid w:val="00B250AE"/>
    <w:rsid w:val="00B25817"/>
    <w:rsid w:val="00B26668"/>
    <w:rsid w:val="00B31635"/>
    <w:rsid w:val="00B31741"/>
    <w:rsid w:val="00B31EFB"/>
    <w:rsid w:val="00B32B31"/>
    <w:rsid w:val="00B3335F"/>
    <w:rsid w:val="00B35444"/>
    <w:rsid w:val="00B3553B"/>
    <w:rsid w:val="00B35559"/>
    <w:rsid w:val="00B3588D"/>
    <w:rsid w:val="00B36943"/>
    <w:rsid w:val="00B36F52"/>
    <w:rsid w:val="00B37288"/>
    <w:rsid w:val="00B40174"/>
    <w:rsid w:val="00B40CD9"/>
    <w:rsid w:val="00B41072"/>
    <w:rsid w:val="00B4199C"/>
    <w:rsid w:val="00B41CD9"/>
    <w:rsid w:val="00B42AE1"/>
    <w:rsid w:val="00B43FA7"/>
    <w:rsid w:val="00B4431B"/>
    <w:rsid w:val="00B445EF"/>
    <w:rsid w:val="00B44D03"/>
    <w:rsid w:val="00B44D8E"/>
    <w:rsid w:val="00B468EE"/>
    <w:rsid w:val="00B46FA2"/>
    <w:rsid w:val="00B47708"/>
    <w:rsid w:val="00B47BC5"/>
    <w:rsid w:val="00B47CD5"/>
    <w:rsid w:val="00B47F43"/>
    <w:rsid w:val="00B50CF4"/>
    <w:rsid w:val="00B511D7"/>
    <w:rsid w:val="00B527E7"/>
    <w:rsid w:val="00B52BFD"/>
    <w:rsid w:val="00B53218"/>
    <w:rsid w:val="00B53472"/>
    <w:rsid w:val="00B535FA"/>
    <w:rsid w:val="00B55DF0"/>
    <w:rsid w:val="00B567F9"/>
    <w:rsid w:val="00B56D9F"/>
    <w:rsid w:val="00B60358"/>
    <w:rsid w:val="00B60E83"/>
    <w:rsid w:val="00B61011"/>
    <w:rsid w:val="00B610C0"/>
    <w:rsid w:val="00B619B2"/>
    <w:rsid w:val="00B61D44"/>
    <w:rsid w:val="00B62685"/>
    <w:rsid w:val="00B62E41"/>
    <w:rsid w:val="00B62EA2"/>
    <w:rsid w:val="00B63FC0"/>
    <w:rsid w:val="00B645ED"/>
    <w:rsid w:val="00B6495F"/>
    <w:rsid w:val="00B649CE"/>
    <w:rsid w:val="00B6557C"/>
    <w:rsid w:val="00B65C25"/>
    <w:rsid w:val="00B65C9D"/>
    <w:rsid w:val="00B65FFC"/>
    <w:rsid w:val="00B668BC"/>
    <w:rsid w:val="00B6695B"/>
    <w:rsid w:val="00B66B0D"/>
    <w:rsid w:val="00B66DDC"/>
    <w:rsid w:val="00B66E02"/>
    <w:rsid w:val="00B67028"/>
    <w:rsid w:val="00B67B4A"/>
    <w:rsid w:val="00B67C9B"/>
    <w:rsid w:val="00B70685"/>
    <w:rsid w:val="00B720E6"/>
    <w:rsid w:val="00B74725"/>
    <w:rsid w:val="00B7535A"/>
    <w:rsid w:val="00B75A69"/>
    <w:rsid w:val="00B76A9F"/>
    <w:rsid w:val="00B76B87"/>
    <w:rsid w:val="00B8083E"/>
    <w:rsid w:val="00B80D49"/>
    <w:rsid w:val="00B81389"/>
    <w:rsid w:val="00B8192C"/>
    <w:rsid w:val="00B828D6"/>
    <w:rsid w:val="00B82E65"/>
    <w:rsid w:val="00B847F4"/>
    <w:rsid w:val="00B85167"/>
    <w:rsid w:val="00B864A2"/>
    <w:rsid w:val="00B86DAE"/>
    <w:rsid w:val="00B87E7C"/>
    <w:rsid w:val="00B903CC"/>
    <w:rsid w:val="00B91479"/>
    <w:rsid w:val="00B91863"/>
    <w:rsid w:val="00B91BBA"/>
    <w:rsid w:val="00B93119"/>
    <w:rsid w:val="00B93403"/>
    <w:rsid w:val="00B9550F"/>
    <w:rsid w:val="00B96C4D"/>
    <w:rsid w:val="00B973FD"/>
    <w:rsid w:val="00B97569"/>
    <w:rsid w:val="00B975A1"/>
    <w:rsid w:val="00B97A76"/>
    <w:rsid w:val="00BA042C"/>
    <w:rsid w:val="00BA0AB6"/>
    <w:rsid w:val="00BA0FB8"/>
    <w:rsid w:val="00BA1461"/>
    <w:rsid w:val="00BA15F2"/>
    <w:rsid w:val="00BA479E"/>
    <w:rsid w:val="00BA4FC6"/>
    <w:rsid w:val="00BA5570"/>
    <w:rsid w:val="00BA55C5"/>
    <w:rsid w:val="00BA5A3A"/>
    <w:rsid w:val="00BA72D9"/>
    <w:rsid w:val="00BA7396"/>
    <w:rsid w:val="00BA7816"/>
    <w:rsid w:val="00BA7B50"/>
    <w:rsid w:val="00BA7C42"/>
    <w:rsid w:val="00BB080E"/>
    <w:rsid w:val="00BB0AA9"/>
    <w:rsid w:val="00BB1211"/>
    <w:rsid w:val="00BB18E8"/>
    <w:rsid w:val="00BB28FF"/>
    <w:rsid w:val="00BB29AD"/>
    <w:rsid w:val="00BB2DF6"/>
    <w:rsid w:val="00BB2E7F"/>
    <w:rsid w:val="00BB31FF"/>
    <w:rsid w:val="00BB46CD"/>
    <w:rsid w:val="00BB4DFE"/>
    <w:rsid w:val="00BB4FBC"/>
    <w:rsid w:val="00BB5568"/>
    <w:rsid w:val="00BB6A8D"/>
    <w:rsid w:val="00BB7846"/>
    <w:rsid w:val="00BC0097"/>
    <w:rsid w:val="00BC02FD"/>
    <w:rsid w:val="00BC0C6A"/>
    <w:rsid w:val="00BC1BAF"/>
    <w:rsid w:val="00BC1E4E"/>
    <w:rsid w:val="00BC315A"/>
    <w:rsid w:val="00BC3A3F"/>
    <w:rsid w:val="00BC4238"/>
    <w:rsid w:val="00BC467A"/>
    <w:rsid w:val="00BC4BCF"/>
    <w:rsid w:val="00BC536A"/>
    <w:rsid w:val="00BC7C01"/>
    <w:rsid w:val="00BC7D9C"/>
    <w:rsid w:val="00BD0327"/>
    <w:rsid w:val="00BD0351"/>
    <w:rsid w:val="00BD05F3"/>
    <w:rsid w:val="00BD07E8"/>
    <w:rsid w:val="00BD1AB5"/>
    <w:rsid w:val="00BD1E0A"/>
    <w:rsid w:val="00BD2244"/>
    <w:rsid w:val="00BD3080"/>
    <w:rsid w:val="00BD3B94"/>
    <w:rsid w:val="00BD3C05"/>
    <w:rsid w:val="00BD4103"/>
    <w:rsid w:val="00BD458C"/>
    <w:rsid w:val="00BD4738"/>
    <w:rsid w:val="00BD4F63"/>
    <w:rsid w:val="00BD53ED"/>
    <w:rsid w:val="00BD582B"/>
    <w:rsid w:val="00BD5A4C"/>
    <w:rsid w:val="00BD6340"/>
    <w:rsid w:val="00BD6928"/>
    <w:rsid w:val="00BD746B"/>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FDC"/>
    <w:rsid w:val="00BF2075"/>
    <w:rsid w:val="00BF21B6"/>
    <w:rsid w:val="00BF244B"/>
    <w:rsid w:val="00BF2CD2"/>
    <w:rsid w:val="00BF3780"/>
    <w:rsid w:val="00BF478D"/>
    <w:rsid w:val="00BF4D40"/>
    <w:rsid w:val="00BF55D1"/>
    <w:rsid w:val="00BF5D09"/>
    <w:rsid w:val="00BF6380"/>
    <w:rsid w:val="00BF6427"/>
    <w:rsid w:val="00BF76BC"/>
    <w:rsid w:val="00C00050"/>
    <w:rsid w:val="00C003C8"/>
    <w:rsid w:val="00C0044C"/>
    <w:rsid w:val="00C01302"/>
    <w:rsid w:val="00C01AA6"/>
    <w:rsid w:val="00C01B66"/>
    <w:rsid w:val="00C024C0"/>
    <w:rsid w:val="00C02D54"/>
    <w:rsid w:val="00C02E50"/>
    <w:rsid w:val="00C032BA"/>
    <w:rsid w:val="00C0546B"/>
    <w:rsid w:val="00C054C5"/>
    <w:rsid w:val="00C05B9E"/>
    <w:rsid w:val="00C068E0"/>
    <w:rsid w:val="00C07AB7"/>
    <w:rsid w:val="00C12D00"/>
    <w:rsid w:val="00C13737"/>
    <w:rsid w:val="00C13B4E"/>
    <w:rsid w:val="00C1513F"/>
    <w:rsid w:val="00C15512"/>
    <w:rsid w:val="00C15607"/>
    <w:rsid w:val="00C17570"/>
    <w:rsid w:val="00C20AC5"/>
    <w:rsid w:val="00C21A6A"/>
    <w:rsid w:val="00C23876"/>
    <w:rsid w:val="00C23EE4"/>
    <w:rsid w:val="00C24951"/>
    <w:rsid w:val="00C27261"/>
    <w:rsid w:val="00C2783F"/>
    <w:rsid w:val="00C278CC"/>
    <w:rsid w:val="00C312C9"/>
    <w:rsid w:val="00C31340"/>
    <w:rsid w:val="00C31931"/>
    <w:rsid w:val="00C31B81"/>
    <w:rsid w:val="00C32611"/>
    <w:rsid w:val="00C3289D"/>
    <w:rsid w:val="00C32A9B"/>
    <w:rsid w:val="00C32D46"/>
    <w:rsid w:val="00C34076"/>
    <w:rsid w:val="00C348D9"/>
    <w:rsid w:val="00C35B7F"/>
    <w:rsid w:val="00C370FB"/>
    <w:rsid w:val="00C37823"/>
    <w:rsid w:val="00C37A85"/>
    <w:rsid w:val="00C41432"/>
    <w:rsid w:val="00C415EB"/>
    <w:rsid w:val="00C41650"/>
    <w:rsid w:val="00C41F05"/>
    <w:rsid w:val="00C41F2A"/>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2F32"/>
    <w:rsid w:val="00C5363B"/>
    <w:rsid w:val="00C53DE1"/>
    <w:rsid w:val="00C55848"/>
    <w:rsid w:val="00C55A4D"/>
    <w:rsid w:val="00C55FE5"/>
    <w:rsid w:val="00C56DEB"/>
    <w:rsid w:val="00C56F2D"/>
    <w:rsid w:val="00C56F38"/>
    <w:rsid w:val="00C607BE"/>
    <w:rsid w:val="00C60A78"/>
    <w:rsid w:val="00C61212"/>
    <w:rsid w:val="00C642A3"/>
    <w:rsid w:val="00C659CB"/>
    <w:rsid w:val="00C65D13"/>
    <w:rsid w:val="00C66376"/>
    <w:rsid w:val="00C66D8D"/>
    <w:rsid w:val="00C6773C"/>
    <w:rsid w:val="00C677B1"/>
    <w:rsid w:val="00C700BC"/>
    <w:rsid w:val="00C703DB"/>
    <w:rsid w:val="00C708FD"/>
    <w:rsid w:val="00C70CFD"/>
    <w:rsid w:val="00C71F20"/>
    <w:rsid w:val="00C720ED"/>
    <w:rsid w:val="00C7253D"/>
    <w:rsid w:val="00C725DC"/>
    <w:rsid w:val="00C72F62"/>
    <w:rsid w:val="00C73A93"/>
    <w:rsid w:val="00C73B39"/>
    <w:rsid w:val="00C744F2"/>
    <w:rsid w:val="00C74BB8"/>
    <w:rsid w:val="00C75A57"/>
    <w:rsid w:val="00C75C46"/>
    <w:rsid w:val="00C76CC2"/>
    <w:rsid w:val="00C77E51"/>
    <w:rsid w:val="00C81A3D"/>
    <w:rsid w:val="00C82907"/>
    <w:rsid w:val="00C82CF7"/>
    <w:rsid w:val="00C8350B"/>
    <w:rsid w:val="00C844F7"/>
    <w:rsid w:val="00C84A69"/>
    <w:rsid w:val="00C84CB7"/>
    <w:rsid w:val="00C84D4A"/>
    <w:rsid w:val="00C84E72"/>
    <w:rsid w:val="00C852C4"/>
    <w:rsid w:val="00C85891"/>
    <w:rsid w:val="00C85903"/>
    <w:rsid w:val="00C87321"/>
    <w:rsid w:val="00C9019E"/>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DA1"/>
    <w:rsid w:val="00CA70EF"/>
    <w:rsid w:val="00CA711E"/>
    <w:rsid w:val="00CA7126"/>
    <w:rsid w:val="00CA7ACB"/>
    <w:rsid w:val="00CB0BA7"/>
    <w:rsid w:val="00CB21A8"/>
    <w:rsid w:val="00CB26E6"/>
    <w:rsid w:val="00CB2C15"/>
    <w:rsid w:val="00CB2D08"/>
    <w:rsid w:val="00CB3163"/>
    <w:rsid w:val="00CB3A76"/>
    <w:rsid w:val="00CB545B"/>
    <w:rsid w:val="00CB5FFD"/>
    <w:rsid w:val="00CB6193"/>
    <w:rsid w:val="00CB63AD"/>
    <w:rsid w:val="00CB6ACD"/>
    <w:rsid w:val="00CB6E62"/>
    <w:rsid w:val="00CB7AEE"/>
    <w:rsid w:val="00CC0826"/>
    <w:rsid w:val="00CC0D6A"/>
    <w:rsid w:val="00CC107C"/>
    <w:rsid w:val="00CC1308"/>
    <w:rsid w:val="00CC1CC0"/>
    <w:rsid w:val="00CC1E20"/>
    <w:rsid w:val="00CC215B"/>
    <w:rsid w:val="00CC2223"/>
    <w:rsid w:val="00CC24B0"/>
    <w:rsid w:val="00CC2DBF"/>
    <w:rsid w:val="00CC6ABA"/>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A18"/>
    <w:rsid w:val="00CD6AFB"/>
    <w:rsid w:val="00CD6D8B"/>
    <w:rsid w:val="00CD71A3"/>
    <w:rsid w:val="00CD79E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0F1"/>
    <w:rsid w:val="00CF3499"/>
    <w:rsid w:val="00CF37F9"/>
    <w:rsid w:val="00CF3DD8"/>
    <w:rsid w:val="00CF47AD"/>
    <w:rsid w:val="00CF7777"/>
    <w:rsid w:val="00CF7A1C"/>
    <w:rsid w:val="00CF7E48"/>
    <w:rsid w:val="00CF7EE2"/>
    <w:rsid w:val="00D00282"/>
    <w:rsid w:val="00D00B82"/>
    <w:rsid w:val="00D00C2C"/>
    <w:rsid w:val="00D01BCD"/>
    <w:rsid w:val="00D02E11"/>
    <w:rsid w:val="00D03039"/>
    <w:rsid w:val="00D0395D"/>
    <w:rsid w:val="00D03E0B"/>
    <w:rsid w:val="00D03E75"/>
    <w:rsid w:val="00D04DE6"/>
    <w:rsid w:val="00D0668F"/>
    <w:rsid w:val="00D0755F"/>
    <w:rsid w:val="00D0787A"/>
    <w:rsid w:val="00D1050D"/>
    <w:rsid w:val="00D105C8"/>
    <w:rsid w:val="00D1164D"/>
    <w:rsid w:val="00D1193D"/>
    <w:rsid w:val="00D12DC0"/>
    <w:rsid w:val="00D12E74"/>
    <w:rsid w:val="00D12EAE"/>
    <w:rsid w:val="00D137F5"/>
    <w:rsid w:val="00D14361"/>
    <w:rsid w:val="00D14B96"/>
    <w:rsid w:val="00D14EC5"/>
    <w:rsid w:val="00D157DD"/>
    <w:rsid w:val="00D15B0D"/>
    <w:rsid w:val="00D170D2"/>
    <w:rsid w:val="00D17446"/>
    <w:rsid w:val="00D175D1"/>
    <w:rsid w:val="00D1772D"/>
    <w:rsid w:val="00D209BC"/>
    <w:rsid w:val="00D2177F"/>
    <w:rsid w:val="00D21A96"/>
    <w:rsid w:val="00D21F95"/>
    <w:rsid w:val="00D22C44"/>
    <w:rsid w:val="00D23843"/>
    <w:rsid w:val="00D23E52"/>
    <w:rsid w:val="00D240F5"/>
    <w:rsid w:val="00D24206"/>
    <w:rsid w:val="00D2441D"/>
    <w:rsid w:val="00D249AF"/>
    <w:rsid w:val="00D24DAE"/>
    <w:rsid w:val="00D25301"/>
    <w:rsid w:val="00D27BBE"/>
    <w:rsid w:val="00D31F0E"/>
    <w:rsid w:val="00D326C7"/>
    <w:rsid w:val="00D32A54"/>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1B64"/>
    <w:rsid w:val="00D61E1B"/>
    <w:rsid w:val="00D61EEA"/>
    <w:rsid w:val="00D6241C"/>
    <w:rsid w:val="00D627CE"/>
    <w:rsid w:val="00D63443"/>
    <w:rsid w:val="00D639A9"/>
    <w:rsid w:val="00D64965"/>
    <w:rsid w:val="00D65484"/>
    <w:rsid w:val="00D65C6C"/>
    <w:rsid w:val="00D662D2"/>
    <w:rsid w:val="00D66A03"/>
    <w:rsid w:val="00D66F98"/>
    <w:rsid w:val="00D67457"/>
    <w:rsid w:val="00D702CC"/>
    <w:rsid w:val="00D708F7"/>
    <w:rsid w:val="00D70E3F"/>
    <w:rsid w:val="00D732E0"/>
    <w:rsid w:val="00D73843"/>
    <w:rsid w:val="00D73AA1"/>
    <w:rsid w:val="00D742A3"/>
    <w:rsid w:val="00D74449"/>
    <w:rsid w:val="00D7461E"/>
    <w:rsid w:val="00D7632D"/>
    <w:rsid w:val="00D76E97"/>
    <w:rsid w:val="00D7712C"/>
    <w:rsid w:val="00D7724F"/>
    <w:rsid w:val="00D81594"/>
    <w:rsid w:val="00D81E00"/>
    <w:rsid w:val="00D82642"/>
    <w:rsid w:val="00D8294E"/>
    <w:rsid w:val="00D82C72"/>
    <w:rsid w:val="00D82FEC"/>
    <w:rsid w:val="00D83029"/>
    <w:rsid w:val="00D83431"/>
    <w:rsid w:val="00D84797"/>
    <w:rsid w:val="00D848C0"/>
    <w:rsid w:val="00D84A2D"/>
    <w:rsid w:val="00D86C82"/>
    <w:rsid w:val="00D87CCC"/>
    <w:rsid w:val="00D902E2"/>
    <w:rsid w:val="00D90CE8"/>
    <w:rsid w:val="00D9132D"/>
    <w:rsid w:val="00D91474"/>
    <w:rsid w:val="00D91795"/>
    <w:rsid w:val="00D91DFF"/>
    <w:rsid w:val="00D91E8B"/>
    <w:rsid w:val="00D92CB2"/>
    <w:rsid w:val="00D92CDE"/>
    <w:rsid w:val="00D93C11"/>
    <w:rsid w:val="00D9418F"/>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41D9"/>
    <w:rsid w:val="00DA470F"/>
    <w:rsid w:val="00DA4F8A"/>
    <w:rsid w:val="00DA5ED2"/>
    <w:rsid w:val="00DA6E69"/>
    <w:rsid w:val="00DA6FDB"/>
    <w:rsid w:val="00DA7066"/>
    <w:rsid w:val="00DA7A32"/>
    <w:rsid w:val="00DA7AEF"/>
    <w:rsid w:val="00DB0360"/>
    <w:rsid w:val="00DB1052"/>
    <w:rsid w:val="00DB3FC5"/>
    <w:rsid w:val="00DB3FC9"/>
    <w:rsid w:val="00DB5013"/>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5B25"/>
    <w:rsid w:val="00DC5E4C"/>
    <w:rsid w:val="00DC60AC"/>
    <w:rsid w:val="00DC647D"/>
    <w:rsid w:val="00DC728D"/>
    <w:rsid w:val="00DC7472"/>
    <w:rsid w:val="00DD0FC5"/>
    <w:rsid w:val="00DD27AD"/>
    <w:rsid w:val="00DD292C"/>
    <w:rsid w:val="00DD2967"/>
    <w:rsid w:val="00DD3531"/>
    <w:rsid w:val="00DD3DDA"/>
    <w:rsid w:val="00DD3F61"/>
    <w:rsid w:val="00DD3FDF"/>
    <w:rsid w:val="00DD40B0"/>
    <w:rsid w:val="00DD52C5"/>
    <w:rsid w:val="00DD6643"/>
    <w:rsid w:val="00DD679F"/>
    <w:rsid w:val="00DD7539"/>
    <w:rsid w:val="00DD770C"/>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7C4"/>
    <w:rsid w:val="00DF2AA7"/>
    <w:rsid w:val="00DF2AC0"/>
    <w:rsid w:val="00DF2C8B"/>
    <w:rsid w:val="00DF2D2D"/>
    <w:rsid w:val="00DF348E"/>
    <w:rsid w:val="00DF409E"/>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5989"/>
    <w:rsid w:val="00E25D2D"/>
    <w:rsid w:val="00E2623E"/>
    <w:rsid w:val="00E26520"/>
    <w:rsid w:val="00E27960"/>
    <w:rsid w:val="00E30025"/>
    <w:rsid w:val="00E310B0"/>
    <w:rsid w:val="00E31EC0"/>
    <w:rsid w:val="00E32D76"/>
    <w:rsid w:val="00E3363E"/>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52FC"/>
    <w:rsid w:val="00E45DA8"/>
    <w:rsid w:val="00E45E4B"/>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1134"/>
    <w:rsid w:val="00E617B2"/>
    <w:rsid w:val="00E61B42"/>
    <w:rsid w:val="00E61DE9"/>
    <w:rsid w:val="00E61E11"/>
    <w:rsid w:val="00E62006"/>
    <w:rsid w:val="00E6245C"/>
    <w:rsid w:val="00E62494"/>
    <w:rsid w:val="00E626CE"/>
    <w:rsid w:val="00E63D57"/>
    <w:rsid w:val="00E63E8E"/>
    <w:rsid w:val="00E64664"/>
    <w:rsid w:val="00E64F6B"/>
    <w:rsid w:val="00E6524D"/>
    <w:rsid w:val="00E66063"/>
    <w:rsid w:val="00E660D5"/>
    <w:rsid w:val="00E6641C"/>
    <w:rsid w:val="00E665F5"/>
    <w:rsid w:val="00E66F6F"/>
    <w:rsid w:val="00E67132"/>
    <w:rsid w:val="00E6738B"/>
    <w:rsid w:val="00E67B0D"/>
    <w:rsid w:val="00E72DB1"/>
    <w:rsid w:val="00E7332C"/>
    <w:rsid w:val="00E737C5"/>
    <w:rsid w:val="00E74372"/>
    <w:rsid w:val="00E746F8"/>
    <w:rsid w:val="00E750BA"/>
    <w:rsid w:val="00E75598"/>
    <w:rsid w:val="00E75F4F"/>
    <w:rsid w:val="00E7646F"/>
    <w:rsid w:val="00E768F1"/>
    <w:rsid w:val="00E77AE5"/>
    <w:rsid w:val="00E77BBC"/>
    <w:rsid w:val="00E8010D"/>
    <w:rsid w:val="00E80241"/>
    <w:rsid w:val="00E806C5"/>
    <w:rsid w:val="00E815BC"/>
    <w:rsid w:val="00E81C46"/>
    <w:rsid w:val="00E81FA7"/>
    <w:rsid w:val="00E827E5"/>
    <w:rsid w:val="00E82F0B"/>
    <w:rsid w:val="00E83F06"/>
    <w:rsid w:val="00E8489D"/>
    <w:rsid w:val="00E84A51"/>
    <w:rsid w:val="00E87271"/>
    <w:rsid w:val="00E872C2"/>
    <w:rsid w:val="00E87558"/>
    <w:rsid w:val="00E90FD2"/>
    <w:rsid w:val="00E919EE"/>
    <w:rsid w:val="00E91C46"/>
    <w:rsid w:val="00E922D6"/>
    <w:rsid w:val="00E9278B"/>
    <w:rsid w:val="00E92E16"/>
    <w:rsid w:val="00E93828"/>
    <w:rsid w:val="00E93E85"/>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5F"/>
    <w:rsid w:val="00EA45E1"/>
    <w:rsid w:val="00EA4902"/>
    <w:rsid w:val="00EA50AC"/>
    <w:rsid w:val="00EA515B"/>
    <w:rsid w:val="00EA66B4"/>
    <w:rsid w:val="00EA7B2C"/>
    <w:rsid w:val="00EB07D7"/>
    <w:rsid w:val="00EB0835"/>
    <w:rsid w:val="00EB0D13"/>
    <w:rsid w:val="00EB1862"/>
    <w:rsid w:val="00EB1A79"/>
    <w:rsid w:val="00EB2CAC"/>
    <w:rsid w:val="00EB37E2"/>
    <w:rsid w:val="00EB3880"/>
    <w:rsid w:val="00EB4947"/>
    <w:rsid w:val="00EB4A49"/>
    <w:rsid w:val="00EB4AA8"/>
    <w:rsid w:val="00EB5096"/>
    <w:rsid w:val="00EB64D4"/>
    <w:rsid w:val="00EB6B3E"/>
    <w:rsid w:val="00EB79CD"/>
    <w:rsid w:val="00EC04E9"/>
    <w:rsid w:val="00EC0C59"/>
    <w:rsid w:val="00EC0E5B"/>
    <w:rsid w:val="00EC10FE"/>
    <w:rsid w:val="00EC27E7"/>
    <w:rsid w:val="00EC2AE0"/>
    <w:rsid w:val="00EC2FDB"/>
    <w:rsid w:val="00EC3C29"/>
    <w:rsid w:val="00EC54E5"/>
    <w:rsid w:val="00EC5D0C"/>
    <w:rsid w:val="00EC74A4"/>
    <w:rsid w:val="00EC79A4"/>
    <w:rsid w:val="00EC7E53"/>
    <w:rsid w:val="00ED090E"/>
    <w:rsid w:val="00ED115B"/>
    <w:rsid w:val="00ED161D"/>
    <w:rsid w:val="00ED2974"/>
    <w:rsid w:val="00ED35A0"/>
    <w:rsid w:val="00ED364B"/>
    <w:rsid w:val="00ED36EB"/>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AAD"/>
    <w:rsid w:val="00EE3D53"/>
    <w:rsid w:val="00EE5324"/>
    <w:rsid w:val="00EE5B60"/>
    <w:rsid w:val="00EE5D44"/>
    <w:rsid w:val="00EE60FC"/>
    <w:rsid w:val="00EE6984"/>
    <w:rsid w:val="00EF0D84"/>
    <w:rsid w:val="00EF0E99"/>
    <w:rsid w:val="00EF233E"/>
    <w:rsid w:val="00EF252F"/>
    <w:rsid w:val="00EF2C58"/>
    <w:rsid w:val="00EF3B85"/>
    <w:rsid w:val="00EF4B91"/>
    <w:rsid w:val="00EF58D6"/>
    <w:rsid w:val="00EF654D"/>
    <w:rsid w:val="00EF6CCE"/>
    <w:rsid w:val="00EF7511"/>
    <w:rsid w:val="00EF79E6"/>
    <w:rsid w:val="00EF7F10"/>
    <w:rsid w:val="00F00AF8"/>
    <w:rsid w:val="00F02B1E"/>
    <w:rsid w:val="00F03D43"/>
    <w:rsid w:val="00F03E36"/>
    <w:rsid w:val="00F044FE"/>
    <w:rsid w:val="00F04A4D"/>
    <w:rsid w:val="00F04BF9"/>
    <w:rsid w:val="00F04E26"/>
    <w:rsid w:val="00F05340"/>
    <w:rsid w:val="00F07AD8"/>
    <w:rsid w:val="00F07BC3"/>
    <w:rsid w:val="00F10003"/>
    <w:rsid w:val="00F11F87"/>
    <w:rsid w:val="00F14E1C"/>
    <w:rsid w:val="00F15FB9"/>
    <w:rsid w:val="00F1762B"/>
    <w:rsid w:val="00F208A2"/>
    <w:rsid w:val="00F20BC3"/>
    <w:rsid w:val="00F21ACD"/>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996"/>
    <w:rsid w:val="00F27A1A"/>
    <w:rsid w:val="00F27CE6"/>
    <w:rsid w:val="00F3000F"/>
    <w:rsid w:val="00F303FF"/>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37DD0"/>
    <w:rsid w:val="00F410A5"/>
    <w:rsid w:val="00F414A4"/>
    <w:rsid w:val="00F42185"/>
    <w:rsid w:val="00F428CE"/>
    <w:rsid w:val="00F42990"/>
    <w:rsid w:val="00F42C9B"/>
    <w:rsid w:val="00F43934"/>
    <w:rsid w:val="00F43A77"/>
    <w:rsid w:val="00F441D6"/>
    <w:rsid w:val="00F44205"/>
    <w:rsid w:val="00F4453F"/>
    <w:rsid w:val="00F4466B"/>
    <w:rsid w:val="00F47A51"/>
    <w:rsid w:val="00F52192"/>
    <w:rsid w:val="00F52483"/>
    <w:rsid w:val="00F52C4A"/>
    <w:rsid w:val="00F53128"/>
    <w:rsid w:val="00F541E7"/>
    <w:rsid w:val="00F54A83"/>
    <w:rsid w:val="00F54DDC"/>
    <w:rsid w:val="00F55CDF"/>
    <w:rsid w:val="00F569E2"/>
    <w:rsid w:val="00F5767F"/>
    <w:rsid w:val="00F57876"/>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351"/>
    <w:rsid w:val="00F65E55"/>
    <w:rsid w:val="00F675A9"/>
    <w:rsid w:val="00F676BA"/>
    <w:rsid w:val="00F71355"/>
    <w:rsid w:val="00F7163F"/>
    <w:rsid w:val="00F7178F"/>
    <w:rsid w:val="00F7311A"/>
    <w:rsid w:val="00F7314A"/>
    <w:rsid w:val="00F73563"/>
    <w:rsid w:val="00F738C2"/>
    <w:rsid w:val="00F74D53"/>
    <w:rsid w:val="00F750CF"/>
    <w:rsid w:val="00F75C3C"/>
    <w:rsid w:val="00F75C40"/>
    <w:rsid w:val="00F76199"/>
    <w:rsid w:val="00F764B2"/>
    <w:rsid w:val="00F768A0"/>
    <w:rsid w:val="00F807B1"/>
    <w:rsid w:val="00F80A71"/>
    <w:rsid w:val="00F81714"/>
    <w:rsid w:val="00F81AFE"/>
    <w:rsid w:val="00F83E35"/>
    <w:rsid w:val="00F83FBB"/>
    <w:rsid w:val="00F841AA"/>
    <w:rsid w:val="00F844AE"/>
    <w:rsid w:val="00F84AD5"/>
    <w:rsid w:val="00F85304"/>
    <w:rsid w:val="00F85316"/>
    <w:rsid w:val="00F855E7"/>
    <w:rsid w:val="00F8617D"/>
    <w:rsid w:val="00F86ED4"/>
    <w:rsid w:val="00F878B0"/>
    <w:rsid w:val="00F9024B"/>
    <w:rsid w:val="00F903B2"/>
    <w:rsid w:val="00F90B4F"/>
    <w:rsid w:val="00F90F0A"/>
    <w:rsid w:val="00F9115C"/>
    <w:rsid w:val="00F91310"/>
    <w:rsid w:val="00F91C7D"/>
    <w:rsid w:val="00F91DDF"/>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96A"/>
    <w:rsid w:val="00F97E1A"/>
    <w:rsid w:val="00FA0391"/>
    <w:rsid w:val="00FA1639"/>
    <w:rsid w:val="00FA2F08"/>
    <w:rsid w:val="00FA41DB"/>
    <w:rsid w:val="00FA4E86"/>
    <w:rsid w:val="00FA553C"/>
    <w:rsid w:val="00FA5858"/>
    <w:rsid w:val="00FA7654"/>
    <w:rsid w:val="00FA795A"/>
    <w:rsid w:val="00FB079F"/>
    <w:rsid w:val="00FB19A9"/>
    <w:rsid w:val="00FB19EB"/>
    <w:rsid w:val="00FB2963"/>
    <w:rsid w:val="00FB366C"/>
    <w:rsid w:val="00FB36FD"/>
    <w:rsid w:val="00FB3995"/>
    <w:rsid w:val="00FB3A81"/>
    <w:rsid w:val="00FB5936"/>
    <w:rsid w:val="00FB5AE4"/>
    <w:rsid w:val="00FB5E4C"/>
    <w:rsid w:val="00FB6CB3"/>
    <w:rsid w:val="00FC04CE"/>
    <w:rsid w:val="00FC0E9F"/>
    <w:rsid w:val="00FC149F"/>
    <w:rsid w:val="00FC17EA"/>
    <w:rsid w:val="00FC29D2"/>
    <w:rsid w:val="00FC37EE"/>
    <w:rsid w:val="00FC38CB"/>
    <w:rsid w:val="00FC538A"/>
    <w:rsid w:val="00FC6CA5"/>
    <w:rsid w:val="00FD0121"/>
    <w:rsid w:val="00FD0411"/>
    <w:rsid w:val="00FD1435"/>
    <w:rsid w:val="00FD2F3F"/>
    <w:rsid w:val="00FD364F"/>
    <w:rsid w:val="00FD3CD2"/>
    <w:rsid w:val="00FD3DC4"/>
    <w:rsid w:val="00FD45F5"/>
    <w:rsid w:val="00FD4966"/>
    <w:rsid w:val="00FD51FF"/>
    <w:rsid w:val="00FD5A9B"/>
    <w:rsid w:val="00FD6DAB"/>
    <w:rsid w:val="00FD6EC8"/>
    <w:rsid w:val="00FE0AEC"/>
    <w:rsid w:val="00FE0E49"/>
    <w:rsid w:val="00FE29C8"/>
    <w:rsid w:val="00FE2D78"/>
    <w:rsid w:val="00FE2DA2"/>
    <w:rsid w:val="00FE2E1A"/>
    <w:rsid w:val="00FE31E0"/>
    <w:rsid w:val="00FE464E"/>
    <w:rsid w:val="00FE46A3"/>
    <w:rsid w:val="00FE4B3A"/>
    <w:rsid w:val="00FE5230"/>
    <w:rsid w:val="00FE5D2D"/>
    <w:rsid w:val="00FE6818"/>
    <w:rsid w:val="00FE6F68"/>
    <w:rsid w:val="00FE6F95"/>
    <w:rsid w:val="00FF0020"/>
    <w:rsid w:val="00FF0C4A"/>
    <w:rsid w:val="00FF0D2F"/>
    <w:rsid w:val="00FF1E23"/>
    <w:rsid w:val="00FF2F65"/>
    <w:rsid w:val="00FF3D94"/>
    <w:rsid w:val="00FF3E38"/>
    <w:rsid w:val="00FF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5B0A"/>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A510DE"/>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A510DE"/>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0DE"/>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A510DE"/>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075827"/>
    <w:pPr>
      <w:numPr>
        <w:numId w:val="3"/>
      </w:numPr>
      <w:spacing w:line="300" w:lineRule="auto"/>
      <w:contextualSpacing/>
    </w:pPr>
    <w:rPr>
      <w:rFonts w:ascii="Calibri" w:hAnsi="Calibri"/>
    </w:rPr>
  </w:style>
  <w:style w:type="paragraph" w:styleId="ListBullet2">
    <w:name w:val="List Bullet 2"/>
    <w:basedOn w:val="Normal"/>
    <w:uiPriority w:val="99"/>
    <w:unhideWhenUsed/>
    <w:rsid w:val="005C2385"/>
    <w:pPr>
      <w:numPr>
        <w:numId w:val="4"/>
      </w:numPr>
      <w:spacing w:after="120" w:line="240" w:lineRule="atLeast"/>
      <w:ind w:left="714" w:hanging="357"/>
      <w:jc w:val="both"/>
    </w:pPr>
    <w:rPr>
      <w:rFonts w:ascii="Calibri" w:hAnsi="Calibri"/>
    </w:rPr>
  </w:style>
  <w:style w:type="paragraph" w:styleId="ListNumber">
    <w:name w:val="List Number"/>
    <w:basedOn w:val="Normal"/>
    <w:uiPriority w:val="99"/>
    <w:unhideWhenUsed/>
    <w:rsid w:val="00640EE4"/>
    <w:pPr>
      <w:numPr>
        <w:numId w:val="5"/>
      </w:numPr>
      <w:spacing w:after="12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40EE4"/>
    <w:pPr>
      <w:spacing w:line="264" w:lineRule="auto"/>
      <w:jc w:val="left"/>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CE618A"/>
    <w:pPr>
      <w:spacing w:before="160" w:after="0" w:line="240" w:lineRule="auto"/>
      <w:ind w:left="763" w:right="288"/>
      <w:jc w:val="center"/>
    </w:pPr>
    <w:rPr>
      <w:noProof/>
      <w:lang w:val="en-IN" w:eastAsia="en-IN"/>
    </w:rPr>
  </w:style>
  <w:style w:type="paragraph" w:customStyle="1" w:styleId="CVFigureCaption">
    <w:name w:val="CV Figure Caption"/>
    <w:basedOn w:val="CVFigure"/>
    <w:qFormat/>
    <w:rsid w:val="00C9019E"/>
    <w:pPr>
      <w:numPr>
        <w:numId w:val="40"/>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0D69AD"/>
    <w:pPr>
      <w:numPr>
        <w:numId w:val="7"/>
      </w:numPr>
      <w:spacing w:after="120" w:line="288" w:lineRule="auto"/>
      <w:contextualSpacing/>
    </w:pPr>
    <w:rPr>
      <w:rFonts w:ascii="Calibri" w:hAnsi="Calibri"/>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3"/>
      </w:numPr>
      <w:jc w:val="left"/>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pPr>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1" Type="http://schemas.openxmlformats.org/officeDocument/2006/relationships/image" Target="media/image5.png"/><Relationship Id="rId42" Type="http://schemas.openxmlformats.org/officeDocument/2006/relationships/oleObject" Target="embeddings/oleObject3.bin"/><Relationship Id="rId63" Type="http://schemas.openxmlformats.org/officeDocument/2006/relationships/image" Target="media/image33.png"/><Relationship Id="rId84" Type="http://schemas.openxmlformats.org/officeDocument/2006/relationships/oleObject" Target="embeddings/oleObject24.bin"/><Relationship Id="rId138" Type="http://schemas.openxmlformats.org/officeDocument/2006/relationships/image" Target="media/image74.png"/><Relationship Id="rId159" Type="http://schemas.openxmlformats.org/officeDocument/2006/relationships/image" Target="media/image88.png"/><Relationship Id="rId170" Type="http://schemas.openxmlformats.org/officeDocument/2006/relationships/oleObject" Target="embeddings/oleObject60.bin"/><Relationship Id="rId191" Type="http://schemas.openxmlformats.org/officeDocument/2006/relationships/image" Target="media/image111.png"/><Relationship Id="rId205" Type="http://schemas.openxmlformats.org/officeDocument/2006/relationships/image" Target="media/image125.png"/><Relationship Id="rId226" Type="http://schemas.openxmlformats.org/officeDocument/2006/relationships/hyperlink" Target="http://www.linkedin.com/company/navvishealthcare" TargetMode="External"/><Relationship Id="rId107" Type="http://schemas.openxmlformats.org/officeDocument/2006/relationships/image" Target="media/image57.png"/><Relationship Id="rId11" Type="http://schemas.openxmlformats.org/officeDocument/2006/relationships/comments" Target="comments.xml"/><Relationship Id="rId32" Type="http://schemas.openxmlformats.org/officeDocument/2006/relationships/image" Target="media/image15.png"/><Relationship Id="rId53" Type="http://schemas.openxmlformats.org/officeDocument/2006/relationships/image" Target="media/image28.png"/><Relationship Id="rId74" Type="http://schemas.openxmlformats.org/officeDocument/2006/relationships/oleObject" Target="embeddings/oleObject19.bin"/><Relationship Id="rId128" Type="http://schemas.openxmlformats.org/officeDocument/2006/relationships/image" Target="media/image69.png"/><Relationship Id="rId149" Type="http://schemas.openxmlformats.org/officeDocument/2006/relationships/image" Target="media/image80.png"/><Relationship Id="rId5" Type="http://schemas.openxmlformats.org/officeDocument/2006/relationships/webSettings" Target="webSettings.xml"/><Relationship Id="rId95" Type="http://schemas.openxmlformats.org/officeDocument/2006/relationships/oleObject" Target="embeddings/oleObject29.bin"/><Relationship Id="rId160" Type="http://schemas.openxmlformats.org/officeDocument/2006/relationships/oleObject" Target="embeddings/oleObject55.bin"/><Relationship Id="rId181" Type="http://schemas.openxmlformats.org/officeDocument/2006/relationships/image" Target="media/image101.png"/><Relationship Id="rId216" Type="http://schemas.openxmlformats.org/officeDocument/2006/relationships/image" Target="media/image135.png"/><Relationship Id="rId22" Type="http://schemas.openxmlformats.org/officeDocument/2006/relationships/image" Target="media/image6.emf"/><Relationship Id="rId43" Type="http://schemas.openxmlformats.org/officeDocument/2006/relationships/image" Target="media/image23.png"/><Relationship Id="rId64" Type="http://schemas.openxmlformats.org/officeDocument/2006/relationships/oleObject" Target="embeddings/oleObject14.bin"/><Relationship Id="rId118" Type="http://schemas.openxmlformats.org/officeDocument/2006/relationships/image" Target="media/image64.png"/><Relationship Id="rId139" Type="http://schemas.openxmlformats.org/officeDocument/2006/relationships/oleObject" Target="embeddings/oleObject48.bin"/><Relationship Id="rId85" Type="http://schemas.openxmlformats.org/officeDocument/2006/relationships/image" Target="media/image44.png"/><Relationship Id="rId150" Type="http://schemas.openxmlformats.org/officeDocument/2006/relationships/image" Target="media/image81.png"/><Relationship Id="rId171" Type="http://schemas.openxmlformats.org/officeDocument/2006/relationships/image" Target="media/image94.png"/><Relationship Id="rId192" Type="http://schemas.openxmlformats.org/officeDocument/2006/relationships/image" Target="media/image112.png"/><Relationship Id="rId206" Type="http://schemas.openxmlformats.org/officeDocument/2006/relationships/image" Target="media/image126.png"/><Relationship Id="rId227" Type="http://schemas.openxmlformats.org/officeDocument/2006/relationships/hyperlink" Target="http://www.pitchbook.com/profiles/company/88126-75" TargetMode="External"/><Relationship Id="rId12" Type="http://schemas.microsoft.com/office/2011/relationships/commentsExtended" Target="commentsExtended.xml"/><Relationship Id="rId33" Type="http://schemas.openxmlformats.org/officeDocument/2006/relationships/image" Target="media/image16.png"/><Relationship Id="rId108" Type="http://schemas.openxmlformats.org/officeDocument/2006/relationships/oleObject" Target="embeddings/oleObject34.bin"/><Relationship Id="rId129" Type="http://schemas.openxmlformats.org/officeDocument/2006/relationships/oleObject" Target="embeddings/oleObject43.bin"/><Relationship Id="rId54" Type="http://schemas.openxmlformats.org/officeDocument/2006/relationships/oleObject" Target="embeddings/oleObject9.bin"/><Relationship Id="rId75" Type="http://schemas.openxmlformats.org/officeDocument/2006/relationships/image" Target="media/image39.png"/><Relationship Id="rId96" Type="http://schemas.openxmlformats.org/officeDocument/2006/relationships/image" Target="media/image50.png"/><Relationship Id="rId140" Type="http://schemas.openxmlformats.org/officeDocument/2006/relationships/image" Target="media/image75.png"/><Relationship Id="rId161" Type="http://schemas.openxmlformats.org/officeDocument/2006/relationships/image" Target="media/image89.png"/><Relationship Id="rId182" Type="http://schemas.openxmlformats.org/officeDocument/2006/relationships/image" Target="media/image102.png"/><Relationship Id="rId217" Type="http://schemas.openxmlformats.org/officeDocument/2006/relationships/image" Target="media/image136.png"/><Relationship Id="rId6" Type="http://schemas.openxmlformats.org/officeDocument/2006/relationships/footnotes" Target="footnotes.xml"/><Relationship Id="rId23" Type="http://schemas.openxmlformats.org/officeDocument/2006/relationships/image" Target="media/image7.emf"/><Relationship Id="rId119" Type="http://schemas.openxmlformats.org/officeDocument/2006/relationships/oleObject" Target="embeddings/oleObject38.bin"/><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oleObject" Target="embeddings/oleObject25.bin"/><Relationship Id="rId130" Type="http://schemas.openxmlformats.org/officeDocument/2006/relationships/image" Target="media/image70.png"/><Relationship Id="rId151" Type="http://schemas.openxmlformats.org/officeDocument/2006/relationships/image" Target="media/image82.png"/><Relationship Id="rId172" Type="http://schemas.openxmlformats.org/officeDocument/2006/relationships/image" Target="media/image95.png"/><Relationship Id="rId193" Type="http://schemas.openxmlformats.org/officeDocument/2006/relationships/image" Target="media/image113.png"/><Relationship Id="rId207" Type="http://schemas.openxmlformats.org/officeDocument/2006/relationships/image" Target="media/image127.png"/><Relationship Id="rId228" Type="http://schemas.openxmlformats.org/officeDocument/2006/relationships/hyperlink" Target="http://www.crunchbase.com/organization/navvis-company" TargetMode="External"/><Relationship Id="rId13" Type="http://schemas.openxmlformats.org/officeDocument/2006/relationships/header" Target="header1.xml"/><Relationship Id="rId109" Type="http://schemas.openxmlformats.org/officeDocument/2006/relationships/image" Target="media/image58.png"/><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1.png"/><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openxmlformats.org/officeDocument/2006/relationships/oleObject" Target="embeddings/oleObject56.bin"/><Relationship Id="rId183" Type="http://schemas.openxmlformats.org/officeDocument/2006/relationships/image" Target="media/image103.png"/><Relationship Id="rId218" Type="http://schemas.openxmlformats.org/officeDocument/2006/relationships/image" Target="media/image137.png"/><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5.png"/><Relationship Id="rId110" Type="http://schemas.openxmlformats.org/officeDocument/2006/relationships/oleObject" Target="embeddings/oleObject35.bin"/><Relationship Id="rId131" Type="http://schemas.openxmlformats.org/officeDocument/2006/relationships/oleObject" Target="embeddings/oleObject44.bin"/><Relationship Id="rId152" Type="http://schemas.openxmlformats.org/officeDocument/2006/relationships/image" Target="media/image83.png"/><Relationship Id="rId173" Type="http://schemas.openxmlformats.org/officeDocument/2006/relationships/image" Target="media/image96.png"/><Relationship Id="rId194" Type="http://schemas.openxmlformats.org/officeDocument/2006/relationships/image" Target="media/image114.png"/><Relationship Id="rId208" Type="http://schemas.openxmlformats.org/officeDocument/2006/relationships/image" Target="media/image128.jpg"/><Relationship Id="rId229" Type="http://schemas.openxmlformats.org/officeDocument/2006/relationships/hyperlink" Target="http://www.healthcareitnews.com/blog/defining-population-health" TargetMode="External"/><Relationship Id="rId14" Type="http://schemas.openxmlformats.org/officeDocument/2006/relationships/header" Target="head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8" Type="http://schemas.openxmlformats.org/officeDocument/2006/relationships/image" Target="media/image1.jpeg"/><Relationship Id="rId98" Type="http://schemas.openxmlformats.org/officeDocument/2006/relationships/image" Target="media/image52.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0.png"/><Relationship Id="rId184" Type="http://schemas.openxmlformats.org/officeDocument/2006/relationships/image" Target="media/image104.png"/><Relationship Id="rId219" Type="http://schemas.openxmlformats.org/officeDocument/2006/relationships/image" Target="media/image138.png"/><Relationship Id="rId230" Type="http://schemas.openxmlformats.org/officeDocument/2006/relationships/header" Target="header5.xml"/><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image" Target="media/image43.png"/><Relationship Id="rId88" Type="http://schemas.openxmlformats.org/officeDocument/2006/relationships/oleObject" Target="embeddings/oleObject26.bin"/><Relationship Id="rId111" Type="http://schemas.openxmlformats.org/officeDocument/2006/relationships/image" Target="media/image59.png"/><Relationship Id="rId132" Type="http://schemas.openxmlformats.org/officeDocument/2006/relationships/image" Target="media/image71.png"/><Relationship Id="rId153" Type="http://schemas.openxmlformats.org/officeDocument/2006/relationships/image" Target="media/image84.png"/><Relationship Id="rId174" Type="http://schemas.openxmlformats.org/officeDocument/2006/relationships/image" Target="media/image97.png"/><Relationship Id="rId179" Type="http://schemas.openxmlformats.org/officeDocument/2006/relationships/image" Target="media/image100.png"/><Relationship Id="rId195" Type="http://schemas.openxmlformats.org/officeDocument/2006/relationships/image" Target="media/image115.png"/><Relationship Id="rId209" Type="http://schemas.openxmlformats.org/officeDocument/2006/relationships/footer" Target="footer6.xml"/><Relationship Id="rId190" Type="http://schemas.openxmlformats.org/officeDocument/2006/relationships/image" Target="media/image110.png"/><Relationship Id="rId204" Type="http://schemas.openxmlformats.org/officeDocument/2006/relationships/image" Target="media/image124.png"/><Relationship Id="rId220" Type="http://schemas.openxmlformats.org/officeDocument/2006/relationships/image" Target="media/image139.png"/><Relationship Id="rId225" Type="http://schemas.openxmlformats.org/officeDocument/2006/relationships/hyperlink" Target="http://www.navvishealthcare.com/" TargetMode="External"/><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0.png"/><Relationship Id="rId106" Type="http://schemas.openxmlformats.org/officeDocument/2006/relationships/oleObject" Target="embeddings/oleObject33.bin"/><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78" Type="http://schemas.openxmlformats.org/officeDocument/2006/relationships/oleObject" Target="embeddings/oleObject21.bin"/><Relationship Id="rId94" Type="http://schemas.openxmlformats.org/officeDocument/2006/relationships/image" Target="media/image49.png"/><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oleObject" Target="embeddings/oleObject50.bin"/><Relationship Id="rId148" Type="http://schemas.openxmlformats.org/officeDocument/2006/relationships/image" Target="media/image79.png"/><Relationship Id="rId164" Type="http://schemas.openxmlformats.org/officeDocument/2006/relationships/oleObject" Target="embeddings/oleObject57.bin"/><Relationship Id="rId169" Type="http://schemas.openxmlformats.org/officeDocument/2006/relationships/image" Target="media/image93.png"/><Relationship Id="rId185" Type="http://schemas.openxmlformats.org/officeDocument/2006/relationships/image" Target="media/image105.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oleObject" Target="embeddings/oleObject63.bin"/><Relationship Id="rId210" Type="http://schemas.openxmlformats.org/officeDocument/2006/relationships/image" Target="media/image129.png"/><Relationship Id="rId215" Type="http://schemas.openxmlformats.org/officeDocument/2006/relationships/image" Target="media/image134.png"/><Relationship Id="rId26" Type="http://schemas.openxmlformats.org/officeDocument/2006/relationships/image" Target="media/image9.png"/><Relationship Id="rId231" Type="http://schemas.openxmlformats.org/officeDocument/2006/relationships/header" Target="header6.xml"/><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6.png"/><Relationship Id="rId112" Type="http://schemas.openxmlformats.org/officeDocument/2006/relationships/oleObject" Target="embeddings/oleObject36.bin"/><Relationship Id="rId133" Type="http://schemas.openxmlformats.org/officeDocument/2006/relationships/oleObject" Target="embeddings/oleObject45.bin"/><Relationship Id="rId154" Type="http://schemas.openxmlformats.org/officeDocument/2006/relationships/image" Target="media/image85.png"/><Relationship Id="rId175" Type="http://schemas.openxmlformats.org/officeDocument/2006/relationships/image" Target="media/image98.png"/><Relationship Id="rId196" Type="http://schemas.openxmlformats.org/officeDocument/2006/relationships/image" Target="media/image116.png"/><Relationship Id="rId200" Type="http://schemas.openxmlformats.org/officeDocument/2006/relationships/image" Target="media/image120.png"/><Relationship Id="rId16" Type="http://schemas.openxmlformats.org/officeDocument/2006/relationships/footer" Target="footer2.xml"/><Relationship Id="rId221" Type="http://schemas.openxmlformats.org/officeDocument/2006/relationships/image" Target="media/image140.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oleObject" Target="embeddings/oleObject31.bin"/><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oleObject" Target="embeddings/oleObject27.bin"/><Relationship Id="rId165" Type="http://schemas.openxmlformats.org/officeDocument/2006/relationships/image" Target="media/image91.png"/><Relationship Id="rId186" Type="http://schemas.openxmlformats.org/officeDocument/2006/relationships/image" Target="media/image106.png"/><Relationship Id="rId211" Type="http://schemas.openxmlformats.org/officeDocument/2006/relationships/image" Target="media/image130.png"/><Relationship Id="rId232" Type="http://schemas.openxmlformats.org/officeDocument/2006/relationships/header" Target="header7.xml"/><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image" Target="media/image60.png"/><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86.png"/><Relationship Id="rId176" Type="http://schemas.openxmlformats.org/officeDocument/2006/relationships/oleObject" Target="embeddings/oleObject61.bin"/><Relationship Id="rId197" Type="http://schemas.openxmlformats.org/officeDocument/2006/relationships/image" Target="media/image117.png"/><Relationship Id="rId201" Type="http://schemas.openxmlformats.org/officeDocument/2006/relationships/image" Target="media/image121.png"/><Relationship Id="rId222" Type="http://schemas.openxmlformats.org/officeDocument/2006/relationships/image" Target="media/image141.png"/><Relationship Id="rId17" Type="http://schemas.openxmlformats.org/officeDocument/2006/relationships/header" Target="header3.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5.png"/><Relationship Id="rId124" Type="http://schemas.openxmlformats.org/officeDocument/2006/relationships/image" Target="media/image67.png"/><Relationship Id="rId70" Type="http://schemas.openxmlformats.org/officeDocument/2006/relationships/oleObject" Target="embeddings/oleObject17.bin"/><Relationship Id="rId91" Type="http://schemas.openxmlformats.org/officeDocument/2006/relationships/image" Target="media/image47.png"/><Relationship Id="rId145" Type="http://schemas.openxmlformats.org/officeDocument/2006/relationships/oleObject" Target="embeddings/oleObject51.bin"/><Relationship Id="rId166" Type="http://schemas.openxmlformats.org/officeDocument/2006/relationships/oleObject" Target="embeddings/oleObject58.bin"/><Relationship Id="rId187" Type="http://schemas.openxmlformats.org/officeDocument/2006/relationships/image" Target="media/image107.png"/><Relationship Id="rId1" Type="http://schemas.openxmlformats.org/officeDocument/2006/relationships/customXml" Target="../customXml/item1.xml"/><Relationship Id="rId212" Type="http://schemas.openxmlformats.org/officeDocument/2006/relationships/image" Target="media/image131.png"/><Relationship Id="rId233" Type="http://schemas.openxmlformats.org/officeDocument/2006/relationships/fontTable" Target="fontTable.xml"/><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1.png"/><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oleObject" Target="embeddings/oleObject53.bin"/><Relationship Id="rId177" Type="http://schemas.openxmlformats.org/officeDocument/2006/relationships/image" Target="media/image99.png"/><Relationship Id="rId198" Type="http://schemas.openxmlformats.org/officeDocument/2006/relationships/image" Target="media/image118.png"/><Relationship Id="rId202" Type="http://schemas.openxmlformats.org/officeDocument/2006/relationships/image" Target="media/image122.png"/><Relationship Id="rId223" Type="http://schemas.openxmlformats.org/officeDocument/2006/relationships/image" Target="media/image142.png"/><Relationship Id="rId18" Type="http://schemas.openxmlformats.org/officeDocument/2006/relationships/footer" Target="footer3.xml"/><Relationship Id="rId39" Type="http://schemas.openxmlformats.org/officeDocument/2006/relationships/image" Target="media/image21.png"/><Relationship Id="rId50" Type="http://schemas.openxmlformats.org/officeDocument/2006/relationships/oleObject" Target="embeddings/oleObject7.bin"/><Relationship Id="rId104" Type="http://schemas.openxmlformats.org/officeDocument/2006/relationships/oleObject" Target="embeddings/oleObject32.bin"/><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2.png"/><Relationship Id="rId188" Type="http://schemas.openxmlformats.org/officeDocument/2006/relationships/image" Target="media/image108.png"/><Relationship Id="rId71" Type="http://schemas.openxmlformats.org/officeDocument/2006/relationships/image" Target="media/image37.png"/><Relationship Id="rId92" Type="http://schemas.openxmlformats.org/officeDocument/2006/relationships/oleObject" Target="embeddings/oleObject28.bin"/><Relationship Id="rId213" Type="http://schemas.openxmlformats.org/officeDocument/2006/relationships/image" Target="media/image132.png"/><Relationship Id="rId234" Type="http://schemas.microsoft.com/office/2011/relationships/people" Target="people.xml"/><Relationship Id="rId2" Type="http://schemas.openxmlformats.org/officeDocument/2006/relationships/numbering" Target="numbering.xml"/><Relationship Id="rId29" Type="http://schemas.openxmlformats.org/officeDocument/2006/relationships/image" Target="media/image12.png"/><Relationship Id="rId40" Type="http://schemas.openxmlformats.org/officeDocument/2006/relationships/oleObject" Target="embeddings/oleObject2.bin"/><Relationship Id="rId115" Type="http://schemas.openxmlformats.org/officeDocument/2006/relationships/image" Target="media/image62.png"/><Relationship Id="rId136" Type="http://schemas.openxmlformats.org/officeDocument/2006/relationships/image" Target="media/image73.png"/><Relationship Id="rId157" Type="http://schemas.openxmlformats.org/officeDocument/2006/relationships/image" Target="media/image87.png"/><Relationship Id="rId178" Type="http://schemas.openxmlformats.org/officeDocument/2006/relationships/oleObject" Target="embeddings/oleObject62.bin"/><Relationship Id="rId61" Type="http://schemas.openxmlformats.org/officeDocument/2006/relationships/image" Target="media/image32.png"/><Relationship Id="rId82" Type="http://schemas.openxmlformats.org/officeDocument/2006/relationships/oleObject" Target="embeddings/oleObject23.bin"/><Relationship Id="rId199" Type="http://schemas.openxmlformats.org/officeDocument/2006/relationships/image" Target="media/image119.png"/><Relationship Id="rId203" Type="http://schemas.openxmlformats.org/officeDocument/2006/relationships/image" Target="media/image123.png"/><Relationship Id="rId19" Type="http://schemas.openxmlformats.org/officeDocument/2006/relationships/header" Target="header4.xml"/><Relationship Id="rId224" Type="http://schemas.openxmlformats.org/officeDocument/2006/relationships/hyperlink" Target="http://www.bloomberg.com/profile/company/3553499Z:US" TargetMode="External"/><Relationship Id="rId30" Type="http://schemas.openxmlformats.org/officeDocument/2006/relationships/image" Target="media/image13.png"/><Relationship Id="rId105" Type="http://schemas.openxmlformats.org/officeDocument/2006/relationships/image" Target="media/image56.png"/><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oleObject" Target="embeddings/oleObject59.bin"/><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48.png"/><Relationship Id="rId189" Type="http://schemas.openxmlformats.org/officeDocument/2006/relationships/image" Target="media/image109.png"/><Relationship Id="rId3" Type="http://schemas.openxmlformats.org/officeDocument/2006/relationships/styles" Target="styles.xml"/><Relationship Id="rId214" Type="http://schemas.openxmlformats.org/officeDocument/2006/relationships/image" Target="media/image133.png"/><Relationship Id="rId235" Type="http://schemas.openxmlformats.org/officeDocument/2006/relationships/theme" Target="theme/theme1.xml"/><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oleObject" Target="embeddings/oleObject54.bin"/></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143.emf"/></Relationships>
</file>

<file path=word/_rels/header7.xml.rels><?xml version="1.0" encoding="UTF-8" standalone="yes"?>
<Relationships xmlns="http://schemas.openxmlformats.org/package/2006/relationships"><Relationship Id="rId1" Type="http://schemas.openxmlformats.org/officeDocument/2006/relationships/image" Target="media/image14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FBB096-320D-4653-B9C2-65B043441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62</TotalTime>
  <Pages>1</Pages>
  <Words>9165</Words>
  <Characters>52246</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6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1729</cp:revision>
  <cp:lastPrinted>2019-10-07T19:36:00Z</cp:lastPrinted>
  <dcterms:created xsi:type="dcterms:W3CDTF">2019-09-27T13:11:00Z</dcterms:created>
  <dcterms:modified xsi:type="dcterms:W3CDTF">2019-11-27T14:30:00Z</dcterms:modified>
</cp:coreProperties>
</file>